
<file path=[Content_Types].xml><?xml version="1.0" encoding="utf-8"?>
<Types xmlns="http://schemas.openxmlformats.org/package/2006/content-types">
  <Default Extension="jfif"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D6A2D" w14:textId="77777777" w:rsidR="00D9452F" w:rsidRDefault="00D9452F" w:rsidP="005B35FB">
      <w:pPr>
        <w:jc w:val="center"/>
        <w:rPr>
          <w:bCs/>
        </w:rPr>
      </w:pPr>
    </w:p>
    <w:p w14:paraId="7E5F42DF" w14:textId="77777777" w:rsidR="00433B6F" w:rsidRPr="00A60796" w:rsidRDefault="00433B6F" w:rsidP="005B35FB">
      <w:pPr>
        <w:jc w:val="center"/>
        <w:rPr>
          <w:bCs/>
        </w:rPr>
      </w:pPr>
    </w:p>
    <w:p w14:paraId="27954F09" w14:textId="321DE194" w:rsidR="00433B6F" w:rsidRPr="00A60796" w:rsidRDefault="000A3668" w:rsidP="00587E4A">
      <w:pPr>
        <w:tabs>
          <w:tab w:val="left" w:pos="1665"/>
          <w:tab w:val="center" w:pos="4320"/>
        </w:tabs>
        <w:jc w:val="center"/>
        <w:rPr>
          <w:bCs/>
        </w:rPr>
      </w:pPr>
      <w:r>
        <w:rPr>
          <w:bCs/>
        </w:rPr>
        <w:t xml:space="preserve">[FULL TITLE OF </w:t>
      </w:r>
      <w:r w:rsidR="00193D5B">
        <w:rPr>
          <w:bCs/>
        </w:rPr>
        <w:t>DISSERTATION</w:t>
      </w:r>
      <w:r w:rsidR="00D91D39">
        <w:rPr>
          <w:bCs/>
        </w:rPr>
        <w:t xml:space="preserve"> (or proposal)</w:t>
      </w:r>
      <w:r w:rsidRPr="00A60796">
        <w:rPr>
          <w:bCs/>
        </w:rPr>
        <w:t>]</w:t>
      </w:r>
    </w:p>
    <w:p w14:paraId="2605E702" w14:textId="77777777" w:rsidR="00433B6F" w:rsidRPr="00A60796" w:rsidRDefault="00433B6F" w:rsidP="005B35FB">
      <w:pPr>
        <w:jc w:val="center"/>
        <w:rPr>
          <w:bCs/>
        </w:rPr>
      </w:pPr>
    </w:p>
    <w:p w14:paraId="4B7C104B" w14:textId="77777777" w:rsidR="00433B6F" w:rsidRDefault="00433B6F" w:rsidP="005B35FB">
      <w:pPr>
        <w:jc w:val="center"/>
      </w:pPr>
    </w:p>
    <w:p w14:paraId="7189DB8B" w14:textId="77777777" w:rsidR="00AA4281" w:rsidRDefault="00AA4281" w:rsidP="005B35FB">
      <w:pPr>
        <w:jc w:val="center"/>
      </w:pPr>
    </w:p>
    <w:p w14:paraId="50B85C94" w14:textId="77777777" w:rsidR="00675E86" w:rsidRDefault="00675E86" w:rsidP="005B35FB">
      <w:pPr>
        <w:jc w:val="center"/>
      </w:pPr>
    </w:p>
    <w:p w14:paraId="4BC487FC" w14:textId="77777777" w:rsidR="00433B6F" w:rsidRDefault="000A3668" w:rsidP="005B35FB">
      <w:pPr>
        <w:jc w:val="center"/>
      </w:pPr>
      <w:r>
        <w:t>[NAME OF STUDENT]</w:t>
      </w:r>
    </w:p>
    <w:p w14:paraId="4DA1AFCE" w14:textId="77777777" w:rsidR="00C13BD0" w:rsidRDefault="000A3668" w:rsidP="005B35FB">
      <w:pPr>
        <w:jc w:val="center"/>
      </w:pPr>
      <w:r>
        <w:t>BAKKE GRADUATE UNIVERSITY</w:t>
      </w:r>
    </w:p>
    <w:p w14:paraId="4EE242D5" w14:textId="77777777" w:rsidR="00C13BD0" w:rsidRDefault="00C13BD0" w:rsidP="005B35FB">
      <w:pPr>
        <w:jc w:val="center"/>
      </w:pPr>
    </w:p>
    <w:p w14:paraId="592ACCC7" w14:textId="77777777" w:rsidR="00C13BD0" w:rsidRDefault="00C13BD0" w:rsidP="005B35FB">
      <w:pPr>
        <w:jc w:val="center"/>
      </w:pPr>
    </w:p>
    <w:p w14:paraId="59FEE19B" w14:textId="77777777" w:rsidR="00AA4281" w:rsidRDefault="00AA4281" w:rsidP="005B35FB">
      <w:pPr>
        <w:jc w:val="center"/>
      </w:pPr>
    </w:p>
    <w:p w14:paraId="2221E60E" w14:textId="77777777" w:rsidR="007B3685" w:rsidRPr="00A60796" w:rsidRDefault="007B3685" w:rsidP="005B35FB">
      <w:pPr>
        <w:jc w:val="center"/>
      </w:pPr>
    </w:p>
    <w:p w14:paraId="09836C66" w14:textId="35587AB9" w:rsidR="00433B6F" w:rsidRPr="00A60796" w:rsidRDefault="000A3668" w:rsidP="005B35FB">
      <w:pPr>
        <w:jc w:val="center"/>
        <w:rPr>
          <w:bCs/>
        </w:rPr>
      </w:pPr>
      <w:r>
        <w:rPr>
          <w:bCs/>
        </w:rPr>
        <w:t xml:space="preserve">A </w:t>
      </w:r>
      <w:r w:rsidR="00193D5B">
        <w:rPr>
          <w:bCs/>
        </w:rPr>
        <w:t>DISSERTATION</w:t>
      </w:r>
      <w:r w:rsidRPr="00A60796">
        <w:rPr>
          <w:bCs/>
        </w:rPr>
        <w:t xml:space="preserve"> </w:t>
      </w:r>
      <w:r w:rsidR="00D91D39">
        <w:rPr>
          <w:bCs/>
        </w:rPr>
        <w:t xml:space="preserve">(add PROPOSAL if this is the proposal) </w:t>
      </w:r>
      <w:r>
        <w:rPr>
          <w:bCs/>
        </w:rPr>
        <w:t>SUBMITTED T</w:t>
      </w:r>
      <w:r w:rsidRPr="00A60796">
        <w:rPr>
          <w:bCs/>
        </w:rPr>
        <w:t xml:space="preserve">O </w:t>
      </w:r>
    </w:p>
    <w:p w14:paraId="11E23935" w14:textId="77777777" w:rsidR="00433B6F" w:rsidRPr="00A60796" w:rsidRDefault="000A3668" w:rsidP="005B35FB">
      <w:pPr>
        <w:jc w:val="center"/>
        <w:rPr>
          <w:bCs/>
        </w:rPr>
      </w:pPr>
      <w:r>
        <w:rPr>
          <w:bCs/>
        </w:rPr>
        <w:t>THE FACULTY IN CANDIDACY FOR T</w:t>
      </w:r>
      <w:r w:rsidRPr="00A60796">
        <w:rPr>
          <w:bCs/>
        </w:rPr>
        <w:t xml:space="preserve">HE DEGREE </w:t>
      </w:r>
      <w:r>
        <w:rPr>
          <w:bCs/>
        </w:rPr>
        <w:t>OF</w:t>
      </w:r>
    </w:p>
    <w:p w14:paraId="2EB969EA" w14:textId="77777777" w:rsidR="00433B6F" w:rsidRPr="00A60796" w:rsidRDefault="000A3668" w:rsidP="005B35FB">
      <w:pPr>
        <w:jc w:val="center"/>
        <w:rPr>
          <w:bCs/>
        </w:rPr>
      </w:pPr>
      <w:r>
        <w:rPr>
          <w:bCs/>
        </w:rPr>
        <w:t>DOCTOR OF TRANSFORMATIONAL LEADERSHIP</w:t>
      </w:r>
    </w:p>
    <w:p w14:paraId="1A2110AC" w14:textId="77777777" w:rsidR="00D074D3" w:rsidRDefault="00117544" w:rsidP="005B35FB">
      <w:pPr>
        <w:jc w:val="center"/>
        <w:rPr>
          <w:bCs/>
        </w:rPr>
      </w:pPr>
      <w:r>
        <w:rPr>
          <w:bCs/>
        </w:rPr>
        <w:t>(or DOCTOR OF MINISTRY)</w:t>
      </w:r>
    </w:p>
    <w:p w14:paraId="01896816" w14:textId="77777777" w:rsidR="00C13BD0" w:rsidRDefault="00C13BD0" w:rsidP="005B35FB">
      <w:pPr>
        <w:jc w:val="center"/>
        <w:rPr>
          <w:bCs/>
        </w:rPr>
      </w:pPr>
    </w:p>
    <w:p w14:paraId="0D568513" w14:textId="77777777" w:rsidR="007B3685" w:rsidRDefault="007B3685" w:rsidP="005B35FB">
      <w:pPr>
        <w:jc w:val="center"/>
        <w:rPr>
          <w:bCs/>
        </w:rPr>
      </w:pPr>
    </w:p>
    <w:p w14:paraId="4B3BDA6B" w14:textId="77777777" w:rsidR="00117544" w:rsidRPr="00A60796" w:rsidRDefault="00117544" w:rsidP="005B35FB">
      <w:pPr>
        <w:jc w:val="center"/>
        <w:rPr>
          <w:bCs/>
        </w:rPr>
      </w:pPr>
    </w:p>
    <w:p w14:paraId="52371905" w14:textId="77777777" w:rsidR="00433B6F" w:rsidRPr="00A60796" w:rsidRDefault="000A3668" w:rsidP="005B35FB">
      <w:pPr>
        <w:jc w:val="center"/>
        <w:rPr>
          <w:bCs/>
        </w:rPr>
      </w:pPr>
      <w:r>
        <w:rPr>
          <w:bCs/>
        </w:rPr>
        <w:t>DALLAS, TEXAS</w:t>
      </w:r>
    </w:p>
    <w:p w14:paraId="26C7A464" w14:textId="164CF5B7" w:rsidR="00433B6F" w:rsidRDefault="000A3668" w:rsidP="00FC3A06">
      <w:pPr>
        <w:jc w:val="center"/>
        <w:rPr>
          <w:bCs/>
        </w:rPr>
      </w:pPr>
      <w:r w:rsidRPr="00FC3A06">
        <w:rPr>
          <w:bCs/>
        </w:rPr>
        <w:t xml:space="preserve">[MONTH AND YEAR </w:t>
      </w:r>
      <w:r w:rsidR="000A5049">
        <w:rPr>
          <w:bCs/>
        </w:rPr>
        <w:t>OF GRADUATION</w:t>
      </w:r>
      <w:r w:rsidR="00D91D39">
        <w:rPr>
          <w:bCs/>
        </w:rPr>
        <w:t xml:space="preserve"> or date proposal submitted</w:t>
      </w:r>
      <w:r w:rsidRPr="00FC3A06">
        <w:rPr>
          <w:bCs/>
        </w:rPr>
        <w:t>]</w:t>
      </w:r>
    </w:p>
    <w:p w14:paraId="53FA666B" w14:textId="77777777" w:rsidR="00545F79" w:rsidRDefault="00545F79" w:rsidP="00545F79">
      <w:pPr>
        <w:spacing w:line="240" w:lineRule="auto"/>
        <w:ind w:left="720"/>
      </w:pPr>
      <w:r>
        <w:rPr>
          <w:bCs/>
        </w:rPr>
        <w:br w:type="page"/>
      </w:r>
    </w:p>
    <w:p w14:paraId="48380BC2" w14:textId="77777777" w:rsidR="00545F79" w:rsidRDefault="00545F79" w:rsidP="00545F79">
      <w:pPr>
        <w:spacing w:line="240" w:lineRule="auto"/>
        <w:ind w:left="720"/>
      </w:pPr>
    </w:p>
    <w:p w14:paraId="2927F91B" w14:textId="77777777" w:rsidR="00545F79" w:rsidRDefault="00545F79" w:rsidP="00545F79">
      <w:pPr>
        <w:spacing w:line="240" w:lineRule="auto"/>
        <w:ind w:left="720"/>
      </w:pPr>
    </w:p>
    <w:p w14:paraId="7D8C3C4C" w14:textId="77777777" w:rsidR="00545F79" w:rsidRDefault="00545F79" w:rsidP="00545F79">
      <w:pPr>
        <w:spacing w:line="240" w:lineRule="auto"/>
        <w:ind w:left="720"/>
      </w:pPr>
    </w:p>
    <w:p w14:paraId="07F2385B" w14:textId="77777777" w:rsidR="00545F79" w:rsidRDefault="00545F79" w:rsidP="00545F79">
      <w:pPr>
        <w:spacing w:line="240" w:lineRule="auto"/>
        <w:ind w:left="720"/>
      </w:pPr>
    </w:p>
    <w:p w14:paraId="7268C190" w14:textId="77777777" w:rsidR="00545F79" w:rsidRDefault="00545F79" w:rsidP="00545F79">
      <w:pPr>
        <w:spacing w:line="240" w:lineRule="auto"/>
        <w:ind w:left="720"/>
      </w:pPr>
    </w:p>
    <w:p w14:paraId="37D6AE98" w14:textId="77777777" w:rsidR="00545F79" w:rsidRDefault="00545F79" w:rsidP="00545F79">
      <w:pPr>
        <w:spacing w:line="240" w:lineRule="auto"/>
        <w:ind w:left="720"/>
      </w:pPr>
    </w:p>
    <w:p w14:paraId="41F4CBAB" w14:textId="77777777" w:rsidR="00545F79" w:rsidRDefault="00545F79" w:rsidP="00545F79">
      <w:pPr>
        <w:spacing w:line="240" w:lineRule="auto"/>
        <w:ind w:left="720"/>
      </w:pPr>
    </w:p>
    <w:p w14:paraId="67363FC7" w14:textId="77777777" w:rsidR="00545F79" w:rsidRDefault="00545F79" w:rsidP="00545F79">
      <w:pPr>
        <w:spacing w:line="240" w:lineRule="auto"/>
        <w:ind w:left="720"/>
      </w:pPr>
    </w:p>
    <w:p w14:paraId="27399B46" w14:textId="77777777" w:rsidR="00545F79" w:rsidRDefault="00545F79" w:rsidP="00545F79">
      <w:pPr>
        <w:spacing w:line="240" w:lineRule="auto"/>
        <w:ind w:left="720"/>
      </w:pPr>
    </w:p>
    <w:p w14:paraId="68068812" w14:textId="77777777" w:rsidR="00545F79" w:rsidRDefault="00545F79" w:rsidP="00545F79">
      <w:pPr>
        <w:spacing w:line="240" w:lineRule="auto"/>
        <w:ind w:left="720"/>
      </w:pPr>
    </w:p>
    <w:p w14:paraId="5D9F0ADB" w14:textId="77777777" w:rsidR="00545F79" w:rsidRDefault="00545F79" w:rsidP="00545F79">
      <w:pPr>
        <w:spacing w:line="240" w:lineRule="auto"/>
        <w:ind w:left="720"/>
      </w:pPr>
    </w:p>
    <w:p w14:paraId="3970581D" w14:textId="77777777" w:rsidR="00545F79" w:rsidRDefault="00545F79" w:rsidP="00545F79">
      <w:pPr>
        <w:spacing w:line="240" w:lineRule="auto"/>
        <w:ind w:left="720"/>
      </w:pPr>
    </w:p>
    <w:p w14:paraId="25F1213C" w14:textId="77777777" w:rsidR="00545F79" w:rsidRDefault="00545F79" w:rsidP="00545F79">
      <w:pPr>
        <w:spacing w:line="240" w:lineRule="auto"/>
        <w:ind w:left="720"/>
      </w:pPr>
    </w:p>
    <w:p w14:paraId="2E94C653" w14:textId="77777777" w:rsidR="00545F79" w:rsidRDefault="00545F79" w:rsidP="00545F79">
      <w:pPr>
        <w:spacing w:line="240" w:lineRule="auto"/>
        <w:ind w:left="720"/>
      </w:pPr>
    </w:p>
    <w:p w14:paraId="1C893B97" w14:textId="77777777" w:rsidR="00545F79" w:rsidRDefault="00545F79" w:rsidP="00545F79">
      <w:pPr>
        <w:spacing w:line="240" w:lineRule="auto"/>
        <w:ind w:left="720"/>
      </w:pPr>
    </w:p>
    <w:p w14:paraId="57BFD6BD" w14:textId="77777777" w:rsidR="00545F79" w:rsidRDefault="00545F79" w:rsidP="00545F79">
      <w:pPr>
        <w:spacing w:line="240" w:lineRule="auto"/>
        <w:ind w:left="720"/>
      </w:pPr>
    </w:p>
    <w:p w14:paraId="759DE40D" w14:textId="77777777" w:rsidR="00545F79" w:rsidRDefault="00545F79" w:rsidP="00545F79">
      <w:pPr>
        <w:spacing w:line="240" w:lineRule="auto"/>
        <w:ind w:left="720"/>
      </w:pPr>
    </w:p>
    <w:p w14:paraId="4542CD4B" w14:textId="77777777" w:rsidR="00545F79" w:rsidRDefault="00545F79" w:rsidP="00545F79">
      <w:pPr>
        <w:spacing w:line="240" w:lineRule="auto"/>
        <w:ind w:left="720"/>
      </w:pPr>
    </w:p>
    <w:p w14:paraId="2ECA98C7" w14:textId="77777777" w:rsidR="00545F79" w:rsidRDefault="00545F79" w:rsidP="00545F79">
      <w:pPr>
        <w:spacing w:line="240" w:lineRule="auto"/>
        <w:ind w:left="720"/>
      </w:pPr>
    </w:p>
    <w:p w14:paraId="2D53DEAA" w14:textId="77777777" w:rsidR="00545F79" w:rsidRDefault="00545F79" w:rsidP="00545F79">
      <w:pPr>
        <w:spacing w:line="240" w:lineRule="auto"/>
        <w:ind w:left="720"/>
      </w:pPr>
    </w:p>
    <w:p w14:paraId="0591E778" w14:textId="77777777" w:rsidR="00545F79" w:rsidRDefault="00545F79" w:rsidP="00545F79">
      <w:pPr>
        <w:spacing w:line="240" w:lineRule="auto"/>
        <w:ind w:left="720"/>
      </w:pPr>
    </w:p>
    <w:p w14:paraId="4969938D" w14:textId="77777777" w:rsidR="00545F79" w:rsidRDefault="00545F79" w:rsidP="00545F79">
      <w:pPr>
        <w:spacing w:line="240" w:lineRule="auto"/>
        <w:ind w:left="720"/>
      </w:pPr>
    </w:p>
    <w:p w14:paraId="724E6176" w14:textId="77777777" w:rsidR="00545F79" w:rsidRDefault="00545F79" w:rsidP="00545F79">
      <w:pPr>
        <w:spacing w:line="240" w:lineRule="auto"/>
        <w:ind w:left="720"/>
      </w:pPr>
    </w:p>
    <w:p w14:paraId="43FDD285" w14:textId="77777777" w:rsidR="00545F79" w:rsidRDefault="00545F79" w:rsidP="00545F79">
      <w:pPr>
        <w:spacing w:line="240" w:lineRule="auto"/>
        <w:ind w:left="720"/>
      </w:pPr>
    </w:p>
    <w:p w14:paraId="7B820C75" w14:textId="77777777" w:rsidR="00545F79" w:rsidRDefault="00545F79" w:rsidP="00545F79">
      <w:pPr>
        <w:spacing w:line="240" w:lineRule="auto"/>
        <w:ind w:left="720"/>
      </w:pPr>
    </w:p>
    <w:p w14:paraId="4724E408" w14:textId="77777777" w:rsidR="00545F79" w:rsidRDefault="00545F79" w:rsidP="00545F79">
      <w:pPr>
        <w:spacing w:line="240" w:lineRule="auto"/>
        <w:ind w:left="720"/>
      </w:pPr>
    </w:p>
    <w:p w14:paraId="6D4CE6BD" w14:textId="77777777" w:rsidR="00545F79" w:rsidRDefault="00545F79" w:rsidP="00545F79">
      <w:pPr>
        <w:spacing w:line="240" w:lineRule="auto"/>
        <w:ind w:left="720"/>
      </w:pPr>
    </w:p>
    <w:p w14:paraId="3A3CC6B7" w14:textId="77777777" w:rsidR="00545F79" w:rsidRDefault="00545F79" w:rsidP="00545F79">
      <w:pPr>
        <w:spacing w:line="240" w:lineRule="auto"/>
        <w:ind w:left="720"/>
      </w:pPr>
    </w:p>
    <w:p w14:paraId="48A01D3E" w14:textId="77777777" w:rsidR="00545F79" w:rsidRDefault="00545F79" w:rsidP="00545F79">
      <w:pPr>
        <w:spacing w:line="240" w:lineRule="auto"/>
        <w:ind w:left="720"/>
      </w:pPr>
    </w:p>
    <w:p w14:paraId="418EA74B" w14:textId="77777777" w:rsidR="00545F79" w:rsidRDefault="00545F79" w:rsidP="00545F79">
      <w:pPr>
        <w:spacing w:line="240" w:lineRule="auto"/>
        <w:ind w:left="720"/>
      </w:pPr>
    </w:p>
    <w:p w14:paraId="18B4C4EF" w14:textId="77777777" w:rsidR="00545F79" w:rsidRDefault="00545F79" w:rsidP="00545F79">
      <w:pPr>
        <w:spacing w:line="240" w:lineRule="auto"/>
        <w:ind w:left="720"/>
      </w:pPr>
    </w:p>
    <w:p w14:paraId="69F3D2BF" w14:textId="77777777" w:rsidR="00545F79" w:rsidRDefault="00545F79" w:rsidP="00545F79">
      <w:pPr>
        <w:spacing w:line="240" w:lineRule="auto"/>
        <w:ind w:left="720"/>
      </w:pPr>
    </w:p>
    <w:p w14:paraId="49E8E5FE" w14:textId="77777777" w:rsidR="00545F79" w:rsidRDefault="00545F79" w:rsidP="00545F79">
      <w:pPr>
        <w:spacing w:line="240" w:lineRule="auto"/>
      </w:pPr>
    </w:p>
    <w:p w14:paraId="06CC1DBD" w14:textId="77777777" w:rsidR="00545F79" w:rsidRDefault="00545F79" w:rsidP="00545F79">
      <w:pPr>
        <w:spacing w:line="240" w:lineRule="auto"/>
      </w:pPr>
    </w:p>
    <w:p w14:paraId="5F9D94AE" w14:textId="77777777" w:rsidR="00545F79" w:rsidRDefault="00545F79" w:rsidP="00545F79">
      <w:pPr>
        <w:spacing w:line="240" w:lineRule="auto"/>
      </w:pPr>
    </w:p>
    <w:p w14:paraId="3B5DB9D1" w14:textId="77777777" w:rsidR="00545F79" w:rsidRDefault="00545F79" w:rsidP="00545F79">
      <w:pPr>
        <w:spacing w:line="240" w:lineRule="auto"/>
      </w:pPr>
    </w:p>
    <w:p w14:paraId="15AE6244" w14:textId="77777777" w:rsidR="00545F79" w:rsidRDefault="00545F79" w:rsidP="00545F79">
      <w:pPr>
        <w:spacing w:line="240" w:lineRule="auto"/>
      </w:pPr>
    </w:p>
    <w:p w14:paraId="5DFC8E49" w14:textId="77777777" w:rsidR="00545F79" w:rsidRDefault="00545F79" w:rsidP="00545F79">
      <w:pPr>
        <w:spacing w:line="240" w:lineRule="auto"/>
      </w:pPr>
    </w:p>
    <w:p w14:paraId="3CEB8094" w14:textId="77777777" w:rsidR="00545F79" w:rsidRDefault="00545F79" w:rsidP="00545F79">
      <w:pPr>
        <w:spacing w:line="240" w:lineRule="auto"/>
        <w:jc w:val="center"/>
      </w:pPr>
      <w:r>
        <w:t>All Scripture references are from</w:t>
      </w:r>
    </w:p>
    <w:p w14:paraId="31B0837C" w14:textId="0F7EE4F6" w:rsidR="00545F79" w:rsidRDefault="00193D5B" w:rsidP="00545F79">
      <w:pPr>
        <w:spacing w:line="240" w:lineRule="auto"/>
        <w:jc w:val="center"/>
      </w:pPr>
      <w:r>
        <w:rPr>
          <w:rFonts w:ascii="TimesNewRomanPS" w:hAnsi="TimesNewRomanPS"/>
          <w:i/>
          <w:iCs/>
        </w:rPr>
        <w:t>XX</w:t>
      </w:r>
      <w:r w:rsidR="00545F79">
        <w:rPr>
          <w:rFonts w:ascii="TimesNewRomanPS" w:hAnsi="TimesNewRomanPS"/>
          <w:i/>
          <w:iCs/>
        </w:rPr>
        <w:t xml:space="preserve"> Version </w:t>
      </w:r>
      <w:r w:rsidR="00545F79">
        <w:t>unless noted otherwise</w:t>
      </w:r>
    </w:p>
    <w:p w14:paraId="5BB0FE18" w14:textId="77777777" w:rsidR="00545F79" w:rsidRDefault="00545F79" w:rsidP="00545F79">
      <w:pPr>
        <w:spacing w:line="240" w:lineRule="auto"/>
      </w:pPr>
    </w:p>
    <w:p w14:paraId="3010B496" w14:textId="77777777" w:rsidR="00545F79" w:rsidRDefault="00545F79" w:rsidP="00545F79">
      <w:pPr>
        <w:spacing w:line="240" w:lineRule="auto"/>
        <w:jc w:val="center"/>
      </w:pPr>
      <w:r>
        <w:t>Copyright © 20__ by [Your Name]</w:t>
      </w:r>
    </w:p>
    <w:p w14:paraId="0BECBE7B" w14:textId="77777777" w:rsidR="00545F79" w:rsidRDefault="00545F79" w:rsidP="00545F79">
      <w:pPr>
        <w:spacing w:line="240" w:lineRule="auto"/>
        <w:jc w:val="center"/>
      </w:pPr>
      <w:r>
        <w:t>All rights reserved</w:t>
      </w:r>
    </w:p>
    <w:p w14:paraId="14541BF3" w14:textId="77777777" w:rsidR="00545F79" w:rsidRDefault="00545F79" w:rsidP="00545F79">
      <w:pPr>
        <w:spacing w:line="240" w:lineRule="auto"/>
        <w:jc w:val="center"/>
      </w:pPr>
    </w:p>
    <w:p w14:paraId="79C0F3A5" w14:textId="77777777" w:rsidR="00545F79" w:rsidRDefault="00545F79" w:rsidP="00545F79">
      <w:pPr>
        <w:spacing w:line="240" w:lineRule="auto"/>
        <w:jc w:val="center"/>
      </w:pPr>
    </w:p>
    <w:p w14:paraId="7A4FEDE2" w14:textId="77777777" w:rsidR="00545F79" w:rsidRDefault="00545F79" w:rsidP="005041B0">
      <w:r>
        <w:rPr>
          <w:bCs/>
        </w:rPr>
        <w:br w:type="page"/>
      </w:r>
    </w:p>
    <w:p w14:paraId="6765FB7F" w14:textId="77777777" w:rsidR="00545F79" w:rsidRDefault="00545F79" w:rsidP="005041B0"/>
    <w:p w14:paraId="4E6E35D7" w14:textId="77777777" w:rsidR="00545F79" w:rsidRDefault="00545F79" w:rsidP="005041B0"/>
    <w:p w14:paraId="751458DC" w14:textId="77777777" w:rsidR="00545F79" w:rsidRDefault="00545F79" w:rsidP="005041B0"/>
    <w:p w14:paraId="28A1F55F" w14:textId="77777777" w:rsidR="00545F79" w:rsidRDefault="00545F79" w:rsidP="005041B0"/>
    <w:p w14:paraId="684F0451" w14:textId="77777777" w:rsidR="00545F79" w:rsidRDefault="00545F79" w:rsidP="005041B0">
      <w:pPr>
        <w:jc w:val="center"/>
      </w:pPr>
      <w:r>
        <w:t>To [Someone]</w:t>
      </w:r>
    </w:p>
    <w:p w14:paraId="3A658A37" w14:textId="77777777" w:rsidR="00545F79" w:rsidRDefault="00545F79" w:rsidP="005041B0">
      <w:pPr>
        <w:jc w:val="center"/>
      </w:pPr>
    </w:p>
    <w:p w14:paraId="6474444F" w14:textId="332922B3" w:rsidR="00545F79" w:rsidRDefault="00545F79" w:rsidP="005041B0">
      <w:pPr>
        <w:jc w:val="center"/>
      </w:pPr>
      <w:r>
        <w:t>[If a Dedication is included, it is very brief, generally listing only a name.]</w:t>
      </w:r>
    </w:p>
    <w:p w14:paraId="5B6D6CDB" w14:textId="77777777" w:rsidR="00545F79" w:rsidRDefault="00545F79" w:rsidP="005041B0"/>
    <w:p w14:paraId="0FF5E574" w14:textId="77777777" w:rsidR="00545F79" w:rsidRDefault="00545F79" w:rsidP="005041B0"/>
    <w:p w14:paraId="67704916" w14:textId="77777777" w:rsidR="00545F79" w:rsidRDefault="00545F79" w:rsidP="005041B0"/>
    <w:p w14:paraId="59B0C8CD" w14:textId="77777777" w:rsidR="00545F79" w:rsidRDefault="00545F79" w:rsidP="005041B0"/>
    <w:p w14:paraId="6E144B51" w14:textId="77777777" w:rsidR="00545F79" w:rsidRDefault="00545F79" w:rsidP="005041B0"/>
    <w:p w14:paraId="1B9A6361" w14:textId="77777777" w:rsidR="00545F79" w:rsidRDefault="00545F79" w:rsidP="005041B0"/>
    <w:p w14:paraId="0CE34AF2" w14:textId="77777777" w:rsidR="00545F79" w:rsidRDefault="005041B0" w:rsidP="005041B0">
      <w:r>
        <w:br w:type="page"/>
      </w:r>
    </w:p>
    <w:p w14:paraId="06BEDD11" w14:textId="77777777" w:rsidR="00545F79" w:rsidRDefault="00545F79" w:rsidP="005041B0"/>
    <w:p w14:paraId="63337CA9" w14:textId="77777777" w:rsidR="00545F79" w:rsidRDefault="00545F79" w:rsidP="005041B0"/>
    <w:p w14:paraId="49425508" w14:textId="77777777" w:rsidR="00545F79" w:rsidRDefault="00545F79" w:rsidP="005041B0"/>
    <w:p w14:paraId="10C4F47E" w14:textId="77777777" w:rsidR="00545F79" w:rsidRDefault="00545F79" w:rsidP="005041B0"/>
    <w:p w14:paraId="6EE43E6B" w14:textId="77777777" w:rsidR="00545F79" w:rsidRDefault="00545F79" w:rsidP="005041B0">
      <w:r>
        <w:t>I can do everything through him who gives me strength.</w:t>
      </w:r>
    </w:p>
    <w:p w14:paraId="453B7500" w14:textId="77777777" w:rsidR="00545F79" w:rsidRDefault="00545F79" w:rsidP="00B97A93">
      <w:pPr>
        <w:ind w:left="5760" w:firstLine="720"/>
      </w:pPr>
      <w:r>
        <w:t xml:space="preserve"> – Philippians 4:13 </w:t>
      </w:r>
    </w:p>
    <w:p w14:paraId="15044AA8" w14:textId="77777777" w:rsidR="00545F79" w:rsidRDefault="00545F79" w:rsidP="005041B0"/>
    <w:p w14:paraId="60B0D7B6" w14:textId="77777777" w:rsidR="00545F79" w:rsidRDefault="00545F79" w:rsidP="005041B0"/>
    <w:p w14:paraId="7B50424C" w14:textId="77777777" w:rsidR="00545F79" w:rsidRDefault="00545F79" w:rsidP="005041B0"/>
    <w:p w14:paraId="510C4E00" w14:textId="77777777" w:rsidR="00545F79" w:rsidRDefault="00545F79" w:rsidP="005041B0"/>
    <w:p w14:paraId="60194185" w14:textId="77777777" w:rsidR="00545F79" w:rsidRDefault="00545F79" w:rsidP="005041B0">
      <w:r>
        <w:t xml:space="preserve">[An epigraph may be added, which is a pertinent Scripture or other quotation applicable to the project. No quotation marks are used and the source should be located on the line beneath the epigraph with an </w:t>
      </w:r>
      <w:proofErr w:type="spellStart"/>
      <w:r>
        <w:t>em</w:t>
      </w:r>
      <w:proofErr w:type="spellEnd"/>
      <w:r>
        <w:t xml:space="preserve"> dash preceding it.]</w:t>
      </w:r>
    </w:p>
    <w:p w14:paraId="43F37E42" w14:textId="77777777" w:rsidR="00545F79" w:rsidRDefault="00545F79" w:rsidP="00545F79">
      <w:pPr>
        <w:spacing w:line="240" w:lineRule="auto"/>
      </w:pPr>
    </w:p>
    <w:p w14:paraId="6F3F75E0" w14:textId="77777777" w:rsidR="00545F79" w:rsidRDefault="00545F79" w:rsidP="00545F79">
      <w:pPr>
        <w:spacing w:line="240" w:lineRule="auto"/>
      </w:pPr>
    </w:p>
    <w:p w14:paraId="709A12A6" w14:textId="77777777" w:rsidR="00545F79" w:rsidRDefault="00545F79" w:rsidP="00FC3A06">
      <w:pPr>
        <w:jc w:val="center"/>
        <w:rPr>
          <w:bCs/>
        </w:rPr>
      </w:pPr>
    </w:p>
    <w:p w14:paraId="61CA694E" w14:textId="77777777" w:rsidR="00545F79" w:rsidRDefault="00545F79" w:rsidP="00FC3A06">
      <w:pPr>
        <w:jc w:val="center"/>
        <w:rPr>
          <w:bCs/>
        </w:rPr>
      </w:pPr>
    </w:p>
    <w:p w14:paraId="2D36D10B" w14:textId="77777777" w:rsidR="00545F79" w:rsidRDefault="00545F79" w:rsidP="00FC3A06">
      <w:pPr>
        <w:jc w:val="center"/>
        <w:rPr>
          <w:bCs/>
        </w:rPr>
      </w:pPr>
    </w:p>
    <w:p w14:paraId="2AFE6891" w14:textId="77777777" w:rsidR="00545F79" w:rsidRDefault="00545F79" w:rsidP="00FC3A06">
      <w:pPr>
        <w:jc w:val="center"/>
        <w:rPr>
          <w:bCs/>
        </w:rPr>
        <w:sectPr w:rsidR="00545F79" w:rsidSect="00357C0B">
          <w:headerReference w:type="default" r:id="rId8"/>
          <w:footnotePr>
            <w:numRestart w:val="eachSect"/>
          </w:footnotePr>
          <w:pgSz w:w="12240" w:h="15840" w:code="1"/>
          <w:pgMar w:top="1440" w:right="1440" w:bottom="1440" w:left="2160" w:header="720" w:footer="1008" w:gutter="0"/>
          <w:pgNumType w:fmt="lowerRoman"/>
          <w:cols w:space="720"/>
          <w:titlePg/>
          <w:docGrid w:linePitch="326"/>
        </w:sectPr>
      </w:pPr>
    </w:p>
    <w:p w14:paraId="7CFE46C8" w14:textId="6623F309" w:rsidR="00B435C4" w:rsidRDefault="00B435C4" w:rsidP="00B435C4">
      <w:pPr>
        <w:spacing w:line="240" w:lineRule="auto"/>
        <w:jc w:val="center"/>
      </w:pPr>
      <w:r w:rsidRPr="00CB321E">
        <w:lastRenderedPageBreak/>
        <w:t>[</w:t>
      </w:r>
      <w:r>
        <w:t>The table of contents can be generated automatically in Microsoft Word if correct styles are attached to headings.</w:t>
      </w:r>
      <w:r w:rsidR="005B6F16">
        <w:t xml:space="preserve"> Do not attempt to make edits to this page.</w:t>
      </w:r>
      <w:r>
        <w:t>]</w:t>
      </w:r>
    </w:p>
    <w:p w14:paraId="41EE6B21" w14:textId="77777777" w:rsidR="009B24FB" w:rsidRDefault="009B24FB" w:rsidP="009B24FB">
      <w:pPr>
        <w:spacing w:line="240" w:lineRule="auto"/>
        <w:ind w:left="720"/>
      </w:pPr>
    </w:p>
    <w:p w14:paraId="7290B038" w14:textId="77777777" w:rsidR="00433B6F" w:rsidRPr="00CD4CD2" w:rsidRDefault="00433B6F" w:rsidP="00587E4A">
      <w:pPr>
        <w:jc w:val="center"/>
        <w:rPr>
          <w:b/>
        </w:rPr>
      </w:pPr>
      <w:r w:rsidRPr="00CD4CD2">
        <w:rPr>
          <w:b/>
        </w:rPr>
        <w:t>CONTENTS</w:t>
      </w:r>
    </w:p>
    <w:p w14:paraId="4EA025DD" w14:textId="518D10FC" w:rsidR="008D36B2" w:rsidRDefault="00C91977">
      <w:pPr>
        <w:pStyle w:val="TOC1"/>
        <w:rPr>
          <w:rFonts w:asciiTheme="minorHAnsi" w:eastAsiaTheme="minorEastAsia" w:hAnsiTheme="minorHAnsi" w:cstheme="minorBidi"/>
          <w:noProof/>
          <w:sz w:val="22"/>
          <w:szCs w:val="22"/>
        </w:rPr>
      </w:pPr>
      <w:r w:rsidRPr="007B3685">
        <w:rPr>
          <w:b/>
        </w:rPr>
        <w:fldChar w:fldCharType="begin"/>
      </w:r>
      <w:r w:rsidRPr="007B3685">
        <w:rPr>
          <w:b/>
        </w:rPr>
        <w:instrText xml:space="preserve"> TOC \o "1-3" \h \z \u </w:instrText>
      </w:r>
      <w:r w:rsidRPr="007B3685">
        <w:rPr>
          <w:b/>
        </w:rPr>
        <w:fldChar w:fldCharType="separate"/>
      </w:r>
      <w:hyperlink w:anchor="_Toc115945472" w:history="1">
        <w:r w:rsidR="008D36B2" w:rsidRPr="00E36517">
          <w:rPr>
            <w:rStyle w:val="Hyperlink"/>
            <w:noProof/>
          </w:rPr>
          <w:t>ILLUSTRATIONS</w:t>
        </w:r>
        <w:r w:rsidR="008D36B2">
          <w:rPr>
            <w:noProof/>
            <w:webHidden/>
          </w:rPr>
          <w:tab/>
        </w:r>
        <w:r w:rsidR="008D36B2">
          <w:rPr>
            <w:noProof/>
            <w:webHidden/>
          </w:rPr>
          <w:fldChar w:fldCharType="begin"/>
        </w:r>
        <w:r w:rsidR="008D36B2">
          <w:rPr>
            <w:noProof/>
            <w:webHidden/>
          </w:rPr>
          <w:instrText xml:space="preserve"> PAGEREF _Toc115945472 \h </w:instrText>
        </w:r>
        <w:r w:rsidR="008D36B2">
          <w:rPr>
            <w:noProof/>
            <w:webHidden/>
          </w:rPr>
        </w:r>
        <w:r w:rsidR="008D36B2">
          <w:rPr>
            <w:noProof/>
            <w:webHidden/>
          </w:rPr>
          <w:fldChar w:fldCharType="separate"/>
        </w:r>
        <w:r w:rsidR="008D36B2">
          <w:rPr>
            <w:noProof/>
            <w:webHidden/>
          </w:rPr>
          <w:t>viii</w:t>
        </w:r>
        <w:r w:rsidR="008D36B2">
          <w:rPr>
            <w:noProof/>
            <w:webHidden/>
          </w:rPr>
          <w:fldChar w:fldCharType="end"/>
        </w:r>
      </w:hyperlink>
    </w:p>
    <w:p w14:paraId="70D96766" w14:textId="7D4A7EB8" w:rsidR="008D36B2" w:rsidRDefault="00000000">
      <w:pPr>
        <w:pStyle w:val="TOC1"/>
        <w:rPr>
          <w:rFonts w:asciiTheme="minorHAnsi" w:eastAsiaTheme="minorEastAsia" w:hAnsiTheme="minorHAnsi" w:cstheme="minorBidi"/>
          <w:noProof/>
          <w:sz w:val="22"/>
          <w:szCs w:val="22"/>
        </w:rPr>
      </w:pPr>
      <w:hyperlink w:anchor="_Toc115945473" w:history="1">
        <w:r w:rsidR="008D36B2" w:rsidRPr="00E36517">
          <w:rPr>
            <w:rStyle w:val="Hyperlink"/>
            <w:noProof/>
          </w:rPr>
          <w:t>PREFACE</w:t>
        </w:r>
        <w:r w:rsidR="008D36B2">
          <w:rPr>
            <w:noProof/>
            <w:webHidden/>
          </w:rPr>
          <w:tab/>
        </w:r>
        <w:r w:rsidR="008D36B2">
          <w:rPr>
            <w:noProof/>
            <w:webHidden/>
          </w:rPr>
          <w:fldChar w:fldCharType="begin"/>
        </w:r>
        <w:r w:rsidR="008D36B2">
          <w:rPr>
            <w:noProof/>
            <w:webHidden/>
          </w:rPr>
          <w:instrText xml:space="preserve"> PAGEREF _Toc115945473 \h </w:instrText>
        </w:r>
        <w:r w:rsidR="008D36B2">
          <w:rPr>
            <w:noProof/>
            <w:webHidden/>
          </w:rPr>
        </w:r>
        <w:r w:rsidR="008D36B2">
          <w:rPr>
            <w:noProof/>
            <w:webHidden/>
          </w:rPr>
          <w:fldChar w:fldCharType="separate"/>
        </w:r>
        <w:r w:rsidR="008D36B2">
          <w:rPr>
            <w:noProof/>
            <w:webHidden/>
          </w:rPr>
          <w:t>ix</w:t>
        </w:r>
        <w:r w:rsidR="008D36B2">
          <w:rPr>
            <w:noProof/>
            <w:webHidden/>
          </w:rPr>
          <w:fldChar w:fldCharType="end"/>
        </w:r>
      </w:hyperlink>
    </w:p>
    <w:p w14:paraId="5F60A545" w14:textId="6245C03E" w:rsidR="008D36B2" w:rsidRDefault="00000000">
      <w:pPr>
        <w:pStyle w:val="TOC1"/>
        <w:rPr>
          <w:rFonts w:asciiTheme="minorHAnsi" w:eastAsiaTheme="minorEastAsia" w:hAnsiTheme="minorHAnsi" w:cstheme="minorBidi"/>
          <w:noProof/>
          <w:sz w:val="22"/>
          <w:szCs w:val="22"/>
        </w:rPr>
      </w:pPr>
      <w:hyperlink w:anchor="_Toc115945474" w:history="1">
        <w:r w:rsidR="008D36B2" w:rsidRPr="00E36517">
          <w:rPr>
            <w:rStyle w:val="Hyperlink"/>
            <w:noProof/>
          </w:rPr>
          <w:t>ACKNOWLEDGEMENTS</w:t>
        </w:r>
        <w:r w:rsidR="008D36B2">
          <w:rPr>
            <w:noProof/>
            <w:webHidden/>
          </w:rPr>
          <w:tab/>
        </w:r>
        <w:r w:rsidR="008D36B2">
          <w:rPr>
            <w:noProof/>
            <w:webHidden/>
          </w:rPr>
          <w:fldChar w:fldCharType="begin"/>
        </w:r>
        <w:r w:rsidR="008D36B2">
          <w:rPr>
            <w:noProof/>
            <w:webHidden/>
          </w:rPr>
          <w:instrText xml:space="preserve"> PAGEREF _Toc115945474 \h </w:instrText>
        </w:r>
        <w:r w:rsidR="008D36B2">
          <w:rPr>
            <w:noProof/>
            <w:webHidden/>
          </w:rPr>
        </w:r>
        <w:r w:rsidR="008D36B2">
          <w:rPr>
            <w:noProof/>
            <w:webHidden/>
          </w:rPr>
          <w:fldChar w:fldCharType="separate"/>
        </w:r>
        <w:r w:rsidR="008D36B2">
          <w:rPr>
            <w:noProof/>
            <w:webHidden/>
          </w:rPr>
          <w:t>x</w:t>
        </w:r>
        <w:r w:rsidR="008D36B2">
          <w:rPr>
            <w:noProof/>
            <w:webHidden/>
          </w:rPr>
          <w:fldChar w:fldCharType="end"/>
        </w:r>
      </w:hyperlink>
    </w:p>
    <w:p w14:paraId="19B13397" w14:textId="1376FDA6" w:rsidR="008D36B2" w:rsidRDefault="00000000">
      <w:pPr>
        <w:pStyle w:val="TOC1"/>
        <w:rPr>
          <w:rFonts w:asciiTheme="minorHAnsi" w:eastAsiaTheme="minorEastAsia" w:hAnsiTheme="minorHAnsi" w:cstheme="minorBidi"/>
          <w:noProof/>
          <w:sz w:val="22"/>
          <w:szCs w:val="22"/>
        </w:rPr>
      </w:pPr>
      <w:hyperlink w:anchor="_Toc115945475" w:history="1">
        <w:r w:rsidR="008D36B2" w:rsidRPr="00E36517">
          <w:rPr>
            <w:rStyle w:val="Hyperlink"/>
            <w:noProof/>
          </w:rPr>
          <w:t>ABBREVIATIONS</w:t>
        </w:r>
        <w:r w:rsidR="008D36B2">
          <w:rPr>
            <w:noProof/>
            <w:webHidden/>
          </w:rPr>
          <w:tab/>
        </w:r>
        <w:r w:rsidR="008D36B2">
          <w:rPr>
            <w:noProof/>
            <w:webHidden/>
          </w:rPr>
          <w:fldChar w:fldCharType="begin"/>
        </w:r>
        <w:r w:rsidR="008D36B2">
          <w:rPr>
            <w:noProof/>
            <w:webHidden/>
          </w:rPr>
          <w:instrText xml:space="preserve"> PAGEREF _Toc115945475 \h </w:instrText>
        </w:r>
        <w:r w:rsidR="008D36B2">
          <w:rPr>
            <w:noProof/>
            <w:webHidden/>
          </w:rPr>
        </w:r>
        <w:r w:rsidR="008D36B2">
          <w:rPr>
            <w:noProof/>
            <w:webHidden/>
          </w:rPr>
          <w:fldChar w:fldCharType="separate"/>
        </w:r>
        <w:r w:rsidR="008D36B2">
          <w:rPr>
            <w:noProof/>
            <w:webHidden/>
          </w:rPr>
          <w:t>xi</w:t>
        </w:r>
        <w:r w:rsidR="008D36B2">
          <w:rPr>
            <w:noProof/>
            <w:webHidden/>
          </w:rPr>
          <w:fldChar w:fldCharType="end"/>
        </w:r>
      </w:hyperlink>
    </w:p>
    <w:p w14:paraId="3E14F46F" w14:textId="20473150" w:rsidR="008D36B2" w:rsidRDefault="00000000">
      <w:pPr>
        <w:pStyle w:val="TOC1"/>
        <w:rPr>
          <w:rFonts w:asciiTheme="minorHAnsi" w:eastAsiaTheme="minorEastAsia" w:hAnsiTheme="minorHAnsi" w:cstheme="minorBidi"/>
          <w:noProof/>
          <w:sz w:val="22"/>
          <w:szCs w:val="22"/>
        </w:rPr>
      </w:pPr>
      <w:hyperlink w:anchor="_Toc115945476" w:history="1">
        <w:r w:rsidR="008D36B2" w:rsidRPr="00E36517">
          <w:rPr>
            <w:rStyle w:val="Hyperlink"/>
            <w:noProof/>
          </w:rPr>
          <w:t>ABSTRACT</w:t>
        </w:r>
        <w:r w:rsidR="008D36B2">
          <w:rPr>
            <w:noProof/>
            <w:webHidden/>
          </w:rPr>
          <w:tab/>
        </w:r>
        <w:r w:rsidR="008D36B2">
          <w:rPr>
            <w:noProof/>
            <w:webHidden/>
          </w:rPr>
          <w:fldChar w:fldCharType="begin"/>
        </w:r>
        <w:r w:rsidR="008D36B2">
          <w:rPr>
            <w:noProof/>
            <w:webHidden/>
          </w:rPr>
          <w:instrText xml:space="preserve"> PAGEREF _Toc115945476 \h </w:instrText>
        </w:r>
        <w:r w:rsidR="008D36B2">
          <w:rPr>
            <w:noProof/>
            <w:webHidden/>
          </w:rPr>
        </w:r>
        <w:r w:rsidR="008D36B2">
          <w:rPr>
            <w:noProof/>
            <w:webHidden/>
          </w:rPr>
          <w:fldChar w:fldCharType="separate"/>
        </w:r>
        <w:r w:rsidR="008D36B2">
          <w:rPr>
            <w:noProof/>
            <w:webHidden/>
          </w:rPr>
          <w:t>xii</w:t>
        </w:r>
        <w:r w:rsidR="008D36B2">
          <w:rPr>
            <w:noProof/>
            <w:webHidden/>
          </w:rPr>
          <w:fldChar w:fldCharType="end"/>
        </w:r>
      </w:hyperlink>
    </w:p>
    <w:p w14:paraId="44F2123A" w14:textId="7E7AD47A" w:rsidR="008D36B2" w:rsidRDefault="00000000">
      <w:pPr>
        <w:pStyle w:val="TOC1"/>
        <w:rPr>
          <w:rFonts w:asciiTheme="minorHAnsi" w:eastAsiaTheme="minorEastAsia" w:hAnsiTheme="minorHAnsi" w:cstheme="minorBidi"/>
          <w:noProof/>
          <w:sz w:val="22"/>
          <w:szCs w:val="22"/>
        </w:rPr>
      </w:pPr>
      <w:hyperlink w:anchor="_Toc115945477" w:history="1">
        <w:r w:rsidR="008D36B2" w:rsidRPr="00E36517">
          <w:rPr>
            <w:rStyle w:val="Hyperlink"/>
            <w:noProof/>
          </w:rPr>
          <w:t>CHAPTER 1. INTRODUCTION</w:t>
        </w:r>
        <w:r w:rsidR="008D36B2">
          <w:rPr>
            <w:noProof/>
            <w:webHidden/>
          </w:rPr>
          <w:tab/>
        </w:r>
        <w:r w:rsidR="008D36B2">
          <w:rPr>
            <w:noProof/>
            <w:webHidden/>
          </w:rPr>
          <w:fldChar w:fldCharType="begin"/>
        </w:r>
        <w:r w:rsidR="008D36B2">
          <w:rPr>
            <w:noProof/>
            <w:webHidden/>
          </w:rPr>
          <w:instrText xml:space="preserve"> PAGEREF _Toc115945477 \h </w:instrText>
        </w:r>
        <w:r w:rsidR="008D36B2">
          <w:rPr>
            <w:noProof/>
            <w:webHidden/>
          </w:rPr>
        </w:r>
        <w:r w:rsidR="008D36B2">
          <w:rPr>
            <w:noProof/>
            <w:webHidden/>
          </w:rPr>
          <w:fldChar w:fldCharType="separate"/>
        </w:r>
        <w:r w:rsidR="008D36B2">
          <w:rPr>
            <w:noProof/>
            <w:webHidden/>
          </w:rPr>
          <w:t>1</w:t>
        </w:r>
        <w:r w:rsidR="008D36B2">
          <w:rPr>
            <w:noProof/>
            <w:webHidden/>
          </w:rPr>
          <w:fldChar w:fldCharType="end"/>
        </w:r>
      </w:hyperlink>
    </w:p>
    <w:p w14:paraId="15B214FD" w14:textId="47062398" w:rsidR="008D36B2" w:rsidRDefault="00000000">
      <w:pPr>
        <w:pStyle w:val="TOC2"/>
        <w:rPr>
          <w:rFonts w:asciiTheme="minorHAnsi" w:eastAsiaTheme="minorEastAsia" w:hAnsiTheme="minorHAnsi" w:cstheme="minorBidi"/>
          <w:noProof/>
          <w:sz w:val="22"/>
          <w:szCs w:val="22"/>
        </w:rPr>
      </w:pPr>
      <w:hyperlink w:anchor="_Toc115945478" w:history="1">
        <w:r w:rsidR="008D36B2" w:rsidRPr="00E36517">
          <w:rPr>
            <w:rStyle w:val="Hyperlink"/>
            <w:noProof/>
          </w:rPr>
          <w:t>Background</w:t>
        </w:r>
        <w:r w:rsidR="008D36B2">
          <w:rPr>
            <w:noProof/>
            <w:webHidden/>
          </w:rPr>
          <w:tab/>
        </w:r>
        <w:r w:rsidR="008D36B2">
          <w:rPr>
            <w:noProof/>
            <w:webHidden/>
          </w:rPr>
          <w:fldChar w:fldCharType="begin"/>
        </w:r>
        <w:r w:rsidR="008D36B2">
          <w:rPr>
            <w:noProof/>
            <w:webHidden/>
          </w:rPr>
          <w:instrText xml:space="preserve"> PAGEREF _Toc115945478 \h </w:instrText>
        </w:r>
        <w:r w:rsidR="008D36B2">
          <w:rPr>
            <w:noProof/>
            <w:webHidden/>
          </w:rPr>
        </w:r>
        <w:r w:rsidR="008D36B2">
          <w:rPr>
            <w:noProof/>
            <w:webHidden/>
          </w:rPr>
          <w:fldChar w:fldCharType="separate"/>
        </w:r>
        <w:r w:rsidR="008D36B2">
          <w:rPr>
            <w:noProof/>
            <w:webHidden/>
          </w:rPr>
          <w:t>1</w:t>
        </w:r>
        <w:r w:rsidR="008D36B2">
          <w:rPr>
            <w:noProof/>
            <w:webHidden/>
          </w:rPr>
          <w:fldChar w:fldCharType="end"/>
        </w:r>
      </w:hyperlink>
    </w:p>
    <w:p w14:paraId="6BDBE02F" w14:textId="3897D5C0" w:rsidR="008D36B2" w:rsidRDefault="00000000">
      <w:pPr>
        <w:pStyle w:val="TOC3"/>
        <w:rPr>
          <w:rFonts w:asciiTheme="minorHAnsi" w:eastAsiaTheme="minorEastAsia" w:hAnsiTheme="minorHAnsi" w:cstheme="minorBidi"/>
          <w:noProof/>
          <w:sz w:val="22"/>
          <w:szCs w:val="22"/>
        </w:rPr>
      </w:pPr>
      <w:hyperlink w:anchor="_Toc115945479" w:history="1">
        <w:r w:rsidR="008D36B2" w:rsidRPr="00E36517">
          <w:rPr>
            <w:rStyle w:val="Hyperlink"/>
            <w:noProof/>
          </w:rPr>
          <w:t>Motivation for the Project</w:t>
        </w:r>
        <w:r w:rsidR="008D36B2">
          <w:rPr>
            <w:noProof/>
            <w:webHidden/>
          </w:rPr>
          <w:tab/>
        </w:r>
        <w:r w:rsidR="008D36B2">
          <w:rPr>
            <w:noProof/>
            <w:webHidden/>
          </w:rPr>
          <w:fldChar w:fldCharType="begin"/>
        </w:r>
        <w:r w:rsidR="008D36B2">
          <w:rPr>
            <w:noProof/>
            <w:webHidden/>
          </w:rPr>
          <w:instrText xml:space="preserve"> PAGEREF _Toc115945479 \h </w:instrText>
        </w:r>
        <w:r w:rsidR="008D36B2">
          <w:rPr>
            <w:noProof/>
            <w:webHidden/>
          </w:rPr>
        </w:r>
        <w:r w:rsidR="008D36B2">
          <w:rPr>
            <w:noProof/>
            <w:webHidden/>
          </w:rPr>
          <w:fldChar w:fldCharType="separate"/>
        </w:r>
        <w:r w:rsidR="008D36B2">
          <w:rPr>
            <w:noProof/>
            <w:webHidden/>
          </w:rPr>
          <w:t>1</w:t>
        </w:r>
        <w:r w:rsidR="008D36B2">
          <w:rPr>
            <w:noProof/>
            <w:webHidden/>
          </w:rPr>
          <w:fldChar w:fldCharType="end"/>
        </w:r>
      </w:hyperlink>
    </w:p>
    <w:p w14:paraId="6D3466B4" w14:textId="2AB26E50" w:rsidR="008D36B2" w:rsidRDefault="00000000">
      <w:pPr>
        <w:pStyle w:val="TOC3"/>
        <w:rPr>
          <w:rFonts w:asciiTheme="minorHAnsi" w:eastAsiaTheme="minorEastAsia" w:hAnsiTheme="minorHAnsi" w:cstheme="minorBidi"/>
          <w:noProof/>
          <w:sz w:val="22"/>
          <w:szCs w:val="22"/>
        </w:rPr>
      </w:pPr>
      <w:hyperlink w:anchor="_Toc115945480" w:history="1">
        <w:r w:rsidR="008D36B2" w:rsidRPr="00E36517">
          <w:rPr>
            <w:rStyle w:val="Hyperlink"/>
            <w:noProof/>
          </w:rPr>
          <w:t>Rationale for the Project</w:t>
        </w:r>
        <w:r w:rsidR="008D36B2">
          <w:rPr>
            <w:noProof/>
            <w:webHidden/>
          </w:rPr>
          <w:tab/>
        </w:r>
        <w:r w:rsidR="008D36B2">
          <w:rPr>
            <w:noProof/>
            <w:webHidden/>
          </w:rPr>
          <w:fldChar w:fldCharType="begin"/>
        </w:r>
        <w:r w:rsidR="008D36B2">
          <w:rPr>
            <w:noProof/>
            <w:webHidden/>
          </w:rPr>
          <w:instrText xml:space="preserve"> PAGEREF _Toc115945480 \h </w:instrText>
        </w:r>
        <w:r w:rsidR="008D36B2">
          <w:rPr>
            <w:noProof/>
            <w:webHidden/>
          </w:rPr>
        </w:r>
        <w:r w:rsidR="008D36B2">
          <w:rPr>
            <w:noProof/>
            <w:webHidden/>
          </w:rPr>
          <w:fldChar w:fldCharType="separate"/>
        </w:r>
        <w:r w:rsidR="008D36B2">
          <w:rPr>
            <w:noProof/>
            <w:webHidden/>
          </w:rPr>
          <w:t>2</w:t>
        </w:r>
        <w:r w:rsidR="008D36B2">
          <w:rPr>
            <w:noProof/>
            <w:webHidden/>
          </w:rPr>
          <w:fldChar w:fldCharType="end"/>
        </w:r>
      </w:hyperlink>
    </w:p>
    <w:p w14:paraId="0E54FC82" w14:textId="49508BC8" w:rsidR="008D36B2" w:rsidRDefault="00000000">
      <w:pPr>
        <w:pStyle w:val="TOC2"/>
        <w:rPr>
          <w:rFonts w:asciiTheme="minorHAnsi" w:eastAsiaTheme="minorEastAsia" w:hAnsiTheme="minorHAnsi" w:cstheme="minorBidi"/>
          <w:noProof/>
          <w:sz w:val="22"/>
          <w:szCs w:val="22"/>
        </w:rPr>
      </w:pPr>
      <w:hyperlink w:anchor="_Toc115945481" w:history="1">
        <w:r w:rsidR="008D36B2" w:rsidRPr="00E36517">
          <w:rPr>
            <w:rStyle w:val="Hyperlink"/>
            <w:noProof/>
          </w:rPr>
          <w:t>Statement of the Problem</w:t>
        </w:r>
        <w:r w:rsidR="008D36B2">
          <w:rPr>
            <w:noProof/>
            <w:webHidden/>
          </w:rPr>
          <w:tab/>
        </w:r>
        <w:r w:rsidR="008D36B2">
          <w:rPr>
            <w:noProof/>
            <w:webHidden/>
          </w:rPr>
          <w:fldChar w:fldCharType="begin"/>
        </w:r>
        <w:r w:rsidR="008D36B2">
          <w:rPr>
            <w:noProof/>
            <w:webHidden/>
          </w:rPr>
          <w:instrText xml:space="preserve"> PAGEREF _Toc115945481 \h </w:instrText>
        </w:r>
        <w:r w:rsidR="008D36B2">
          <w:rPr>
            <w:noProof/>
            <w:webHidden/>
          </w:rPr>
        </w:r>
        <w:r w:rsidR="008D36B2">
          <w:rPr>
            <w:noProof/>
            <w:webHidden/>
          </w:rPr>
          <w:fldChar w:fldCharType="separate"/>
        </w:r>
        <w:r w:rsidR="008D36B2">
          <w:rPr>
            <w:noProof/>
            <w:webHidden/>
          </w:rPr>
          <w:t>2</w:t>
        </w:r>
        <w:r w:rsidR="008D36B2">
          <w:rPr>
            <w:noProof/>
            <w:webHidden/>
          </w:rPr>
          <w:fldChar w:fldCharType="end"/>
        </w:r>
      </w:hyperlink>
    </w:p>
    <w:p w14:paraId="6D67B71A" w14:textId="631FB888" w:rsidR="008D36B2" w:rsidRDefault="00000000">
      <w:pPr>
        <w:pStyle w:val="TOC2"/>
        <w:rPr>
          <w:rFonts w:asciiTheme="minorHAnsi" w:eastAsiaTheme="minorEastAsia" w:hAnsiTheme="minorHAnsi" w:cstheme="minorBidi"/>
          <w:noProof/>
          <w:sz w:val="22"/>
          <w:szCs w:val="22"/>
        </w:rPr>
      </w:pPr>
      <w:hyperlink w:anchor="_Toc115945482" w:history="1">
        <w:r w:rsidR="008D36B2" w:rsidRPr="00E36517">
          <w:rPr>
            <w:rStyle w:val="Hyperlink"/>
            <w:noProof/>
          </w:rPr>
          <w:t>Statement of the Purpose</w:t>
        </w:r>
        <w:r w:rsidR="008D36B2">
          <w:rPr>
            <w:noProof/>
            <w:webHidden/>
          </w:rPr>
          <w:tab/>
        </w:r>
        <w:r w:rsidR="008D36B2">
          <w:rPr>
            <w:noProof/>
            <w:webHidden/>
          </w:rPr>
          <w:fldChar w:fldCharType="begin"/>
        </w:r>
        <w:r w:rsidR="008D36B2">
          <w:rPr>
            <w:noProof/>
            <w:webHidden/>
          </w:rPr>
          <w:instrText xml:space="preserve"> PAGEREF _Toc115945482 \h </w:instrText>
        </w:r>
        <w:r w:rsidR="008D36B2">
          <w:rPr>
            <w:noProof/>
            <w:webHidden/>
          </w:rPr>
        </w:r>
        <w:r w:rsidR="008D36B2">
          <w:rPr>
            <w:noProof/>
            <w:webHidden/>
          </w:rPr>
          <w:fldChar w:fldCharType="separate"/>
        </w:r>
        <w:r w:rsidR="008D36B2">
          <w:rPr>
            <w:noProof/>
            <w:webHidden/>
          </w:rPr>
          <w:t>2</w:t>
        </w:r>
        <w:r w:rsidR="008D36B2">
          <w:rPr>
            <w:noProof/>
            <w:webHidden/>
          </w:rPr>
          <w:fldChar w:fldCharType="end"/>
        </w:r>
      </w:hyperlink>
    </w:p>
    <w:p w14:paraId="3EE86345" w14:textId="6119BDE3" w:rsidR="008D36B2" w:rsidRDefault="00000000">
      <w:pPr>
        <w:pStyle w:val="TOC2"/>
        <w:rPr>
          <w:rFonts w:asciiTheme="minorHAnsi" w:eastAsiaTheme="minorEastAsia" w:hAnsiTheme="minorHAnsi" w:cstheme="minorBidi"/>
          <w:noProof/>
          <w:sz w:val="22"/>
          <w:szCs w:val="22"/>
        </w:rPr>
      </w:pPr>
      <w:hyperlink w:anchor="_Toc115945483" w:history="1">
        <w:r w:rsidR="008D36B2" w:rsidRPr="00E36517">
          <w:rPr>
            <w:rStyle w:val="Hyperlink"/>
            <w:noProof/>
          </w:rPr>
          <w:t>Context of the Project</w:t>
        </w:r>
        <w:r w:rsidR="008D36B2">
          <w:rPr>
            <w:noProof/>
            <w:webHidden/>
          </w:rPr>
          <w:tab/>
        </w:r>
        <w:r w:rsidR="008D36B2">
          <w:rPr>
            <w:noProof/>
            <w:webHidden/>
          </w:rPr>
          <w:fldChar w:fldCharType="begin"/>
        </w:r>
        <w:r w:rsidR="008D36B2">
          <w:rPr>
            <w:noProof/>
            <w:webHidden/>
          </w:rPr>
          <w:instrText xml:space="preserve"> PAGEREF _Toc115945483 \h </w:instrText>
        </w:r>
        <w:r w:rsidR="008D36B2">
          <w:rPr>
            <w:noProof/>
            <w:webHidden/>
          </w:rPr>
        </w:r>
        <w:r w:rsidR="008D36B2">
          <w:rPr>
            <w:noProof/>
            <w:webHidden/>
          </w:rPr>
          <w:fldChar w:fldCharType="separate"/>
        </w:r>
        <w:r w:rsidR="008D36B2">
          <w:rPr>
            <w:noProof/>
            <w:webHidden/>
          </w:rPr>
          <w:t>3</w:t>
        </w:r>
        <w:r w:rsidR="008D36B2">
          <w:rPr>
            <w:noProof/>
            <w:webHidden/>
          </w:rPr>
          <w:fldChar w:fldCharType="end"/>
        </w:r>
      </w:hyperlink>
    </w:p>
    <w:p w14:paraId="74352D99" w14:textId="30BB8996" w:rsidR="008D36B2" w:rsidRDefault="00000000">
      <w:pPr>
        <w:pStyle w:val="TOC2"/>
        <w:rPr>
          <w:rFonts w:asciiTheme="minorHAnsi" w:eastAsiaTheme="minorEastAsia" w:hAnsiTheme="minorHAnsi" w:cstheme="minorBidi"/>
          <w:noProof/>
          <w:sz w:val="22"/>
          <w:szCs w:val="22"/>
        </w:rPr>
      </w:pPr>
      <w:hyperlink w:anchor="_Toc115945484" w:history="1">
        <w:r w:rsidR="008D36B2" w:rsidRPr="00E36517">
          <w:rPr>
            <w:rStyle w:val="Hyperlink"/>
            <w:noProof/>
          </w:rPr>
          <w:t>Professional Conceptual Framework</w:t>
        </w:r>
        <w:r w:rsidR="008D36B2">
          <w:rPr>
            <w:noProof/>
            <w:webHidden/>
          </w:rPr>
          <w:tab/>
        </w:r>
        <w:r w:rsidR="008D36B2">
          <w:rPr>
            <w:noProof/>
            <w:webHidden/>
          </w:rPr>
          <w:fldChar w:fldCharType="begin"/>
        </w:r>
        <w:r w:rsidR="008D36B2">
          <w:rPr>
            <w:noProof/>
            <w:webHidden/>
          </w:rPr>
          <w:instrText xml:space="preserve"> PAGEREF _Toc115945484 \h </w:instrText>
        </w:r>
        <w:r w:rsidR="008D36B2">
          <w:rPr>
            <w:noProof/>
            <w:webHidden/>
          </w:rPr>
        </w:r>
        <w:r w:rsidR="008D36B2">
          <w:rPr>
            <w:noProof/>
            <w:webHidden/>
          </w:rPr>
          <w:fldChar w:fldCharType="separate"/>
        </w:r>
        <w:r w:rsidR="008D36B2">
          <w:rPr>
            <w:noProof/>
            <w:webHidden/>
          </w:rPr>
          <w:t>3</w:t>
        </w:r>
        <w:r w:rsidR="008D36B2">
          <w:rPr>
            <w:noProof/>
            <w:webHidden/>
          </w:rPr>
          <w:fldChar w:fldCharType="end"/>
        </w:r>
      </w:hyperlink>
    </w:p>
    <w:p w14:paraId="37233720" w14:textId="4733B07C" w:rsidR="008D36B2" w:rsidRDefault="00000000">
      <w:pPr>
        <w:pStyle w:val="TOC2"/>
        <w:rPr>
          <w:rFonts w:asciiTheme="minorHAnsi" w:eastAsiaTheme="minorEastAsia" w:hAnsiTheme="minorHAnsi" w:cstheme="minorBidi"/>
          <w:noProof/>
          <w:sz w:val="22"/>
          <w:szCs w:val="22"/>
        </w:rPr>
      </w:pPr>
      <w:hyperlink w:anchor="_Toc115945485" w:history="1">
        <w:r w:rsidR="008D36B2" w:rsidRPr="00E36517">
          <w:rPr>
            <w:rStyle w:val="Hyperlink"/>
            <w:noProof/>
          </w:rPr>
          <w:t>Research Approach</w:t>
        </w:r>
        <w:r w:rsidR="008D36B2">
          <w:rPr>
            <w:noProof/>
            <w:webHidden/>
          </w:rPr>
          <w:tab/>
        </w:r>
        <w:r w:rsidR="008D36B2">
          <w:rPr>
            <w:noProof/>
            <w:webHidden/>
          </w:rPr>
          <w:fldChar w:fldCharType="begin"/>
        </w:r>
        <w:r w:rsidR="008D36B2">
          <w:rPr>
            <w:noProof/>
            <w:webHidden/>
          </w:rPr>
          <w:instrText xml:space="preserve"> PAGEREF _Toc115945485 \h </w:instrText>
        </w:r>
        <w:r w:rsidR="008D36B2">
          <w:rPr>
            <w:noProof/>
            <w:webHidden/>
          </w:rPr>
        </w:r>
        <w:r w:rsidR="008D36B2">
          <w:rPr>
            <w:noProof/>
            <w:webHidden/>
          </w:rPr>
          <w:fldChar w:fldCharType="separate"/>
        </w:r>
        <w:r w:rsidR="008D36B2">
          <w:rPr>
            <w:noProof/>
            <w:webHidden/>
          </w:rPr>
          <w:t>4</w:t>
        </w:r>
        <w:r w:rsidR="008D36B2">
          <w:rPr>
            <w:noProof/>
            <w:webHidden/>
          </w:rPr>
          <w:fldChar w:fldCharType="end"/>
        </w:r>
      </w:hyperlink>
    </w:p>
    <w:p w14:paraId="5D0699DE" w14:textId="5C115FDA" w:rsidR="008D36B2" w:rsidRDefault="00000000">
      <w:pPr>
        <w:pStyle w:val="TOC2"/>
        <w:rPr>
          <w:rFonts w:asciiTheme="minorHAnsi" w:eastAsiaTheme="minorEastAsia" w:hAnsiTheme="minorHAnsi" w:cstheme="minorBidi"/>
          <w:noProof/>
          <w:sz w:val="22"/>
          <w:szCs w:val="22"/>
        </w:rPr>
      </w:pPr>
      <w:hyperlink w:anchor="_Toc115945486" w:history="1">
        <w:r w:rsidR="008D36B2" w:rsidRPr="00E36517">
          <w:rPr>
            <w:rStyle w:val="Hyperlink"/>
            <w:noProof/>
          </w:rPr>
          <w:t>Research Question</w:t>
        </w:r>
        <w:r w:rsidR="008D36B2">
          <w:rPr>
            <w:noProof/>
            <w:webHidden/>
          </w:rPr>
          <w:tab/>
        </w:r>
        <w:r w:rsidR="008D36B2">
          <w:rPr>
            <w:noProof/>
            <w:webHidden/>
          </w:rPr>
          <w:fldChar w:fldCharType="begin"/>
        </w:r>
        <w:r w:rsidR="008D36B2">
          <w:rPr>
            <w:noProof/>
            <w:webHidden/>
          </w:rPr>
          <w:instrText xml:space="preserve"> PAGEREF _Toc115945486 \h </w:instrText>
        </w:r>
        <w:r w:rsidR="008D36B2">
          <w:rPr>
            <w:noProof/>
            <w:webHidden/>
          </w:rPr>
        </w:r>
        <w:r w:rsidR="008D36B2">
          <w:rPr>
            <w:noProof/>
            <w:webHidden/>
          </w:rPr>
          <w:fldChar w:fldCharType="separate"/>
        </w:r>
        <w:r w:rsidR="008D36B2">
          <w:rPr>
            <w:noProof/>
            <w:webHidden/>
          </w:rPr>
          <w:t>4</w:t>
        </w:r>
        <w:r w:rsidR="008D36B2">
          <w:rPr>
            <w:noProof/>
            <w:webHidden/>
          </w:rPr>
          <w:fldChar w:fldCharType="end"/>
        </w:r>
      </w:hyperlink>
    </w:p>
    <w:p w14:paraId="6149D248" w14:textId="6547659A" w:rsidR="008D36B2" w:rsidRDefault="00000000">
      <w:pPr>
        <w:pStyle w:val="TOC2"/>
        <w:rPr>
          <w:rFonts w:asciiTheme="minorHAnsi" w:eastAsiaTheme="minorEastAsia" w:hAnsiTheme="minorHAnsi" w:cstheme="minorBidi"/>
          <w:noProof/>
          <w:sz w:val="22"/>
          <w:szCs w:val="22"/>
        </w:rPr>
      </w:pPr>
      <w:hyperlink w:anchor="_Toc115945487" w:history="1">
        <w:r w:rsidR="008D36B2" w:rsidRPr="00E36517">
          <w:rPr>
            <w:rStyle w:val="Hyperlink"/>
            <w:noProof/>
          </w:rPr>
          <w:t>Definitions of Key Words and Terms</w:t>
        </w:r>
        <w:r w:rsidR="008D36B2">
          <w:rPr>
            <w:noProof/>
            <w:webHidden/>
          </w:rPr>
          <w:tab/>
        </w:r>
        <w:r w:rsidR="008D36B2">
          <w:rPr>
            <w:noProof/>
            <w:webHidden/>
          </w:rPr>
          <w:fldChar w:fldCharType="begin"/>
        </w:r>
        <w:r w:rsidR="008D36B2">
          <w:rPr>
            <w:noProof/>
            <w:webHidden/>
          </w:rPr>
          <w:instrText xml:space="preserve"> PAGEREF _Toc115945487 \h </w:instrText>
        </w:r>
        <w:r w:rsidR="008D36B2">
          <w:rPr>
            <w:noProof/>
            <w:webHidden/>
          </w:rPr>
        </w:r>
        <w:r w:rsidR="008D36B2">
          <w:rPr>
            <w:noProof/>
            <w:webHidden/>
          </w:rPr>
          <w:fldChar w:fldCharType="separate"/>
        </w:r>
        <w:r w:rsidR="008D36B2">
          <w:rPr>
            <w:noProof/>
            <w:webHidden/>
          </w:rPr>
          <w:t>5</w:t>
        </w:r>
        <w:r w:rsidR="008D36B2">
          <w:rPr>
            <w:noProof/>
            <w:webHidden/>
          </w:rPr>
          <w:fldChar w:fldCharType="end"/>
        </w:r>
      </w:hyperlink>
    </w:p>
    <w:p w14:paraId="6814FEED" w14:textId="2E1BB510" w:rsidR="008D36B2" w:rsidRDefault="00000000">
      <w:pPr>
        <w:pStyle w:val="TOC2"/>
        <w:rPr>
          <w:rFonts w:asciiTheme="minorHAnsi" w:eastAsiaTheme="minorEastAsia" w:hAnsiTheme="minorHAnsi" w:cstheme="minorBidi"/>
          <w:noProof/>
          <w:sz w:val="22"/>
          <w:szCs w:val="22"/>
        </w:rPr>
      </w:pPr>
      <w:hyperlink w:anchor="_Toc115945488" w:history="1">
        <w:r w:rsidR="008D36B2" w:rsidRPr="00E36517">
          <w:rPr>
            <w:rStyle w:val="Hyperlink"/>
            <w:noProof/>
          </w:rPr>
          <w:t>Transformational Significance</w:t>
        </w:r>
        <w:r w:rsidR="008D36B2">
          <w:rPr>
            <w:noProof/>
            <w:webHidden/>
          </w:rPr>
          <w:tab/>
        </w:r>
        <w:r w:rsidR="008D36B2">
          <w:rPr>
            <w:noProof/>
            <w:webHidden/>
          </w:rPr>
          <w:fldChar w:fldCharType="begin"/>
        </w:r>
        <w:r w:rsidR="008D36B2">
          <w:rPr>
            <w:noProof/>
            <w:webHidden/>
          </w:rPr>
          <w:instrText xml:space="preserve"> PAGEREF _Toc115945488 \h </w:instrText>
        </w:r>
        <w:r w:rsidR="008D36B2">
          <w:rPr>
            <w:noProof/>
            <w:webHidden/>
          </w:rPr>
        </w:r>
        <w:r w:rsidR="008D36B2">
          <w:rPr>
            <w:noProof/>
            <w:webHidden/>
          </w:rPr>
          <w:fldChar w:fldCharType="separate"/>
        </w:r>
        <w:r w:rsidR="008D36B2">
          <w:rPr>
            <w:noProof/>
            <w:webHidden/>
          </w:rPr>
          <w:t>6</w:t>
        </w:r>
        <w:r w:rsidR="008D36B2">
          <w:rPr>
            <w:noProof/>
            <w:webHidden/>
          </w:rPr>
          <w:fldChar w:fldCharType="end"/>
        </w:r>
      </w:hyperlink>
    </w:p>
    <w:p w14:paraId="0884C416" w14:textId="1AB1D1EA" w:rsidR="008D36B2" w:rsidRDefault="00000000">
      <w:pPr>
        <w:pStyle w:val="TOC2"/>
        <w:rPr>
          <w:rFonts w:asciiTheme="minorHAnsi" w:eastAsiaTheme="minorEastAsia" w:hAnsiTheme="minorHAnsi" w:cstheme="minorBidi"/>
          <w:noProof/>
          <w:sz w:val="22"/>
          <w:szCs w:val="22"/>
        </w:rPr>
      </w:pPr>
      <w:hyperlink w:anchor="_Toc115945489" w:history="1">
        <w:r w:rsidR="008D36B2" w:rsidRPr="00E36517">
          <w:rPr>
            <w:rStyle w:val="Hyperlink"/>
            <w:noProof/>
          </w:rPr>
          <w:t>Researcher Perspectives and Worldview</w:t>
        </w:r>
        <w:r w:rsidR="008D36B2">
          <w:rPr>
            <w:noProof/>
            <w:webHidden/>
          </w:rPr>
          <w:tab/>
        </w:r>
        <w:r w:rsidR="008D36B2">
          <w:rPr>
            <w:noProof/>
            <w:webHidden/>
          </w:rPr>
          <w:fldChar w:fldCharType="begin"/>
        </w:r>
        <w:r w:rsidR="008D36B2">
          <w:rPr>
            <w:noProof/>
            <w:webHidden/>
          </w:rPr>
          <w:instrText xml:space="preserve"> PAGEREF _Toc115945489 \h </w:instrText>
        </w:r>
        <w:r w:rsidR="008D36B2">
          <w:rPr>
            <w:noProof/>
            <w:webHidden/>
          </w:rPr>
        </w:r>
        <w:r w:rsidR="008D36B2">
          <w:rPr>
            <w:noProof/>
            <w:webHidden/>
          </w:rPr>
          <w:fldChar w:fldCharType="separate"/>
        </w:r>
        <w:r w:rsidR="008D36B2">
          <w:rPr>
            <w:noProof/>
            <w:webHidden/>
          </w:rPr>
          <w:t>7</w:t>
        </w:r>
        <w:r w:rsidR="008D36B2">
          <w:rPr>
            <w:noProof/>
            <w:webHidden/>
          </w:rPr>
          <w:fldChar w:fldCharType="end"/>
        </w:r>
      </w:hyperlink>
    </w:p>
    <w:p w14:paraId="68632860" w14:textId="0E386BAE" w:rsidR="008D36B2" w:rsidRDefault="00000000">
      <w:pPr>
        <w:pStyle w:val="TOC2"/>
        <w:rPr>
          <w:rFonts w:asciiTheme="minorHAnsi" w:eastAsiaTheme="minorEastAsia" w:hAnsiTheme="minorHAnsi" w:cstheme="minorBidi"/>
          <w:noProof/>
          <w:sz w:val="22"/>
          <w:szCs w:val="22"/>
        </w:rPr>
      </w:pPr>
      <w:hyperlink w:anchor="_Toc115945490" w:history="1">
        <w:r w:rsidR="008D36B2" w:rsidRPr="00E36517">
          <w:rPr>
            <w:rStyle w:val="Hyperlink"/>
            <w:noProof/>
          </w:rPr>
          <w:t>Delimitations and Limitations</w:t>
        </w:r>
        <w:r w:rsidR="008D36B2">
          <w:rPr>
            <w:noProof/>
            <w:webHidden/>
          </w:rPr>
          <w:tab/>
        </w:r>
        <w:r w:rsidR="008D36B2">
          <w:rPr>
            <w:noProof/>
            <w:webHidden/>
          </w:rPr>
          <w:fldChar w:fldCharType="begin"/>
        </w:r>
        <w:r w:rsidR="008D36B2">
          <w:rPr>
            <w:noProof/>
            <w:webHidden/>
          </w:rPr>
          <w:instrText xml:space="preserve"> PAGEREF _Toc115945490 \h </w:instrText>
        </w:r>
        <w:r w:rsidR="008D36B2">
          <w:rPr>
            <w:noProof/>
            <w:webHidden/>
          </w:rPr>
        </w:r>
        <w:r w:rsidR="008D36B2">
          <w:rPr>
            <w:noProof/>
            <w:webHidden/>
          </w:rPr>
          <w:fldChar w:fldCharType="separate"/>
        </w:r>
        <w:r w:rsidR="008D36B2">
          <w:rPr>
            <w:noProof/>
            <w:webHidden/>
          </w:rPr>
          <w:t>7</w:t>
        </w:r>
        <w:r w:rsidR="008D36B2">
          <w:rPr>
            <w:noProof/>
            <w:webHidden/>
          </w:rPr>
          <w:fldChar w:fldCharType="end"/>
        </w:r>
      </w:hyperlink>
    </w:p>
    <w:p w14:paraId="3F10E768" w14:textId="3A94F0FA" w:rsidR="008D36B2" w:rsidRDefault="00000000">
      <w:pPr>
        <w:pStyle w:val="TOC2"/>
        <w:rPr>
          <w:rFonts w:asciiTheme="minorHAnsi" w:eastAsiaTheme="minorEastAsia" w:hAnsiTheme="minorHAnsi" w:cstheme="minorBidi"/>
          <w:noProof/>
          <w:sz w:val="22"/>
          <w:szCs w:val="22"/>
        </w:rPr>
      </w:pPr>
      <w:hyperlink w:anchor="_Toc115945491" w:history="1">
        <w:r w:rsidR="008D36B2" w:rsidRPr="00E36517">
          <w:rPr>
            <w:rStyle w:val="Hyperlink"/>
            <w:noProof/>
            <w:lang w:eastAsia="zh-CN"/>
          </w:rPr>
          <w:t>Summary</w:t>
        </w:r>
        <w:r w:rsidR="008D36B2">
          <w:rPr>
            <w:noProof/>
            <w:webHidden/>
          </w:rPr>
          <w:tab/>
        </w:r>
        <w:r w:rsidR="008D36B2">
          <w:rPr>
            <w:noProof/>
            <w:webHidden/>
          </w:rPr>
          <w:fldChar w:fldCharType="begin"/>
        </w:r>
        <w:r w:rsidR="008D36B2">
          <w:rPr>
            <w:noProof/>
            <w:webHidden/>
          </w:rPr>
          <w:instrText xml:space="preserve"> PAGEREF _Toc115945491 \h </w:instrText>
        </w:r>
        <w:r w:rsidR="008D36B2">
          <w:rPr>
            <w:noProof/>
            <w:webHidden/>
          </w:rPr>
        </w:r>
        <w:r w:rsidR="008D36B2">
          <w:rPr>
            <w:noProof/>
            <w:webHidden/>
          </w:rPr>
          <w:fldChar w:fldCharType="separate"/>
        </w:r>
        <w:r w:rsidR="008D36B2">
          <w:rPr>
            <w:noProof/>
            <w:webHidden/>
          </w:rPr>
          <w:t>7</w:t>
        </w:r>
        <w:r w:rsidR="008D36B2">
          <w:rPr>
            <w:noProof/>
            <w:webHidden/>
          </w:rPr>
          <w:fldChar w:fldCharType="end"/>
        </w:r>
      </w:hyperlink>
    </w:p>
    <w:p w14:paraId="068A5647" w14:textId="111202F2" w:rsidR="008D36B2" w:rsidRDefault="00000000">
      <w:pPr>
        <w:pStyle w:val="TOC1"/>
        <w:rPr>
          <w:rFonts w:asciiTheme="minorHAnsi" w:eastAsiaTheme="minorEastAsia" w:hAnsiTheme="minorHAnsi" w:cstheme="minorBidi"/>
          <w:noProof/>
          <w:sz w:val="22"/>
          <w:szCs w:val="22"/>
        </w:rPr>
      </w:pPr>
      <w:hyperlink w:anchor="_Toc115945492" w:history="1">
        <w:r w:rsidR="008D36B2" w:rsidRPr="00E36517">
          <w:rPr>
            <w:rStyle w:val="Hyperlink"/>
            <w:bCs/>
            <w:noProof/>
          </w:rPr>
          <w:t>CHAPTER 2. LITERATURE REVIEW</w:t>
        </w:r>
        <w:r w:rsidR="008D36B2">
          <w:rPr>
            <w:noProof/>
            <w:webHidden/>
          </w:rPr>
          <w:tab/>
        </w:r>
        <w:r w:rsidR="008D36B2">
          <w:rPr>
            <w:noProof/>
            <w:webHidden/>
          </w:rPr>
          <w:fldChar w:fldCharType="begin"/>
        </w:r>
        <w:r w:rsidR="008D36B2">
          <w:rPr>
            <w:noProof/>
            <w:webHidden/>
          </w:rPr>
          <w:instrText xml:space="preserve"> PAGEREF _Toc115945492 \h </w:instrText>
        </w:r>
        <w:r w:rsidR="008D36B2">
          <w:rPr>
            <w:noProof/>
            <w:webHidden/>
          </w:rPr>
        </w:r>
        <w:r w:rsidR="008D36B2">
          <w:rPr>
            <w:noProof/>
            <w:webHidden/>
          </w:rPr>
          <w:fldChar w:fldCharType="separate"/>
        </w:r>
        <w:r w:rsidR="008D36B2">
          <w:rPr>
            <w:noProof/>
            <w:webHidden/>
          </w:rPr>
          <w:t>8</w:t>
        </w:r>
        <w:r w:rsidR="008D36B2">
          <w:rPr>
            <w:noProof/>
            <w:webHidden/>
          </w:rPr>
          <w:fldChar w:fldCharType="end"/>
        </w:r>
      </w:hyperlink>
    </w:p>
    <w:p w14:paraId="041C9EF0" w14:textId="6E6172DE" w:rsidR="008D36B2" w:rsidRDefault="00000000">
      <w:pPr>
        <w:pStyle w:val="TOC2"/>
        <w:rPr>
          <w:rFonts w:asciiTheme="minorHAnsi" w:eastAsiaTheme="minorEastAsia" w:hAnsiTheme="minorHAnsi" w:cstheme="minorBidi"/>
          <w:noProof/>
          <w:sz w:val="22"/>
          <w:szCs w:val="22"/>
        </w:rPr>
      </w:pPr>
      <w:hyperlink w:anchor="_Toc115945493" w:history="1">
        <w:r w:rsidR="008D36B2" w:rsidRPr="00E36517">
          <w:rPr>
            <w:rStyle w:val="Hyperlink"/>
            <w:noProof/>
          </w:rPr>
          <w:t>First Main Subtopic Using Heading 2 Style</w:t>
        </w:r>
        <w:r w:rsidR="008D36B2">
          <w:rPr>
            <w:noProof/>
            <w:webHidden/>
          </w:rPr>
          <w:tab/>
        </w:r>
        <w:r w:rsidR="008D36B2">
          <w:rPr>
            <w:noProof/>
            <w:webHidden/>
          </w:rPr>
          <w:fldChar w:fldCharType="begin"/>
        </w:r>
        <w:r w:rsidR="008D36B2">
          <w:rPr>
            <w:noProof/>
            <w:webHidden/>
          </w:rPr>
          <w:instrText xml:space="preserve"> PAGEREF _Toc115945493 \h </w:instrText>
        </w:r>
        <w:r w:rsidR="008D36B2">
          <w:rPr>
            <w:noProof/>
            <w:webHidden/>
          </w:rPr>
        </w:r>
        <w:r w:rsidR="008D36B2">
          <w:rPr>
            <w:noProof/>
            <w:webHidden/>
          </w:rPr>
          <w:fldChar w:fldCharType="separate"/>
        </w:r>
        <w:r w:rsidR="008D36B2">
          <w:rPr>
            <w:noProof/>
            <w:webHidden/>
          </w:rPr>
          <w:t>9</w:t>
        </w:r>
        <w:r w:rsidR="008D36B2">
          <w:rPr>
            <w:noProof/>
            <w:webHidden/>
          </w:rPr>
          <w:fldChar w:fldCharType="end"/>
        </w:r>
      </w:hyperlink>
    </w:p>
    <w:p w14:paraId="590A190E" w14:textId="3729AA04" w:rsidR="008D36B2" w:rsidRDefault="00000000">
      <w:pPr>
        <w:pStyle w:val="TOC3"/>
        <w:rPr>
          <w:rFonts w:asciiTheme="minorHAnsi" w:eastAsiaTheme="minorEastAsia" w:hAnsiTheme="minorHAnsi" w:cstheme="minorBidi"/>
          <w:noProof/>
          <w:sz w:val="22"/>
          <w:szCs w:val="22"/>
        </w:rPr>
      </w:pPr>
      <w:hyperlink w:anchor="_Toc115945494" w:history="1">
        <w:r w:rsidR="008D36B2" w:rsidRPr="00E36517">
          <w:rPr>
            <w:rStyle w:val="Hyperlink"/>
            <w:noProof/>
          </w:rPr>
          <w:t>Subtopic Under First Main Subtopic (if needed) Using Style Heading 3</w:t>
        </w:r>
        <w:r w:rsidR="008D36B2">
          <w:rPr>
            <w:noProof/>
            <w:webHidden/>
          </w:rPr>
          <w:tab/>
        </w:r>
        <w:r w:rsidR="008D36B2">
          <w:rPr>
            <w:noProof/>
            <w:webHidden/>
          </w:rPr>
          <w:fldChar w:fldCharType="begin"/>
        </w:r>
        <w:r w:rsidR="008D36B2">
          <w:rPr>
            <w:noProof/>
            <w:webHidden/>
          </w:rPr>
          <w:instrText xml:space="preserve"> PAGEREF _Toc115945494 \h </w:instrText>
        </w:r>
        <w:r w:rsidR="008D36B2">
          <w:rPr>
            <w:noProof/>
            <w:webHidden/>
          </w:rPr>
        </w:r>
        <w:r w:rsidR="008D36B2">
          <w:rPr>
            <w:noProof/>
            <w:webHidden/>
          </w:rPr>
          <w:fldChar w:fldCharType="separate"/>
        </w:r>
        <w:r w:rsidR="008D36B2">
          <w:rPr>
            <w:noProof/>
            <w:webHidden/>
          </w:rPr>
          <w:t>9</w:t>
        </w:r>
        <w:r w:rsidR="008D36B2">
          <w:rPr>
            <w:noProof/>
            <w:webHidden/>
          </w:rPr>
          <w:fldChar w:fldCharType="end"/>
        </w:r>
      </w:hyperlink>
    </w:p>
    <w:p w14:paraId="73700CF1" w14:textId="1322D1A2" w:rsidR="008D36B2" w:rsidRDefault="00000000">
      <w:pPr>
        <w:pStyle w:val="TOC3"/>
        <w:rPr>
          <w:rFonts w:asciiTheme="minorHAnsi" w:eastAsiaTheme="minorEastAsia" w:hAnsiTheme="minorHAnsi" w:cstheme="minorBidi"/>
          <w:noProof/>
          <w:sz w:val="22"/>
          <w:szCs w:val="22"/>
        </w:rPr>
      </w:pPr>
      <w:hyperlink w:anchor="_Toc115945495" w:history="1">
        <w:r w:rsidR="008D36B2" w:rsidRPr="00E36517">
          <w:rPr>
            <w:rStyle w:val="Hyperlink"/>
            <w:noProof/>
          </w:rPr>
          <w:t>Subtopic Under First Main Subtopic (if needed) Using Style Heading 3</w:t>
        </w:r>
        <w:r w:rsidR="008D36B2">
          <w:rPr>
            <w:noProof/>
            <w:webHidden/>
          </w:rPr>
          <w:tab/>
        </w:r>
        <w:r w:rsidR="008D36B2">
          <w:rPr>
            <w:noProof/>
            <w:webHidden/>
          </w:rPr>
          <w:fldChar w:fldCharType="begin"/>
        </w:r>
        <w:r w:rsidR="008D36B2">
          <w:rPr>
            <w:noProof/>
            <w:webHidden/>
          </w:rPr>
          <w:instrText xml:space="preserve"> PAGEREF _Toc115945495 \h </w:instrText>
        </w:r>
        <w:r w:rsidR="008D36B2">
          <w:rPr>
            <w:noProof/>
            <w:webHidden/>
          </w:rPr>
        </w:r>
        <w:r w:rsidR="008D36B2">
          <w:rPr>
            <w:noProof/>
            <w:webHidden/>
          </w:rPr>
          <w:fldChar w:fldCharType="separate"/>
        </w:r>
        <w:r w:rsidR="008D36B2">
          <w:rPr>
            <w:noProof/>
            <w:webHidden/>
          </w:rPr>
          <w:t>10</w:t>
        </w:r>
        <w:r w:rsidR="008D36B2">
          <w:rPr>
            <w:noProof/>
            <w:webHidden/>
          </w:rPr>
          <w:fldChar w:fldCharType="end"/>
        </w:r>
      </w:hyperlink>
    </w:p>
    <w:p w14:paraId="2CAD781B" w14:textId="04BB70AB" w:rsidR="008D36B2" w:rsidRDefault="00000000">
      <w:pPr>
        <w:pStyle w:val="TOC2"/>
        <w:rPr>
          <w:rFonts w:asciiTheme="minorHAnsi" w:eastAsiaTheme="minorEastAsia" w:hAnsiTheme="minorHAnsi" w:cstheme="minorBidi"/>
          <w:noProof/>
          <w:sz w:val="22"/>
          <w:szCs w:val="22"/>
        </w:rPr>
      </w:pPr>
      <w:hyperlink w:anchor="_Toc115945496" w:history="1">
        <w:r w:rsidR="008D36B2" w:rsidRPr="00E36517">
          <w:rPr>
            <w:rStyle w:val="Hyperlink"/>
            <w:noProof/>
          </w:rPr>
          <w:t>Second Main Subtopic Using Style Heading 2</w:t>
        </w:r>
        <w:r w:rsidR="008D36B2">
          <w:rPr>
            <w:noProof/>
            <w:webHidden/>
          </w:rPr>
          <w:tab/>
        </w:r>
        <w:r w:rsidR="008D36B2">
          <w:rPr>
            <w:noProof/>
            <w:webHidden/>
          </w:rPr>
          <w:fldChar w:fldCharType="begin"/>
        </w:r>
        <w:r w:rsidR="008D36B2">
          <w:rPr>
            <w:noProof/>
            <w:webHidden/>
          </w:rPr>
          <w:instrText xml:space="preserve"> PAGEREF _Toc115945496 \h </w:instrText>
        </w:r>
        <w:r w:rsidR="008D36B2">
          <w:rPr>
            <w:noProof/>
            <w:webHidden/>
          </w:rPr>
        </w:r>
        <w:r w:rsidR="008D36B2">
          <w:rPr>
            <w:noProof/>
            <w:webHidden/>
          </w:rPr>
          <w:fldChar w:fldCharType="separate"/>
        </w:r>
        <w:r w:rsidR="008D36B2">
          <w:rPr>
            <w:noProof/>
            <w:webHidden/>
          </w:rPr>
          <w:t>10</w:t>
        </w:r>
        <w:r w:rsidR="008D36B2">
          <w:rPr>
            <w:noProof/>
            <w:webHidden/>
          </w:rPr>
          <w:fldChar w:fldCharType="end"/>
        </w:r>
      </w:hyperlink>
    </w:p>
    <w:p w14:paraId="15E575B5" w14:textId="50B0672B" w:rsidR="008D36B2" w:rsidRDefault="00000000">
      <w:pPr>
        <w:pStyle w:val="TOC2"/>
        <w:rPr>
          <w:rFonts w:asciiTheme="minorHAnsi" w:eastAsiaTheme="minorEastAsia" w:hAnsiTheme="minorHAnsi" w:cstheme="minorBidi"/>
          <w:noProof/>
          <w:sz w:val="22"/>
          <w:szCs w:val="22"/>
        </w:rPr>
      </w:pPr>
      <w:hyperlink w:anchor="_Toc115945497" w:history="1">
        <w:r w:rsidR="008D36B2" w:rsidRPr="00E36517">
          <w:rPr>
            <w:rStyle w:val="Hyperlink"/>
            <w:noProof/>
          </w:rPr>
          <w:t>Third Main Subtopic Using Style Heading 2</w:t>
        </w:r>
        <w:r w:rsidR="008D36B2">
          <w:rPr>
            <w:noProof/>
            <w:webHidden/>
          </w:rPr>
          <w:tab/>
        </w:r>
        <w:r w:rsidR="008D36B2">
          <w:rPr>
            <w:noProof/>
            <w:webHidden/>
          </w:rPr>
          <w:fldChar w:fldCharType="begin"/>
        </w:r>
        <w:r w:rsidR="008D36B2">
          <w:rPr>
            <w:noProof/>
            <w:webHidden/>
          </w:rPr>
          <w:instrText xml:space="preserve"> PAGEREF _Toc115945497 \h </w:instrText>
        </w:r>
        <w:r w:rsidR="008D36B2">
          <w:rPr>
            <w:noProof/>
            <w:webHidden/>
          </w:rPr>
        </w:r>
        <w:r w:rsidR="008D36B2">
          <w:rPr>
            <w:noProof/>
            <w:webHidden/>
          </w:rPr>
          <w:fldChar w:fldCharType="separate"/>
        </w:r>
        <w:r w:rsidR="008D36B2">
          <w:rPr>
            <w:noProof/>
            <w:webHidden/>
          </w:rPr>
          <w:t>10</w:t>
        </w:r>
        <w:r w:rsidR="008D36B2">
          <w:rPr>
            <w:noProof/>
            <w:webHidden/>
          </w:rPr>
          <w:fldChar w:fldCharType="end"/>
        </w:r>
      </w:hyperlink>
    </w:p>
    <w:p w14:paraId="1EE168B0" w14:textId="5FCFCEBE" w:rsidR="008D36B2" w:rsidRDefault="00000000">
      <w:pPr>
        <w:pStyle w:val="TOC2"/>
        <w:rPr>
          <w:rFonts w:asciiTheme="minorHAnsi" w:eastAsiaTheme="minorEastAsia" w:hAnsiTheme="minorHAnsi" w:cstheme="minorBidi"/>
          <w:noProof/>
          <w:sz w:val="22"/>
          <w:szCs w:val="22"/>
        </w:rPr>
      </w:pPr>
      <w:hyperlink w:anchor="_Toc115945498" w:history="1">
        <w:r w:rsidR="008D36B2" w:rsidRPr="00E36517">
          <w:rPr>
            <w:rStyle w:val="Hyperlink"/>
            <w:noProof/>
          </w:rPr>
          <w:t>Summary</w:t>
        </w:r>
        <w:r w:rsidR="008D36B2">
          <w:rPr>
            <w:noProof/>
            <w:webHidden/>
          </w:rPr>
          <w:tab/>
        </w:r>
        <w:r w:rsidR="008D36B2">
          <w:rPr>
            <w:noProof/>
            <w:webHidden/>
          </w:rPr>
          <w:fldChar w:fldCharType="begin"/>
        </w:r>
        <w:r w:rsidR="008D36B2">
          <w:rPr>
            <w:noProof/>
            <w:webHidden/>
          </w:rPr>
          <w:instrText xml:space="preserve"> PAGEREF _Toc115945498 \h </w:instrText>
        </w:r>
        <w:r w:rsidR="008D36B2">
          <w:rPr>
            <w:noProof/>
            <w:webHidden/>
          </w:rPr>
        </w:r>
        <w:r w:rsidR="008D36B2">
          <w:rPr>
            <w:noProof/>
            <w:webHidden/>
          </w:rPr>
          <w:fldChar w:fldCharType="separate"/>
        </w:r>
        <w:r w:rsidR="008D36B2">
          <w:rPr>
            <w:noProof/>
            <w:webHidden/>
          </w:rPr>
          <w:t>10</w:t>
        </w:r>
        <w:r w:rsidR="008D36B2">
          <w:rPr>
            <w:noProof/>
            <w:webHidden/>
          </w:rPr>
          <w:fldChar w:fldCharType="end"/>
        </w:r>
      </w:hyperlink>
    </w:p>
    <w:p w14:paraId="4879E9CD" w14:textId="31B45615" w:rsidR="008D36B2" w:rsidRDefault="00000000">
      <w:pPr>
        <w:pStyle w:val="TOC1"/>
        <w:rPr>
          <w:rFonts w:asciiTheme="minorHAnsi" w:eastAsiaTheme="minorEastAsia" w:hAnsiTheme="minorHAnsi" w:cstheme="minorBidi"/>
          <w:noProof/>
          <w:sz w:val="22"/>
          <w:szCs w:val="22"/>
        </w:rPr>
      </w:pPr>
      <w:hyperlink w:anchor="_Toc115945499" w:history="1">
        <w:r w:rsidR="008D36B2" w:rsidRPr="00E36517">
          <w:rPr>
            <w:rStyle w:val="Hyperlink"/>
            <w:noProof/>
          </w:rPr>
          <w:t>CHAPTER 3. RESEARCH METHODOLOGY</w:t>
        </w:r>
        <w:r w:rsidR="008D36B2">
          <w:rPr>
            <w:noProof/>
            <w:webHidden/>
          </w:rPr>
          <w:tab/>
        </w:r>
        <w:r w:rsidR="008D36B2">
          <w:rPr>
            <w:noProof/>
            <w:webHidden/>
          </w:rPr>
          <w:fldChar w:fldCharType="begin"/>
        </w:r>
        <w:r w:rsidR="008D36B2">
          <w:rPr>
            <w:noProof/>
            <w:webHidden/>
          </w:rPr>
          <w:instrText xml:space="preserve"> PAGEREF _Toc115945499 \h </w:instrText>
        </w:r>
        <w:r w:rsidR="008D36B2">
          <w:rPr>
            <w:noProof/>
            <w:webHidden/>
          </w:rPr>
        </w:r>
        <w:r w:rsidR="008D36B2">
          <w:rPr>
            <w:noProof/>
            <w:webHidden/>
          </w:rPr>
          <w:fldChar w:fldCharType="separate"/>
        </w:r>
        <w:r w:rsidR="008D36B2">
          <w:rPr>
            <w:noProof/>
            <w:webHidden/>
          </w:rPr>
          <w:t>11</w:t>
        </w:r>
        <w:r w:rsidR="008D36B2">
          <w:rPr>
            <w:noProof/>
            <w:webHidden/>
          </w:rPr>
          <w:fldChar w:fldCharType="end"/>
        </w:r>
      </w:hyperlink>
    </w:p>
    <w:p w14:paraId="080B2A5A" w14:textId="63A67CEF" w:rsidR="008D36B2" w:rsidRDefault="00000000">
      <w:pPr>
        <w:pStyle w:val="TOC2"/>
        <w:rPr>
          <w:rFonts w:asciiTheme="minorHAnsi" w:eastAsiaTheme="minorEastAsia" w:hAnsiTheme="minorHAnsi" w:cstheme="minorBidi"/>
          <w:noProof/>
          <w:sz w:val="22"/>
          <w:szCs w:val="22"/>
        </w:rPr>
      </w:pPr>
      <w:hyperlink w:anchor="_Toc115945500" w:history="1">
        <w:r w:rsidR="008D36B2" w:rsidRPr="00E36517">
          <w:rPr>
            <w:rStyle w:val="Hyperlink"/>
            <w:noProof/>
          </w:rPr>
          <w:t>Research Design</w:t>
        </w:r>
        <w:r w:rsidR="008D36B2">
          <w:rPr>
            <w:noProof/>
            <w:webHidden/>
          </w:rPr>
          <w:tab/>
        </w:r>
        <w:r w:rsidR="008D36B2">
          <w:rPr>
            <w:noProof/>
            <w:webHidden/>
          </w:rPr>
          <w:fldChar w:fldCharType="begin"/>
        </w:r>
        <w:r w:rsidR="008D36B2">
          <w:rPr>
            <w:noProof/>
            <w:webHidden/>
          </w:rPr>
          <w:instrText xml:space="preserve"> PAGEREF _Toc115945500 \h </w:instrText>
        </w:r>
        <w:r w:rsidR="008D36B2">
          <w:rPr>
            <w:noProof/>
            <w:webHidden/>
          </w:rPr>
        </w:r>
        <w:r w:rsidR="008D36B2">
          <w:rPr>
            <w:noProof/>
            <w:webHidden/>
          </w:rPr>
          <w:fldChar w:fldCharType="separate"/>
        </w:r>
        <w:r w:rsidR="008D36B2">
          <w:rPr>
            <w:noProof/>
            <w:webHidden/>
          </w:rPr>
          <w:t>11</w:t>
        </w:r>
        <w:r w:rsidR="008D36B2">
          <w:rPr>
            <w:noProof/>
            <w:webHidden/>
          </w:rPr>
          <w:fldChar w:fldCharType="end"/>
        </w:r>
      </w:hyperlink>
    </w:p>
    <w:p w14:paraId="2F64801C" w14:textId="2035BD62" w:rsidR="008D36B2" w:rsidRDefault="00000000">
      <w:pPr>
        <w:pStyle w:val="TOC2"/>
        <w:rPr>
          <w:rFonts w:asciiTheme="minorHAnsi" w:eastAsiaTheme="minorEastAsia" w:hAnsiTheme="minorHAnsi" w:cstheme="minorBidi"/>
          <w:noProof/>
          <w:sz w:val="22"/>
          <w:szCs w:val="22"/>
        </w:rPr>
      </w:pPr>
      <w:hyperlink w:anchor="_Toc115945501" w:history="1">
        <w:r w:rsidR="008D36B2" w:rsidRPr="00E36517">
          <w:rPr>
            <w:rStyle w:val="Hyperlink"/>
            <w:noProof/>
          </w:rPr>
          <w:t>Data-gathering and Sampling Methods</w:t>
        </w:r>
        <w:r w:rsidR="008D36B2">
          <w:rPr>
            <w:noProof/>
            <w:webHidden/>
          </w:rPr>
          <w:tab/>
        </w:r>
        <w:r w:rsidR="008D36B2">
          <w:rPr>
            <w:noProof/>
            <w:webHidden/>
          </w:rPr>
          <w:fldChar w:fldCharType="begin"/>
        </w:r>
        <w:r w:rsidR="008D36B2">
          <w:rPr>
            <w:noProof/>
            <w:webHidden/>
          </w:rPr>
          <w:instrText xml:space="preserve"> PAGEREF _Toc115945501 \h </w:instrText>
        </w:r>
        <w:r w:rsidR="008D36B2">
          <w:rPr>
            <w:noProof/>
            <w:webHidden/>
          </w:rPr>
        </w:r>
        <w:r w:rsidR="008D36B2">
          <w:rPr>
            <w:noProof/>
            <w:webHidden/>
          </w:rPr>
          <w:fldChar w:fldCharType="separate"/>
        </w:r>
        <w:r w:rsidR="008D36B2">
          <w:rPr>
            <w:noProof/>
            <w:webHidden/>
          </w:rPr>
          <w:t>12</w:t>
        </w:r>
        <w:r w:rsidR="008D36B2">
          <w:rPr>
            <w:noProof/>
            <w:webHidden/>
          </w:rPr>
          <w:fldChar w:fldCharType="end"/>
        </w:r>
      </w:hyperlink>
    </w:p>
    <w:p w14:paraId="3D937B9A" w14:textId="7D31804C" w:rsidR="008D36B2" w:rsidRDefault="00000000">
      <w:pPr>
        <w:pStyle w:val="TOC2"/>
        <w:rPr>
          <w:rFonts w:asciiTheme="minorHAnsi" w:eastAsiaTheme="minorEastAsia" w:hAnsiTheme="minorHAnsi" w:cstheme="minorBidi"/>
          <w:noProof/>
          <w:sz w:val="22"/>
          <w:szCs w:val="22"/>
        </w:rPr>
      </w:pPr>
      <w:hyperlink w:anchor="_Toc115945502" w:history="1">
        <w:r w:rsidR="008D36B2" w:rsidRPr="00E36517">
          <w:rPr>
            <w:rStyle w:val="Hyperlink"/>
            <w:noProof/>
          </w:rPr>
          <w:t>Data Analysis</w:t>
        </w:r>
        <w:r w:rsidR="008D36B2">
          <w:rPr>
            <w:noProof/>
            <w:webHidden/>
          </w:rPr>
          <w:tab/>
        </w:r>
        <w:r w:rsidR="008D36B2">
          <w:rPr>
            <w:noProof/>
            <w:webHidden/>
          </w:rPr>
          <w:fldChar w:fldCharType="begin"/>
        </w:r>
        <w:r w:rsidR="008D36B2">
          <w:rPr>
            <w:noProof/>
            <w:webHidden/>
          </w:rPr>
          <w:instrText xml:space="preserve"> PAGEREF _Toc115945502 \h </w:instrText>
        </w:r>
        <w:r w:rsidR="008D36B2">
          <w:rPr>
            <w:noProof/>
            <w:webHidden/>
          </w:rPr>
        </w:r>
        <w:r w:rsidR="008D36B2">
          <w:rPr>
            <w:noProof/>
            <w:webHidden/>
          </w:rPr>
          <w:fldChar w:fldCharType="separate"/>
        </w:r>
        <w:r w:rsidR="008D36B2">
          <w:rPr>
            <w:noProof/>
            <w:webHidden/>
          </w:rPr>
          <w:t>15</w:t>
        </w:r>
        <w:r w:rsidR="008D36B2">
          <w:rPr>
            <w:noProof/>
            <w:webHidden/>
          </w:rPr>
          <w:fldChar w:fldCharType="end"/>
        </w:r>
      </w:hyperlink>
    </w:p>
    <w:p w14:paraId="5DF99D15" w14:textId="09A40D8B" w:rsidR="008D36B2" w:rsidRDefault="00000000">
      <w:pPr>
        <w:pStyle w:val="TOC2"/>
        <w:rPr>
          <w:rFonts w:asciiTheme="minorHAnsi" w:eastAsiaTheme="minorEastAsia" w:hAnsiTheme="minorHAnsi" w:cstheme="minorBidi"/>
          <w:noProof/>
          <w:sz w:val="22"/>
          <w:szCs w:val="22"/>
        </w:rPr>
      </w:pPr>
      <w:hyperlink w:anchor="_Toc115945503" w:history="1">
        <w:r w:rsidR="008D36B2" w:rsidRPr="00E36517">
          <w:rPr>
            <w:rStyle w:val="Hyperlink"/>
            <w:noProof/>
          </w:rPr>
          <w:t>Evaluation</w:t>
        </w:r>
        <w:r w:rsidR="008D36B2">
          <w:rPr>
            <w:noProof/>
            <w:webHidden/>
          </w:rPr>
          <w:tab/>
        </w:r>
        <w:r w:rsidR="008D36B2">
          <w:rPr>
            <w:noProof/>
            <w:webHidden/>
          </w:rPr>
          <w:fldChar w:fldCharType="begin"/>
        </w:r>
        <w:r w:rsidR="008D36B2">
          <w:rPr>
            <w:noProof/>
            <w:webHidden/>
          </w:rPr>
          <w:instrText xml:space="preserve"> PAGEREF _Toc115945503 \h </w:instrText>
        </w:r>
        <w:r w:rsidR="008D36B2">
          <w:rPr>
            <w:noProof/>
            <w:webHidden/>
          </w:rPr>
        </w:r>
        <w:r w:rsidR="008D36B2">
          <w:rPr>
            <w:noProof/>
            <w:webHidden/>
          </w:rPr>
          <w:fldChar w:fldCharType="separate"/>
        </w:r>
        <w:r w:rsidR="008D36B2">
          <w:rPr>
            <w:noProof/>
            <w:webHidden/>
          </w:rPr>
          <w:t>15</w:t>
        </w:r>
        <w:r w:rsidR="008D36B2">
          <w:rPr>
            <w:noProof/>
            <w:webHidden/>
          </w:rPr>
          <w:fldChar w:fldCharType="end"/>
        </w:r>
      </w:hyperlink>
    </w:p>
    <w:p w14:paraId="4C0C1C2C" w14:textId="746047C7" w:rsidR="008D36B2" w:rsidRDefault="00000000">
      <w:pPr>
        <w:pStyle w:val="TOC2"/>
        <w:rPr>
          <w:rFonts w:asciiTheme="minorHAnsi" w:eastAsiaTheme="minorEastAsia" w:hAnsiTheme="minorHAnsi" w:cstheme="minorBidi"/>
          <w:noProof/>
          <w:sz w:val="22"/>
          <w:szCs w:val="22"/>
        </w:rPr>
      </w:pPr>
      <w:hyperlink w:anchor="_Toc115945504" w:history="1">
        <w:r w:rsidR="008D36B2" w:rsidRPr="00E36517">
          <w:rPr>
            <w:rStyle w:val="Hyperlink"/>
            <w:noProof/>
          </w:rPr>
          <w:t>Ethical Considerations</w:t>
        </w:r>
        <w:r w:rsidR="008D36B2">
          <w:rPr>
            <w:noProof/>
            <w:webHidden/>
          </w:rPr>
          <w:tab/>
        </w:r>
        <w:r w:rsidR="008D36B2">
          <w:rPr>
            <w:noProof/>
            <w:webHidden/>
          </w:rPr>
          <w:fldChar w:fldCharType="begin"/>
        </w:r>
        <w:r w:rsidR="008D36B2">
          <w:rPr>
            <w:noProof/>
            <w:webHidden/>
          </w:rPr>
          <w:instrText xml:space="preserve"> PAGEREF _Toc115945504 \h </w:instrText>
        </w:r>
        <w:r w:rsidR="008D36B2">
          <w:rPr>
            <w:noProof/>
            <w:webHidden/>
          </w:rPr>
        </w:r>
        <w:r w:rsidR="008D36B2">
          <w:rPr>
            <w:noProof/>
            <w:webHidden/>
          </w:rPr>
          <w:fldChar w:fldCharType="separate"/>
        </w:r>
        <w:r w:rsidR="008D36B2">
          <w:rPr>
            <w:noProof/>
            <w:webHidden/>
          </w:rPr>
          <w:t>17</w:t>
        </w:r>
        <w:r w:rsidR="008D36B2">
          <w:rPr>
            <w:noProof/>
            <w:webHidden/>
          </w:rPr>
          <w:fldChar w:fldCharType="end"/>
        </w:r>
      </w:hyperlink>
    </w:p>
    <w:p w14:paraId="07A1B342" w14:textId="498B4F97" w:rsidR="008D36B2" w:rsidRDefault="00000000">
      <w:pPr>
        <w:pStyle w:val="TOC2"/>
        <w:rPr>
          <w:rFonts w:asciiTheme="minorHAnsi" w:eastAsiaTheme="minorEastAsia" w:hAnsiTheme="minorHAnsi" w:cstheme="minorBidi"/>
          <w:noProof/>
          <w:sz w:val="22"/>
          <w:szCs w:val="22"/>
        </w:rPr>
      </w:pPr>
      <w:hyperlink w:anchor="_Toc115945505" w:history="1">
        <w:r w:rsidR="008D36B2" w:rsidRPr="00E36517">
          <w:rPr>
            <w:rStyle w:val="Hyperlink"/>
            <w:noProof/>
          </w:rPr>
          <w:t>Transformational Strategy</w:t>
        </w:r>
        <w:r w:rsidR="008D36B2">
          <w:rPr>
            <w:noProof/>
            <w:webHidden/>
          </w:rPr>
          <w:tab/>
        </w:r>
        <w:r w:rsidR="008D36B2">
          <w:rPr>
            <w:noProof/>
            <w:webHidden/>
          </w:rPr>
          <w:fldChar w:fldCharType="begin"/>
        </w:r>
        <w:r w:rsidR="008D36B2">
          <w:rPr>
            <w:noProof/>
            <w:webHidden/>
          </w:rPr>
          <w:instrText xml:space="preserve"> PAGEREF _Toc115945505 \h </w:instrText>
        </w:r>
        <w:r w:rsidR="008D36B2">
          <w:rPr>
            <w:noProof/>
            <w:webHidden/>
          </w:rPr>
        </w:r>
        <w:r w:rsidR="008D36B2">
          <w:rPr>
            <w:noProof/>
            <w:webHidden/>
          </w:rPr>
          <w:fldChar w:fldCharType="separate"/>
        </w:r>
        <w:r w:rsidR="008D36B2">
          <w:rPr>
            <w:noProof/>
            <w:webHidden/>
          </w:rPr>
          <w:t>17</w:t>
        </w:r>
        <w:r w:rsidR="008D36B2">
          <w:rPr>
            <w:noProof/>
            <w:webHidden/>
          </w:rPr>
          <w:fldChar w:fldCharType="end"/>
        </w:r>
      </w:hyperlink>
    </w:p>
    <w:p w14:paraId="61669456" w14:textId="70D8EA78" w:rsidR="008D36B2" w:rsidRDefault="00000000">
      <w:pPr>
        <w:pStyle w:val="TOC2"/>
        <w:rPr>
          <w:rFonts w:asciiTheme="minorHAnsi" w:eastAsiaTheme="minorEastAsia" w:hAnsiTheme="minorHAnsi" w:cstheme="minorBidi"/>
          <w:noProof/>
          <w:sz w:val="22"/>
          <w:szCs w:val="22"/>
        </w:rPr>
      </w:pPr>
      <w:hyperlink w:anchor="_Toc115945506" w:history="1">
        <w:r w:rsidR="008D36B2" w:rsidRPr="00E36517">
          <w:rPr>
            <w:rStyle w:val="Hyperlink"/>
            <w:noProof/>
          </w:rPr>
          <w:t>Summary</w:t>
        </w:r>
        <w:r w:rsidR="008D36B2">
          <w:rPr>
            <w:noProof/>
            <w:webHidden/>
          </w:rPr>
          <w:tab/>
        </w:r>
        <w:r w:rsidR="008D36B2">
          <w:rPr>
            <w:noProof/>
            <w:webHidden/>
          </w:rPr>
          <w:fldChar w:fldCharType="begin"/>
        </w:r>
        <w:r w:rsidR="008D36B2">
          <w:rPr>
            <w:noProof/>
            <w:webHidden/>
          </w:rPr>
          <w:instrText xml:space="preserve"> PAGEREF _Toc115945506 \h </w:instrText>
        </w:r>
        <w:r w:rsidR="008D36B2">
          <w:rPr>
            <w:noProof/>
            <w:webHidden/>
          </w:rPr>
        </w:r>
        <w:r w:rsidR="008D36B2">
          <w:rPr>
            <w:noProof/>
            <w:webHidden/>
          </w:rPr>
          <w:fldChar w:fldCharType="separate"/>
        </w:r>
        <w:r w:rsidR="008D36B2">
          <w:rPr>
            <w:noProof/>
            <w:webHidden/>
          </w:rPr>
          <w:t>18</w:t>
        </w:r>
        <w:r w:rsidR="008D36B2">
          <w:rPr>
            <w:noProof/>
            <w:webHidden/>
          </w:rPr>
          <w:fldChar w:fldCharType="end"/>
        </w:r>
      </w:hyperlink>
    </w:p>
    <w:p w14:paraId="37558B46" w14:textId="3985CD09" w:rsidR="008D36B2" w:rsidRDefault="00000000">
      <w:pPr>
        <w:pStyle w:val="TOC1"/>
        <w:rPr>
          <w:rFonts w:asciiTheme="minorHAnsi" w:eastAsiaTheme="minorEastAsia" w:hAnsiTheme="minorHAnsi" w:cstheme="minorBidi"/>
          <w:noProof/>
          <w:sz w:val="22"/>
          <w:szCs w:val="22"/>
        </w:rPr>
      </w:pPr>
      <w:hyperlink w:anchor="_Toc115945507" w:history="1">
        <w:r w:rsidR="008D36B2" w:rsidRPr="00E36517">
          <w:rPr>
            <w:rStyle w:val="Hyperlink"/>
            <w:noProof/>
          </w:rPr>
          <w:t>CHAPTER 4. FINDINGS AND RESULTS</w:t>
        </w:r>
        <w:r w:rsidR="008D36B2">
          <w:rPr>
            <w:noProof/>
            <w:webHidden/>
          </w:rPr>
          <w:tab/>
        </w:r>
        <w:r w:rsidR="008D36B2">
          <w:rPr>
            <w:noProof/>
            <w:webHidden/>
          </w:rPr>
          <w:fldChar w:fldCharType="begin"/>
        </w:r>
        <w:r w:rsidR="008D36B2">
          <w:rPr>
            <w:noProof/>
            <w:webHidden/>
          </w:rPr>
          <w:instrText xml:space="preserve"> PAGEREF _Toc115945507 \h </w:instrText>
        </w:r>
        <w:r w:rsidR="008D36B2">
          <w:rPr>
            <w:noProof/>
            <w:webHidden/>
          </w:rPr>
        </w:r>
        <w:r w:rsidR="008D36B2">
          <w:rPr>
            <w:noProof/>
            <w:webHidden/>
          </w:rPr>
          <w:fldChar w:fldCharType="separate"/>
        </w:r>
        <w:r w:rsidR="008D36B2">
          <w:rPr>
            <w:noProof/>
            <w:webHidden/>
          </w:rPr>
          <w:t>19</w:t>
        </w:r>
        <w:r w:rsidR="008D36B2">
          <w:rPr>
            <w:noProof/>
            <w:webHidden/>
          </w:rPr>
          <w:fldChar w:fldCharType="end"/>
        </w:r>
      </w:hyperlink>
    </w:p>
    <w:p w14:paraId="67CCC2B6" w14:textId="254F4973" w:rsidR="008D36B2" w:rsidRDefault="00000000">
      <w:pPr>
        <w:pStyle w:val="TOC2"/>
        <w:rPr>
          <w:rFonts w:asciiTheme="minorHAnsi" w:eastAsiaTheme="minorEastAsia" w:hAnsiTheme="minorHAnsi" w:cstheme="minorBidi"/>
          <w:noProof/>
          <w:sz w:val="22"/>
          <w:szCs w:val="22"/>
        </w:rPr>
      </w:pPr>
      <w:hyperlink w:anchor="_Toc115945508" w:history="1">
        <w:r w:rsidR="008D36B2" w:rsidRPr="00E36517">
          <w:rPr>
            <w:rStyle w:val="Hyperlink"/>
            <w:noProof/>
          </w:rPr>
          <w:t>Interpretation of Results of the Research</w:t>
        </w:r>
        <w:r w:rsidR="008D36B2">
          <w:rPr>
            <w:noProof/>
            <w:webHidden/>
          </w:rPr>
          <w:tab/>
        </w:r>
        <w:r w:rsidR="008D36B2">
          <w:rPr>
            <w:noProof/>
            <w:webHidden/>
          </w:rPr>
          <w:fldChar w:fldCharType="begin"/>
        </w:r>
        <w:r w:rsidR="008D36B2">
          <w:rPr>
            <w:noProof/>
            <w:webHidden/>
          </w:rPr>
          <w:instrText xml:space="preserve"> PAGEREF _Toc115945508 \h </w:instrText>
        </w:r>
        <w:r w:rsidR="008D36B2">
          <w:rPr>
            <w:noProof/>
            <w:webHidden/>
          </w:rPr>
        </w:r>
        <w:r w:rsidR="008D36B2">
          <w:rPr>
            <w:noProof/>
            <w:webHidden/>
          </w:rPr>
          <w:fldChar w:fldCharType="separate"/>
        </w:r>
        <w:r w:rsidR="008D36B2">
          <w:rPr>
            <w:noProof/>
            <w:webHidden/>
          </w:rPr>
          <w:t>19</w:t>
        </w:r>
        <w:r w:rsidR="008D36B2">
          <w:rPr>
            <w:noProof/>
            <w:webHidden/>
          </w:rPr>
          <w:fldChar w:fldCharType="end"/>
        </w:r>
      </w:hyperlink>
    </w:p>
    <w:p w14:paraId="3556A87E" w14:textId="2E37328C" w:rsidR="008D36B2" w:rsidRDefault="00000000">
      <w:pPr>
        <w:pStyle w:val="TOC2"/>
        <w:rPr>
          <w:rFonts w:asciiTheme="minorHAnsi" w:eastAsiaTheme="minorEastAsia" w:hAnsiTheme="minorHAnsi" w:cstheme="minorBidi"/>
          <w:noProof/>
          <w:sz w:val="22"/>
          <w:szCs w:val="22"/>
        </w:rPr>
      </w:pPr>
      <w:hyperlink w:anchor="_Toc115945509" w:history="1">
        <w:r w:rsidR="008D36B2" w:rsidRPr="00E36517">
          <w:rPr>
            <w:rStyle w:val="Hyperlink"/>
            <w:noProof/>
          </w:rPr>
          <w:t>Evaluation of the Empirical Research</w:t>
        </w:r>
        <w:r w:rsidR="008D36B2">
          <w:rPr>
            <w:noProof/>
            <w:webHidden/>
          </w:rPr>
          <w:tab/>
        </w:r>
        <w:r w:rsidR="008D36B2">
          <w:rPr>
            <w:noProof/>
            <w:webHidden/>
          </w:rPr>
          <w:fldChar w:fldCharType="begin"/>
        </w:r>
        <w:r w:rsidR="008D36B2">
          <w:rPr>
            <w:noProof/>
            <w:webHidden/>
          </w:rPr>
          <w:instrText xml:space="preserve"> PAGEREF _Toc115945509 \h </w:instrText>
        </w:r>
        <w:r w:rsidR="008D36B2">
          <w:rPr>
            <w:noProof/>
            <w:webHidden/>
          </w:rPr>
        </w:r>
        <w:r w:rsidR="008D36B2">
          <w:rPr>
            <w:noProof/>
            <w:webHidden/>
          </w:rPr>
          <w:fldChar w:fldCharType="separate"/>
        </w:r>
        <w:r w:rsidR="008D36B2">
          <w:rPr>
            <w:noProof/>
            <w:webHidden/>
          </w:rPr>
          <w:t>20</w:t>
        </w:r>
        <w:r w:rsidR="008D36B2">
          <w:rPr>
            <w:noProof/>
            <w:webHidden/>
          </w:rPr>
          <w:fldChar w:fldCharType="end"/>
        </w:r>
      </w:hyperlink>
    </w:p>
    <w:p w14:paraId="588AC496" w14:textId="67E5E1A1" w:rsidR="008D36B2" w:rsidRDefault="00000000">
      <w:pPr>
        <w:pStyle w:val="TOC2"/>
        <w:rPr>
          <w:rFonts w:asciiTheme="minorHAnsi" w:eastAsiaTheme="minorEastAsia" w:hAnsiTheme="minorHAnsi" w:cstheme="minorBidi"/>
          <w:noProof/>
          <w:sz w:val="22"/>
          <w:szCs w:val="22"/>
        </w:rPr>
      </w:pPr>
      <w:hyperlink w:anchor="_Toc115945510" w:history="1">
        <w:r w:rsidR="008D36B2" w:rsidRPr="00E36517">
          <w:rPr>
            <w:rStyle w:val="Hyperlink"/>
            <w:noProof/>
          </w:rPr>
          <w:t>Results of the Transformational Strategy</w:t>
        </w:r>
        <w:r w:rsidR="008D36B2">
          <w:rPr>
            <w:noProof/>
            <w:webHidden/>
          </w:rPr>
          <w:tab/>
        </w:r>
        <w:r w:rsidR="008D36B2">
          <w:rPr>
            <w:noProof/>
            <w:webHidden/>
          </w:rPr>
          <w:fldChar w:fldCharType="begin"/>
        </w:r>
        <w:r w:rsidR="008D36B2">
          <w:rPr>
            <w:noProof/>
            <w:webHidden/>
          </w:rPr>
          <w:instrText xml:space="preserve"> PAGEREF _Toc115945510 \h </w:instrText>
        </w:r>
        <w:r w:rsidR="008D36B2">
          <w:rPr>
            <w:noProof/>
            <w:webHidden/>
          </w:rPr>
        </w:r>
        <w:r w:rsidR="008D36B2">
          <w:rPr>
            <w:noProof/>
            <w:webHidden/>
          </w:rPr>
          <w:fldChar w:fldCharType="separate"/>
        </w:r>
        <w:r w:rsidR="008D36B2">
          <w:rPr>
            <w:noProof/>
            <w:webHidden/>
          </w:rPr>
          <w:t>20</w:t>
        </w:r>
        <w:r w:rsidR="008D36B2">
          <w:rPr>
            <w:noProof/>
            <w:webHidden/>
          </w:rPr>
          <w:fldChar w:fldCharType="end"/>
        </w:r>
      </w:hyperlink>
    </w:p>
    <w:p w14:paraId="5EA48E06" w14:textId="3933D6E0" w:rsidR="008D36B2" w:rsidRDefault="00000000">
      <w:pPr>
        <w:pStyle w:val="TOC3"/>
        <w:rPr>
          <w:rFonts w:asciiTheme="minorHAnsi" w:eastAsiaTheme="minorEastAsia" w:hAnsiTheme="minorHAnsi" w:cstheme="minorBidi"/>
          <w:noProof/>
          <w:sz w:val="22"/>
          <w:szCs w:val="22"/>
        </w:rPr>
      </w:pPr>
      <w:hyperlink w:anchor="_Toc115945511" w:history="1">
        <w:r w:rsidR="008D36B2" w:rsidRPr="00E36517">
          <w:rPr>
            <w:rStyle w:val="Hyperlink"/>
            <w:noProof/>
          </w:rPr>
          <w:t>Description</w:t>
        </w:r>
        <w:r w:rsidR="008D36B2">
          <w:rPr>
            <w:noProof/>
            <w:webHidden/>
          </w:rPr>
          <w:tab/>
        </w:r>
        <w:r w:rsidR="008D36B2">
          <w:rPr>
            <w:noProof/>
            <w:webHidden/>
          </w:rPr>
          <w:fldChar w:fldCharType="begin"/>
        </w:r>
        <w:r w:rsidR="008D36B2">
          <w:rPr>
            <w:noProof/>
            <w:webHidden/>
          </w:rPr>
          <w:instrText xml:space="preserve"> PAGEREF _Toc115945511 \h </w:instrText>
        </w:r>
        <w:r w:rsidR="008D36B2">
          <w:rPr>
            <w:noProof/>
            <w:webHidden/>
          </w:rPr>
        </w:r>
        <w:r w:rsidR="008D36B2">
          <w:rPr>
            <w:noProof/>
            <w:webHidden/>
          </w:rPr>
          <w:fldChar w:fldCharType="separate"/>
        </w:r>
        <w:r w:rsidR="008D36B2">
          <w:rPr>
            <w:noProof/>
            <w:webHidden/>
          </w:rPr>
          <w:t>20</w:t>
        </w:r>
        <w:r w:rsidR="008D36B2">
          <w:rPr>
            <w:noProof/>
            <w:webHidden/>
          </w:rPr>
          <w:fldChar w:fldCharType="end"/>
        </w:r>
      </w:hyperlink>
    </w:p>
    <w:p w14:paraId="69E96CB8" w14:textId="14012E47" w:rsidR="008D36B2" w:rsidRDefault="00000000">
      <w:pPr>
        <w:pStyle w:val="TOC3"/>
        <w:rPr>
          <w:rFonts w:asciiTheme="minorHAnsi" w:eastAsiaTheme="minorEastAsia" w:hAnsiTheme="minorHAnsi" w:cstheme="minorBidi"/>
          <w:noProof/>
          <w:sz w:val="22"/>
          <w:szCs w:val="22"/>
        </w:rPr>
      </w:pPr>
      <w:hyperlink w:anchor="_Toc115945512" w:history="1">
        <w:r w:rsidR="008D36B2" w:rsidRPr="00E36517">
          <w:rPr>
            <w:rStyle w:val="Hyperlink"/>
            <w:noProof/>
          </w:rPr>
          <w:t>Planning and Implementation</w:t>
        </w:r>
        <w:r w:rsidR="008D36B2">
          <w:rPr>
            <w:noProof/>
            <w:webHidden/>
          </w:rPr>
          <w:tab/>
        </w:r>
        <w:r w:rsidR="008D36B2">
          <w:rPr>
            <w:noProof/>
            <w:webHidden/>
          </w:rPr>
          <w:fldChar w:fldCharType="begin"/>
        </w:r>
        <w:r w:rsidR="008D36B2">
          <w:rPr>
            <w:noProof/>
            <w:webHidden/>
          </w:rPr>
          <w:instrText xml:space="preserve"> PAGEREF _Toc115945512 \h </w:instrText>
        </w:r>
        <w:r w:rsidR="008D36B2">
          <w:rPr>
            <w:noProof/>
            <w:webHidden/>
          </w:rPr>
        </w:r>
        <w:r w:rsidR="008D36B2">
          <w:rPr>
            <w:noProof/>
            <w:webHidden/>
          </w:rPr>
          <w:fldChar w:fldCharType="separate"/>
        </w:r>
        <w:r w:rsidR="008D36B2">
          <w:rPr>
            <w:noProof/>
            <w:webHidden/>
          </w:rPr>
          <w:t>21</w:t>
        </w:r>
        <w:r w:rsidR="008D36B2">
          <w:rPr>
            <w:noProof/>
            <w:webHidden/>
          </w:rPr>
          <w:fldChar w:fldCharType="end"/>
        </w:r>
      </w:hyperlink>
    </w:p>
    <w:p w14:paraId="3AFCC84E" w14:textId="02D80457" w:rsidR="008D36B2" w:rsidRDefault="00000000">
      <w:pPr>
        <w:pStyle w:val="TOC3"/>
        <w:rPr>
          <w:rFonts w:asciiTheme="minorHAnsi" w:eastAsiaTheme="minorEastAsia" w:hAnsiTheme="minorHAnsi" w:cstheme="minorBidi"/>
          <w:noProof/>
          <w:sz w:val="22"/>
          <w:szCs w:val="22"/>
        </w:rPr>
      </w:pPr>
      <w:hyperlink w:anchor="_Toc115945513" w:history="1">
        <w:r w:rsidR="008D36B2" w:rsidRPr="00E36517">
          <w:rPr>
            <w:rStyle w:val="Hyperlink"/>
            <w:noProof/>
          </w:rPr>
          <w:t>Results and Evaluation</w:t>
        </w:r>
        <w:r w:rsidR="008D36B2">
          <w:rPr>
            <w:noProof/>
            <w:webHidden/>
          </w:rPr>
          <w:tab/>
        </w:r>
        <w:r w:rsidR="008D36B2">
          <w:rPr>
            <w:noProof/>
            <w:webHidden/>
          </w:rPr>
          <w:fldChar w:fldCharType="begin"/>
        </w:r>
        <w:r w:rsidR="008D36B2">
          <w:rPr>
            <w:noProof/>
            <w:webHidden/>
          </w:rPr>
          <w:instrText xml:space="preserve"> PAGEREF _Toc115945513 \h </w:instrText>
        </w:r>
        <w:r w:rsidR="008D36B2">
          <w:rPr>
            <w:noProof/>
            <w:webHidden/>
          </w:rPr>
        </w:r>
        <w:r w:rsidR="008D36B2">
          <w:rPr>
            <w:noProof/>
            <w:webHidden/>
          </w:rPr>
          <w:fldChar w:fldCharType="separate"/>
        </w:r>
        <w:r w:rsidR="008D36B2">
          <w:rPr>
            <w:noProof/>
            <w:webHidden/>
          </w:rPr>
          <w:t>21</w:t>
        </w:r>
        <w:r w:rsidR="008D36B2">
          <w:rPr>
            <w:noProof/>
            <w:webHidden/>
          </w:rPr>
          <w:fldChar w:fldCharType="end"/>
        </w:r>
      </w:hyperlink>
    </w:p>
    <w:p w14:paraId="0E9D1CAD" w14:textId="45B58815" w:rsidR="008D36B2" w:rsidRDefault="00000000">
      <w:pPr>
        <w:pStyle w:val="TOC3"/>
        <w:rPr>
          <w:rFonts w:asciiTheme="minorHAnsi" w:eastAsiaTheme="minorEastAsia" w:hAnsiTheme="minorHAnsi" w:cstheme="minorBidi"/>
          <w:noProof/>
          <w:sz w:val="22"/>
          <w:szCs w:val="22"/>
        </w:rPr>
      </w:pPr>
      <w:hyperlink w:anchor="_Toc115945514" w:history="1">
        <w:r w:rsidR="008D36B2" w:rsidRPr="00E36517">
          <w:rPr>
            <w:rStyle w:val="Hyperlink"/>
            <w:noProof/>
          </w:rPr>
          <w:t>Follow-up and Monitoring Strategies</w:t>
        </w:r>
        <w:r w:rsidR="008D36B2">
          <w:rPr>
            <w:noProof/>
            <w:webHidden/>
          </w:rPr>
          <w:tab/>
        </w:r>
        <w:r w:rsidR="008D36B2">
          <w:rPr>
            <w:noProof/>
            <w:webHidden/>
          </w:rPr>
          <w:fldChar w:fldCharType="begin"/>
        </w:r>
        <w:r w:rsidR="008D36B2">
          <w:rPr>
            <w:noProof/>
            <w:webHidden/>
          </w:rPr>
          <w:instrText xml:space="preserve"> PAGEREF _Toc115945514 \h </w:instrText>
        </w:r>
        <w:r w:rsidR="008D36B2">
          <w:rPr>
            <w:noProof/>
            <w:webHidden/>
          </w:rPr>
        </w:r>
        <w:r w:rsidR="008D36B2">
          <w:rPr>
            <w:noProof/>
            <w:webHidden/>
          </w:rPr>
          <w:fldChar w:fldCharType="separate"/>
        </w:r>
        <w:r w:rsidR="008D36B2">
          <w:rPr>
            <w:noProof/>
            <w:webHidden/>
          </w:rPr>
          <w:t>21</w:t>
        </w:r>
        <w:r w:rsidR="008D36B2">
          <w:rPr>
            <w:noProof/>
            <w:webHidden/>
          </w:rPr>
          <w:fldChar w:fldCharType="end"/>
        </w:r>
      </w:hyperlink>
    </w:p>
    <w:p w14:paraId="3C61BF23" w14:textId="765296D5" w:rsidR="008D36B2" w:rsidRDefault="00000000">
      <w:pPr>
        <w:pStyle w:val="TOC2"/>
        <w:rPr>
          <w:rFonts w:asciiTheme="minorHAnsi" w:eastAsiaTheme="minorEastAsia" w:hAnsiTheme="minorHAnsi" w:cstheme="minorBidi"/>
          <w:noProof/>
          <w:sz w:val="22"/>
          <w:szCs w:val="22"/>
        </w:rPr>
      </w:pPr>
      <w:hyperlink w:anchor="_Toc115945515" w:history="1">
        <w:r w:rsidR="008D36B2" w:rsidRPr="00E36517">
          <w:rPr>
            <w:rStyle w:val="Hyperlink"/>
            <w:noProof/>
          </w:rPr>
          <w:t>Summary</w:t>
        </w:r>
        <w:r w:rsidR="008D36B2">
          <w:rPr>
            <w:noProof/>
            <w:webHidden/>
          </w:rPr>
          <w:tab/>
        </w:r>
        <w:r w:rsidR="008D36B2">
          <w:rPr>
            <w:noProof/>
            <w:webHidden/>
          </w:rPr>
          <w:fldChar w:fldCharType="begin"/>
        </w:r>
        <w:r w:rsidR="008D36B2">
          <w:rPr>
            <w:noProof/>
            <w:webHidden/>
          </w:rPr>
          <w:instrText xml:space="preserve"> PAGEREF _Toc115945515 \h </w:instrText>
        </w:r>
        <w:r w:rsidR="008D36B2">
          <w:rPr>
            <w:noProof/>
            <w:webHidden/>
          </w:rPr>
        </w:r>
        <w:r w:rsidR="008D36B2">
          <w:rPr>
            <w:noProof/>
            <w:webHidden/>
          </w:rPr>
          <w:fldChar w:fldCharType="separate"/>
        </w:r>
        <w:r w:rsidR="008D36B2">
          <w:rPr>
            <w:noProof/>
            <w:webHidden/>
          </w:rPr>
          <w:t>22</w:t>
        </w:r>
        <w:r w:rsidR="008D36B2">
          <w:rPr>
            <w:noProof/>
            <w:webHidden/>
          </w:rPr>
          <w:fldChar w:fldCharType="end"/>
        </w:r>
      </w:hyperlink>
    </w:p>
    <w:p w14:paraId="0CEE7497" w14:textId="5F476A8D" w:rsidR="008D36B2" w:rsidRDefault="00000000">
      <w:pPr>
        <w:pStyle w:val="TOC1"/>
        <w:rPr>
          <w:rFonts w:asciiTheme="minorHAnsi" w:eastAsiaTheme="minorEastAsia" w:hAnsiTheme="minorHAnsi" w:cstheme="minorBidi"/>
          <w:noProof/>
          <w:sz w:val="22"/>
          <w:szCs w:val="22"/>
        </w:rPr>
      </w:pPr>
      <w:hyperlink w:anchor="_Toc115945516" w:history="1">
        <w:r w:rsidR="008D36B2" w:rsidRPr="00E36517">
          <w:rPr>
            <w:rStyle w:val="Hyperlink"/>
            <w:noProof/>
          </w:rPr>
          <w:t>CHAPTER 5. DISCUSSION</w:t>
        </w:r>
        <w:r w:rsidR="008D36B2">
          <w:rPr>
            <w:noProof/>
            <w:webHidden/>
          </w:rPr>
          <w:tab/>
        </w:r>
        <w:r w:rsidR="008D36B2">
          <w:rPr>
            <w:noProof/>
            <w:webHidden/>
          </w:rPr>
          <w:fldChar w:fldCharType="begin"/>
        </w:r>
        <w:r w:rsidR="008D36B2">
          <w:rPr>
            <w:noProof/>
            <w:webHidden/>
          </w:rPr>
          <w:instrText xml:space="preserve"> PAGEREF _Toc115945516 \h </w:instrText>
        </w:r>
        <w:r w:rsidR="008D36B2">
          <w:rPr>
            <w:noProof/>
            <w:webHidden/>
          </w:rPr>
        </w:r>
        <w:r w:rsidR="008D36B2">
          <w:rPr>
            <w:noProof/>
            <w:webHidden/>
          </w:rPr>
          <w:fldChar w:fldCharType="separate"/>
        </w:r>
        <w:r w:rsidR="008D36B2">
          <w:rPr>
            <w:noProof/>
            <w:webHidden/>
          </w:rPr>
          <w:t>23</w:t>
        </w:r>
        <w:r w:rsidR="008D36B2">
          <w:rPr>
            <w:noProof/>
            <w:webHidden/>
          </w:rPr>
          <w:fldChar w:fldCharType="end"/>
        </w:r>
      </w:hyperlink>
    </w:p>
    <w:p w14:paraId="32FB7449" w14:textId="048C57C8" w:rsidR="008D36B2" w:rsidRDefault="00000000">
      <w:pPr>
        <w:pStyle w:val="TOC2"/>
        <w:rPr>
          <w:rFonts w:asciiTheme="minorHAnsi" w:eastAsiaTheme="minorEastAsia" w:hAnsiTheme="minorHAnsi" w:cstheme="minorBidi"/>
          <w:noProof/>
          <w:sz w:val="22"/>
          <w:szCs w:val="22"/>
        </w:rPr>
      </w:pPr>
      <w:hyperlink w:anchor="_Toc115945517" w:history="1">
        <w:r w:rsidR="008D36B2" w:rsidRPr="00E36517">
          <w:rPr>
            <w:rStyle w:val="Hyperlink"/>
            <w:noProof/>
          </w:rPr>
          <w:t>Interpretation of Project Results</w:t>
        </w:r>
        <w:r w:rsidR="008D36B2">
          <w:rPr>
            <w:noProof/>
            <w:webHidden/>
          </w:rPr>
          <w:tab/>
        </w:r>
        <w:r w:rsidR="008D36B2">
          <w:rPr>
            <w:noProof/>
            <w:webHidden/>
          </w:rPr>
          <w:fldChar w:fldCharType="begin"/>
        </w:r>
        <w:r w:rsidR="008D36B2">
          <w:rPr>
            <w:noProof/>
            <w:webHidden/>
          </w:rPr>
          <w:instrText xml:space="preserve"> PAGEREF _Toc115945517 \h </w:instrText>
        </w:r>
        <w:r w:rsidR="008D36B2">
          <w:rPr>
            <w:noProof/>
            <w:webHidden/>
          </w:rPr>
        </w:r>
        <w:r w:rsidR="008D36B2">
          <w:rPr>
            <w:noProof/>
            <w:webHidden/>
          </w:rPr>
          <w:fldChar w:fldCharType="separate"/>
        </w:r>
        <w:r w:rsidR="008D36B2">
          <w:rPr>
            <w:noProof/>
            <w:webHidden/>
          </w:rPr>
          <w:t>23</w:t>
        </w:r>
        <w:r w:rsidR="008D36B2">
          <w:rPr>
            <w:noProof/>
            <w:webHidden/>
          </w:rPr>
          <w:fldChar w:fldCharType="end"/>
        </w:r>
      </w:hyperlink>
    </w:p>
    <w:p w14:paraId="73A8ED88" w14:textId="56A620A5" w:rsidR="008D36B2" w:rsidRDefault="00000000">
      <w:pPr>
        <w:pStyle w:val="TOC2"/>
        <w:rPr>
          <w:rFonts w:asciiTheme="minorHAnsi" w:eastAsiaTheme="minorEastAsia" w:hAnsiTheme="minorHAnsi" w:cstheme="minorBidi"/>
          <w:noProof/>
          <w:sz w:val="22"/>
          <w:szCs w:val="22"/>
        </w:rPr>
      </w:pPr>
      <w:hyperlink w:anchor="_Toc115945518" w:history="1">
        <w:r w:rsidR="008D36B2" w:rsidRPr="00E36517">
          <w:rPr>
            <w:rStyle w:val="Hyperlink"/>
            <w:noProof/>
          </w:rPr>
          <w:t>Validity and Trustworthiness of the Project</w:t>
        </w:r>
        <w:r w:rsidR="008D36B2">
          <w:rPr>
            <w:noProof/>
            <w:webHidden/>
          </w:rPr>
          <w:tab/>
        </w:r>
        <w:r w:rsidR="008D36B2">
          <w:rPr>
            <w:noProof/>
            <w:webHidden/>
          </w:rPr>
          <w:fldChar w:fldCharType="begin"/>
        </w:r>
        <w:r w:rsidR="008D36B2">
          <w:rPr>
            <w:noProof/>
            <w:webHidden/>
          </w:rPr>
          <w:instrText xml:space="preserve"> PAGEREF _Toc115945518 \h </w:instrText>
        </w:r>
        <w:r w:rsidR="008D36B2">
          <w:rPr>
            <w:noProof/>
            <w:webHidden/>
          </w:rPr>
        </w:r>
        <w:r w:rsidR="008D36B2">
          <w:rPr>
            <w:noProof/>
            <w:webHidden/>
          </w:rPr>
          <w:fldChar w:fldCharType="separate"/>
        </w:r>
        <w:r w:rsidR="008D36B2">
          <w:rPr>
            <w:noProof/>
            <w:webHidden/>
          </w:rPr>
          <w:t>23</w:t>
        </w:r>
        <w:r w:rsidR="008D36B2">
          <w:rPr>
            <w:noProof/>
            <w:webHidden/>
          </w:rPr>
          <w:fldChar w:fldCharType="end"/>
        </w:r>
      </w:hyperlink>
    </w:p>
    <w:p w14:paraId="32AD7284" w14:textId="0F7725E7" w:rsidR="008D36B2" w:rsidRDefault="00000000">
      <w:pPr>
        <w:pStyle w:val="TOC2"/>
        <w:rPr>
          <w:rFonts w:asciiTheme="minorHAnsi" w:eastAsiaTheme="minorEastAsia" w:hAnsiTheme="minorHAnsi" w:cstheme="minorBidi"/>
          <w:noProof/>
          <w:sz w:val="22"/>
          <w:szCs w:val="22"/>
        </w:rPr>
      </w:pPr>
      <w:hyperlink w:anchor="_Toc115945519" w:history="1">
        <w:r w:rsidR="008D36B2" w:rsidRPr="00E36517">
          <w:rPr>
            <w:rStyle w:val="Hyperlink"/>
            <w:noProof/>
          </w:rPr>
          <w:t>Effectiveness of the Transformational Strategy</w:t>
        </w:r>
        <w:r w:rsidR="008D36B2">
          <w:rPr>
            <w:noProof/>
            <w:webHidden/>
          </w:rPr>
          <w:tab/>
        </w:r>
        <w:r w:rsidR="008D36B2">
          <w:rPr>
            <w:noProof/>
            <w:webHidden/>
          </w:rPr>
          <w:fldChar w:fldCharType="begin"/>
        </w:r>
        <w:r w:rsidR="008D36B2">
          <w:rPr>
            <w:noProof/>
            <w:webHidden/>
          </w:rPr>
          <w:instrText xml:space="preserve"> PAGEREF _Toc115945519 \h </w:instrText>
        </w:r>
        <w:r w:rsidR="008D36B2">
          <w:rPr>
            <w:noProof/>
            <w:webHidden/>
          </w:rPr>
        </w:r>
        <w:r w:rsidR="008D36B2">
          <w:rPr>
            <w:noProof/>
            <w:webHidden/>
          </w:rPr>
          <w:fldChar w:fldCharType="separate"/>
        </w:r>
        <w:r w:rsidR="008D36B2">
          <w:rPr>
            <w:noProof/>
            <w:webHidden/>
          </w:rPr>
          <w:t>23</w:t>
        </w:r>
        <w:r w:rsidR="008D36B2">
          <w:rPr>
            <w:noProof/>
            <w:webHidden/>
          </w:rPr>
          <w:fldChar w:fldCharType="end"/>
        </w:r>
      </w:hyperlink>
    </w:p>
    <w:p w14:paraId="430F1263" w14:textId="05CD96F1" w:rsidR="008D36B2" w:rsidRDefault="00000000">
      <w:pPr>
        <w:pStyle w:val="TOC2"/>
        <w:rPr>
          <w:rFonts w:asciiTheme="minorHAnsi" w:eastAsiaTheme="minorEastAsia" w:hAnsiTheme="minorHAnsi" w:cstheme="minorBidi"/>
          <w:noProof/>
          <w:sz w:val="22"/>
          <w:szCs w:val="22"/>
        </w:rPr>
      </w:pPr>
      <w:hyperlink w:anchor="_Toc115945520" w:history="1">
        <w:r w:rsidR="008D36B2" w:rsidRPr="00E36517">
          <w:rPr>
            <w:rStyle w:val="Hyperlink"/>
            <w:noProof/>
          </w:rPr>
          <w:t>Significance and Implications</w:t>
        </w:r>
        <w:r w:rsidR="008D36B2">
          <w:rPr>
            <w:noProof/>
            <w:webHidden/>
          </w:rPr>
          <w:tab/>
        </w:r>
        <w:r w:rsidR="008D36B2">
          <w:rPr>
            <w:noProof/>
            <w:webHidden/>
          </w:rPr>
          <w:fldChar w:fldCharType="begin"/>
        </w:r>
        <w:r w:rsidR="008D36B2">
          <w:rPr>
            <w:noProof/>
            <w:webHidden/>
          </w:rPr>
          <w:instrText xml:space="preserve"> PAGEREF _Toc115945520 \h </w:instrText>
        </w:r>
        <w:r w:rsidR="008D36B2">
          <w:rPr>
            <w:noProof/>
            <w:webHidden/>
          </w:rPr>
        </w:r>
        <w:r w:rsidR="008D36B2">
          <w:rPr>
            <w:noProof/>
            <w:webHidden/>
          </w:rPr>
          <w:fldChar w:fldCharType="separate"/>
        </w:r>
        <w:r w:rsidR="008D36B2">
          <w:rPr>
            <w:noProof/>
            <w:webHidden/>
          </w:rPr>
          <w:t>23</w:t>
        </w:r>
        <w:r w:rsidR="008D36B2">
          <w:rPr>
            <w:noProof/>
            <w:webHidden/>
          </w:rPr>
          <w:fldChar w:fldCharType="end"/>
        </w:r>
      </w:hyperlink>
    </w:p>
    <w:p w14:paraId="3441310A" w14:textId="1B2AC1D9" w:rsidR="008D36B2" w:rsidRDefault="00000000">
      <w:pPr>
        <w:pStyle w:val="TOC3"/>
        <w:rPr>
          <w:rFonts w:asciiTheme="minorHAnsi" w:eastAsiaTheme="minorEastAsia" w:hAnsiTheme="minorHAnsi" w:cstheme="minorBidi"/>
          <w:noProof/>
          <w:sz w:val="22"/>
          <w:szCs w:val="22"/>
        </w:rPr>
      </w:pPr>
      <w:hyperlink w:anchor="_Toc115945521" w:history="1">
        <w:r w:rsidR="008D36B2" w:rsidRPr="00E36517">
          <w:rPr>
            <w:rStyle w:val="Hyperlink"/>
            <w:noProof/>
          </w:rPr>
          <w:t>Project Insights and Lessons Learned</w:t>
        </w:r>
        <w:r w:rsidR="008D36B2">
          <w:rPr>
            <w:noProof/>
            <w:webHidden/>
          </w:rPr>
          <w:tab/>
        </w:r>
        <w:r w:rsidR="008D36B2">
          <w:rPr>
            <w:noProof/>
            <w:webHidden/>
          </w:rPr>
          <w:fldChar w:fldCharType="begin"/>
        </w:r>
        <w:r w:rsidR="008D36B2">
          <w:rPr>
            <w:noProof/>
            <w:webHidden/>
          </w:rPr>
          <w:instrText xml:space="preserve"> PAGEREF _Toc115945521 \h </w:instrText>
        </w:r>
        <w:r w:rsidR="008D36B2">
          <w:rPr>
            <w:noProof/>
            <w:webHidden/>
          </w:rPr>
        </w:r>
        <w:r w:rsidR="008D36B2">
          <w:rPr>
            <w:noProof/>
            <w:webHidden/>
          </w:rPr>
          <w:fldChar w:fldCharType="separate"/>
        </w:r>
        <w:r w:rsidR="008D36B2">
          <w:rPr>
            <w:noProof/>
            <w:webHidden/>
          </w:rPr>
          <w:t>23</w:t>
        </w:r>
        <w:r w:rsidR="008D36B2">
          <w:rPr>
            <w:noProof/>
            <w:webHidden/>
          </w:rPr>
          <w:fldChar w:fldCharType="end"/>
        </w:r>
      </w:hyperlink>
    </w:p>
    <w:p w14:paraId="440314A4" w14:textId="2C576D6A" w:rsidR="008D36B2" w:rsidRDefault="00000000">
      <w:pPr>
        <w:pStyle w:val="TOC3"/>
        <w:rPr>
          <w:rFonts w:asciiTheme="minorHAnsi" w:eastAsiaTheme="minorEastAsia" w:hAnsiTheme="minorHAnsi" w:cstheme="minorBidi"/>
          <w:noProof/>
          <w:sz w:val="22"/>
          <w:szCs w:val="22"/>
        </w:rPr>
      </w:pPr>
      <w:hyperlink w:anchor="_Toc115945522" w:history="1">
        <w:r w:rsidR="008D36B2" w:rsidRPr="00E36517">
          <w:rPr>
            <w:rStyle w:val="Hyperlink"/>
            <w:noProof/>
          </w:rPr>
          <w:t>Theological Significance</w:t>
        </w:r>
        <w:r w:rsidR="008D36B2">
          <w:rPr>
            <w:noProof/>
            <w:webHidden/>
          </w:rPr>
          <w:tab/>
        </w:r>
        <w:r w:rsidR="008D36B2">
          <w:rPr>
            <w:noProof/>
            <w:webHidden/>
          </w:rPr>
          <w:fldChar w:fldCharType="begin"/>
        </w:r>
        <w:r w:rsidR="008D36B2">
          <w:rPr>
            <w:noProof/>
            <w:webHidden/>
          </w:rPr>
          <w:instrText xml:space="preserve"> PAGEREF _Toc115945522 \h </w:instrText>
        </w:r>
        <w:r w:rsidR="008D36B2">
          <w:rPr>
            <w:noProof/>
            <w:webHidden/>
          </w:rPr>
        </w:r>
        <w:r w:rsidR="008D36B2">
          <w:rPr>
            <w:noProof/>
            <w:webHidden/>
          </w:rPr>
          <w:fldChar w:fldCharType="separate"/>
        </w:r>
        <w:r w:rsidR="008D36B2">
          <w:rPr>
            <w:noProof/>
            <w:webHidden/>
          </w:rPr>
          <w:t>24</w:t>
        </w:r>
        <w:r w:rsidR="008D36B2">
          <w:rPr>
            <w:noProof/>
            <w:webHidden/>
          </w:rPr>
          <w:fldChar w:fldCharType="end"/>
        </w:r>
      </w:hyperlink>
    </w:p>
    <w:p w14:paraId="453BA069" w14:textId="164668E9" w:rsidR="008D36B2" w:rsidRDefault="00000000">
      <w:pPr>
        <w:pStyle w:val="TOC3"/>
        <w:rPr>
          <w:rFonts w:asciiTheme="minorHAnsi" w:eastAsiaTheme="minorEastAsia" w:hAnsiTheme="minorHAnsi" w:cstheme="minorBidi"/>
          <w:noProof/>
          <w:sz w:val="22"/>
          <w:szCs w:val="22"/>
        </w:rPr>
      </w:pPr>
      <w:hyperlink w:anchor="_Toc115945523" w:history="1">
        <w:r w:rsidR="008D36B2" w:rsidRPr="00E36517">
          <w:rPr>
            <w:rStyle w:val="Hyperlink"/>
            <w:noProof/>
          </w:rPr>
          <w:t>Communication Strategies Discovered</w:t>
        </w:r>
        <w:r w:rsidR="008D36B2">
          <w:rPr>
            <w:noProof/>
            <w:webHidden/>
          </w:rPr>
          <w:tab/>
        </w:r>
        <w:r w:rsidR="008D36B2">
          <w:rPr>
            <w:noProof/>
            <w:webHidden/>
          </w:rPr>
          <w:fldChar w:fldCharType="begin"/>
        </w:r>
        <w:r w:rsidR="008D36B2">
          <w:rPr>
            <w:noProof/>
            <w:webHidden/>
          </w:rPr>
          <w:instrText xml:space="preserve"> PAGEREF _Toc115945523 \h </w:instrText>
        </w:r>
        <w:r w:rsidR="008D36B2">
          <w:rPr>
            <w:noProof/>
            <w:webHidden/>
          </w:rPr>
        </w:r>
        <w:r w:rsidR="008D36B2">
          <w:rPr>
            <w:noProof/>
            <w:webHidden/>
          </w:rPr>
          <w:fldChar w:fldCharType="separate"/>
        </w:r>
        <w:r w:rsidR="008D36B2">
          <w:rPr>
            <w:noProof/>
            <w:webHidden/>
          </w:rPr>
          <w:t>24</w:t>
        </w:r>
        <w:r w:rsidR="008D36B2">
          <w:rPr>
            <w:noProof/>
            <w:webHidden/>
          </w:rPr>
          <w:fldChar w:fldCharType="end"/>
        </w:r>
      </w:hyperlink>
    </w:p>
    <w:p w14:paraId="1B85A4E7" w14:textId="58648C9C" w:rsidR="008D36B2" w:rsidRDefault="00000000">
      <w:pPr>
        <w:pStyle w:val="TOC3"/>
        <w:rPr>
          <w:rFonts w:asciiTheme="minorHAnsi" w:eastAsiaTheme="minorEastAsia" w:hAnsiTheme="minorHAnsi" w:cstheme="minorBidi"/>
          <w:noProof/>
          <w:sz w:val="22"/>
          <w:szCs w:val="22"/>
        </w:rPr>
      </w:pPr>
      <w:hyperlink w:anchor="_Toc115945524" w:history="1">
        <w:r w:rsidR="008D36B2" w:rsidRPr="00E36517">
          <w:rPr>
            <w:rStyle w:val="Hyperlink"/>
            <w:noProof/>
          </w:rPr>
          <w:t>Replicability of the Transformational Model Implemented</w:t>
        </w:r>
        <w:r w:rsidR="008D36B2">
          <w:rPr>
            <w:noProof/>
            <w:webHidden/>
          </w:rPr>
          <w:tab/>
        </w:r>
        <w:r w:rsidR="008D36B2">
          <w:rPr>
            <w:noProof/>
            <w:webHidden/>
          </w:rPr>
          <w:fldChar w:fldCharType="begin"/>
        </w:r>
        <w:r w:rsidR="008D36B2">
          <w:rPr>
            <w:noProof/>
            <w:webHidden/>
          </w:rPr>
          <w:instrText xml:space="preserve"> PAGEREF _Toc115945524 \h </w:instrText>
        </w:r>
        <w:r w:rsidR="008D36B2">
          <w:rPr>
            <w:noProof/>
            <w:webHidden/>
          </w:rPr>
        </w:r>
        <w:r w:rsidR="008D36B2">
          <w:rPr>
            <w:noProof/>
            <w:webHidden/>
          </w:rPr>
          <w:fldChar w:fldCharType="separate"/>
        </w:r>
        <w:r w:rsidR="008D36B2">
          <w:rPr>
            <w:noProof/>
            <w:webHidden/>
          </w:rPr>
          <w:t>24</w:t>
        </w:r>
        <w:r w:rsidR="008D36B2">
          <w:rPr>
            <w:noProof/>
            <w:webHidden/>
          </w:rPr>
          <w:fldChar w:fldCharType="end"/>
        </w:r>
      </w:hyperlink>
    </w:p>
    <w:p w14:paraId="7113F3B4" w14:textId="0FADAEB4" w:rsidR="008D36B2" w:rsidRDefault="00000000">
      <w:pPr>
        <w:pStyle w:val="TOC3"/>
        <w:rPr>
          <w:rFonts w:asciiTheme="minorHAnsi" w:eastAsiaTheme="minorEastAsia" w:hAnsiTheme="minorHAnsi" w:cstheme="minorBidi"/>
          <w:noProof/>
          <w:sz w:val="22"/>
          <w:szCs w:val="22"/>
        </w:rPr>
      </w:pPr>
      <w:hyperlink w:anchor="_Toc115945525" w:history="1">
        <w:r w:rsidR="008D36B2" w:rsidRPr="00E36517">
          <w:rPr>
            <w:rStyle w:val="Hyperlink"/>
            <w:noProof/>
          </w:rPr>
          <w:t>Involvement of the Personal Learning Community</w:t>
        </w:r>
        <w:r w:rsidR="008D36B2">
          <w:rPr>
            <w:noProof/>
            <w:webHidden/>
          </w:rPr>
          <w:tab/>
        </w:r>
        <w:r w:rsidR="008D36B2">
          <w:rPr>
            <w:noProof/>
            <w:webHidden/>
          </w:rPr>
          <w:fldChar w:fldCharType="begin"/>
        </w:r>
        <w:r w:rsidR="008D36B2">
          <w:rPr>
            <w:noProof/>
            <w:webHidden/>
          </w:rPr>
          <w:instrText xml:space="preserve"> PAGEREF _Toc115945525 \h </w:instrText>
        </w:r>
        <w:r w:rsidR="008D36B2">
          <w:rPr>
            <w:noProof/>
            <w:webHidden/>
          </w:rPr>
        </w:r>
        <w:r w:rsidR="008D36B2">
          <w:rPr>
            <w:noProof/>
            <w:webHidden/>
          </w:rPr>
          <w:fldChar w:fldCharType="separate"/>
        </w:r>
        <w:r w:rsidR="008D36B2">
          <w:rPr>
            <w:noProof/>
            <w:webHidden/>
          </w:rPr>
          <w:t>24</w:t>
        </w:r>
        <w:r w:rsidR="008D36B2">
          <w:rPr>
            <w:noProof/>
            <w:webHidden/>
          </w:rPr>
          <w:fldChar w:fldCharType="end"/>
        </w:r>
      </w:hyperlink>
    </w:p>
    <w:p w14:paraId="25792CAA" w14:textId="5C687B73" w:rsidR="008D36B2" w:rsidRDefault="00000000">
      <w:pPr>
        <w:pStyle w:val="TOC2"/>
        <w:rPr>
          <w:rFonts w:asciiTheme="minorHAnsi" w:eastAsiaTheme="minorEastAsia" w:hAnsiTheme="minorHAnsi" w:cstheme="minorBidi"/>
          <w:noProof/>
          <w:sz w:val="22"/>
          <w:szCs w:val="22"/>
        </w:rPr>
      </w:pPr>
      <w:hyperlink w:anchor="_Toc115945526" w:history="1">
        <w:r w:rsidR="008D36B2" w:rsidRPr="00E36517">
          <w:rPr>
            <w:rStyle w:val="Hyperlink"/>
            <w:noProof/>
          </w:rPr>
          <w:t>Recommendations and Future Action Steps</w:t>
        </w:r>
        <w:r w:rsidR="008D36B2">
          <w:rPr>
            <w:noProof/>
            <w:webHidden/>
          </w:rPr>
          <w:tab/>
        </w:r>
        <w:r w:rsidR="008D36B2">
          <w:rPr>
            <w:noProof/>
            <w:webHidden/>
          </w:rPr>
          <w:fldChar w:fldCharType="begin"/>
        </w:r>
        <w:r w:rsidR="008D36B2">
          <w:rPr>
            <w:noProof/>
            <w:webHidden/>
          </w:rPr>
          <w:instrText xml:space="preserve"> PAGEREF _Toc115945526 \h </w:instrText>
        </w:r>
        <w:r w:rsidR="008D36B2">
          <w:rPr>
            <w:noProof/>
            <w:webHidden/>
          </w:rPr>
        </w:r>
        <w:r w:rsidR="008D36B2">
          <w:rPr>
            <w:noProof/>
            <w:webHidden/>
          </w:rPr>
          <w:fldChar w:fldCharType="separate"/>
        </w:r>
        <w:r w:rsidR="008D36B2">
          <w:rPr>
            <w:noProof/>
            <w:webHidden/>
          </w:rPr>
          <w:t>24</w:t>
        </w:r>
        <w:r w:rsidR="008D36B2">
          <w:rPr>
            <w:noProof/>
            <w:webHidden/>
          </w:rPr>
          <w:fldChar w:fldCharType="end"/>
        </w:r>
      </w:hyperlink>
    </w:p>
    <w:p w14:paraId="34B33B5E" w14:textId="5880010D" w:rsidR="008D36B2" w:rsidRDefault="00000000">
      <w:pPr>
        <w:pStyle w:val="TOC2"/>
        <w:rPr>
          <w:rFonts w:asciiTheme="minorHAnsi" w:eastAsiaTheme="minorEastAsia" w:hAnsiTheme="minorHAnsi" w:cstheme="minorBidi"/>
          <w:noProof/>
          <w:sz w:val="22"/>
          <w:szCs w:val="22"/>
        </w:rPr>
      </w:pPr>
      <w:hyperlink w:anchor="_Toc115945527" w:history="1">
        <w:r w:rsidR="008D36B2" w:rsidRPr="00E36517">
          <w:rPr>
            <w:rStyle w:val="Hyperlink"/>
            <w:noProof/>
          </w:rPr>
          <w:t>Summary</w:t>
        </w:r>
        <w:r w:rsidR="008D36B2">
          <w:rPr>
            <w:noProof/>
            <w:webHidden/>
          </w:rPr>
          <w:tab/>
        </w:r>
        <w:r w:rsidR="008D36B2">
          <w:rPr>
            <w:noProof/>
            <w:webHidden/>
          </w:rPr>
          <w:fldChar w:fldCharType="begin"/>
        </w:r>
        <w:r w:rsidR="008D36B2">
          <w:rPr>
            <w:noProof/>
            <w:webHidden/>
          </w:rPr>
          <w:instrText xml:space="preserve"> PAGEREF _Toc115945527 \h </w:instrText>
        </w:r>
        <w:r w:rsidR="008D36B2">
          <w:rPr>
            <w:noProof/>
            <w:webHidden/>
          </w:rPr>
        </w:r>
        <w:r w:rsidR="008D36B2">
          <w:rPr>
            <w:noProof/>
            <w:webHidden/>
          </w:rPr>
          <w:fldChar w:fldCharType="separate"/>
        </w:r>
        <w:r w:rsidR="008D36B2">
          <w:rPr>
            <w:noProof/>
            <w:webHidden/>
          </w:rPr>
          <w:t>24</w:t>
        </w:r>
        <w:r w:rsidR="008D36B2">
          <w:rPr>
            <w:noProof/>
            <w:webHidden/>
          </w:rPr>
          <w:fldChar w:fldCharType="end"/>
        </w:r>
      </w:hyperlink>
    </w:p>
    <w:p w14:paraId="5AF9552C" w14:textId="3B6786BF" w:rsidR="008D36B2" w:rsidRDefault="00000000">
      <w:pPr>
        <w:pStyle w:val="TOC1"/>
        <w:rPr>
          <w:rFonts w:asciiTheme="minorHAnsi" w:eastAsiaTheme="minorEastAsia" w:hAnsiTheme="minorHAnsi" w:cstheme="minorBidi"/>
          <w:noProof/>
          <w:sz w:val="22"/>
          <w:szCs w:val="22"/>
        </w:rPr>
      </w:pPr>
      <w:hyperlink w:anchor="_Toc115945528" w:history="1">
        <w:r w:rsidR="008D36B2" w:rsidRPr="00E36517">
          <w:rPr>
            <w:rStyle w:val="Hyperlink"/>
            <w:noProof/>
          </w:rPr>
          <w:t>REFERENCE LIST</w:t>
        </w:r>
        <w:r w:rsidR="008D36B2">
          <w:rPr>
            <w:noProof/>
            <w:webHidden/>
          </w:rPr>
          <w:tab/>
        </w:r>
        <w:r w:rsidR="008D36B2">
          <w:rPr>
            <w:noProof/>
            <w:webHidden/>
          </w:rPr>
          <w:fldChar w:fldCharType="begin"/>
        </w:r>
        <w:r w:rsidR="008D36B2">
          <w:rPr>
            <w:noProof/>
            <w:webHidden/>
          </w:rPr>
          <w:instrText xml:space="preserve"> PAGEREF _Toc115945528 \h </w:instrText>
        </w:r>
        <w:r w:rsidR="008D36B2">
          <w:rPr>
            <w:noProof/>
            <w:webHidden/>
          </w:rPr>
        </w:r>
        <w:r w:rsidR="008D36B2">
          <w:rPr>
            <w:noProof/>
            <w:webHidden/>
          </w:rPr>
          <w:fldChar w:fldCharType="separate"/>
        </w:r>
        <w:r w:rsidR="008D36B2">
          <w:rPr>
            <w:noProof/>
            <w:webHidden/>
          </w:rPr>
          <w:t>25</w:t>
        </w:r>
        <w:r w:rsidR="008D36B2">
          <w:rPr>
            <w:noProof/>
            <w:webHidden/>
          </w:rPr>
          <w:fldChar w:fldCharType="end"/>
        </w:r>
      </w:hyperlink>
    </w:p>
    <w:p w14:paraId="2A455286" w14:textId="1F722DAA" w:rsidR="008D36B2" w:rsidRDefault="00000000">
      <w:pPr>
        <w:pStyle w:val="TOC1"/>
        <w:rPr>
          <w:rFonts w:asciiTheme="minorHAnsi" w:eastAsiaTheme="minorEastAsia" w:hAnsiTheme="minorHAnsi" w:cstheme="minorBidi"/>
          <w:noProof/>
          <w:sz w:val="22"/>
          <w:szCs w:val="22"/>
        </w:rPr>
      </w:pPr>
      <w:hyperlink w:anchor="_Toc115945529" w:history="1">
        <w:r w:rsidR="008D36B2" w:rsidRPr="00E36517">
          <w:rPr>
            <w:rStyle w:val="Hyperlink"/>
            <w:noProof/>
          </w:rPr>
          <w:t>APPENDIX A. [TITLE OF APPENDIX A]</w:t>
        </w:r>
        <w:r w:rsidR="008D36B2">
          <w:rPr>
            <w:noProof/>
            <w:webHidden/>
          </w:rPr>
          <w:tab/>
        </w:r>
        <w:r w:rsidR="008D36B2">
          <w:rPr>
            <w:noProof/>
            <w:webHidden/>
          </w:rPr>
          <w:fldChar w:fldCharType="begin"/>
        </w:r>
        <w:r w:rsidR="008D36B2">
          <w:rPr>
            <w:noProof/>
            <w:webHidden/>
          </w:rPr>
          <w:instrText xml:space="preserve"> PAGEREF _Toc115945529 \h </w:instrText>
        </w:r>
        <w:r w:rsidR="008D36B2">
          <w:rPr>
            <w:noProof/>
            <w:webHidden/>
          </w:rPr>
        </w:r>
        <w:r w:rsidR="008D36B2">
          <w:rPr>
            <w:noProof/>
            <w:webHidden/>
          </w:rPr>
          <w:fldChar w:fldCharType="separate"/>
        </w:r>
        <w:r w:rsidR="008D36B2">
          <w:rPr>
            <w:noProof/>
            <w:webHidden/>
          </w:rPr>
          <w:t>26</w:t>
        </w:r>
        <w:r w:rsidR="008D36B2">
          <w:rPr>
            <w:noProof/>
            <w:webHidden/>
          </w:rPr>
          <w:fldChar w:fldCharType="end"/>
        </w:r>
      </w:hyperlink>
    </w:p>
    <w:p w14:paraId="407BBAD7" w14:textId="77578C3F" w:rsidR="008D36B2" w:rsidRDefault="00000000">
      <w:pPr>
        <w:pStyle w:val="TOC1"/>
        <w:rPr>
          <w:rFonts w:asciiTheme="minorHAnsi" w:eastAsiaTheme="minorEastAsia" w:hAnsiTheme="minorHAnsi" w:cstheme="minorBidi"/>
          <w:noProof/>
          <w:sz w:val="22"/>
          <w:szCs w:val="22"/>
        </w:rPr>
      </w:pPr>
      <w:hyperlink w:anchor="_Toc115945530" w:history="1">
        <w:r w:rsidR="008D36B2" w:rsidRPr="00E36517">
          <w:rPr>
            <w:rStyle w:val="Hyperlink"/>
            <w:noProof/>
          </w:rPr>
          <w:t>APPENDIX B. [TITLE OF APPENDIX B]</w:t>
        </w:r>
        <w:r w:rsidR="008D36B2">
          <w:rPr>
            <w:noProof/>
            <w:webHidden/>
          </w:rPr>
          <w:tab/>
        </w:r>
        <w:r w:rsidR="008D36B2">
          <w:rPr>
            <w:noProof/>
            <w:webHidden/>
          </w:rPr>
          <w:fldChar w:fldCharType="begin"/>
        </w:r>
        <w:r w:rsidR="008D36B2">
          <w:rPr>
            <w:noProof/>
            <w:webHidden/>
          </w:rPr>
          <w:instrText xml:space="preserve"> PAGEREF _Toc115945530 \h </w:instrText>
        </w:r>
        <w:r w:rsidR="008D36B2">
          <w:rPr>
            <w:noProof/>
            <w:webHidden/>
          </w:rPr>
        </w:r>
        <w:r w:rsidR="008D36B2">
          <w:rPr>
            <w:noProof/>
            <w:webHidden/>
          </w:rPr>
          <w:fldChar w:fldCharType="separate"/>
        </w:r>
        <w:r w:rsidR="008D36B2">
          <w:rPr>
            <w:noProof/>
            <w:webHidden/>
          </w:rPr>
          <w:t>27</w:t>
        </w:r>
        <w:r w:rsidR="008D36B2">
          <w:rPr>
            <w:noProof/>
            <w:webHidden/>
          </w:rPr>
          <w:fldChar w:fldCharType="end"/>
        </w:r>
      </w:hyperlink>
    </w:p>
    <w:p w14:paraId="65BBB3FA" w14:textId="1865A604" w:rsidR="008D36B2" w:rsidRDefault="00000000">
      <w:pPr>
        <w:pStyle w:val="TOC1"/>
        <w:rPr>
          <w:rFonts w:asciiTheme="minorHAnsi" w:eastAsiaTheme="minorEastAsia" w:hAnsiTheme="minorHAnsi" w:cstheme="minorBidi"/>
          <w:noProof/>
          <w:sz w:val="22"/>
          <w:szCs w:val="22"/>
        </w:rPr>
      </w:pPr>
      <w:hyperlink w:anchor="_Toc115945531" w:history="1">
        <w:r w:rsidR="008D36B2" w:rsidRPr="00E36517">
          <w:rPr>
            <w:rStyle w:val="Hyperlink"/>
            <w:noProof/>
          </w:rPr>
          <w:t>VITA</w:t>
        </w:r>
        <w:r w:rsidR="008D36B2">
          <w:rPr>
            <w:noProof/>
            <w:webHidden/>
          </w:rPr>
          <w:tab/>
        </w:r>
        <w:r w:rsidR="008D36B2">
          <w:rPr>
            <w:noProof/>
            <w:webHidden/>
          </w:rPr>
          <w:fldChar w:fldCharType="begin"/>
        </w:r>
        <w:r w:rsidR="008D36B2">
          <w:rPr>
            <w:noProof/>
            <w:webHidden/>
          </w:rPr>
          <w:instrText xml:space="preserve"> PAGEREF _Toc115945531 \h </w:instrText>
        </w:r>
        <w:r w:rsidR="008D36B2">
          <w:rPr>
            <w:noProof/>
            <w:webHidden/>
          </w:rPr>
        </w:r>
        <w:r w:rsidR="008D36B2">
          <w:rPr>
            <w:noProof/>
            <w:webHidden/>
          </w:rPr>
          <w:fldChar w:fldCharType="separate"/>
        </w:r>
        <w:r w:rsidR="008D36B2">
          <w:rPr>
            <w:noProof/>
            <w:webHidden/>
          </w:rPr>
          <w:t>28</w:t>
        </w:r>
        <w:r w:rsidR="008D36B2">
          <w:rPr>
            <w:noProof/>
            <w:webHidden/>
          </w:rPr>
          <w:fldChar w:fldCharType="end"/>
        </w:r>
      </w:hyperlink>
    </w:p>
    <w:p w14:paraId="7D163C7A" w14:textId="6CF470E8" w:rsidR="004B6C31" w:rsidRPr="004B6C31" w:rsidRDefault="00C91977" w:rsidP="001E69C7">
      <w:pPr>
        <w:pStyle w:val="Heading1"/>
      </w:pPr>
      <w:r w:rsidRPr="007B3685">
        <w:fldChar w:fldCharType="end"/>
      </w:r>
      <w:r w:rsidR="0039093C">
        <w:br/>
      </w:r>
      <w:r w:rsidR="004B6C31">
        <w:br w:type="page"/>
      </w:r>
      <w:bookmarkStart w:id="0" w:name="_Toc430343161"/>
      <w:bookmarkStart w:id="1" w:name="_Toc115945472"/>
      <w:r w:rsidR="004B6C31" w:rsidRPr="004B6C31">
        <w:lastRenderedPageBreak/>
        <w:t>ILLUSTRATIONS</w:t>
      </w:r>
      <w:bookmarkEnd w:id="0"/>
      <w:bookmarkEnd w:id="1"/>
    </w:p>
    <w:p w14:paraId="348AA325" w14:textId="36AA5693" w:rsidR="00650CAB" w:rsidRDefault="00650CAB" w:rsidP="00650CAB">
      <w:pPr>
        <w:spacing w:line="240" w:lineRule="auto"/>
        <w:rPr>
          <w:bCs/>
        </w:rPr>
      </w:pPr>
      <w:r w:rsidRPr="005B6F16">
        <w:rPr>
          <w:bCs/>
        </w:rPr>
        <w:t>[</w:t>
      </w:r>
      <w:r w:rsidRPr="00650CAB">
        <w:rPr>
          <w:bCs/>
          <w:i/>
          <w:iCs/>
        </w:rPr>
        <w:t>Note</w:t>
      </w:r>
      <w:r w:rsidRPr="005B6F16">
        <w:rPr>
          <w:bCs/>
        </w:rPr>
        <w:t xml:space="preserve">: </w:t>
      </w:r>
      <w:r>
        <w:rPr>
          <w:bCs/>
        </w:rPr>
        <w:t>When</w:t>
      </w:r>
      <w:r w:rsidRPr="005B6F16">
        <w:rPr>
          <w:bCs/>
        </w:rPr>
        <w:t xml:space="preserve"> you add a table or figure</w:t>
      </w:r>
      <w:r>
        <w:rPr>
          <w:bCs/>
        </w:rPr>
        <w:t xml:space="preserve"> in your document (not here), be sure you are using the “References” tab and “Insert Caption” function. Your table and figure headings will be properly formatted. You can then come back to this page</w:t>
      </w:r>
      <w:r w:rsidRPr="005B6F16">
        <w:rPr>
          <w:bCs/>
        </w:rPr>
        <w:t xml:space="preserve">, go </w:t>
      </w:r>
      <w:r>
        <w:rPr>
          <w:bCs/>
        </w:rPr>
        <w:t xml:space="preserve">again </w:t>
      </w:r>
      <w:r w:rsidRPr="005B6F16">
        <w:rPr>
          <w:bCs/>
        </w:rPr>
        <w:t xml:space="preserve">to </w:t>
      </w:r>
      <w:r>
        <w:rPr>
          <w:bCs/>
        </w:rPr>
        <w:t xml:space="preserve">the </w:t>
      </w:r>
      <w:r w:rsidRPr="005B6F16">
        <w:rPr>
          <w:bCs/>
        </w:rPr>
        <w:t>“References</w:t>
      </w:r>
      <w:r>
        <w:rPr>
          <w:bCs/>
        </w:rPr>
        <w:t>” in the toolbar</w:t>
      </w:r>
      <w:r w:rsidRPr="005B6F16">
        <w:rPr>
          <w:bCs/>
        </w:rPr>
        <w:t xml:space="preserve"> and </w:t>
      </w:r>
      <w:r>
        <w:rPr>
          <w:bCs/>
        </w:rPr>
        <w:t xml:space="preserve">click on </w:t>
      </w:r>
      <w:r w:rsidRPr="005B6F16">
        <w:rPr>
          <w:bCs/>
        </w:rPr>
        <w:t>“Update table”</w:t>
      </w:r>
      <w:r>
        <w:rPr>
          <w:bCs/>
        </w:rPr>
        <w:t xml:space="preserve"> (entire table, not just pages)</w:t>
      </w:r>
      <w:r w:rsidRPr="005B6F16">
        <w:rPr>
          <w:bCs/>
        </w:rPr>
        <w:t xml:space="preserve"> which will automatically add your tables and figures.</w:t>
      </w:r>
      <w:r>
        <w:rPr>
          <w:bCs/>
        </w:rPr>
        <w:t>]</w:t>
      </w:r>
    </w:p>
    <w:p w14:paraId="0744436D" w14:textId="77777777" w:rsidR="00650CAB" w:rsidRPr="005B6F16" w:rsidRDefault="00650CAB" w:rsidP="00650CAB">
      <w:pPr>
        <w:spacing w:line="240" w:lineRule="auto"/>
        <w:rPr>
          <w:bCs/>
        </w:rPr>
      </w:pPr>
    </w:p>
    <w:p w14:paraId="591AFDAB" w14:textId="77777777" w:rsidR="004B6C31" w:rsidRPr="004B6C31" w:rsidRDefault="004B6C31" w:rsidP="004B6C31">
      <w:pPr>
        <w:rPr>
          <w:b/>
        </w:rPr>
      </w:pPr>
      <w:r w:rsidRPr="004B6C31">
        <w:rPr>
          <w:b/>
        </w:rPr>
        <w:t>Figures</w:t>
      </w:r>
    </w:p>
    <w:p w14:paraId="7D765F72" w14:textId="790027B8" w:rsidR="00650CAB" w:rsidRPr="00650CAB" w:rsidRDefault="00000000">
      <w:pPr>
        <w:pStyle w:val="TableofFigures"/>
        <w:rPr>
          <w:rFonts w:asciiTheme="minorHAnsi" w:eastAsiaTheme="minorEastAsia" w:hAnsiTheme="minorHAnsi" w:cstheme="minorBidi"/>
          <w:noProof/>
          <w:sz w:val="22"/>
          <w:szCs w:val="22"/>
        </w:rPr>
      </w:pPr>
      <w:r w:rsidRPr="00650CAB">
        <w:fldChar w:fldCharType="begin"/>
      </w:r>
      <w:r w:rsidRPr="00650CAB">
        <w:instrText xml:space="preserve"> TOC \h \z \c "Figure" </w:instrText>
      </w:r>
      <w:r w:rsidRPr="00650CAB">
        <w:fldChar w:fldCharType="separate"/>
      </w:r>
      <w:hyperlink w:anchor="_Toc115942253" w:history="1">
        <w:r w:rsidR="00650CAB" w:rsidRPr="00650CAB">
          <w:rPr>
            <w:rStyle w:val="Hyperlink"/>
            <w:noProof/>
          </w:rPr>
          <w:t xml:space="preserve">1. </w:t>
        </w:r>
        <w:r w:rsidR="00650CAB">
          <w:rPr>
            <w:rStyle w:val="Hyperlink"/>
            <w:noProof/>
          </w:rPr>
          <w:tab/>
        </w:r>
        <w:r w:rsidR="00650CAB" w:rsidRPr="00650CAB">
          <w:rPr>
            <w:rStyle w:val="Hyperlink"/>
            <w:bCs/>
            <w:noProof/>
          </w:rPr>
          <w:t>Example of the Proper Format for a Figure</w:t>
        </w:r>
        <w:r w:rsidR="00650CAB" w:rsidRPr="00650CAB">
          <w:rPr>
            <w:noProof/>
            <w:webHidden/>
          </w:rPr>
          <w:tab/>
        </w:r>
        <w:r w:rsidR="00650CAB" w:rsidRPr="00650CAB">
          <w:rPr>
            <w:noProof/>
            <w:webHidden/>
          </w:rPr>
          <w:fldChar w:fldCharType="begin"/>
        </w:r>
        <w:r w:rsidR="00650CAB" w:rsidRPr="00650CAB">
          <w:rPr>
            <w:noProof/>
            <w:webHidden/>
          </w:rPr>
          <w:instrText xml:space="preserve"> PAGEREF _Toc115942253 \h </w:instrText>
        </w:r>
        <w:r w:rsidR="00650CAB" w:rsidRPr="00650CAB">
          <w:rPr>
            <w:noProof/>
            <w:webHidden/>
          </w:rPr>
        </w:r>
        <w:r w:rsidR="00650CAB" w:rsidRPr="00650CAB">
          <w:rPr>
            <w:noProof/>
            <w:webHidden/>
          </w:rPr>
          <w:fldChar w:fldCharType="separate"/>
        </w:r>
        <w:r w:rsidR="008D36B2">
          <w:rPr>
            <w:noProof/>
            <w:webHidden/>
          </w:rPr>
          <w:t>19</w:t>
        </w:r>
        <w:r w:rsidR="00650CAB" w:rsidRPr="00650CAB">
          <w:rPr>
            <w:noProof/>
            <w:webHidden/>
          </w:rPr>
          <w:fldChar w:fldCharType="end"/>
        </w:r>
      </w:hyperlink>
    </w:p>
    <w:p w14:paraId="456F2071" w14:textId="4138A355" w:rsidR="004B6C31" w:rsidRPr="00650CAB" w:rsidRDefault="00000000" w:rsidP="004B6C31">
      <w:pPr>
        <w:rPr>
          <w:b/>
        </w:rPr>
      </w:pPr>
      <w:r w:rsidRPr="00650CAB">
        <w:rPr>
          <w:b/>
          <w:bCs/>
          <w:noProof/>
        </w:rPr>
        <w:fldChar w:fldCharType="end"/>
      </w:r>
      <w:r w:rsidR="004B6C31" w:rsidRPr="00650CAB">
        <w:rPr>
          <w:b/>
        </w:rPr>
        <w:t>Tables</w:t>
      </w:r>
    </w:p>
    <w:p w14:paraId="4BE2929E" w14:textId="36033E9F" w:rsidR="00650CAB" w:rsidRPr="00650CAB" w:rsidRDefault="00000000">
      <w:pPr>
        <w:pStyle w:val="TableofFigures"/>
        <w:rPr>
          <w:rFonts w:asciiTheme="minorHAnsi" w:eastAsiaTheme="minorEastAsia" w:hAnsiTheme="minorHAnsi" w:cstheme="minorBidi"/>
          <w:noProof/>
          <w:sz w:val="22"/>
          <w:szCs w:val="22"/>
        </w:rPr>
      </w:pPr>
      <w:r w:rsidRPr="00650CAB">
        <w:fldChar w:fldCharType="begin"/>
      </w:r>
      <w:r w:rsidRPr="00650CAB">
        <w:instrText xml:space="preserve"> TOC \h \z \c "Table" </w:instrText>
      </w:r>
      <w:r w:rsidRPr="00650CAB">
        <w:fldChar w:fldCharType="separate"/>
      </w:r>
      <w:hyperlink w:anchor="_Toc115942246" w:history="1">
        <w:r w:rsidR="00650CAB" w:rsidRPr="00650CAB">
          <w:rPr>
            <w:rStyle w:val="Hyperlink"/>
            <w:noProof/>
          </w:rPr>
          <w:t xml:space="preserve">1. </w:t>
        </w:r>
        <w:r w:rsidR="00650CAB">
          <w:rPr>
            <w:rStyle w:val="Hyperlink"/>
            <w:noProof/>
          </w:rPr>
          <w:tab/>
        </w:r>
        <w:r w:rsidR="00650CAB" w:rsidRPr="00650CAB">
          <w:rPr>
            <w:rStyle w:val="Hyperlink"/>
            <w:bCs/>
            <w:noProof/>
          </w:rPr>
          <w:t>Example of the Proper Format for a Table</w:t>
        </w:r>
        <w:r w:rsidR="00650CAB" w:rsidRPr="00650CAB">
          <w:rPr>
            <w:noProof/>
            <w:webHidden/>
          </w:rPr>
          <w:tab/>
        </w:r>
        <w:r w:rsidR="00650CAB" w:rsidRPr="00650CAB">
          <w:rPr>
            <w:noProof/>
            <w:webHidden/>
          </w:rPr>
          <w:fldChar w:fldCharType="begin"/>
        </w:r>
        <w:r w:rsidR="00650CAB" w:rsidRPr="00650CAB">
          <w:rPr>
            <w:noProof/>
            <w:webHidden/>
          </w:rPr>
          <w:instrText xml:space="preserve"> PAGEREF _Toc115942246 \h </w:instrText>
        </w:r>
        <w:r w:rsidR="00650CAB" w:rsidRPr="00650CAB">
          <w:rPr>
            <w:noProof/>
            <w:webHidden/>
          </w:rPr>
        </w:r>
        <w:r w:rsidR="00650CAB" w:rsidRPr="00650CAB">
          <w:rPr>
            <w:noProof/>
            <w:webHidden/>
          </w:rPr>
          <w:fldChar w:fldCharType="separate"/>
        </w:r>
        <w:r w:rsidR="008D36B2">
          <w:rPr>
            <w:noProof/>
            <w:webHidden/>
          </w:rPr>
          <w:t>19</w:t>
        </w:r>
        <w:r w:rsidR="00650CAB" w:rsidRPr="00650CAB">
          <w:rPr>
            <w:noProof/>
            <w:webHidden/>
          </w:rPr>
          <w:fldChar w:fldCharType="end"/>
        </w:r>
      </w:hyperlink>
    </w:p>
    <w:p w14:paraId="4ECD9902" w14:textId="4E1F9176" w:rsidR="004B6C31" w:rsidRPr="004B6C31" w:rsidRDefault="00000000" w:rsidP="005B6F16">
      <w:pPr>
        <w:tabs>
          <w:tab w:val="left" w:pos="720"/>
          <w:tab w:val="right" w:leader="dot" w:pos="8626"/>
        </w:tabs>
        <w:spacing w:after="240" w:line="240" w:lineRule="auto"/>
      </w:pPr>
      <w:r w:rsidRPr="00650CAB">
        <w:rPr>
          <w:b/>
          <w:bCs/>
          <w:noProof/>
        </w:rPr>
        <w:fldChar w:fldCharType="end"/>
      </w:r>
    </w:p>
    <w:p w14:paraId="4073CFB9" w14:textId="77777777" w:rsidR="004B6C31" w:rsidRDefault="004B6C31" w:rsidP="009B24FB">
      <w:pPr>
        <w:jc w:val="center"/>
        <w:rPr>
          <w:b/>
        </w:rPr>
      </w:pPr>
    </w:p>
    <w:p w14:paraId="08592350" w14:textId="77777777" w:rsidR="00A523A8" w:rsidRDefault="0039093C" w:rsidP="00A523A8">
      <w:pPr>
        <w:pStyle w:val="Heading1"/>
      </w:pPr>
      <w:r>
        <w:rPr>
          <w:b w:val="0"/>
        </w:rPr>
        <w:br w:type="page"/>
      </w:r>
      <w:bookmarkStart w:id="2" w:name="_Toc430343162"/>
      <w:bookmarkStart w:id="3" w:name="_Toc115945473"/>
      <w:r w:rsidR="00A523A8">
        <w:lastRenderedPageBreak/>
        <w:t>PREFACE</w:t>
      </w:r>
      <w:bookmarkEnd w:id="2"/>
      <w:bookmarkEnd w:id="3"/>
    </w:p>
    <w:p w14:paraId="5EAC73FA" w14:textId="4427E2A7" w:rsidR="00A523A8" w:rsidRDefault="00A523A8" w:rsidP="008B3ACC">
      <w:pPr>
        <w:pStyle w:val="Paragraph"/>
      </w:pPr>
      <w:r>
        <w:t>[Include this page if applicable</w:t>
      </w:r>
      <w:r w:rsidR="00D54F98">
        <w:t xml:space="preserve"> for the dissertation</w:t>
      </w:r>
      <w:r>
        <w:t>.]</w:t>
      </w:r>
    </w:p>
    <w:p w14:paraId="18EA1557" w14:textId="77777777" w:rsidR="00A523A8" w:rsidRDefault="00A523A8" w:rsidP="008B3ACC">
      <w:pPr>
        <w:pStyle w:val="Paragraph"/>
      </w:pPr>
      <w:proofErr w:type="spellStart"/>
      <w:r>
        <w:t>Xxxx</w:t>
      </w:r>
      <w:proofErr w:type="spellEnd"/>
      <w:r>
        <w:t>...</w:t>
      </w:r>
    </w:p>
    <w:p w14:paraId="52A912F4" w14:textId="77777777" w:rsidR="00A523A8" w:rsidRDefault="00A523A8" w:rsidP="00A523A8">
      <w:pPr>
        <w:pStyle w:val="Heading1"/>
      </w:pPr>
      <w:r>
        <w:rPr>
          <w:b w:val="0"/>
        </w:rPr>
        <w:br w:type="page"/>
      </w:r>
      <w:bookmarkStart w:id="4" w:name="_Toc430343163"/>
      <w:bookmarkStart w:id="5" w:name="_Toc115945474"/>
      <w:r>
        <w:lastRenderedPageBreak/>
        <w:t>ACKNOWLEDGEMENTS</w:t>
      </w:r>
      <w:bookmarkEnd w:id="4"/>
      <w:bookmarkEnd w:id="5"/>
    </w:p>
    <w:p w14:paraId="3B49039E" w14:textId="0F1C9E42" w:rsidR="00A523A8" w:rsidRDefault="00A523A8" w:rsidP="008B3ACC">
      <w:pPr>
        <w:pStyle w:val="Paragraph"/>
      </w:pPr>
      <w:r>
        <w:t xml:space="preserve">[Include this page </w:t>
      </w:r>
      <w:r w:rsidR="00D54F98">
        <w:t>for the dissertation but not the proposal</w:t>
      </w:r>
      <w:r>
        <w:t>.]</w:t>
      </w:r>
    </w:p>
    <w:p w14:paraId="7B1C8A3A" w14:textId="77777777" w:rsidR="00A523A8" w:rsidRDefault="00A523A8" w:rsidP="008B3ACC">
      <w:pPr>
        <w:pStyle w:val="Paragraph"/>
      </w:pPr>
      <w:proofErr w:type="spellStart"/>
      <w:r>
        <w:t>Xxxx</w:t>
      </w:r>
      <w:proofErr w:type="spellEnd"/>
      <w:r>
        <w:t>...</w:t>
      </w:r>
    </w:p>
    <w:p w14:paraId="10EFDE5D" w14:textId="77777777" w:rsidR="0066723F" w:rsidRDefault="0066723F" w:rsidP="00A523A8">
      <w:pPr>
        <w:jc w:val="center"/>
        <w:rPr>
          <w:b/>
        </w:rPr>
      </w:pPr>
    </w:p>
    <w:p w14:paraId="5D326309" w14:textId="77777777" w:rsidR="00A523A8" w:rsidRPr="00A523A8" w:rsidRDefault="00A523A8" w:rsidP="00A523A8">
      <w:pPr>
        <w:pStyle w:val="Heading1"/>
        <w:rPr>
          <w:rFonts w:ascii="Times New Roman" w:hAnsi="Times New Roman"/>
        </w:rPr>
      </w:pPr>
      <w:r>
        <w:rPr>
          <w:b w:val="0"/>
        </w:rPr>
        <w:br w:type="page"/>
      </w:r>
      <w:bookmarkStart w:id="6" w:name="_Toc430343164"/>
      <w:bookmarkStart w:id="7" w:name="_Toc115945475"/>
      <w:r w:rsidRPr="00A523A8">
        <w:rPr>
          <w:rFonts w:ascii="Times New Roman" w:hAnsi="Times New Roman"/>
        </w:rPr>
        <w:lastRenderedPageBreak/>
        <w:t>ABBREVIATIONS</w:t>
      </w:r>
      <w:bookmarkEnd w:id="6"/>
      <w:bookmarkEnd w:id="7"/>
    </w:p>
    <w:p w14:paraId="710E3485" w14:textId="77777777" w:rsidR="00A523A8" w:rsidRDefault="00A523A8" w:rsidP="00193D5B">
      <w:pPr>
        <w:pStyle w:val="Paragraph"/>
        <w:ind w:firstLine="0"/>
      </w:pPr>
      <w:r w:rsidRPr="00A523A8">
        <w:t>[Add this page if the project includes many organizational or technical abbreviations used in the writing.]</w:t>
      </w:r>
    </w:p>
    <w:p w14:paraId="4901D3DE" w14:textId="77777777" w:rsidR="005041B0" w:rsidRDefault="005041B0" w:rsidP="005041B0">
      <w:pPr>
        <w:ind w:left="1440" w:hanging="1440"/>
      </w:pPr>
      <w:r>
        <w:t>BGU</w:t>
      </w:r>
      <w:r>
        <w:tab/>
        <w:t>Bakke Graduate University</w:t>
      </w:r>
    </w:p>
    <w:p w14:paraId="6629C7BC" w14:textId="77777777" w:rsidR="005041B0" w:rsidRDefault="005041B0" w:rsidP="005041B0">
      <w:pPr>
        <w:ind w:left="1440" w:hanging="1440"/>
      </w:pPr>
      <w:r>
        <w:t>CCDA</w:t>
      </w:r>
      <w:r>
        <w:tab/>
        <w:t>Christian Community Development Association</w:t>
      </w:r>
    </w:p>
    <w:p w14:paraId="6BE05A33" w14:textId="77777777" w:rsidR="005041B0" w:rsidRDefault="005041B0" w:rsidP="005041B0">
      <w:pPr>
        <w:ind w:left="1440" w:hanging="1440"/>
      </w:pPr>
    </w:p>
    <w:p w14:paraId="18F14DBE" w14:textId="77777777" w:rsidR="005041B0" w:rsidRPr="00A523A8" w:rsidRDefault="005041B0" w:rsidP="008B3ACC">
      <w:pPr>
        <w:pStyle w:val="Paragraph"/>
      </w:pPr>
    </w:p>
    <w:p w14:paraId="7C402532" w14:textId="77777777" w:rsidR="001F73AF" w:rsidRDefault="0039093C" w:rsidP="001F73AF">
      <w:pPr>
        <w:pStyle w:val="Heading1"/>
      </w:pPr>
      <w:r>
        <w:rPr>
          <w:b w:val="0"/>
        </w:rPr>
        <w:br w:type="page"/>
      </w:r>
      <w:bookmarkStart w:id="8" w:name="_Toc430343166"/>
      <w:bookmarkStart w:id="9" w:name="_Toc115945476"/>
      <w:r w:rsidR="001F73AF">
        <w:lastRenderedPageBreak/>
        <w:t>ABSTRACT</w:t>
      </w:r>
      <w:bookmarkEnd w:id="8"/>
      <w:bookmarkEnd w:id="9"/>
    </w:p>
    <w:p w14:paraId="43DFF1B0" w14:textId="622CD595" w:rsidR="005041B0" w:rsidRPr="005041B0" w:rsidRDefault="005041B0" w:rsidP="00193D5B">
      <w:pPr>
        <w:pStyle w:val="Paragraph"/>
        <w:ind w:firstLine="0"/>
      </w:pPr>
      <w:r w:rsidRPr="005041B0">
        <w:t xml:space="preserve">The abstract briefly summarizes the focus, scope, and findings of the </w:t>
      </w:r>
      <w:r w:rsidR="00D91D39">
        <w:t>dissertation (</w:t>
      </w:r>
      <w:r w:rsidR="00D54F98">
        <w:t xml:space="preserve">not used for the proposal and </w:t>
      </w:r>
      <w:r w:rsidR="00D91D39">
        <w:t xml:space="preserve">usually written </w:t>
      </w:r>
      <w:r w:rsidR="00D91D39" w:rsidRPr="00D91D39">
        <w:rPr>
          <w:i/>
          <w:iCs/>
        </w:rPr>
        <w:t>after</w:t>
      </w:r>
      <w:r w:rsidR="00D91D39">
        <w:t xml:space="preserve"> the dissertation has been completed or nearly completed)</w:t>
      </w:r>
      <w:r w:rsidRPr="005041B0">
        <w:t>. The abstract should be a maximum of 300 words</w:t>
      </w:r>
      <w:r w:rsidR="002B293C">
        <w:t>,</w:t>
      </w:r>
      <w:r w:rsidRPr="005041B0">
        <w:t xml:space="preserve"> double-spaced</w:t>
      </w:r>
      <w:r w:rsidR="002B293C">
        <w:t>, and with no indentation of first line</w:t>
      </w:r>
      <w:r w:rsidRPr="005041B0">
        <w:t xml:space="preserve">. </w:t>
      </w:r>
    </w:p>
    <w:p w14:paraId="0AB52C15" w14:textId="77777777" w:rsidR="009B24FB" w:rsidRDefault="009B24FB" w:rsidP="009B24FB">
      <w:pPr>
        <w:jc w:val="center"/>
        <w:rPr>
          <w:b/>
        </w:rPr>
      </w:pPr>
    </w:p>
    <w:p w14:paraId="6368DC4C" w14:textId="77777777" w:rsidR="0039093C" w:rsidRDefault="0039093C" w:rsidP="009B24FB">
      <w:pPr>
        <w:jc w:val="center"/>
      </w:pPr>
    </w:p>
    <w:p w14:paraId="48D83211" w14:textId="77777777" w:rsidR="0039093C" w:rsidRDefault="0039093C">
      <w:pPr>
        <w:rPr>
          <w:b/>
          <w:bCs/>
        </w:rPr>
        <w:sectPr w:rsidR="0039093C" w:rsidSect="00357C0B">
          <w:footerReference w:type="default" r:id="rId9"/>
          <w:footnotePr>
            <w:numRestart w:val="eachSect"/>
          </w:footnotePr>
          <w:pgSz w:w="12240" w:h="15840" w:code="1"/>
          <w:pgMar w:top="1440" w:right="1440" w:bottom="1440" w:left="2160" w:header="720" w:footer="1008" w:gutter="0"/>
          <w:pgNumType w:fmt="lowerRoman"/>
          <w:cols w:space="720"/>
          <w:docGrid w:linePitch="326"/>
        </w:sectPr>
      </w:pPr>
    </w:p>
    <w:p w14:paraId="10F77A5E" w14:textId="53F658AB" w:rsidR="00CF1AE7" w:rsidRDefault="008B104B" w:rsidP="00193D5B">
      <w:pPr>
        <w:pStyle w:val="Paragraph"/>
        <w:spacing w:line="240" w:lineRule="auto"/>
        <w:ind w:firstLine="0"/>
      </w:pPr>
      <w:r>
        <w:lastRenderedPageBreak/>
        <w:t>For dissertation proposals and final reports, th</w:t>
      </w:r>
      <w:r w:rsidR="00193D5B">
        <w:t xml:space="preserve">is template automatically formats </w:t>
      </w:r>
      <w:r w:rsidR="00193D5B" w:rsidRPr="008D04B8">
        <w:t>chapter titles</w:t>
      </w:r>
      <w:r w:rsidR="00193D5B">
        <w:t xml:space="preserve">, </w:t>
      </w:r>
      <w:r w:rsidR="00193D5B" w:rsidRPr="008D04B8">
        <w:t>subheadings</w:t>
      </w:r>
      <w:r w:rsidR="00193D5B">
        <w:t xml:space="preserve">, and paragraphs </w:t>
      </w:r>
      <w:r w:rsidR="00193D5B" w:rsidRPr="008D04B8">
        <w:t xml:space="preserve">using the “style sheet” menu in Microsoft Word. </w:t>
      </w:r>
      <w:r>
        <w:t>After you use th</w:t>
      </w:r>
      <w:r w:rsidR="00CF1AE7">
        <w:t>is</w:t>
      </w:r>
      <w:r>
        <w:t xml:space="preserve"> template to develop your proposal, you can then use the same template to continue writing your dissertation, since the proposal chapters become the first three chapters of the dissertation. </w:t>
      </w:r>
      <w:r w:rsidR="00754A8B">
        <w:t xml:space="preserve"> For the dissertation report, y</w:t>
      </w:r>
      <w:r w:rsidR="00CF1AE7">
        <w:t xml:space="preserve">ou will need to change future tense verbs, which are used for the proposal to indicate what you will do, to past-tense or present-tense verbs, since the dissertation reports on what you have done. </w:t>
      </w:r>
    </w:p>
    <w:p w14:paraId="794D8F5B" w14:textId="77777777" w:rsidR="00CF1AE7" w:rsidRDefault="00CF1AE7" w:rsidP="00193D5B">
      <w:pPr>
        <w:pStyle w:val="Paragraph"/>
        <w:spacing w:line="240" w:lineRule="auto"/>
        <w:ind w:firstLine="0"/>
      </w:pPr>
    </w:p>
    <w:p w14:paraId="208D9E57" w14:textId="1C53996B" w:rsidR="00193D5B" w:rsidRPr="00C529A6" w:rsidRDefault="00CF1AE7" w:rsidP="00193D5B">
      <w:pPr>
        <w:pStyle w:val="Paragraph"/>
        <w:spacing w:line="240" w:lineRule="auto"/>
        <w:ind w:firstLine="0"/>
      </w:pPr>
      <w:r>
        <w:t>In terms of automatic formatting, t</w:t>
      </w:r>
      <w:r w:rsidR="00193D5B" w:rsidRPr="008D04B8">
        <w:t xml:space="preserve">he chapter title is Heading 1, and the other </w:t>
      </w:r>
      <w:r>
        <w:t xml:space="preserve">chapter </w:t>
      </w:r>
      <w:r w:rsidR="00193D5B" w:rsidRPr="008D04B8">
        <w:t xml:space="preserve">subheadings use Heading 2, Heading 3, etc. If a subheading is used, there needs to be more than one of a specific level within any given section. To maintain the heading style, highlight </w:t>
      </w:r>
      <w:r w:rsidR="00193D5B">
        <w:t>an</w:t>
      </w:r>
      <w:r w:rsidR="00193D5B" w:rsidRPr="008D04B8">
        <w:t xml:space="preserve"> existing heading and then type your own heading. </w:t>
      </w:r>
      <w:r w:rsidR="00193D5B">
        <w:t>A</w:t>
      </w:r>
      <w:r w:rsidR="00193D5B" w:rsidRPr="008D04B8">
        <w:t>ll paragraphs have a “</w:t>
      </w:r>
      <w:r w:rsidR="00193D5B">
        <w:t>P</w:t>
      </w:r>
      <w:r w:rsidR="00193D5B" w:rsidRPr="008D04B8">
        <w:t xml:space="preserve">aragraph” style (double-spaced with first line indented .5”). To maintain the style, highlight </w:t>
      </w:r>
      <w:r w:rsidR="00193D5B">
        <w:t>a</w:t>
      </w:r>
      <w:r w:rsidR="00193D5B" w:rsidRPr="008D04B8">
        <w:t xml:space="preserve"> paragraph and start typing your content.</w:t>
      </w:r>
      <w:r w:rsidR="00193D5B">
        <w:t xml:space="preserve"> Please make sure you always use these styles throughout the proposal</w:t>
      </w:r>
      <w:r w:rsidR="00D42550">
        <w:t xml:space="preserve"> and the dissertation.</w:t>
      </w:r>
      <w:r w:rsidR="00193D5B">
        <w:t xml:space="preserve"> </w:t>
      </w:r>
      <w:r w:rsidR="00193D5B" w:rsidRPr="00AF45C6">
        <w:t>Also notice that there is only one space between sentences.</w:t>
      </w:r>
    </w:p>
    <w:p w14:paraId="29058394" w14:textId="199BBC9A" w:rsidR="00433B6F" w:rsidRPr="00275AD9" w:rsidRDefault="00CD6DF2" w:rsidP="00CD4CD2">
      <w:pPr>
        <w:pStyle w:val="Heading1"/>
      </w:pPr>
      <w:bookmarkStart w:id="10" w:name="_Toc115945477"/>
      <w:r>
        <w:t>CHAPTER 1</w:t>
      </w:r>
      <w:r w:rsidRPr="00B10A77">
        <w:rPr>
          <w:color w:val="FFFFFF"/>
        </w:rPr>
        <w:t>.</w:t>
      </w:r>
      <w:r w:rsidR="001801A3">
        <w:br/>
      </w:r>
      <w:r w:rsidRPr="00275AD9">
        <w:t>INTRODUCTION</w:t>
      </w:r>
      <w:bookmarkEnd w:id="10"/>
    </w:p>
    <w:p w14:paraId="24C25A94" w14:textId="1E62F5BA" w:rsidR="00193D5B" w:rsidRDefault="00D91D39" w:rsidP="00193D5B">
      <w:pPr>
        <w:pStyle w:val="Paragraph"/>
      </w:pPr>
      <w:bookmarkStart w:id="11" w:name="_Toc367390795"/>
      <w:r>
        <w:t>The introduction chapter of a dissertation</w:t>
      </w:r>
      <w:r w:rsidR="00D54F98">
        <w:t xml:space="preserve"> or proposal</w:t>
      </w:r>
      <w:r>
        <w:t xml:space="preserve"> is intended to summarize the various topics that will be addressed in more detail in </w:t>
      </w:r>
      <w:r w:rsidR="00D54F98">
        <w:t>the proposal or dissertation report.</w:t>
      </w:r>
      <w:r>
        <w:t xml:space="preserve"> Therefore, you are not expected to provide detailed content in this chapter but only summary paragraphs. To begin this introduction chapter, provide one </w:t>
      </w:r>
      <w:r w:rsidR="000E0122">
        <w:t xml:space="preserve">or two </w:t>
      </w:r>
      <w:r>
        <w:t>paragraph</w:t>
      </w:r>
      <w:r w:rsidR="000E0122">
        <w:t>s</w:t>
      </w:r>
      <w:r>
        <w:t xml:space="preserve"> that summarizes </w:t>
      </w:r>
      <w:r w:rsidR="00856514">
        <w:t xml:space="preserve">why you selected this topic and </w:t>
      </w:r>
      <w:r w:rsidR="00193D5B">
        <w:t xml:space="preserve">how your own background and current </w:t>
      </w:r>
      <w:r w:rsidR="00856514">
        <w:t>work may</w:t>
      </w:r>
      <w:r w:rsidR="00193D5B">
        <w:t xml:space="preserve"> contribute to your ability to do the research and facilitate the </w:t>
      </w:r>
      <w:r>
        <w:t>dissertation</w:t>
      </w:r>
      <w:r w:rsidR="00193D5B">
        <w:t xml:space="preserve">. You should also provide a few sentences </w:t>
      </w:r>
      <w:r w:rsidR="00650CAB">
        <w:t>describing</w:t>
      </w:r>
      <w:r w:rsidR="00193D5B">
        <w:t xml:space="preserve"> how you see this </w:t>
      </w:r>
      <w:r>
        <w:t>dissertation</w:t>
      </w:r>
      <w:r w:rsidR="00193D5B">
        <w:t xml:space="preserve"> fulfilling God’s mission (</w:t>
      </w:r>
      <w:proofErr w:type="spellStart"/>
      <w:r w:rsidR="00193D5B" w:rsidRPr="008D1E56">
        <w:rPr>
          <w:i/>
          <w:iCs/>
        </w:rPr>
        <w:t>missio</w:t>
      </w:r>
      <w:proofErr w:type="spellEnd"/>
      <w:r w:rsidR="00193D5B" w:rsidRPr="008D1E56">
        <w:rPr>
          <w:i/>
          <w:iCs/>
        </w:rPr>
        <w:t xml:space="preserve"> </w:t>
      </w:r>
      <w:proofErr w:type="spellStart"/>
      <w:r w:rsidR="00193D5B" w:rsidRPr="008D1E56">
        <w:rPr>
          <w:i/>
          <w:iCs/>
        </w:rPr>
        <w:t>dei</w:t>
      </w:r>
      <w:proofErr w:type="spellEnd"/>
      <w:r w:rsidR="00193D5B">
        <w:t xml:space="preserve">) in your life and the life of those people involved in the issue you are addressing. </w:t>
      </w:r>
      <w:r w:rsidR="00425C4C">
        <w:t>Do</w:t>
      </w:r>
      <w:r w:rsidR="00193D5B">
        <w:t xml:space="preserve"> not go into detail on this matter at this point because you will address the biblical/theological issues more fully in a section of your literature review Chapter </w:t>
      </w:r>
      <w:r w:rsidR="00C44347">
        <w:t>2</w:t>
      </w:r>
      <w:r w:rsidR="00193D5B">
        <w:t xml:space="preserve">. </w:t>
      </w:r>
    </w:p>
    <w:p w14:paraId="2BD8EA2A" w14:textId="77777777" w:rsidR="009B24FB" w:rsidRPr="009B24FB" w:rsidRDefault="009B24FB" w:rsidP="009B24FB">
      <w:pPr>
        <w:pStyle w:val="Heading2"/>
      </w:pPr>
      <w:bookmarkStart w:id="12" w:name="_Toc115945481"/>
      <w:r w:rsidRPr="009B24FB">
        <w:lastRenderedPageBreak/>
        <w:t>Statement of the Problem</w:t>
      </w:r>
      <w:bookmarkEnd w:id="11"/>
      <w:bookmarkEnd w:id="12"/>
    </w:p>
    <w:p w14:paraId="3B9C2A05" w14:textId="0EC258BA" w:rsidR="00965D1F" w:rsidRDefault="00965D1F" w:rsidP="008B3ACC">
      <w:pPr>
        <w:pStyle w:val="Paragraph"/>
      </w:pPr>
      <w:r>
        <w:t xml:space="preserve">The problem statement should start with a concise sentence summarizing the main issue your </w:t>
      </w:r>
      <w:r w:rsidR="00D91D39">
        <w:t>dissertation</w:t>
      </w:r>
      <w:r>
        <w:t xml:space="preserve"> addresses. </w:t>
      </w:r>
      <w:r w:rsidR="00947AE5">
        <w:t xml:space="preserve">Do not include in this section any content </w:t>
      </w:r>
      <w:r w:rsidR="00425C4C">
        <w:t>about</w:t>
      </w:r>
      <w:r w:rsidR="00947AE5">
        <w:t xml:space="preserve"> how you think the problem might be solved or addressed. </w:t>
      </w:r>
      <w:r w:rsidR="00193D5B">
        <w:t xml:space="preserve">To provide supporting evidence for the stated problem or issue, provide observations, statistics, examples, and opinions of others who have possibly written about the issue within your specific cultural context. </w:t>
      </w:r>
      <w:r w:rsidR="00290D29">
        <w:t>P</w:t>
      </w:r>
      <w:r>
        <w:t xml:space="preserve">rovide at least three examples of research that documents the existence of the problem and provides any additional perspective. </w:t>
      </w:r>
      <w:r w:rsidR="00947AE5" w:rsidRPr="00947AE5">
        <w:t xml:space="preserve">Conclude this section with a sentence or two summarizing </w:t>
      </w:r>
      <w:r w:rsidR="009B12D8">
        <w:t xml:space="preserve">why you think </w:t>
      </w:r>
      <w:r w:rsidR="00F47ADE">
        <w:t>it is strategic for transformational change to address this topic at this particular time.</w:t>
      </w:r>
      <w:r w:rsidR="00947AE5" w:rsidRPr="00947AE5">
        <w:t xml:space="preserve"> </w:t>
      </w:r>
      <w:r w:rsidR="00133E11">
        <w:t xml:space="preserve">This section should be no more than one to three paragraphs in length. </w:t>
      </w:r>
    </w:p>
    <w:p w14:paraId="7104D6B5" w14:textId="100DA43F" w:rsidR="00ED02AC" w:rsidRPr="001D6627" w:rsidRDefault="00ED02AC" w:rsidP="008B3ACC">
      <w:pPr>
        <w:pStyle w:val="Paragraph"/>
      </w:pPr>
      <w:r>
        <w:t xml:space="preserve">As you work on your final </w:t>
      </w:r>
      <w:r w:rsidR="00D91D39">
        <w:t>dissertation</w:t>
      </w:r>
      <w:r>
        <w:t xml:space="preserve">, it is helpful to keep in mind some unique characteristics of doctoral type projects. </w:t>
      </w:r>
      <w:r w:rsidRPr="001D6627">
        <w:t>PhD dissertations create, expand, and contribute to knowledge in a field of study. Professional doctoral projects, such as those for DMin and DTL degree programs, expand and apply existing knowledge and research to contextual problems in a professional field.</w:t>
      </w:r>
    </w:p>
    <w:p w14:paraId="61ADD63D" w14:textId="77777777" w:rsidR="00965D1F" w:rsidRPr="009B24FB" w:rsidRDefault="00965D1F" w:rsidP="00965D1F">
      <w:pPr>
        <w:pStyle w:val="Heading2"/>
      </w:pPr>
      <w:bookmarkStart w:id="13" w:name="_Toc40696685"/>
      <w:bookmarkStart w:id="14" w:name="_Toc115945482"/>
      <w:r w:rsidRPr="009B24FB">
        <w:t>Statement of the Purpose</w:t>
      </w:r>
      <w:bookmarkEnd w:id="13"/>
      <w:bookmarkEnd w:id="14"/>
    </w:p>
    <w:p w14:paraId="6500BEFF" w14:textId="4CADB274" w:rsidR="00947AE5" w:rsidRPr="00947AE5" w:rsidRDefault="00357C0B" w:rsidP="008B3ACC">
      <w:pPr>
        <w:pStyle w:val="Paragraph"/>
      </w:pPr>
      <w:bookmarkStart w:id="15" w:name="_Hlk38291358"/>
      <w:r>
        <w:t>This section should begin by briefly describing the overall goal of your research</w:t>
      </w:r>
      <w:r w:rsidR="001B6D1D">
        <w:t>.</w:t>
      </w:r>
      <w:r>
        <w:t xml:space="preserve"> Then briefly describe specific objectives </w:t>
      </w:r>
      <w:r w:rsidR="001B6D1D">
        <w:t xml:space="preserve">needed </w:t>
      </w:r>
      <w:r>
        <w:t xml:space="preserve">to accomplish the main goal of your </w:t>
      </w:r>
      <w:r w:rsidR="00D91D39">
        <w:t>dissertation</w:t>
      </w:r>
      <w:r>
        <w:t xml:space="preserve">. For example, what kinds of information </w:t>
      </w:r>
      <w:r w:rsidR="001B6D1D">
        <w:t xml:space="preserve">was/is required </w:t>
      </w:r>
      <w:r>
        <w:t>from the people who will</w:t>
      </w:r>
      <w:r w:rsidR="001B6D1D">
        <w:t>/did</w:t>
      </w:r>
      <w:r>
        <w:t xml:space="preserve"> participate in your research? How </w:t>
      </w:r>
      <w:r w:rsidR="001B6D1D">
        <w:t xml:space="preserve">will/did you use </w:t>
      </w:r>
      <w:r>
        <w:t xml:space="preserve">that research to accomplish your main goal? </w:t>
      </w:r>
      <w:r w:rsidR="00947AE5" w:rsidRPr="00947AE5">
        <w:t xml:space="preserve">You should state the purpose in a manner that directly relates to the issue you have defined in the problem section. </w:t>
      </w:r>
    </w:p>
    <w:p w14:paraId="68AC187F" w14:textId="352AF226" w:rsidR="00F35436" w:rsidRDefault="00F35436" w:rsidP="00E757FD">
      <w:pPr>
        <w:pStyle w:val="Heading2"/>
      </w:pPr>
      <w:bookmarkStart w:id="16" w:name="_Toc115945483"/>
      <w:bookmarkEnd w:id="15"/>
      <w:r>
        <w:lastRenderedPageBreak/>
        <w:t xml:space="preserve">Context of the </w:t>
      </w:r>
      <w:r w:rsidR="00D91D39">
        <w:t>Project</w:t>
      </w:r>
      <w:bookmarkEnd w:id="16"/>
    </w:p>
    <w:p w14:paraId="2D34B480" w14:textId="5A984C22" w:rsidR="00965D1F" w:rsidRDefault="003645C8" w:rsidP="008B3ACC">
      <w:pPr>
        <w:pStyle w:val="Paragraph"/>
      </w:pPr>
      <w:bookmarkStart w:id="17" w:name="_Toc367390796"/>
      <w:r w:rsidRPr="003645C8">
        <w:t xml:space="preserve">The context section includes a brief description of the location of the study and the people who are most affected by the problem and who may benefit most from this project. In terms of the location, mention any prominent features of the area, governmental infrastructures, and other organizations that are working on issues related to your </w:t>
      </w:r>
      <w:r w:rsidR="00D91D39">
        <w:t>dissertation</w:t>
      </w:r>
      <w:r w:rsidRPr="003645C8">
        <w:t xml:space="preserve"> topic. Regarding the people, describe the size of the population as well as their predominant worldviews, values, beliefs, and possibly other demographic characteristics that will provide perspective for potential readers of your </w:t>
      </w:r>
      <w:r w:rsidR="00D91D39">
        <w:t>dissertation</w:t>
      </w:r>
      <w:r w:rsidRPr="003645C8">
        <w:t xml:space="preserve"> report. Mention any other stakeholders of the project, which includes others who may benefit from this work, people who may be instrumental in implementing the project with you, and any others for whom this project will be of interest.</w:t>
      </w:r>
      <w:r w:rsidR="00357C0B">
        <w:t xml:space="preserve"> For the proposal, you should include only a few summary paragraphs in this context section. You may expand this section a bit for the actual dissertation report after you have done more research.</w:t>
      </w:r>
    </w:p>
    <w:p w14:paraId="4F3BB0AD" w14:textId="77777777" w:rsidR="00357C0B" w:rsidRDefault="00357C0B" w:rsidP="00357C0B">
      <w:pPr>
        <w:pStyle w:val="Heading2"/>
      </w:pPr>
      <w:bookmarkStart w:id="18" w:name="_Toc115097039"/>
      <w:bookmarkStart w:id="19" w:name="_Toc115945485"/>
      <w:bookmarkStart w:id="20" w:name="_Toc40696688"/>
      <w:bookmarkStart w:id="21" w:name="_Hlk38291434"/>
      <w:r>
        <w:t>Research Approach</w:t>
      </w:r>
      <w:bookmarkEnd w:id="18"/>
      <w:bookmarkEnd w:id="19"/>
    </w:p>
    <w:p w14:paraId="3FF5C1B4" w14:textId="3A882D5E" w:rsidR="00357C0B" w:rsidRPr="00522D3B" w:rsidRDefault="00357C0B" w:rsidP="00357C0B">
      <w:pPr>
        <w:pStyle w:val="Paragraph"/>
      </w:pPr>
      <w:r>
        <w:t>Indicate</w:t>
      </w:r>
      <w:r w:rsidRPr="007F6B9E">
        <w:t xml:space="preserve"> the research approach you </w:t>
      </w:r>
      <w:r w:rsidR="00AB63A0">
        <w:t xml:space="preserve">will/did </w:t>
      </w:r>
      <w:r w:rsidRPr="007F6B9E">
        <w:t xml:space="preserve">use in your study: </w:t>
      </w:r>
      <w:r w:rsidRPr="007F6B9E">
        <w:rPr>
          <w:i/>
          <w:iCs/>
        </w:rPr>
        <w:t>quantitative, qualitative, or mixed methods</w:t>
      </w:r>
      <w:r w:rsidRPr="007F6B9E">
        <w:t xml:space="preserve">. </w:t>
      </w:r>
      <w:r w:rsidR="00AB63A0">
        <w:t xml:space="preserve">Very briefly indicate why </w:t>
      </w:r>
      <w:r>
        <w:t xml:space="preserve">you think your selected approach is the best one </w:t>
      </w:r>
      <w:r w:rsidR="00AB63A0">
        <w:t xml:space="preserve">for accomplishing </w:t>
      </w:r>
      <w:r>
        <w:t xml:space="preserve">your </w:t>
      </w:r>
      <w:r w:rsidR="00AB63A0">
        <w:t xml:space="preserve">project </w:t>
      </w:r>
      <w:r>
        <w:t>objectives</w:t>
      </w:r>
      <w:r w:rsidR="00AB63A0">
        <w:t xml:space="preserve">. </w:t>
      </w:r>
      <w:r>
        <w:t xml:space="preserve">Limit this section to one paragraph because you will provide more details in the research methodology </w:t>
      </w:r>
      <w:r w:rsidR="001D0F0E">
        <w:t>Chapter</w:t>
      </w:r>
      <w:r>
        <w:t xml:space="preserve"> </w:t>
      </w:r>
      <w:r w:rsidR="00AB63A0">
        <w:t>2</w:t>
      </w:r>
      <w:r>
        <w:t xml:space="preserve">. </w:t>
      </w:r>
      <w:r w:rsidR="00016BF1">
        <w:t xml:space="preserve">It is best to fill in this section of the proposal Chapter 1 after you have developed the research methodology Chapter 3. </w:t>
      </w:r>
    </w:p>
    <w:p w14:paraId="01147544" w14:textId="6B0EF986" w:rsidR="006821BF" w:rsidRPr="000873CB" w:rsidRDefault="006821BF" w:rsidP="006821BF">
      <w:pPr>
        <w:pStyle w:val="Heading2"/>
      </w:pPr>
      <w:bookmarkStart w:id="22" w:name="_Toc115945486"/>
      <w:r>
        <w:t>Research Question</w:t>
      </w:r>
      <w:bookmarkEnd w:id="20"/>
      <w:bookmarkEnd w:id="22"/>
      <w:r w:rsidR="00744453">
        <w:t>s</w:t>
      </w:r>
    </w:p>
    <w:p w14:paraId="1948D9EB" w14:textId="5EEA691A" w:rsidR="00357C0B" w:rsidRDefault="00357C0B" w:rsidP="00357C0B">
      <w:pPr>
        <w:pStyle w:val="Paragraph"/>
      </w:pPr>
      <w:r>
        <w:t xml:space="preserve">In the </w:t>
      </w:r>
      <w:r w:rsidRPr="00357C0B">
        <w:t>previous</w:t>
      </w:r>
      <w:r>
        <w:t xml:space="preserve"> problem and purpose statements, you indicated the specific issue you</w:t>
      </w:r>
      <w:r w:rsidR="00AB63A0">
        <w:t xml:space="preserve">r dissertation </w:t>
      </w:r>
      <w:r>
        <w:t>address</w:t>
      </w:r>
      <w:r w:rsidR="00AB63A0">
        <w:t>es</w:t>
      </w:r>
      <w:r>
        <w:t xml:space="preserve"> and the objectives </w:t>
      </w:r>
      <w:r w:rsidR="00AB63A0">
        <w:t xml:space="preserve">for accomplishing your project goals. This </w:t>
      </w:r>
      <w:r w:rsidR="00AB63A0">
        <w:lastRenderedPageBreak/>
        <w:t>section includes the research</w:t>
      </w:r>
      <w:r>
        <w:t xml:space="preserve"> questions that </w:t>
      </w:r>
      <w:r w:rsidR="008219CD">
        <w:t xml:space="preserve">are central to your project. </w:t>
      </w:r>
      <w:r>
        <w:t>It is customary to formulate a comprehensive primary question that summarizes the overall purpose of your dissertation work. Then list</w:t>
      </w:r>
      <w:r w:rsidRPr="00BF1612">
        <w:t xml:space="preserve"> three to </w:t>
      </w:r>
      <w:r>
        <w:t xml:space="preserve">five </w:t>
      </w:r>
      <w:r w:rsidRPr="00BF1612">
        <w:t>supporting research questions</w:t>
      </w:r>
      <w:r>
        <w:t xml:space="preserve"> that </w:t>
      </w:r>
      <w:r w:rsidR="008219CD">
        <w:t xml:space="preserve">relate to </w:t>
      </w:r>
      <w:r>
        <w:t>answer</w:t>
      </w:r>
      <w:r w:rsidR="008219CD">
        <w:t>ing</w:t>
      </w:r>
      <w:r>
        <w:t xml:space="preserve"> the primary research question. These questions </w:t>
      </w:r>
      <w:r w:rsidR="008219CD">
        <w:t>guide your</w:t>
      </w:r>
      <w:r>
        <w:t xml:space="preserve"> investigat</w:t>
      </w:r>
      <w:r w:rsidR="008219CD">
        <w:t xml:space="preserve">ion of people’s perceptions </w:t>
      </w:r>
      <w:r>
        <w:t>regarding the problem and possible solutions</w:t>
      </w:r>
      <w:r w:rsidR="008219CD">
        <w:t xml:space="preserve">. </w:t>
      </w:r>
    </w:p>
    <w:p w14:paraId="1ADCCE16" w14:textId="61CEE2C9" w:rsidR="00357C0B" w:rsidRPr="003A59E0" w:rsidRDefault="00357C0B" w:rsidP="001D0F0E">
      <w:pPr>
        <w:pStyle w:val="Paragraph"/>
      </w:pPr>
      <w:r>
        <w:t xml:space="preserve">For a </w:t>
      </w:r>
      <w:r>
        <w:rPr>
          <w:i/>
          <w:iCs/>
        </w:rPr>
        <w:t xml:space="preserve">qualitative research approach, </w:t>
      </w:r>
      <w:r>
        <w:t>the question</w:t>
      </w:r>
      <w:r w:rsidR="008219CD">
        <w:t>s</w:t>
      </w:r>
      <w:r>
        <w:t xml:space="preserve"> should include the following areas of interest: </w:t>
      </w:r>
    </w:p>
    <w:p w14:paraId="353FF216" w14:textId="77777777" w:rsidR="001D0F0E" w:rsidRDefault="001D0F0E" w:rsidP="001D0F0E">
      <w:pPr>
        <w:pStyle w:val="ListParagraph"/>
        <w:numPr>
          <w:ilvl w:val="0"/>
          <w:numId w:val="20"/>
        </w:numPr>
        <w:ind w:left="1080"/>
      </w:pPr>
      <w:bookmarkStart w:id="23" w:name="_Hlk45707990"/>
      <w:r>
        <w:t xml:space="preserve">the existence, extent, and interpretation of the defined problem, </w:t>
      </w:r>
    </w:p>
    <w:p w14:paraId="71370C62" w14:textId="77777777" w:rsidR="001D0F0E" w:rsidRDefault="001D0F0E" w:rsidP="001D0F0E">
      <w:pPr>
        <w:pStyle w:val="ListParagraph"/>
        <w:numPr>
          <w:ilvl w:val="0"/>
          <w:numId w:val="20"/>
        </w:numPr>
        <w:ind w:left="1080"/>
      </w:pPr>
      <w:r>
        <w:t>causes of the problem,</w:t>
      </w:r>
    </w:p>
    <w:p w14:paraId="67E2F5FF" w14:textId="77777777" w:rsidR="001D0F0E" w:rsidRDefault="001D0F0E" w:rsidP="001D0F0E">
      <w:pPr>
        <w:pStyle w:val="ListParagraph"/>
        <w:numPr>
          <w:ilvl w:val="0"/>
          <w:numId w:val="20"/>
        </w:numPr>
        <w:ind w:left="1080"/>
      </w:pPr>
      <w:r>
        <w:t>possible solutions to the problem,</w:t>
      </w:r>
    </w:p>
    <w:p w14:paraId="09043525" w14:textId="77777777" w:rsidR="001D0F0E" w:rsidRDefault="001D0F0E" w:rsidP="001D0F0E">
      <w:pPr>
        <w:pStyle w:val="ListParagraph"/>
        <w:numPr>
          <w:ilvl w:val="0"/>
          <w:numId w:val="20"/>
        </w:numPr>
        <w:ind w:left="1080"/>
      </w:pPr>
      <w:r>
        <w:t>how various concepts and practitioner approaches (the professional conceptual framework) can be applied to the stated problem, and</w:t>
      </w:r>
    </w:p>
    <w:p w14:paraId="01778970" w14:textId="77777777" w:rsidR="001D0F0E" w:rsidRDefault="001D0F0E" w:rsidP="001D0F0E">
      <w:pPr>
        <w:pStyle w:val="ListParagraph"/>
        <w:numPr>
          <w:ilvl w:val="0"/>
          <w:numId w:val="20"/>
        </w:numPr>
        <w:ind w:left="1080"/>
      </w:pPr>
      <w:r>
        <w:t xml:space="preserve">how potential transformational strategies might be implemented. </w:t>
      </w:r>
    </w:p>
    <w:bookmarkEnd w:id="23"/>
    <w:p w14:paraId="61E03B9E" w14:textId="77777777" w:rsidR="001D0F0E" w:rsidRDefault="001D0F0E" w:rsidP="001D0F0E">
      <w:pPr>
        <w:pStyle w:val="Paragraph"/>
        <w:ind w:firstLine="0"/>
      </w:pPr>
      <w:r w:rsidRPr="00E00627">
        <w:t>Based on the nature of a qualitative approach, additional research questions may emerge as you do the research.</w:t>
      </w:r>
      <w:r>
        <w:t xml:space="preserve"> </w:t>
      </w:r>
    </w:p>
    <w:p w14:paraId="56EF5938" w14:textId="643713AF" w:rsidR="001D0F0E" w:rsidRDefault="001D0F0E" w:rsidP="001D0F0E">
      <w:pPr>
        <w:pStyle w:val="Paragraph"/>
      </w:pPr>
      <w:bookmarkStart w:id="24" w:name="_Toc40696689"/>
      <w:r w:rsidRPr="00E00627">
        <w:t xml:space="preserve">For a </w:t>
      </w:r>
      <w:r w:rsidRPr="00E00627">
        <w:rPr>
          <w:i/>
          <w:iCs/>
        </w:rPr>
        <w:t>quantitative</w:t>
      </w:r>
      <w:r w:rsidRPr="00E00627">
        <w:t xml:space="preserve"> research approach, the research questions </w:t>
      </w:r>
      <w:r>
        <w:t xml:space="preserve">should also summarize the testing of the </w:t>
      </w:r>
      <w:r w:rsidRPr="00E00627">
        <w:t xml:space="preserve">variables for the </w:t>
      </w:r>
      <w:r>
        <w:t xml:space="preserve">dissertation </w:t>
      </w:r>
      <w:r w:rsidRPr="00E00627">
        <w:t>and the hypothes</w:t>
      </w:r>
      <w:r>
        <w:t>e</w:t>
      </w:r>
      <w:r w:rsidRPr="00E00627">
        <w:t>s re</w:t>
      </w:r>
      <w:r>
        <w:t>lated to</w:t>
      </w:r>
      <w:r w:rsidRPr="00E00627">
        <w:t xml:space="preserve"> th</w:t>
      </w:r>
      <w:r>
        <w:t xml:space="preserve">ose variables. For various forms of a </w:t>
      </w:r>
      <w:r>
        <w:rPr>
          <w:i/>
          <w:iCs/>
        </w:rPr>
        <w:t xml:space="preserve">mixed-methods </w:t>
      </w:r>
      <w:r>
        <w:t xml:space="preserve">research approach, the research questions should include all of the above-mentioned areas of interest. </w:t>
      </w:r>
    </w:p>
    <w:p w14:paraId="786952D8" w14:textId="40D7DA04" w:rsidR="00C4562F" w:rsidRDefault="00C4562F" w:rsidP="00C4562F">
      <w:pPr>
        <w:pStyle w:val="Heading2"/>
      </w:pPr>
      <w:bookmarkStart w:id="25" w:name="_Toc40696687"/>
      <w:bookmarkStart w:id="26" w:name="_Toc115945484"/>
      <w:r>
        <w:t>Theoretical and Conceptual Framework</w:t>
      </w:r>
      <w:bookmarkEnd w:id="25"/>
      <w:bookmarkEnd w:id="26"/>
    </w:p>
    <w:p w14:paraId="7B9C1FC0" w14:textId="03C14212" w:rsidR="00C4562F" w:rsidRDefault="00C4562F" w:rsidP="00C4562F">
      <w:pPr>
        <w:pStyle w:val="Paragraph"/>
      </w:pPr>
      <w:r>
        <w:t xml:space="preserve">A </w:t>
      </w:r>
      <w:r w:rsidRPr="00546E9B">
        <w:rPr>
          <w:i/>
          <w:iCs/>
        </w:rPr>
        <w:t>theoretical framework</w:t>
      </w:r>
      <w:r>
        <w:t xml:space="preserve"> contains descriptions of one or more theories or practioners models that are relevant to your dissertation work. </w:t>
      </w:r>
      <w:r w:rsidR="00FA04FC">
        <w:t xml:space="preserve">Examples include topics such as </w:t>
      </w:r>
      <w:r>
        <w:t xml:space="preserve">Community Asset-based Community Development, Corporate Social </w:t>
      </w:r>
      <w:r>
        <w:lastRenderedPageBreak/>
        <w:t xml:space="preserve">Responsibility Leadership, Theology of Work, Servant Leadership, Incarnational Leadership, and the like. </w:t>
      </w:r>
      <w:r w:rsidRPr="005B331D">
        <w:t>These</w:t>
      </w:r>
      <w:r>
        <w:t xml:space="preserve"> topics</w:t>
      </w:r>
      <w:r w:rsidRPr="005B331D">
        <w:t xml:space="preserve"> are just examples, </w:t>
      </w:r>
      <w:r>
        <w:t xml:space="preserve">and </w:t>
      </w:r>
      <w:r w:rsidRPr="005B331D">
        <w:t xml:space="preserve">your </w:t>
      </w:r>
      <w:r>
        <w:t>dissertation</w:t>
      </w:r>
      <w:r w:rsidRPr="005B331D">
        <w:t xml:space="preserve"> may not involve any </w:t>
      </w:r>
      <w:r>
        <w:t xml:space="preserve">of these models of professional practice. </w:t>
      </w:r>
      <w:r w:rsidR="00FA04FC">
        <w:t xml:space="preserve">A </w:t>
      </w:r>
      <w:r w:rsidR="00FA04FC" w:rsidRPr="00546E9B">
        <w:rPr>
          <w:i/>
          <w:iCs/>
        </w:rPr>
        <w:t>conceptual framework</w:t>
      </w:r>
      <w:r w:rsidR="00FA04FC">
        <w:t xml:space="preserve"> contains descriptions of how the various theories and practitioner models relate to your dissertation work. For this theoretical and conceptual framework section, b</w:t>
      </w:r>
      <w:r>
        <w:t>riefly summarize</w:t>
      </w:r>
      <w:r w:rsidR="00FA04FC">
        <w:t xml:space="preserve"> one more theories/models </w:t>
      </w:r>
      <w:r>
        <w:t>and how they apply to your dissertation</w:t>
      </w:r>
      <w:r w:rsidR="00FA04FC">
        <w:t xml:space="preserve"> research</w:t>
      </w:r>
      <w:r>
        <w:t xml:space="preserve">. Your literature review chapter should discuss these topics in detail. </w:t>
      </w:r>
    </w:p>
    <w:p w14:paraId="0FA95B3C" w14:textId="77777777" w:rsidR="006821BF" w:rsidRPr="009B24FB" w:rsidRDefault="006821BF" w:rsidP="006821BF">
      <w:pPr>
        <w:pStyle w:val="Heading2"/>
      </w:pPr>
      <w:bookmarkStart w:id="27" w:name="_Toc115945487"/>
      <w:r w:rsidRPr="009B24FB">
        <w:t>Definitions of Key Words and Terms</w:t>
      </w:r>
      <w:bookmarkEnd w:id="24"/>
      <w:bookmarkEnd w:id="27"/>
    </w:p>
    <w:p w14:paraId="41CBE6B2" w14:textId="481BF4CE" w:rsidR="00931C38" w:rsidRPr="00931C38" w:rsidRDefault="00016BF1" w:rsidP="008B3ACC">
      <w:pPr>
        <w:pStyle w:val="Paragraph"/>
      </w:pPr>
      <w:bookmarkStart w:id="28" w:name="_Toc367390797"/>
      <w:bookmarkStart w:id="29" w:name="_Hlk520982162"/>
      <w:bookmarkEnd w:id="17"/>
      <w:bookmarkEnd w:id="21"/>
      <w:r>
        <w:t>(</w:t>
      </w:r>
      <w:r w:rsidR="009D7F09" w:rsidRPr="00016BF1">
        <w:t>This section should not be included in the proposal but only in the actual dissertation report.</w:t>
      </w:r>
      <w:r>
        <w:t>)</w:t>
      </w:r>
      <w:r w:rsidR="009D7F09" w:rsidRPr="00016BF1">
        <w:t xml:space="preserve"> </w:t>
      </w:r>
      <w:r w:rsidR="00931C38" w:rsidRPr="00931C38">
        <w:t xml:space="preserve">This section is to be limited to defining only the major terms that are central to your study, including terms with which your reader may not be familiar. The components of your professional conceptual framework </w:t>
      </w:r>
      <w:r w:rsidR="009D7F09">
        <w:t xml:space="preserve">are also to </w:t>
      </w:r>
      <w:r w:rsidR="00931C38" w:rsidRPr="00931C38">
        <w:t xml:space="preserve">be included, although those terms are previously discussed in the Professional Conceptual Framework section of this chapter. The section </w:t>
      </w:r>
      <w:r w:rsidR="009D7F09">
        <w:t>should n</w:t>
      </w:r>
      <w:r w:rsidR="00931C38" w:rsidRPr="00931C38">
        <w:t xml:space="preserve">ot to include terms that are generally of common knowledge to readers. All definitions need to be obtained from documented sources rather than using your own subjective definitions. </w:t>
      </w:r>
    </w:p>
    <w:p w14:paraId="465E237D" w14:textId="3E15EA83" w:rsidR="00931C38" w:rsidRPr="00931C38" w:rsidRDefault="00931C38" w:rsidP="008B3ACC">
      <w:pPr>
        <w:pStyle w:val="Paragraph"/>
      </w:pPr>
      <w:r w:rsidRPr="00931C38">
        <w:t>For a quantitative</w:t>
      </w:r>
      <w:r w:rsidRPr="00931C38">
        <w:rPr>
          <w:i/>
          <w:iCs/>
        </w:rPr>
        <w:t xml:space="preserve"> </w:t>
      </w:r>
      <w:r w:rsidRPr="00931C38">
        <w:t xml:space="preserve">study, this section will </w:t>
      </w:r>
      <w:r w:rsidR="009D7F09">
        <w:t xml:space="preserve">include </w:t>
      </w:r>
      <w:r w:rsidRPr="00931C38">
        <w:t>documented definitions of your independent and dependent variables based on the way those terms are defined in standardized assessment tools you use</w:t>
      </w:r>
      <w:r w:rsidR="00C058D4">
        <w:t>d</w:t>
      </w:r>
      <w:r w:rsidRPr="00931C38">
        <w:t>; other terms may also be defined if needed. For a qualitative study, this section should focus on major concepts and constructs that you explore</w:t>
      </w:r>
      <w:r w:rsidR="00C058D4">
        <w:t>d</w:t>
      </w:r>
      <w:r w:rsidRPr="00931C38">
        <w:t xml:space="preserve"> in your study as well as the components of your professional conceptual framework.</w:t>
      </w:r>
    </w:p>
    <w:p w14:paraId="248450AC" w14:textId="77777777" w:rsidR="00931C38" w:rsidRPr="00931C38" w:rsidRDefault="00931C38" w:rsidP="008B3ACC">
      <w:pPr>
        <w:pStyle w:val="Paragraph"/>
      </w:pPr>
      <w:r w:rsidRPr="00931C38">
        <w:lastRenderedPageBreak/>
        <w:t xml:space="preserve">The terms in this section will be defined in only brief, one or two sentence definitions; they will need to be addressed in greater detail in the literature review chapter. Write this section in regular paragraphs with the defined terms in </w:t>
      </w:r>
      <w:r w:rsidRPr="00164714">
        <w:rPr>
          <w:i/>
          <w:iCs/>
        </w:rPr>
        <w:t>italics</w:t>
      </w:r>
      <w:r w:rsidRPr="00931C38">
        <w:t xml:space="preserve">. Organize this section alphabetically according to the terms being defined. </w:t>
      </w:r>
    </w:p>
    <w:p w14:paraId="5124EA6D" w14:textId="77777777" w:rsidR="00994CA3" w:rsidRDefault="00994CA3" w:rsidP="00994CA3">
      <w:pPr>
        <w:pStyle w:val="Heading2"/>
      </w:pPr>
      <w:bookmarkStart w:id="30" w:name="_Toc115097041"/>
      <w:bookmarkStart w:id="31" w:name="_Toc115945488"/>
      <w:bookmarkStart w:id="32" w:name="_Hlk38293141"/>
      <w:bookmarkStart w:id="33" w:name="_Hlk22907452"/>
      <w:bookmarkStart w:id="34" w:name="_Hlk28082142"/>
      <w:r>
        <w:t>Transformational Significance</w:t>
      </w:r>
      <w:bookmarkEnd w:id="30"/>
      <w:bookmarkEnd w:id="31"/>
    </w:p>
    <w:p w14:paraId="10422779" w14:textId="1FE4E361" w:rsidR="00994CA3" w:rsidRDefault="00994CA3" w:rsidP="00994CA3">
      <w:pPr>
        <w:pStyle w:val="Paragraph"/>
      </w:pPr>
      <w:r>
        <w:t>Briefly describe what you consider to be the potential transformational significance of your work for organizations, communities, cultures, and the like. In other words, indicate why you think your dissertation is important</w:t>
      </w:r>
      <w:r w:rsidR="00DD2793">
        <w:t xml:space="preserve"> </w:t>
      </w:r>
      <w:r>
        <w:t>and how you think your work relates to God’s mission in the world. A</w:t>
      </w:r>
      <w:r w:rsidRPr="00BD2610">
        <w:t xml:space="preserve">lso, briefly describe </w:t>
      </w:r>
      <w:r>
        <w:t xml:space="preserve">one or more of the eight transformational leadership perspectives taught at BGU that you </w:t>
      </w:r>
      <w:r w:rsidR="00DD2793">
        <w:t xml:space="preserve">will/did </w:t>
      </w:r>
      <w:r>
        <w:t xml:space="preserve">implement </w:t>
      </w:r>
      <w:r w:rsidR="00164714">
        <w:t xml:space="preserve">in </w:t>
      </w:r>
      <w:r>
        <w:t xml:space="preserve">your dissertation project. Finally, </w:t>
      </w:r>
      <w:r w:rsidR="00DD2793">
        <w:t xml:space="preserve">for the proposal, </w:t>
      </w:r>
      <w:r>
        <w:t xml:space="preserve">briefly indicate possible transformational strategies you have been considering </w:t>
      </w:r>
      <w:r w:rsidR="00640DA6">
        <w:t xml:space="preserve">during your time at BGU </w:t>
      </w:r>
      <w:r>
        <w:t xml:space="preserve">that </w:t>
      </w:r>
      <w:r w:rsidR="00640DA6">
        <w:t xml:space="preserve">you </w:t>
      </w:r>
      <w:r>
        <w:t>could implement</w:t>
      </w:r>
      <w:r w:rsidR="00640DA6">
        <w:t xml:space="preserve"> to culminate </w:t>
      </w:r>
      <w:r>
        <w:t>your dissertation project.</w:t>
      </w:r>
      <w:r w:rsidR="00DD2793">
        <w:t xml:space="preserve"> At the proposal stage, i</w:t>
      </w:r>
      <w:r>
        <w:t xml:space="preserve">t is understood that the actual strategies will be developed based on what you discover through your empirical research. </w:t>
      </w:r>
      <w:r w:rsidR="00DD2793">
        <w:t xml:space="preserve">For the actual dissertation report, briefly summarize the </w:t>
      </w:r>
      <w:r w:rsidR="00640DA6">
        <w:t xml:space="preserve">transformational strategy you developed and tested. In the results Chapter 4, you will provide a detailed description of your transformational strategy. </w:t>
      </w:r>
    </w:p>
    <w:p w14:paraId="7512B26A" w14:textId="06FBCEF5" w:rsidR="009B1BF2" w:rsidRDefault="009B1BF2" w:rsidP="009B1BF2">
      <w:pPr>
        <w:pStyle w:val="Heading2"/>
      </w:pPr>
      <w:bookmarkStart w:id="35" w:name="_Toc115945489"/>
      <w:r>
        <w:t>Researcher Perspective</w:t>
      </w:r>
      <w:r w:rsidR="00994CA3">
        <w:t>s and Worldview</w:t>
      </w:r>
      <w:bookmarkEnd w:id="35"/>
    </w:p>
    <w:p w14:paraId="3C1EA8F5" w14:textId="677143A1" w:rsidR="009B1BF2" w:rsidRPr="006017D1" w:rsidRDefault="00164714" w:rsidP="008B3ACC">
      <w:pPr>
        <w:pStyle w:val="Paragraph"/>
      </w:pPr>
      <w:r>
        <w:t>Everyone</w:t>
      </w:r>
      <w:r w:rsidR="009B1BF2" w:rsidRPr="008F29BB">
        <w:t xml:space="preserve"> approach</w:t>
      </w:r>
      <w:r>
        <w:t>es</w:t>
      </w:r>
      <w:r w:rsidR="009B1BF2" w:rsidRPr="008F29BB">
        <w:t xml:space="preserve"> every situation with </w:t>
      </w:r>
      <w:r w:rsidR="009B1BF2">
        <w:t xml:space="preserve">preconceived </w:t>
      </w:r>
      <w:r w:rsidR="009B1BF2" w:rsidRPr="008F29BB">
        <w:t>perspectives, assumptions, and even biases based on life experiences and worldview. The goal</w:t>
      </w:r>
      <w:r w:rsidR="009B1BF2">
        <w:t xml:space="preserve"> in a dissertation study</w:t>
      </w:r>
      <w:r w:rsidR="009B1BF2" w:rsidRPr="008F29BB">
        <w:t xml:space="preserve"> is not to ignore your own perspectives nor to necessarily eliminate </w:t>
      </w:r>
      <w:r w:rsidR="009B1BF2">
        <w:t>all of your preconceived thinking</w:t>
      </w:r>
      <w:r w:rsidR="009B1BF2" w:rsidRPr="008F29BB">
        <w:t>. However, it is important to indicate to your reader how you think any of these issues may</w:t>
      </w:r>
      <w:r w:rsidR="009B1BF2">
        <w:t xml:space="preserve"> </w:t>
      </w:r>
      <w:r w:rsidR="009B1BF2" w:rsidRPr="008F29BB">
        <w:t xml:space="preserve">influence your objectivity and work </w:t>
      </w:r>
      <w:r w:rsidR="00D444EB">
        <w:t xml:space="preserve">within the </w:t>
      </w:r>
      <w:r w:rsidR="00D91D39">
        <w:lastRenderedPageBreak/>
        <w:t>dissertation</w:t>
      </w:r>
      <w:r w:rsidR="00D444EB">
        <w:t xml:space="preserve"> process</w:t>
      </w:r>
      <w:r w:rsidR="009B1BF2" w:rsidRPr="008F29BB">
        <w:t>. Your role in the research is a major consideration in the qualitative approach, which is more subjective than a quantitative approach.</w:t>
      </w:r>
    </w:p>
    <w:p w14:paraId="4AA20F09" w14:textId="20496412" w:rsidR="00357C0B" w:rsidRPr="009B24FB" w:rsidRDefault="00EA6240" w:rsidP="00357C0B">
      <w:pPr>
        <w:pStyle w:val="Heading2"/>
      </w:pPr>
      <w:bookmarkStart w:id="36" w:name="_Toc115097043"/>
      <w:bookmarkStart w:id="37" w:name="_Toc115945490"/>
      <w:bookmarkEnd w:id="28"/>
      <w:bookmarkEnd w:id="29"/>
      <w:bookmarkEnd w:id="32"/>
      <w:bookmarkEnd w:id="33"/>
      <w:bookmarkEnd w:id="34"/>
      <w:r>
        <w:t xml:space="preserve">Delimitations and </w:t>
      </w:r>
      <w:r w:rsidR="00357C0B">
        <w:t>Limitations</w:t>
      </w:r>
      <w:bookmarkEnd w:id="36"/>
      <w:bookmarkEnd w:id="37"/>
    </w:p>
    <w:p w14:paraId="3FC0FC18" w14:textId="2C30284E" w:rsidR="00EA6240" w:rsidRPr="00115331" w:rsidRDefault="00EA6240" w:rsidP="00EA6240">
      <w:pPr>
        <w:pStyle w:val="Paragraph"/>
      </w:pPr>
      <w:r w:rsidRPr="009B24FB">
        <w:t xml:space="preserve">Your </w:t>
      </w:r>
      <w:r>
        <w:t>dissertation</w:t>
      </w:r>
      <w:r w:rsidRPr="009B24FB">
        <w:t xml:space="preserve"> cannot address every conceivable angle or approach to </w:t>
      </w:r>
      <w:r w:rsidR="00123178">
        <w:t>the stated</w:t>
      </w:r>
      <w:r w:rsidRPr="009B24FB">
        <w:t xml:space="preserve"> problem. </w:t>
      </w:r>
      <w:r>
        <w:t xml:space="preserve">The term </w:t>
      </w:r>
      <w:r>
        <w:rPr>
          <w:i/>
        </w:rPr>
        <w:t>delimitation</w:t>
      </w:r>
      <w:r w:rsidR="00854BEC">
        <w:rPr>
          <w:i/>
        </w:rPr>
        <w:t>s</w:t>
      </w:r>
      <w:r>
        <w:rPr>
          <w:i/>
        </w:rPr>
        <w:t xml:space="preserve"> </w:t>
      </w:r>
      <w:r>
        <w:t>refers to your</w:t>
      </w:r>
      <w:r w:rsidRPr="009B24FB">
        <w:t xml:space="preserve"> </w:t>
      </w:r>
      <w:r>
        <w:t xml:space="preserve">purposeful limiting of your dissertation to a narrow range of issues. </w:t>
      </w:r>
      <w:r w:rsidRPr="009B24FB">
        <w:t xml:space="preserve">You may </w:t>
      </w:r>
      <w:r>
        <w:t xml:space="preserve">be focusing </w:t>
      </w:r>
      <w:r w:rsidRPr="009B24FB">
        <w:t xml:space="preserve">on </w:t>
      </w:r>
      <w:r>
        <w:t xml:space="preserve">only </w:t>
      </w:r>
      <w:r w:rsidRPr="009B24FB">
        <w:t xml:space="preserve">a specific range of factors related to the </w:t>
      </w:r>
      <w:r w:rsidR="004B7919">
        <w:t xml:space="preserve">stated </w:t>
      </w:r>
      <w:r w:rsidRPr="009B24FB">
        <w:t>problem</w:t>
      </w:r>
      <w:r w:rsidR="00C165AB">
        <w:t>. The</w:t>
      </w:r>
      <w:r>
        <w:t xml:space="preserve"> term </w:t>
      </w:r>
      <w:r>
        <w:rPr>
          <w:i/>
          <w:iCs/>
        </w:rPr>
        <w:t>limitation</w:t>
      </w:r>
      <w:r w:rsidR="00854BEC">
        <w:rPr>
          <w:i/>
          <w:iCs/>
        </w:rPr>
        <w:t>s</w:t>
      </w:r>
      <w:r>
        <w:rPr>
          <w:i/>
          <w:iCs/>
        </w:rPr>
        <w:t xml:space="preserve"> </w:t>
      </w:r>
      <w:r>
        <w:t xml:space="preserve">refers to factors that are imposed upon your study </w:t>
      </w:r>
      <w:r w:rsidRPr="009B24FB">
        <w:t>such as limited sample size</w:t>
      </w:r>
      <w:r>
        <w:t xml:space="preserve"> availability</w:t>
      </w:r>
      <w:r w:rsidRPr="009B24FB">
        <w:t>, inaccessible data, uncontrolled variables, etc.</w:t>
      </w:r>
      <w:r>
        <w:t xml:space="preserve"> At the proposal stage, these limitations will </w:t>
      </w:r>
      <w:r w:rsidR="004B7919">
        <w:t xml:space="preserve">generally not </w:t>
      </w:r>
      <w:r>
        <w:t>be</w:t>
      </w:r>
      <w:r w:rsidR="004B7919">
        <w:t xml:space="preserve"> known.</w:t>
      </w:r>
      <w:r>
        <w:t xml:space="preserve"> In a dissertation report, you can describe any limitations that arose. </w:t>
      </w:r>
    </w:p>
    <w:p w14:paraId="4F4B3B74" w14:textId="77777777" w:rsidR="00375E28" w:rsidRDefault="006017D1" w:rsidP="006017D1">
      <w:pPr>
        <w:pStyle w:val="Heading2"/>
        <w:rPr>
          <w:lang w:eastAsia="zh-CN"/>
        </w:rPr>
      </w:pPr>
      <w:bookmarkStart w:id="38" w:name="_Toc115945491"/>
      <w:r>
        <w:rPr>
          <w:lang w:eastAsia="zh-CN"/>
        </w:rPr>
        <w:t>Summary</w:t>
      </w:r>
      <w:bookmarkEnd w:id="38"/>
    </w:p>
    <w:p w14:paraId="1434B792" w14:textId="31A3972A" w:rsidR="00A940A9" w:rsidRDefault="00632D52" w:rsidP="008B3ACC">
      <w:pPr>
        <w:pStyle w:val="Paragraph"/>
      </w:pPr>
      <w:r>
        <w:t>Develop</w:t>
      </w:r>
      <w:r w:rsidR="006017D1">
        <w:t xml:space="preserve"> one paragraph </w:t>
      </w:r>
      <w:r w:rsidR="004F03FB">
        <w:t>highlighting</w:t>
      </w:r>
      <w:r w:rsidR="006017D1">
        <w:t xml:space="preserve"> the main ideas in this chapter and conclude with a sentence that </w:t>
      </w:r>
      <w:r w:rsidR="008403A7">
        <w:t>provides</w:t>
      </w:r>
      <w:r w:rsidR="00692BD1">
        <w:t xml:space="preserve"> </w:t>
      </w:r>
      <w:r w:rsidR="008403A7">
        <w:t xml:space="preserve">a </w:t>
      </w:r>
      <w:r w:rsidR="006017D1">
        <w:t xml:space="preserve">transition </w:t>
      </w:r>
      <w:r w:rsidR="00707F2A">
        <w:t>to the next chap</w:t>
      </w:r>
      <w:r w:rsidR="003C2524">
        <w:t>ter.</w:t>
      </w:r>
      <w:r w:rsidR="001B1EAF">
        <w:t xml:space="preserve"> </w:t>
      </w:r>
    </w:p>
    <w:p w14:paraId="18CC6028" w14:textId="77777777" w:rsidR="005159AF" w:rsidRDefault="005159AF" w:rsidP="00C91977"/>
    <w:p w14:paraId="45731B21" w14:textId="106F4C3C" w:rsidR="00C45FFF" w:rsidRDefault="00C45FFF" w:rsidP="00C91977">
      <w:pPr>
        <w:sectPr w:rsidR="00C45FFF" w:rsidSect="00357C0B">
          <w:footerReference w:type="default" r:id="rId10"/>
          <w:footnotePr>
            <w:numRestart w:val="eachSect"/>
          </w:footnotePr>
          <w:pgSz w:w="12240" w:h="15840" w:code="1"/>
          <w:pgMar w:top="1440" w:right="1440" w:bottom="1440" w:left="2160" w:header="720" w:footer="1008" w:gutter="0"/>
          <w:pgNumType w:start="1"/>
          <w:cols w:space="720"/>
        </w:sectPr>
      </w:pPr>
    </w:p>
    <w:p w14:paraId="6BE49894" w14:textId="77777777" w:rsidR="00433B6F" w:rsidRPr="00A60796" w:rsidRDefault="00CD6DF2" w:rsidP="00903EC8">
      <w:pPr>
        <w:pStyle w:val="Heading1"/>
      </w:pPr>
      <w:bookmarkStart w:id="39" w:name="_Toc115945492"/>
      <w:r w:rsidRPr="00A60796">
        <w:rPr>
          <w:bCs/>
        </w:rPr>
        <w:lastRenderedPageBreak/>
        <w:t xml:space="preserve">CHAPTER </w:t>
      </w:r>
      <w:r w:rsidR="00EA53CE">
        <w:rPr>
          <w:bCs/>
        </w:rPr>
        <w:t>2</w:t>
      </w:r>
      <w:r w:rsidR="00B10A77" w:rsidRPr="00B10A77">
        <w:rPr>
          <w:bCs/>
          <w:color w:val="FFFFFF"/>
        </w:rPr>
        <w:t>.</w:t>
      </w:r>
      <w:r w:rsidR="001801A3">
        <w:rPr>
          <w:bCs/>
        </w:rPr>
        <w:br/>
      </w:r>
      <w:r>
        <w:rPr>
          <w:bCs/>
        </w:rPr>
        <w:t>LITERATURE REVIE</w:t>
      </w:r>
      <w:r w:rsidR="00261E32">
        <w:rPr>
          <w:bCs/>
        </w:rPr>
        <w:t>W</w:t>
      </w:r>
      <w:bookmarkEnd w:id="39"/>
    </w:p>
    <w:p w14:paraId="3BBE4C91" w14:textId="538DB115" w:rsidR="009F4340" w:rsidRPr="009F4340" w:rsidRDefault="00DC2700" w:rsidP="00F82EB2">
      <w:pPr>
        <w:ind w:firstLine="720"/>
      </w:pPr>
      <w:bookmarkStart w:id="40" w:name="_Toc367390807"/>
      <w:r w:rsidRPr="00DC2700">
        <w:t xml:space="preserve">This chapter provides a discussion of the most relevant literature related to your </w:t>
      </w:r>
      <w:r w:rsidR="00D91D39">
        <w:t>dissertation</w:t>
      </w:r>
      <w:r w:rsidR="00B863F4">
        <w:t xml:space="preserve"> and must include discussion </w:t>
      </w:r>
      <w:r w:rsidR="00DF27EE">
        <w:t xml:space="preserve">based </w:t>
      </w:r>
      <w:r w:rsidR="00B863F4">
        <w:t xml:space="preserve">on at least </w:t>
      </w:r>
      <w:r w:rsidR="00DF27EE">
        <w:t>2</w:t>
      </w:r>
      <w:r w:rsidR="00B863F4">
        <w:t>0 sources</w:t>
      </w:r>
      <w:r w:rsidR="00DF27EE">
        <w:t xml:space="preserve"> for the proposal and 30 sources for the actual dissertation report. </w:t>
      </w:r>
      <w:r w:rsidR="00B863F4">
        <w:t xml:space="preserve">The chapter should include descriptions and analyses of the key sources you </w:t>
      </w:r>
      <w:r w:rsidR="00DF27EE">
        <w:t xml:space="preserve">will/did </w:t>
      </w:r>
      <w:r w:rsidR="00B863F4">
        <w:t xml:space="preserve">use to develop </w:t>
      </w:r>
      <w:r w:rsidR="006C3EF5">
        <w:t>the</w:t>
      </w:r>
      <w:r w:rsidR="00B863F4">
        <w:t xml:space="preserve"> </w:t>
      </w:r>
      <w:r w:rsidR="00D91D39">
        <w:t>dissertation</w:t>
      </w:r>
      <w:r w:rsidRPr="00DC2700">
        <w:t>’s</w:t>
      </w:r>
      <w:r w:rsidRPr="006C3EF5">
        <w:rPr>
          <w:i/>
          <w:iCs/>
        </w:rPr>
        <w:t xml:space="preserve"> </w:t>
      </w:r>
      <w:r w:rsidR="006C3EF5" w:rsidRPr="006C3EF5">
        <w:rPr>
          <w:i/>
          <w:iCs/>
        </w:rPr>
        <w:t>theoretical and</w:t>
      </w:r>
      <w:r w:rsidR="00B863F4" w:rsidRPr="006C3EF5">
        <w:rPr>
          <w:i/>
          <w:iCs/>
        </w:rPr>
        <w:t xml:space="preserve"> </w:t>
      </w:r>
      <w:r w:rsidR="00B863F4">
        <w:rPr>
          <w:i/>
          <w:iCs/>
        </w:rPr>
        <w:t xml:space="preserve">conceptual </w:t>
      </w:r>
      <w:r w:rsidRPr="00DC2700">
        <w:rPr>
          <w:i/>
          <w:iCs/>
        </w:rPr>
        <w:t xml:space="preserve">framework </w:t>
      </w:r>
      <w:r w:rsidRPr="00DC2700">
        <w:t xml:space="preserve">and other topics you consider relevant for your </w:t>
      </w:r>
      <w:r w:rsidR="00D91D39">
        <w:t>dissertation</w:t>
      </w:r>
      <w:r w:rsidRPr="00DC2700">
        <w:t xml:space="preserve">. </w:t>
      </w:r>
      <w:r w:rsidR="007E25A2" w:rsidRPr="00DC2700">
        <w:rPr>
          <w:szCs w:val="20"/>
          <w:lang w:eastAsia="zh-CN"/>
        </w:rPr>
        <w:t>You should consult a variety of experts related to the various topics, summarizing their findings, indicating how they address</w:t>
      </w:r>
      <w:r w:rsidR="007E25A2">
        <w:rPr>
          <w:szCs w:val="20"/>
          <w:lang w:eastAsia="zh-CN"/>
        </w:rPr>
        <w:t>ed</w:t>
      </w:r>
      <w:r w:rsidR="007E25A2" w:rsidRPr="00DC2700">
        <w:rPr>
          <w:szCs w:val="20"/>
          <w:lang w:eastAsia="zh-CN"/>
        </w:rPr>
        <w:t xml:space="preserve"> the relevant issues, and noting any differences of </w:t>
      </w:r>
      <w:r w:rsidR="00DF27EE">
        <w:rPr>
          <w:szCs w:val="20"/>
          <w:lang w:eastAsia="zh-CN"/>
        </w:rPr>
        <w:t xml:space="preserve">their </w:t>
      </w:r>
      <w:r w:rsidR="007E25A2" w:rsidRPr="00DC2700">
        <w:rPr>
          <w:szCs w:val="20"/>
          <w:lang w:eastAsia="zh-CN"/>
        </w:rPr>
        <w:t>findings and analyses.</w:t>
      </w:r>
      <w:r w:rsidR="009F4340" w:rsidRPr="009F4340">
        <w:t xml:space="preserve"> </w:t>
      </w:r>
    </w:p>
    <w:p w14:paraId="0E8C389C" w14:textId="0913CD3D" w:rsidR="009F4340" w:rsidRDefault="009F4340" w:rsidP="008B3ACC">
      <w:pPr>
        <w:pStyle w:val="Paragraph"/>
      </w:pPr>
      <w:r>
        <w:t xml:space="preserve">Appropriate sources include peer reviewed journal articles that describe empirical research studies related to </w:t>
      </w:r>
      <w:r w:rsidR="00515707">
        <w:t>your</w:t>
      </w:r>
      <w:r>
        <w:t xml:space="preserve"> topic</w:t>
      </w:r>
      <w:r w:rsidR="00515707">
        <w:t>s</w:t>
      </w:r>
      <w:r>
        <w:t xml:space="preserve">, organizational and governmental reports, other dissertations, textbooks from previous courses, and other sources that meet high academic standards. Whenever possible, you should use </w:t>
      </w:r>
      <w:r w:rsidRPr="00E805C7">
        <w:rPr>
          <w:i/>
          <w:iCs/>
        </w:rPr>
        <w:t>primary sources</w:t>
      </w:r>
      <w:r>
        <w:t xml:space="preserve"> rather than </w:t>
      </w:r>
      <w:r w:rsidRPr="00E805C7">
        <w:rPr>
          <w:i/>
          <w:iCs/>
        </w:rPr>
        <w:t>secondary source</w:t>
      </w:r>
      <w:r>
        <w:rPr>
          <w:i/>
          <w:iCs/>
        </w:rPr>
        <w:t>s</w:t>
      </w:r>
      <w:r>
        <w:t xml:space="preserve"> (although the latter are </w:t>
      </w:r>
      <w:r w:rsidR="00515707">
        <w:t xml:space="preserve">also </w:t>
      </w:r>
      <w:r>
        <w:t xml:space="preserve">needed). The literature should consist of the most current sources available (within the past five years), although you may include earlier academically recognized sources that are foundational to fields of study related to your </w:t>
      </w:r>
      <w:r w:rsidR="00D91D39">
        <w:t>dissertation</w:t>
      </w:r>
      <w:r>
        <w:t xml:space="preserve">. Whenever possible, provide a good representation of literature from authors within the context and culture of your </w:t>
      </w:r>
      <w:r w:rsidR="00D91D39">
        <w:t>dissertation</w:t>
      </w:r>
      <w:r>
        <w:t xml:space="preserve">. </w:t>
      </w:r>
    </w:p>
    <w:p w14:paraId="695F8952" w14:textId="57B0E23B" w:rsidR="00357C0B" w:rsidRDefault="00357C0B" w:rsidP="00DC2700">
      <w:pPr>
        <w:ind w:firstLine="720"/>
        <w:rPr>
          <w:szCs w:val="20"/>
          <w:lang w:eastAsia="zh-CN"/>
        </w:rPr>
      </w:pPr>
      <w:bookmarkStart w:id="41" w:name="_Hlk48744543"/>
      <w:r>
        <w:t xml:space="preserve">The chapter should begin with an introductory paragraph that summarizes the various categories of your </w:t>
      </w:r>
      <w:r w:rsidR="009A64E2">
        <w:t>theoretical framework,</w:t>
      </w:r>
      <w:r w:rsidR="001A7FD2">
        <w:t xml:space="preserve"> relevant</w:t>
      </w:r>
      <w:r w:rsidR="009A64E2">
        <w:t xml:space="preserve"> biblical </w:t>
      </w:r>
      <w:r w:rsidR="001A7FD2">
        <w:t xml:space="preserve">principles, </w:t>
      </w:r>
      <w:r w:rsidR="009A64E2">
        <w:t xml:space="preserve">and any other </w:t>
      </w:r>
      <w:r w:rsidR="001A7FD2">
        <w:t xml:space="preserve">concepts you see as helpful for describing the foundations of your dissertation work. </w:t>
      </w:r>
      <w:bookmarkEnd w:id="41"/>
      <w:r w:rsidRPr="00DC2700">
        <w:t xml:space="preserve">The chapter should </w:t>
      </w:r>
      <w:r w:rsidR="006C3EF5">
        <w:t xml:space="preserve">include </w:t>
      </w:r>
      <w:r w:rsidRPr="00DC2700">
        <w:t xml:space="preserve">subheadings </w:t>
      </w:r>
      <w:r w:rsidR="006C3EF5">
        <w:t>related to your theoretical framework,</w:t>
      </w:r>
      <w:r w:rsidRPr="00DC2700">
        <w:t xml:space="preserve"> </w:t>
      </w:r>
      <w:r w:rsidR="00546E9B">
        <w:lastRenderedPageBreak/>
        <w:t>relevant biblical principles, and other topics related to your dissertation. T</w:t>
      </w:r>
      <w:r>
        <w:t xml:space="preserve">he content </w:t>
      </w:r>
      <w:r w:rsidR="00546E9B">
        <w:t>of the sections describing your theoretical framework s</w:t>
      </w:r>
      <w:r>
        <w:t xml:space="preserve">hould discuss </w:t>
      </w:r>
      <w:r w:rsidR="006C3EF5">
        <w:t>how the various theories/models r</w:t>
      </w:r>
      <w:r>
        <w:t xml:space="preserve">elate to </w:t>
      </w:r>
      <w:r w:rsidR="006C3EF5">
        <w:t xml:space="preserve">answering </w:t>
      </w:r>
      <w:r>
        <w:t>one or more of your supporting research questions.</w:t>
      </w:r>
      <w:r w:rsidR="001A7FD2">
        <w:t xml:space="preserve"> F</w:t>
      </w:r>
      <w:r w:rsidR="005B7B05" w:rsidRPr="005B7B05">
        <w:rPr>
          <w:szCs w:val="20"/>
          <w:lang w:eastAsia="zh-CN"/>
        </w:rPr>
        <w:t>or a quantitative study</w:t>
      </w:r>
      <w:r w:rsidR="00515707">
        <w:rPr>
          <w:szCs w:val="20"/>
          <w:lang w:eastAsia="zh-CN"/>
        </w:rPr>
        <w:t>, this chapter includes documented descriptions of the</w:t>
      </w:r>
      <w:r w:rsidR="005B7B05" w:rsidRPr="005B7B05">
        <w:rPr>
          <w:szCs w:val="20"/>
          <w:lang w:eastAsia="zh-CN"/>
        </w:rPr>
        <w:t xml:space="preserve"> variable</w:t>
      </w:r>
      <w:r w:rsidR="007E25A2">
        <w:rPr>
          <w:szCs w:val="20"/>
          <w:lang w:eastAsia="zh-CN"/>
        </w:rPr>
        <w:t xml:space="preserve">s </w:t>
      </w:r>
      <w:r w:rsidR="00515707">
        <w:rPr>
          <w:szCs w:val="20"/>
          <w:lang w:eastAsia="zh-CN"/>
        </w:rPr>
        <w:t xml:space="preserve">and hypotheses as discussed by various authors </w:t>
      </w:r>
      <w:r w:rsidR="00DA1540">
        <w:rPr>
          <w:szCs w:val="20"/>
          <w:lang w:eastAsia="zh-CN"/>
        </w:rPr>
        <w:t xml:space="preserve">in relationship to </w:t>
      </w:r>
      <w:r w:rsidR="001A7FD2">
        <w:rPr>
          <w:szCs w:val="20"/>
          <w:lang w:eastAsia="zh-CN"/>
        </w:rPr>
        <w:t xml:space="preserve">the parts of </w:t>
      </w:r>
      <w:r w:rsidR="00515707">
        <w:rPr>
          <w:szCs w:val="20"/>
          <w:lang w:eastAsia="zh-CN"/>
        </w:rPr>
        <w:t xml:space="preserve">your </w:t>
      </w:r>
      <w:r w:rsidR="00DA1540">
        <w:rPr>
          <w:szCs w:val="20"/>
          <w:lang w:eastAsia="zh-CN"/>
        </w:rPr>
        <w:t>theoretical</w:t>
      </w:r>
      <w:r w:rsidR="005B7B05" w:rsidRPr="005B7B05">
        <w:rPr>
          <w:szCs w:val="20"/>
          <w:lang w:eastAsia="zh-CN"/>
        </w:rPr>
        <w:t xml:space="preserve"> framework. </w:t>
      </w:r>
    </w:p>
    <w:p w14:paraId="11240D7F" w14:textId="0F9B3B54" w:rsidR="00357C0B" w:rsidRDefault="00546E9B" w:rsidP="00357C0B">
      <w:pPr>
        <w:pStyle w:val="Paragraph"/>
      </w:pPr>
      <w:r>
        <w:t>As previously indicated, a</w:t>
      </w:r>
      <w:r w:rsidR="00357C0B">
        <w:t xml:space="preserve">ll BGU dissertations will include a section in the literature review chapter that provides interpretation and application of biblical principles relevant to the </w:t>
      </w:r>
      <w:r w:rsidR="00D91D39">
        <w:t>dissertation</w:t>
      </w:r>
      <w:r w:rsidR="00357C0B">
        <w:t xml:space="preserve">. The biblical texts provide practical, applicable content on many topics such as servant leadership, interpersonal communication, stewardship of resources, the creation mandate, prayer, reconciliation, collaboration, God’s overall mission in the world (often called the </w:t>
      </w:r>
      <w:r w:rsidR="00357C0B" w:rsidRPr="00B05433">
        <w:rPr>
          <w:i/>
          <w:iCs/>
        </w:rPr>
        <w:t>Missi</w:t>
      </w:r>
      <w:r w:rsidR="00357C0B">
        <w:rPr>
          <w:i/>
          <w:iCs/>
        </w:rPr>
        <w:t>o</w:t>
      </w:r>
      <w:r w:rsidR="00357C0B" w:rsidRPr="00B05433">
        <w:rPr>
          <w:i/>
          <w:iCs/>
        </w:rPr>
        <w:t xml:space="preserve"> Dei</w:t>
      </w:r>
      <w:r w:rsidR="00357C0B">
        <w:t xml:space="preserve">), and other diverse themes. This biblical section should include summaries and critical analysis of what the Bible itself provides in the way of content on the relevant themes as well as the writings of theologians, biblical scholars, and practitioners. </w:t>
      </w:r>
    </w:p>
    <w:p w14:paraId="51A2091A" w14:textId="049CC163" w:rsidR="00DC2700" w:rsidRPr="00DC2700" w:rsidRDefault="00DC2700" w:rsidP="00DC2700">
      <w:pPr>
        <w:ind w:firstLine="720"/>
        <w:rPr>
          <w:szCs w:val="20"/>
          <w:lang w:eastAsia="zh-CN"/>
        </w:rPr>
      </w:pPr>
      <w:r w:rsidRPr="00DC2700">
        <w:t>The literature review</w:t>
      </w:r>
      <w:r w:rsidR="00D37238">
        <w:t xml:space="preserve"> </w:t>
      </w:r>
      <w:r w:rsidRPr="00DC2700">
        <w:t xml:space="preserve">sections are not to be a series of book reports, but a </w:t>
      </w:r>
      <w:r w:rsidR="00A15EEE">
        <w:t xml:space="preserve">comparison, analysis, and </w:t>
      </w:r>
      <w:r w:rsidRPr="00DC2700">
        <w:t xml:space="preserve">synthesis of </w:t>
      </w:r>
      <w:r w:rsidR="00A15EEE">
        <w:t xml:space="preserve">concepts discussed by various authors. </w:t>
      </w:r>
      <w:bookmarkStart w:id="42" w:name="_Hlk48744788"/>
      <w:bookmarkStart w:id="43" w:name="_Hlk102459046"/>
      <w:r w:rsidR="00D37238">
        <w:t>In other words, these sections</w:t>
      </w:r>
      <w:bookmarkEnd w:id="42"/>
      <w:r w:rsidR="00D37238">
        <w:t xml:space="preserve"> </w:t>
      </w:r>
      <w:r w:rsidRPr="00DC2700">
        <w:t xml:space="preserve">should be written as brief essays highlighting </w:t>
      </w:r>
      <w:r w:rsidR="00A15EEE">
        <w:t xml:space="preserve">ideas and </w:t>
      </w:r>
      <w:r w:rsidRPr="00DC2700">
        <w:t xml:space="preserve">conclusions from </w:t>
      </w:r>
      <w:r w:rsidR="00D37238">
        <w:t xml:space="preserve">the various sources reviewed. </w:t>
      </w:r>
      <w:bookmarkEnd w:id="43"/>
    </w:p>
    <w:p w14:paraId="504415D1" w14:textId="77777777" w:rsidR="009679A5" w:rsidRPr="009679A5" w:rsidRDefault="0039057D" w:rsidP="00DC2700">
      <w:pPr>
        <w:pStyle w:val="Heading2"/>
      </w:pPr>
      <w:bookmarkStart w:id="44" w:name="_Toc115945493"/>
      <w:r>
        <w:t xml:space="preserve">First </w:t>
      </w:r>
      <w:r w:rsidR="00D32661">
        <w:t xml:space="preserve">Main </w:t>
      </w:r>
      <w:r w:rsidR="009679A5" w:rsidRPr="009679A5">
        <w:t>Subtopic</w:t>
      </w:r>
      <w:bookmarkEnd w:id="40"/>
      <w:r>
        <w:t xml:space="preserve"> Using Heading 2 Style</w:t>
      </w:r>
      <w:bookmarkEnd w:id="44"/>
    </w:p>
    <w:p w14:paraId="5F05D7ED" w14:textId="77777777" w:rsidR="00920D1F" w:rsidRDefault="00920D1F" w:rsidP="008B3ACC">
      <w:pPr>
        <w:pStyle w:val="Paragraph"/>
      </w:pPr>
      <w:r>
        <w:t xml:space="preserve">Here is the beginning of the text for the first </w:t>
      </w:r>
      <w:r w:rsidR="00D32661">
        <w:t xml:space="preserve">main </w:t>
      </w:r>
      <w:r>
        <w:t>subtopic…</w:t>
      </w:r>
    </w:p>
    <w:p w14:paraId="7E39999A" w14:textId="77777777" w:rsidR="00920D1F" w:rsidRDefault="00920D1F" w:rsidP="00920D1F">
      <w:pPr>
        <w:pStyle w:val="Heading3"/>
      </w:pPr>
      <w:bookmarkStart w:id="45" w:name="_Toc115945494"/>
      <w:r>
        <w:lastRenderedPageBreak/>
        <w:t xml:space="preserve">Subtopic Under </w:t>
      </w:r>
      <w:r w:rsidR="00D32661">
        <w:t>First Main</w:t>
      </w:r>
      <w:r>
        <w:t xml:space="preserve"> Subtopic</w:t>
      </w:r>
      <w:r w:rsidR="00E942B7">
        <w:t xml:space="preserve"> (if needed)</w:t>
      </w:r>
      <w:r w:rsidR="00577371">
        <w:t xml:space="preserve"> Using Style Heading 3</w:t>
      </w:r>
      <w:bookmarkEnd w:id="45"/>
    </w:p>
    <w:p w14:paraId="02C6A87A" w14:textId="77777777" w:rsidR="00920D1F" w:rsidRDefault="00D32661" w:rsidP="008B3ACC">
      <w:pPr>
        <w:pStyle w:val="Paragraph"/>
      </w:pPr>
      <w:r>
        <w:t xml:space="preserve">If you need subtopics under the main subtopic, you must have at least two of these subtopics under the main subtopic. Otherwise, omit any additional subtopics under the main subtopic and just write out your paragraphs. </w:t>
      </w:r>
      <w:r w:rsidR="00E942B7">
        <w:t>You can copy and paste any of the sample subheadings when you need more.</w:t>
      </w:r>
    </w:p>
    <w:p w14:paraId="1A3A09CB" w14:textId="77777777" w:rsidR="00302706" w:rsidRDefault="00302706" w:rsidP="00302706">
      <w:pPr>
        <w:pStyle w:val="Heading3"/>
      </w:pPr>
      <w:bookmarkStart w:id="46" w:name="_Toc115945495"/>
      <w:r>
        <w:t>Subtopic Under First Main Subtopic (if needed) Using Style Heading 3</w:t>
      </w:r>
      <w:bookmarkEnd w:id="46"/>
    </w:p>
    <w:p w14:paraId="3F967070" w14:textId="77777777" w:rsidR="00302706" w:rsidRPr="00701B72" w:rsidRDefault="00302706" w:rsidP="008B3ACC">
      <w:pPr>
        <w:pStyle w:val="Paragraph"/>
      </w:pPr>
      <w:proofErr w:type="spellStart"/>
      <w:r>
        <w:t>xxxx</w:t>
      </w:r>
      <w:proofErr w:type="spellEnd"/>
    </w:p>
    <w:p w14:paraId="0964524E" w14:textId="77777777" w:rsidR="009679A5" w:rsidRPr="009679A5" w:rsidRDefault="009679A5" w:rsidP="009679A5">
      <w:pPr>
        <w:pStyle w:val="Heading2"/>
      </w:pPr>
      <w:bookmarkStart w:id="47" w:name="_Toc115945496"/>
      <w:r w:rsidRPr="009679A5">
        <w:t xml:space="preserve">Second </w:t>
      </w:r>
      <w:r w:rsidR="00E942B7">
        <w:t xml:space="preserve">Main </w:t>
      </w:r>
      <w:r w:rsidRPr="009679A5">
        <w:t>Subtopic</w:t>
      </w:r>
      <w:r w:rsidR="00E942B7">
        <w:t xml:space="preserve"> Using</w:t>
      </w:r>
      <w:r w:rsidR="00687CEC">
        <w:t xml:space="preserve"> </w:t>
      </w:r>
      <w:r w:rsidR="00E942B7">
        <w:t>Style Heading 2</w:t>
      </w:r>
      <w:bookmarkEnd w:id="47"/>
    </w:p>
    <w:p w14:paraId="68B6371A" w14:textId="77777777" w:rsidR="00920D1F" w:rsidRDefault="00920D1F" w:rsidP="008B3ACC">
      <w:pPr>
        <w:pStyle w:val="Paragraph"/>
      </w:pPr>
      <w:r>
        <w:t>A vertical list is often helpful for displaying items in a sequence</w:t>
      </w:r>
      <w:r w:rsidR="00607C25">
        <w:t>. H</w:t>
      </w:r>
      <w:r>
        <w:t>ere is a sample list.</w:t>
      </w:r>
    </w:p>
    <w:p w14:paraId="316CC633" w14:textId="5197F701" w:rsidR="00920D1F" w:rsidRPr="00A149C9" w:rsidRDefault="00920D1F" w:rsidP="00A149C9">
      <w:pPr>
        <w:pStyle w:val="ListParagraph"/>
      </w:pPr>
      <w:r w:rsidRPr="00D503DD">
        <w:t xml:space="preserve">If an </w:t>
      </w:r>
      <w:r w:rsidRPr="00A149C9">
        <w:t xml:space="preserve">item is a complete sentence, it should start with a capital letter and the sentence should end with a period. </w:t>
      </w:r>
    </w:p>
    <w:p w14:paraId="34FC5FA1" w14:textId="38A1B026" w:rsidR="00920D1F" w:rsidRPr="00A149C9" w:rsidRDefault="00920D1F" w:rsidP="00A149C9">
      <w:pPr>
        <w:pStyle w:val="ListParagraph"/>
      </w:pPr>
      <w:r w:rsidRPr="00A149C9">
        <w:t xml:space="preserve">If an item is not a complete sentence, it should begin with a lowercase letter and there is no period. </w:t>
      </w:r>
    </w:p>
    <w:p w14:paraId="50ED79CE" w14:textId="3A83968F" w:rsidR="00920D1F" w:rsidRPr="00D503DD" w:rsidRDefault="00920D1F" w:rsidP="00A149C9">
      <w:pPr>
        <w:pStyle w:val="ListParagraph"/>
      </w:pPr>
      <w:r w:rsidRPr="00A149C9">
        <w:t>All items in a list</w:t>
      </w:r>
      <w:r w:rsidRPr="00D503DD">
        <w:t xml:space="preserve"> need to be parallel (all complete or incomplete sentences).</w:t>
      </w:r>
    </w:p>
    <w:p w14:paraId="4166B744" w14:textId="77777777" w:rsidR="009679A5" w:rsidRPr="009679A5" w:rsidRDefault="009679A5" w:rsidP="009679A5">
      <w:pPr>
        <w:pStyle w:val="Heading2"/>
      </w:pPr>
      <w:bookmarkStart w:id="48" w:name="_Toc115945497"/>
      <w:r w:rsidRPr="009679A5">
        <w:t xml:space="preserve">Third </w:t>
      </w:r>
      <w:r w:rsidR="00E942B7">
        <w:t xml:space="preserve">Main </w:t>
      </w:r>
      <w:r w:rsidRPr="009679A5">
        <w:t>Subtopic</w:t>
      </w:r>
      <w:r w:rsidR="00E942B7">
        <w:t xml:space="preserve"> Using Style Heading 2</w:t>
      </w:r>
      <w:bookmarkEnd w:id="48"/>
    </w:p>
    <w:p w14:paraId="1C9186F8" w14:textId="77777777" w:rsidR="009679A5" w:rsidRDefault="00215DB6" w:rsidP="008B3ACC">
      <w:pPr>
        <w:pStyle w:val="Paragraph"/>
      </w:pPr>
      <w:proofErr w:type="spellStart"/>
      <w:r w:rsidRPr="009679A5">
        <w:t>X</w:t>
      </w:r>
      <w:r w:rsidR="009679A5" w:rsidRPr="009679A5">
        <w:t>x</w:t>
      </w:r>
      <w:proofErr w:type="spellEnd"/>
    </w:p>
    <w:p w14:paraId="15F394B7" w14:textId="77777777" w:rsidR="009B24FB" w:rsidRDefault="00215DB6" w:rsidP="00903EC8">
      <w:pPr>
        <w:pStyle w:val="Heading2"/>
      </w:pPr>
      <w:bookmarkStart w:id="49" w:name="_Toc115945498"/>
      <w:r>
        <w:t>Summary</w:t>
      </w:r>
      <w:bookmarkEnd w:id="49"/>
    </w:p>
    <w:p w14:paraId="6994632A" w14:textId="57447FA2" w:rsidR="00E35384" w:rsidRDefault="00701576" w:rsidP="00A60796">
      <w:pPr>
        <w:pStyle w:val="BodyTextIndent3"/>
        <w:ind w:firstLine="720"/>
      </w:pPr>
      <w:r>
        <w:t>C</w:t>
      </w:r>
      <w:r w:rsidRPr="00DC2700">
        <w:t xml:space="preserve">onclude with a summary paragraph </w:t>
      </w:r>
      <w:r w:rsidR="002F479B">
        <w:t xml:space="preserve">describing </w:t>
      </w:r>
      <w:r w:rsidRPr="00DC2700">
        <w:t>chapter highlights</w:t>
      </w:r>
      <w:r>
        <w:t>,</w:t>
      </w:r>
      <w:r w:rsidRPr="00DC2700">
        <w:t xml:space="preserve"> and </w:t>
      </w:r>
      <w:r>
        <w:t xml:space="preserve">end the section with </w:t>
      </w:r>
      <w:r w:rsidRPr="00DC2700">
        <w:t>a sentence providing transition to the next chapter.</w:t>
      </w:r>
    </w:p>
    <w:p w14:paraId="43D25C27" w14:textId="77777777" w:rsidR="00701576" w:rsidRDefault="00701576" w:rsidP="00A60796">
      <w:pPr>
        <w:pStyle w:val="BodyTextIndent3"/>
        <w:ind w:firstLine="720"/>
      </w:pPr>
    </w:p>
    <w:p w14:paraId="7CAD3E30" w14:textId="77777777" w:rsidR="00E35384" w:rsidRDefault="00E35384" w:rsidP="00A60796">
      <w:pPr>
        <w:pStyle w:val="BodyTextIndent3"/>
        <w:ind w:firstLine="720"/>
        <w:sectPr w:rsidR="00E35384" w:rsidSect="00357C0B">
          <w:footnotePr>
            <w:numRestart w:val="eachSect"/>
          </w:footnotePr>
          <w:pgSz w:w="12240" w:h="15840" w:code="1"/>
          <w:pgMar w:top="1440" w:right="1440" w:bottom="1440" w:left="2160" w:header="720" w:footer="1008" w:gutter="0"/>
          <w:cols w:space="720"/>
        </w:sectPr>
      </w:pPr>
    </w:p>
    <w:p w14:paraId="1D37A1EA" w14:textId="77777777" w:rsidR="00433B6F" w:rsidRDefault="00B10A77" w:rsidP="00CD6DF2">
      <w:pPr>
        <w:pStyle w:val="Heading1"/>
      </w:pPr>
      <w:bookmarkStart w:id="50" w:name="_Toc115945499"/>
      <w:r>
        <w:lastRenderedPageBreak/>
        <w:t xml:space="preserve">CHAPTER </w:t>
      </w:r>
      <w:r w:rsidR="00697B20">
        <w:t>3</w:t>
      </w:r>
      <w:r w:rsidRPr="00B10A77">
        <w:rPr>
          <w:color w:val="FFFFFF"/>
        </w:rPr>
        <w:t>.</w:t>
      </w:r>
      <w:r w:rsidR="001801A3">
        <w:br/>
      </w:r>
      <w:r w:rsidR="00033E83">
        <w:rPr>
          <w:caps w:val="0"/>
        </w:rPr>
        <w:t xml:space="preserve">RESEARCH </w:t>
      </w:r>
      <w:r w:rsidR="00C21D40">
        <w:rPr>
          <w:caps w:val="0"/>
        </w:rPr>
        <w:t>METHODOLOGY</w:t>
      </w:r>
      <w:bookmarkEnd w:id="50"/>
    </w:p>
    <w:p w14:paraId="7A4B45D3" w14:textId="3E0FD4A7" w:rsidR="007262EE" w:rsidRPr="007262EE" w:rsidRDefault="007262EE" w:rsidP="008B3ACC">
      <w:pPr>
        <w:pStyle w:val="Paragraph"/>
      </w:pPr>
      <w:bookmarkStart w:id="51" w:name="_Hlk3792036"/>
      <w:r w:rsidRPr="007262EE">
        <w:t xml:space="preserve">Begin this chapter with a paragraph that summarizes </w:t>
      </w:r>
      <w:r>
        <w:t>problem and purpose statements</w:t>
      </w:r>
      <w:r w:rsidR="000151C9">
        <w:t xml:space="preserve"> as well as </w:t>
      </w:r>
      <w:r w:rsidRPr="007262EE">
        <w:t xml:space="preserve">your main </w:t>
      </w:r>
      <w:r w:rsidR="000151C9">
        <w:t xml:space="preserve">research question. </w:t>
      </w:r>
      <w:r w:rsidR="00A149C9">
        <w:t xml:space="preserve">The supporting questions </w:t>
      </w:r>
      <w:r w:rsidR="000151C9">
        <w:t xml:space="preserve">should be </w:t>
      </w:r>
      <w:r w:rsidR="00A149C9">
        <w:t>discussed within the data-gathering and analysis sections</w:t>
      </w:r>
      <w:r w:rsidR="000151C9">
        <w:t xml:space="preserve"> indicating how the various data-gathering methods will be/were used to answer these questions.</w:t>
      </w:r>
      <w:r w:rsidR="00F97821">
        <w:t xml:space="preserve"> </w:t>
      </w:r>
      <w:r w:rsidR="00A149C9">
        <w:t>End this introduct</w:t>
      </w:r>
      <w:r w:rsidR="00F97821">
        <w:t>ory</w:t>
      </w:r>
      <w:r w:rsidR="00A149C9">
        <w:t xml:space="preserve"> paragraph with a sentence indicating that this chapter describes the research methods to be</w:t>
      </w:r>
      <w:r w:rsidR="000151C9">
        <w:t>/were</w:t>
      </w:r>
      <w:r w:rsidR="00A149C9">
        <w:t xml:space="preserve"> used and the transformational strateg</w:t>
      </w:r>
      <w:r w:rsidR="000151C9">
        <w:t xml:space="preserve">y that will be/was </w:t>
      </w:r>
      <w:r w:rsidR="00A149C9">
        <w:t>developed and tested.</w:t>
      </w:r>
    </w:p>
    <w:p w14:paraId="34C2BC38" w14:textId="77777777" w:rsidR="00C91D7D" w:rsidRDefault="00C91D7D" w:rsidP="00A85196">
      <w:pPr>
        <w:pStyle w:val="Heading2"/>
      </w:pPr>
      <w:bookmarkStart w:id="52" w:name="_Toc115945500"/>
      <w:bookmarkEnd w:id="51"/>
      <w:r>
        <w:t xml:space="preserve">Research </w:t>
      </w:r>
      <w:r w:rsidR="00026E5C">
        <w:t>Design</w:t>
      </w:r>
      <w:bookmarkEnd w:id="52"/>
    </w:p>
    <w:p w14:paraId="444A0BBA" w14:textId="6FEDE709" w:rsidR="00A149C9" w:rsidRDefault="00A149C9" w:rsidP="00A149C9">
      <w:pPr>
        <w:pStyle w:val="Paragraph"/>
      </w:pPr>
      <w:r>
        <w:t xml:space="preserve">Summarize the problem and purpose statements for your </w:t>
      </w:r>
      <w:r w:rsidR="00D91D39">
        <w:t>dissertation</w:t>
      </w:r>
      <w:r>
        <w:t xml:space="preserve">. Identify the components of your professional conceptual framework, describing them as they relate to your </w:t>
      </w:r>
      <w:r w:rsidR="00D91D39">
        <w:t>dissertation</w:t>
      </w:r>
      <w:r>
        <w:t xml:space="preserve"> focus and purpose. </w:t>
      </w:r>
    </w:p>
    <w:p w14:paraId="2DBB80E5" w14:textId="60AE0F6A" w:rsidR="00A85196" w:rsidRPr="00A85196" w:rsidRDefault="00A85196" w:rsidP="008B3ACC">
      <w:pPr>
        <w:pStyle w:val="Paragraph"/>
      </w:pPr>
      <w:r w:rsidRPr="00A85196">
        <w:t xml:space="preserve">Identify and define the primary research method you </w:t>
      </w:r>
      <w:r w:rsidR="00727970">
        <w:t xml:space="preserve">will/did </w:t>
      </w:r>
      <w:r w:rsidRPr="00A85196">
        <w:t xml:space="preserve">use in the research phase of the </w:t>
      </w:r>
      <w:r w:rsidR="00D91D39">
        <w:t>dissertation</w:t>
      </w:r>
      <w:r w:rsidRPr="00A85196">
        <w:t xml:space="preserve"> (</w:t>
      </w:r>
      <w:r w:rsidRPr="00DF2C14">
        <w:rPr>
          <w:i/>
          <w:iCs/>
        </w:rPr>
        <w:t>quantitative, qualitative</w:t>
      </w:r>
      <w:r w:rsidRPr="00A85196">
        <w:t xml:space="preserve">, or </w:t>
      </w:r>
      <w:r w:rsidRPr="00DF2C14">
        <w:rPr>
          <w:i/>
          <w:iCs/>
        </w:rPr>
        <w:t>mixed methods</w:t>
      </w:r>
      <w:r w:rsidRPr="00A85196">
        <w:t xml:space="preserve">). </w:t>
      </w:r>
      <w:bookmarkStart w:id="53" w:name="_Hlk520902123"/>
      <w:r w:rsidRPr="00A85196">
        <w:t xml:space="preserve">Using relevant sources on research methodologies, define this method, indicate the customary uses of your method as compared to other methods, and describe why </w:t>
      </w:r>
      <w:r w:rsidR="00DF2C14">
        <w:t xml:space="preserve">your selected </w:t>
      </w:r>
      <w:r w:rsidRPr="00A85196">
        <w:t xml:space="preserve">method </w:t>
      </w:r>
      <w:r w:rsidR="00DF2C14">
        <w:t xml:space="preserve">will be/was </w:t>
      </w:r>
      <w:r w:rsidRPr="00A85196">
        <w:t>best suited to answer</w:t>
      </w:r>
      <w:r w:rsidR="00D36FD9">
        <w:t>ing</w:t>
      </w:r>
      <w:r w:rsidRPr="00A85196">
        <w:t xml:space="preserve"> your research questions.</w:t>
      </w:r>
      <w:r w:rsidR="00E8437C">
        <w:t xml:space="preserve"> Also indicate </w:t>
      </w:r>
      <w:r w:rsidR="00DF2C14">
        <w:t xml:space="preserve">if and </w:t>
      </w:r>
      <w:r w:rsidR="00E8437C">
        <w:t xml:space="preserve">how your research method </w:t>
      </w:r>
      <w:r w:rsidR="00DF2C14">
        <w:t>is</w:t>
      </w:r>
      <w:r w:rsidR="00E8437C">
        <w:t xml:space="preserve"> appropriate for your cultural context. </w:t>
      </w:r>
      <w:r w:rsidRPr="00A85196">
        <w:t>If you</w:t>
      </w:r>
      <w:r>
        <w:t xml:space="preserve"> </w:t>
      </w:r>
      <w:r w:rsidR="00DF2C14">
        <w:t xml:space="preserve">will/did </w:t>
      </w:r>
      <w:r w:rsidR="00A149C9">
        <w:t>utilize</w:t>
      </w:r>
      <w:r w:rsidR="00DF2C14">
        <w:t xml:space="preserve"> </w:t>
      </w:r>
      <w:r w:rsidRPr="00A85196">
        <w:t xml:space="preserve">quantitative research, indicate the variables you </w:t>
      </w:r>
      <w:r w:rsidR="00DF2C14">
        <w:t xml:space="preserve">will/did </w:t>
      </w:r>
      <w:r>
        <w:t xml:space="preserve">use </w:t>
      </w:r>
      <w:r w:rsidR="00B27CB6">
        <w:t>and why you chose them</w:t>
      </w:r>
      <w:r w:rsidR="00DF2C14">
        <w:t xml:space="preserve">. Also discuss </w:t>
      </w:r>
      <w:r w:rsidR="00B27CB6">
        <w:t xml:space="preserve">how your design </w:t>
      </w:r>
      <w:r w:rsidR="00DF2C14">
        <w:t>will be/</w:t>
      </w:r>
      <w:r w:rsidR="00B27CB6">
        <w:t>was useful in testing y</w:t>
      </w:r>
      <w:r w:rsidRPr="00A85196">
        <w:t>our hypotheses</w:t>
      </w:r>
      <w:r w:rsidR="00B27CB6">
        <w:t xml:space="preserve"> and how your design </w:t>
      </w:r>
      <w:r w:rsidR="00DF2C14">
        <w:t>will be/</w:t>
      </w:r>
      <w:r w:rsidR="00B27CB6">
        <w:t>was useful in answering your research questions</w:t>
      </w:r>
      <w:r w:rsidRPr="00A85196">
        <w:t>. If you</w:t>
      </w:r>
      <w:r w:rsidR="00DF2C14">
        <w:t xml:space="preserve"> will/did</w:t>
      </w:r>
      <w:r w:rsidRPr="00A85196">
        <w:t xml:space="preserve"> </w:t>
      </w:r>
      <w:r w:rsidR="00A149C9">
        <w:t>utilize</w:t>
      </w:r>
      <w:r>
        <w:t xml:space="preserve"> </w:t>
      </w:r>
      <w:r w:rsidRPr="00A85196">
        <w:t xml:space="preserve">qualitative research, summarize </w:t>
      </w:r>
      <w:r w:rsidR="003D6320">
        <w:t xml:space="preserve">the topics you </w:t>
      </w:r>
      <w:r w:rsidR="00DF2C14">
        <w:t xml:space="preserve">will/did </w:t>
      </w:r>
      <w:r w:rsidR="003D6320">
        <w:t>explore in-depth</w:t>
      </w:r>
      <w:r w:rsidR="00080CF1">
        <w:t xml:space="preserve"> to answer your research questions. </w:t>
      </w:r>
    </w:p>
    <w:p w14:paraId="0D4C8EC9" w14:textId="283C7D50" w:rsidR="00C91D7D" w:rsidRDefault="00A149C9" w:rsidP="00F4110F">
      <w:pPr>
        <w:pStyle w:val="Heading2"/>
      </w:pPr>
      <w:bookmarkStart w:id="54" w:name="_Toc115945501"/>
      <w:bookmarkEnd w:id="53"/>
      <w:r>
        <w:lastRenderedPageBreak/>
        <w:t xml:space="preserve">Data-gathering and </w:t>
      </w:r>
      <w:r w:rsidR="00C91D7D">
        <w:t>Sampling Methods</w:t>
      </w:r>
      <w:bookmarkEnd w:id="54"/>
    </w:p>
    <w:p w14:paraId="2278F85B" w14:textId="005DD3A7" w:rsidR="00A149C9" w:rsidRPr="00385D10" w:rsidRDefault="00C07BD3" w:rsidP="00A149C9">
      <w:pPr>
        <w:pStyle w:val="Paragraph"/>
      </w:pPr>
      <w:bookmarkStart w:id="55" w:name="_Hlk525128089"/>
      <w:r>
        <w:t xml:space="preserve">This section is used to describe what is called the </w:t>
      </w:r>
      <w:r>
        <w:rPr>
          <w:i/>
          <w:iCs/>
        </w:rPr>
        <w:t xml:space="preserve">sample </w:t>
      </w:r>
      <w:r>
        <w:t>of the population you are studying</w:t>
      </w:r>
      <w:r w:rsidR="00CD617E">
        <w:t xml:space="preserve"> and your </w:t>
      </w:r>
      <w:r w:rsidR="00A149C9">
        <w:t>data-gathering method</w:t>
      </w:r>
      <w:r>
        <w:t>s</w:t>
      </w:r>
      <w:r w:rsidR="00A149C9">
        <w:t>.</w:t>
      </w:r>
      <w:r>
        <w:t xml:space="preserve"> </w:t>
      </w:r>
      <w:r w:rsidR="00CD617E">
        <w:t xml:space="preserve">Organize this section </w:t>
      </w:r>
      <w:r w:rsidR="00385D10">
        <w:t xml:space="preserve">by creating subheadings </w:t>
      </w:r>
      <w:r w:rsidR="00CD617E">
        <w:t xml:space="preserve">based on your various data-gathering methods </w:t>
      </w:r>
      <w:r w:rsidR="00385D10">
        <w:t xml:space="preserve">in which you will describe the procedures </w:t>
      </w:r>
      <w:r w:rsidR="00CD617E">
        <w:t xml:space="preserve">and the people involved in each method. </w:t>
      </w:r>
      <w:r w:rsidR="00385D10">
        <w:t xml:space="preserve">For qualitative approaches, be sure to use a few data-gathering methods so as to have a </w:t>
      </w:r>
      <w:r w:rsidR="00385D10">
        <w:rPr>
          <w:i/>
          <w:iCs/>
        </w:rPr>
        <w:t xml:space="preserve">triangulation </w:t>
      </w:r>
      <w:r w:rsidR="00385D10">
        <w:t>of data.</w:t>
      </w:r>
    </w:p>
    <w:p w14:paraId="25DA24EE" w14:textId="77777777" w:rsidR="00761BF7" w:rsidRDefault="00CD617E" w:rsidP="008B3ACC">
      <w:pPr>
        <w:pStyle w:val="Paragraph"/>
      </w:pPr>
      <w:r>
        <w:t xml:space="preserve">Regarding </w:t>
      </w:r>
      <w:r w:rsidR="00385D10">
        <w:t xml:space="preserve">the selection of </w:t>
      </w:r>
      <w:r>
        <w:t xml:space="preserve">samples of a population, there </w:t>
      </w:r>
      <w:r w:rsidR="00F4110F">
        <w:t xml:space="preserve">are </w:t>
      </w:r>
      <w:r w:rsidR="00C30F5C">
        <w:t xml:space="preserve">two main categories of procedures. A </w:t>
      </w:r>
      <w:r w:rsidR="00C30F5C" w:rsidRPr="00C30F5C">
        <w:rPr>
          <w:i/>
          <w:iCs/>
        </w:rPr>
        <w:t>r</w:t>
      </w:r>
      <w:r w:rsidR="00F4110F" w:rsidRPr="00C30F5C">
        <w:rPr>
          <w:i/>
          <w:iCs/>
        </w:rPr>
        <w:t>andom sampling</w:t>
      </w:r>
      <w:r w:rsidR="00F4110F">
        <w:t xml:space="preserve"> </w:t>
      </w:r>
      <w:r w:rsidR="00C30F5C">
        <w:t xml:space="preserve">approach involves selecting people based on </w:t>
      </w:r>
      <w:r w:rsidR="00A4583F">
        <w:t xml:space="preserve">mathematical formulas designed to result in </w:t>
      </w:r>
      <w:r w:rsidR="00C30F5C">
        <w:t xml:space="preserve">a </w:t>
      </w:r>
      <w:r w:rsidR="00A4583F">
        <w:t xml:space="preserve">truly </w:t>
      </w:r>
      <w:r w:rsidR="00C30F5C">
        <w:t>random, representative group of participants. This approach generally requires the assistance of people trained in devel</w:t>
      </w:r>
      <w:r w:rsidR="00E37CFE">
        <w:t>oping random sampl</w:t>
      </w:r>
      <w:r w:rsidR="00A4583F">
        <w:t xml:space="preserve">ing </w:t>
      </w:r>
      <w:r w:rsidR="00B81020">
        <w:t>procedures</w:t>
      </w:r>
      <w:r w:rsidR="00E37CFE">
        <w:t xml:space="preserve">. </w:t>
      </w:r>
      <w:r w:rsidR="00B81020">
        <w:rPr>
          <w:i/>
          <w:iCs/>
        </w:rPr>
        <w:t>P</w:t>
      </w:r>
      <w:r w:rsidR="00F4110F" w:rsidRPr="00E37CFE">
        <w:rPr>
          <w:i/>
          <w:iCs/>
        </w:rPr>
        <w:t>urposive sampling</w:t>
      </w:r>
      <w:r w:rsidR="00E37CFE">
        <w:rPr>
          <w:i/>
          <w:iCs/>
        </w:rPr>
        <w:t xml:space="preserve"> </w:t>
      </w:r>
      <w:r w:rsidR="00E37CFE">
        <w:t xml:space="preserve">is generally used for most BGU dissertations and involves you as the research assembling a group of research participants based on a set of selection criteria </w:t>
      </w:r>
      <w:r w:rsidR="00B81020">
        <w:t xml:space="preserve">that </w:t>
      </w:r>
      <w:r w:rsidR="00E37CFE">
        <w:t xml:space="preserve">you determine. </w:t>
      </w:r>
    </w:p>
    <w:p w14:paraId="5EFDD27F" w14:textId="77777777" w:rsidR="00A3116E" w:rsidRDefault="00761BF7" w:rsidP="008B3ACC">
      <w:pPr>
        <w:pStyle w:val="Paragraph"/>
      </w:pPr>
      <w:r>
        <w:t>Begin this data-gathering/sampling section with a paragraph that identifies the sampling method you are using, provides documented definitions of the sampling method used, and indicates w</w:t>
      </w:r>
      <w:r w:rsidR="00F4110F">
        <w:t>hy it seem</w:t>
      </w:r>
      <w:r w:rsidR="003F2D96">
        <w:t>ed</w:t>
      </w:r>
      <w:r w:rsidR="00F4110F">
        <w:t xml:space="preserve"> best for obtaining the kind of data you need</w:t>
      </w:r>
      <w:r w:rsidR="003F2D96">
        <w:t>ed</w:t>
      </w:r>
      <w:r w:rsidR="00F4110F">
        <w:t xml:space="preserve"> for your </w:t>
      </w:r>
      <w:r w:rsidR="00D91D39">
        <w:t>dissertation</w:t>
      </w:r>
      <w:r w:rsidR="00F4110F">
        <w:t xml:space="preserve">. </w:t>
      </w:r>
      <w:bookmarkStart w:id="56" w:name="_Hlk20839099"/>
      <w:bookmarkEnd w:id="55"/>
      <w:r w:rsidR="00F4110F">
        <w:t xml:space="preserve">Sample size may depend on whether you are using a quantitative, qualitative, or mixed method; however, </w:t>
      </w:r>
      <w:r>
        <w:t xml:space="preserve">you should generally try to assemble </w:t>
      </w:r>
      <w:r w:rsidR="00D61ED1">
        <w:t xml:space="preserve">a sample that is representative of the population you are studying. In the beginning paragraph of this section, indicate the total number of research participants for your project.  </w:t>
      </w:r>
    </w:p>
    <w:p w14:paraId="4D0E7455" w14:textId="71E73EF9" w:rsidR="00F4110F" w:rsidRDefault="00A3116E" w:rsidP="008B3ACC">
      <w:pPr>
        <w:pStyle w:val="Paragraph"/>
      </w:pPr>
      <w:r>
        <w:t>I</w:t>
      </w:r>
      <w:r w:rsidR="00D61ED1">
        <w:t>n each subsection</w:t>
      </w:r>
      <w:r>
        <w:t xml:space="preserve"> of this section</w:t>
      </w:r>
      <w:r w:rsidR="00D61ED1">
        <w:t xml:space="preserve">, </w:t>
      </w:r>
      <w:r w:rsidR="00050FF6">
        <w:t xml:space="preserve">indicate the criteria you will/did use to select people to participate in a particular data-gathering method. Then </w:t>
      </w:r>
      <w:r w:rsidR="00D61ED1">
        <w:t xml:space="preserve">indicate the number of people </w:t>
      </w:r>
      <w:r w:rsidR="00050FF6">
        <w:t xml:space="preserve">who will/did </w:t>
      </w:r>
      <w:r w:rsidR="00D61ED1">
        <w:t>participat</w:t>
      </w:r>
      <w:r w:rsidR="00050FF6">
        <w:t>e</w:t>
      </w:r>
      <w:r w:rsidR="00D61ED1">
        <w:t xml:space="preserve"> in </w:t>
      </w:r>
      <w:r w:rsidR="00050FF6">
        <w:t xml:space="preserve">that </w:t>
      </w:r>
      <w:r w:rsidR="00D61ED1">
        <w:t>data-gathering method</w:t>
      </w:r>
      <w:r>
        <w:t xml:space="preserve"> </w:t>
      </w:r>
      <w:r w:rsidR="00D61ED1">
        <w:t xml:space="preserve">and give relevant </w:t>
      </w:r>
      <w:r w:rsidR="00D61ED1">
        <w:lastRenderedPageBreak/>
        <w:t>demographic information</w:t>
      </w:r>
      <w:r w:rsidR="00050FF6">
        <w:t>.</w:t>
      </w:r>
      <w:r w:rsidR="00D61ED1">
        <w:t xml:space="preserve"> This demographic </w:t>
      </w:r>
      <w:r w:rsidR="00F4110F">
        <w:t xml:space="preserve">information </w:t>
      </w:r>
      <w:r w:rsidR="00D61ED1">
        <w:t>might include characteristics such as a</w:t>
      </w:r>
      <w:r w:rsidR="00F4110F">
        <w:t xml:space="preserve">ge ranges, gender ratios, and possibly educational backgrounds and socio-economic factors. </w:t>
      </w:r>
      <w:r w:rsidR="00A149C9">
        <w:t>However, indicate o</w:t>
      </w:r>
      <w:r w:rsidR="003F2D96">
        <w:t xml:space="preserve">nly the </w:t>
      </w:r>
      <w:r w:rsidR="00F4110F" w:rsidRPr="003331D5">
        <w:t>demographic info</w:t>
      </w:r>
      <w:r w:rsidR="003F2D96">
        <w:t>rmation</w:t>
      </w:r>
      <w:r w:rsidR="00F4110F" w:rsidRPr="003331D5">
        <w:t xml:space="preserve"> </w:t>
      </w:r>
      <w:r w:rsidR="00F4110F">
        <w:t xml:space="preserve">that </w:t>
      </w:r>
      <w:r w:rsidR="00F4110F" w:rsidRPr="003331D5">
        <w:t xml:space="preserve">you </w:t>
      </w:r>
      <w:r w:rsidR="00F4110F">
        <w:t xml:space="preserve">actually </w:t>
      </w:r>
      <w:r w:rsidR="00F4110F" w:rsidRPr="003331D5">
        <w:t>use</w:t>
      </w:r>
      <w:r w:rsidR="003F2D96">
        <w:t>d</w:t>
      </w:r>
      <w:r w:rsidR="00A149C9">
        <w:t xml:space="preserve"> (or will use as in the proposal)</w:t>
      </w:r>
      <w:r w:rsidR="00F4110F" w:rsidRPr="003331D5">
        <w:t xml:space="preserve"> in the research</w:t>
      </w:r>
      <w:r w:rsidR="00F4110F">
        <w:t xml:space="preserve"> and i</w:t>
      </w:r>
      <w:r w:rsidR="00F4110F" w:rsidRPr="003331D5">
        <w:t>ndicate</w:t>
      </w:r>
      <w:r w:rsidR="00F4110F">
        <w:t xml:space="preserve"> </w:t>
      </w:r>
      <w:r w:rsidR="00F4110F" w:rsidRPr="003331D5">
        <w:t>how you</w:t>
      </w:r>
      <w:r w:rsidR="003F2D96">
        <w:t xml:space="preserve"> </w:t>
      </w:r>
      <w:r w:rsidR="00F4110F" w:rsidRPr="003331D5">
        <w:t>use</w:t>
      </w:r>
      <w:r w:rsidR="003F2D96">
        <w:t>d</w:t>
      </w:r>
      <w:r w:rsidR="00F4110F" w:rsidRPr="003331D5">
        <w:t xml:space="preserve"> </w:t>
      </w:r>
      <w:r w:rsidR="00A149C9">
        <w:t xml:space="preserve">(or will use) </w:t>
      </w:r>
      <w:r w:rsidR="00F4110F" w:rsidRPr="003331D5">
        <w:t>this info</w:t>
      </w:r>
      <w:r w:rsidR="00F4110F">
        <w:t xml:space="preserve">rmation. It is not acceptable to collect </w:t>
      </w:r>
      <w:r w:rsidR="003F2D96">
        <w:t xml:space="preserve">or report on </w:t>
      </w:r>
      <w:r w:rsidR="00F4110F">
        <w:t>demographic information not related to your study.</w:t>
      </w:r>
    </w:p>
    <w:p w14:paraId="3CD0A954" w14:textId="3525DAF3" w:rsidR="00A149C9" w:rsidRDefault="00A3116E" w:rsidP="00A149C9">
      <w:pPr>
        <w:pStyle w:val="Paragraph"/>
      </w:pPr>
      <w:r>
        <w:t xml:space="preserve">After identifying the sample of people to be involved in each data-gathering method, </w:t>
      </w:r>
      <w:r w:rsidR="00D61ED1">
        <w:t xml:space="preserve">provide </w:t>
      </w:r>
      <w:r w:rsidR="00A149C9">
        <w:t xml:space="preserve">a detailed description of the step-by-step process you </w:t>
      </w:r>
      <w:r w:rsidR="00050FF6">
        <w:t xml:space="preserve">will/did use </w:t>
      </w:r>
      <w:r w:rsidR="00A149C9">
        <w:t xml:space="preserve">to conduct data-gathering activities such questionnaires, surveys, interviews, focus groups, case studies, and </w:t>
      </w:r>
      <w:r w:rsidR="003021A5">
        <w:t>t</w:t>
      </w:r>
      <w:r w:rsidR="00050FF6">
        <w:t xml:space="preserve">he like. </w:t>
      </w:r>
      <w:r w:rsidR="00C2752B">
        <w:t xml:space="preserve">For </w:t>
      </w:r>
      <w:r w:rsidR="00F97821">
        <w:t xml:space="preserve">the </w:t>
      </w:r>
      <w:r w:rsidR="00C2752B">
        <w:t xml:space="preserve">proposal, indicate what you will do, and for dissertation, indicate what you did do. Topics for description include the following: </w:t>
      </w:r>
      <w:r w:rsidR="003021A5">
        <w:t>h</w:t>
      </w:r>
      <w:r w:rsidR="00A149C9">
        <w:t xml:space="preserve">ow </w:t>
      </w:r>
      <w:r w:rsidR="00C2752B">
        <w:t xml:space="preserve">people are </w:t>
      </w:r>
      <w:r w:rsidR="00A149C9">
        <w:t>invite</w:t>
      </w:r>
      <w:r w:rsidR="00C2752B">
        <w:t>d</w:t>
      </w:r>
      <w:r w:rsidR="00A149C9">
        <w:t xml:space="preserve"> to participate, how </w:t>
      </w:r>
      <w:r w:rsidR="003021A5">
        <w:t>you</w:t>
      </w:r>
      <w:r w:rsidR="00F97821">
        <w:t>r</w:t>
      </w:r>
      <w:r w:rsidR="003021A5">
        <w:t xml:space="preserve"> </w:t>
      </w:r>
      <w:r w:rsidR="00C2752B">
        <w:t>surveys are</w:t>
      </w:r>
      <w:r w:rsidR="00F97821">
        <w:t>/were</w:t>
      </w:r>
      <w:r w:rsidR="00C2752B">
        <w:t xml:space="preserve"> distributed, </w:t>
      </w:r>
      <w:r w:rsidR="00A149C9">
        <w:t xml:space="preserve">the location and time requirements for one-on-one interviews or focus groups, </w:t>
      </w:r>
      <w:r w:rsidR="003021A5">
        <w:t xml:space="preserve">any </w:t>
      </w:r>
      <w:r w:rsidR="00A149C9">
        <w:t>plans to use audio/video recording equipment, involvement of research assistants, and guidelines you will use to instruct interview and/or focus group participants. In describing the various data-gathering methods</w:t>
      </w:r>
      <w:r w:rsidR="003021A5">
        <w:t xml:space="preserve">, </w:t>
      </w:r>
      <w:r w:rsidR="00A149C9">
        <w:t>indicate how each method help</w:t>
      </w:r>
      <w:r w:rsidR="003021A5">
        <w:t>s</w:t>
      </w:r>
      <w:r w:rsidR="00A149C9">
        <w:t xml:space="preserve"> to answer your specific supporting research questions. </w:t>
      </w:r>
    </w:p>
    <w:p w14:paraId="2BFCD50E" w14:textId="65F7DCC8" w:rsidR="00A149C9" w:rsidRPr="00127BEE" w:rsidRDefault="00A149C9" w:rsidP="00A149C9">
      <w:pPr>
        <w:pStyle w:val="Paragraph"/>
      </w:pPr>
      <w:r>
        <w:t>For a quantitative study, this section include</w:t>
      </w:r>
      <w:r w:rsidR="00610EC1">
        <w:t>s</w:t>
      </w:r>
      <w:r>
        <w:t xml:space="preserve"> description</w:t>
      </w:r>
      <w:r w:rsidR="004341AA">
        <w:t xml:space="preserve">s </w:t>
      </w:r>
      <w:r w:rsidR="00610EC1">
        <w:t xml:space="preserve">of how </w:t>
      </w:r>
      <w:r>
        <w:t xml:space="preserve">the relationships among the independent and dependent variables </w:t>
      </w:r>
      <w:r w:rsidR="00610EC1">
        <w:t xml:space="preserve">will be/were measured </w:t>
      </w:r>
      <w:r>
        <w:t xml:space="preserve">as well as </w:t>
      </w:r>
      <w:r w:rsidR="00610EC1">
        <w:t xml:space="preserve">how the </w:t>
      </w:r>
      <w:r>
        <w:t xml:space="preserve">hypotheses </w:t>
      </w:r>
      <w:r w:rsidR="00610EC1">
        <w:t>will be/were tested.</w:t>
      </w:r>
      <w:r>
        <w:t xml:space="preserve"> </w:t>
      </w:r>
      <w:r w:rsidR="00414973">
        <w:t xml:space="preserve">This section also includes descriptions of </w:t>
      </w:r>
      <w:r>
        <w:t xml:space="preserve">standardized assessment tools </w:t>
      </w:r>
      <w:r w:rsidR="00414973">
        <w:t xml:space="preserve">for </w:t>
      </w:r>
      <w:r>
        <w:t>gather</w:t>
      </w:r>
      <w:r w:rsidR="00414973">
        <w:t>ing</w:t>
      </w:r>
      <w:r>
        <w:t xml:space="preserve"> data. </w:t>
      </w:r>
      <w:r w:rsidR="00414973">
        <w:t xml:space="preserve">The internet provides many publicly accessible </w:t>
      </w:r>
      <w:r>
        <w:t xml:space="preserve">standardized assessment tools </w:t>
      </w:r>
      <w:r w:rsidR="00414973">
        <w:t xml:space="preserve">that can be used to assess and analyze </w:t>
      </w:r>
      <w:r w:rsidR="00F97821">
        <w:t>a person</w:t>
      </w:r>
      <w:r w:rsidR="00414973">
        <w:t>’s perceptions related to</w:t>
      </w:r>
      <w:r>
        <w:t xml:space="preserve"> the variables </w:t>
      </w:r>
      <w:r w:rsidR="00414973">
        <w:t xml:space="preserve">selected for your project. </w:t>
      </w:r>
      <w:r>
        <w:t>For example,</w:t>
      </w:r>
      <w:r w:rsidR="001376DD">
        <w:t xml:space="preserve"> </w:t>
      </w:r>
      <w:r w:rsidR="00414973">
        <w:t xml:space="preserve">there are </w:t>
      </w:r>
      <w:r w:rsidR="00414973">
        <w:lastRenderedPageBreak/>
        <w:t>assessments</w:t>
      </w:r>
      <w:r w:rsidR="00610EC1">
        <w:t xml:space="preserve"> tools</w:t>
      </w:r>
      <w:r>
        <w:t xml:space="preserve"> to determine the level of servant leadership (</w:t>
      </w:r>
      <w:r w:rsidR="001376DD">
        <w:t>a possible i</w:t>
      </w:r>
      <w:r>
        <w:t xml:space="preserve">ndependent variable) being demonstrated by </w:t>
      </w:r>
      <w:r w:rsidR="001376DD">
        <w:t xml:space="preserve">leaders </w:t>
      </w:r>
      <w:r>
        <w:t xml:space="preserve">in </w:t>
      </w:r>
      <w:r w:rsidR="001376DD">
        <w:t>an</w:t>
      </w:r>
      <w:r>
        <w:t xml:space="preserve"> organization. </w:t>
      </w:r>
      <w:r w:rsidR="001376DD">
        <w:t xml:space="preserve">Another assessment </w:t>
      </w:r>
      <w:r>
        <w:t xml:space="preserve">instrument </w:t>
      </w:r>
      <w:r w:rsidR="001376DD">
        <w:t xml:space="preserve">could be used to determine the effects of servant leadership such as </w:t>
      </w:r>
      <w:r w:rsidR="00F97821">
        <w:t>a person</w:t>
      </w:r>
      <w:r w:rsidR="001376DD">
        <w:t>’s morale</w:t>
      </w:r>
      <w:r>
        <w:t xml:space="preserve"> in an organization</w:t>
      </w:r>
      <w:r w:rsidR="00226D1B">
        <w:t xml:space="preserve"> </w:t>
      </w:r>
      <w:r>
        <w:t>(</w:t>
      </w:r>
      <w:r w:rsidR="001376DD">
        <w:t>possible d</w:t>
      </w:r>
      <w:r>
        <w:t xml:space="preserve">ependent variable). You may </w:t>
      </w:r>
      <w:r w:rsidR="00226D1B">
        <w:t xml:space="preserve">be allowed to </w:t>
      </w:r>
      <w:r>
        <w:t xml:space="preserve">modify a standardized </w:t>
      </w:r>
      <w:r w:rsidR="00226D1B">
        <w:t xml:space="preserve">assessment tool for </w:t>
      </w:r>
      <w:r>
        <w:t>your purposes</w:t>
      </w:r>
      <w:r w:rsidR="00226D1B">
        <w:t xml:space="preserve"> if you obtain permission from the producer of the tool. However, </w:t>
      </w:r>
      <w:r>
        <w:t xml:space="preserve">you </w:t>
      </w:r>
      <w:r w:rsidR="00226D1B">
        <w:t xml:space="preserve">should always </w:t>
      </w:r>
      <w:r>
        <w:t xml:space="preserve">request </w:t>
      </w:r>
      <w:r w:rsidRPr="00127BEE">
        <w:t>permission</w:t>
      </w:r>
      <w:r>
        <w:t xml:space="preserve"> from the author </w:t>
      </w:r>
      <w:r w:rsidR="00226D1B">
        <w:t xml:space="preserve">to use these tools, </w:t>
      </w:r>
      <w:r>
        <w:t xml:space="preserve">unless </w:t>
      </w:r>
      <w:r w:rsidR="00226D1B">
        <w:t>they are</w:t>
      </w:r>
      <w:r>
        <w:t xml:space="preserve"> in </w:t>
      </w:r>
      <w:r w:rsidRPr="00127BEE">
        <w:t>public domain</w:t>
      </w:r>
      <w:r>
        <w:t xml:space="preserve"> (permission requirements will normally be stated somewhere in the tool)</w:t>
      </w:r>
      <w:r w:rsidRPr="00127BEE">
        <w:t xml:space="preserve">. Tell </w:t>
      </w:r>
      <w:r>
        <w:t xml:space="preserve">the </w:t>
      </w:r>
      <w:r w:rsidRPr="00127BEE">
        <w:t xml:space="preserve">author </w:t>
      </w:r>
      <w:r>
        <w:t xml:space="preserve">the </w:t>
      </w:r>
      <w:r w:rsidRPr="00127BEE">
        <w:t>title of your dissertation</w:t>
      </w:r>
      <w:r>
        <w:t xml:space="preserve">, </w:t>
      </w:r>
      <w:r w:rsidRPr="00127BEE">
        <w:t>how you will use the instrument in your research</w:t>
      </w:r>
      <w:r>
        <w:t xml:space="preserve">, and any modifications you would like to make for the </w:t>
      </w:r>
      <w:r w:rsidR="00D91D39">
        <w:t>dissertation</w:t>
      </w:r>
      <w:r>
        <w:t xml:space="preserve">. </w:t>
      </w:r>
      <w:r w:rsidRPr="00127BEE">
        <w:t xml:space="preserve">In </w:t>
      </w:r>
      <w:r>
        <w:t xml:space="preserve">your actual </w:t>
      </w:r>
      <w:r w:rsidRPr="00127BEE">
        <w:t xml:space="preserve">dissertation report, indicate </w:t>
      </w:r>
      <w:r>
        <w:t xml:space="preserve">any modifications you made as you used it in your research process. </w:t>
      </w:r>
    </w:p>
    <w:p w14:paraId="1D865640" w14:textId="4F770F53" w:rsidR="00A149C9" w:rsidRDefault="00A149C9" w:rsidP="00A149C9">
      <w:pPr>
        <w:pStyle w:val="Paragraph"/>
      </w:pPr>
      <w:r>
        <w:t xml:space="preserve">For a </w:t>
      </w:r>
      <w:r w:rsidRPr="002B065E">
        <w:t>qualitative study, y</w:t>
      </w:r>
      <w:r>
        <w:t xml:space="preserve">our approach should represent some level of triangulation in terms of using different strategies to gather data such as surveys, one-on-one interviews, and/or focus groups. </w:t>
      </w:r>
      <w:bookmarkStart w:id="57" w:name="_Hlk48746548"/>
      <w:r>
        <w:t xml:space="preserve">This approach can increase the validity, reliability, and generalizability of the data (these terms are defined later in this chapter in the Evaluation section). </w:t>
      </w:r>
      <w:bookmarkEnd w:id="57"/>
      <w:r w:rsidR="00916C6A">
        <w:t>In the subsections previously mentioned, d</w:t>
      </w:r>
      <w:r>
        <w:t xml:space="preserve">escribe your purpose for using each data-gathering method in terms of how it may help answer one or more of your research questions for the </w:t>
      </w:r>
      <w:r w:rsidR="001D0F0E">
        <w:t>dissertation</w:t>
      </w:r>
      <w:r>
        <w:t xml:space="preserve">. A qualitative study uses mainly open-ended questions to allow participants to freely express themselves. </w:t>
      </w:r>
      <w:r w:rsidR="00226D1B">
        <w:t xml:space="preserve">A </w:t>
      </w:r>
      <w:r w:rsidRPr="002B065E">
        <w:t>qualitative study</w:t>
      </w:r>
      <w:r w:rsidR="00226D1B">
        <w:t xml:space="preserve"> generally involves the researcher </w:t>
      </w:r>
      <w:r>
        <w:t>design</w:t>
      </w:r>
      <w:r w:rsidR="00226D1B">
        <w:t xml:space="preserve">ing </w:t>
      </w:r>
      <w:r w:rsidR="00610EC1">
        <w:t>a s</w:t>
      </w:r>
      <w:r>
        <w:t>et of questions and discussion topics, although you should explore online assessment tools to possibly help you design good questions. In the proposal, include several sample questions in this section which you will possibly use for questionnaires, interviews, focus groups</w:t>
      </w:r>
      <w:bookmarkStart w:id="58" w:name="_Hlk48746622"/>
      <w:r>
        <w:t xml:space="preserve">, or other qualitative data-gathering methods. </w:t>
      </w:r>
    </w:p>
    <w:bookmarkEnd w:id="58"/>
    <w:p w14:paraId="45A798C3" w14:textId="08154677" w:rsidR="00A149C9" w:rsidRDefault="00A149C9" w:rsidP="00A149C9">
      <w:pPr>
        <w:pStyle w:val="Paragraph"/>
      </w:pPr>
      <w:r w:rsidRPr="00224E71">
        <w:lastRenderedPageBreak/>
        <w:t xml:space="preserve">In your descriptions for either </w:t>
      </w:r>
      <w:r w:rsidR="00F97821">
        <w:t xml:space="preserve">a </w:t>
      </w:r>
      <w:r w:rsidRPr="00224E71">
        <w:t>quantitative or qualitative analysis, refer to high quality research literature to support your approach.</w:t>
      </w:r>
      <w:r>
        <w:t xml:space="preserve"> Reviewing literature will assist you in determining the research methods that are often used for measuring and analyzing data as related to your particular topic.</w:t>
      </w:r>
    </w:p>
    <w:p w14:paraId="3CE5018A" w14:textId="77777777" w:rsidR="002F5900" w:rsidRDefault="002F5900" w:rsidP="002F5900">
      <w:pPr>
        <w:pStyle w:val="Heading2"/>
      </w:pPr>
      <w:bookmarkStart w:id="59" w:name="_Toc40696705"/>
      <w:bookmarkStart w:id="60" w:name="_Toc115945502"/>
      <w:bookmarkStart w:id="61" w:name="_Hlk48747230"/>
      <w:bookmarkEnd w:id="56"/>
      <w:r>
        <w:t>Data Analysis</w:t>
      </w:r>
      <w:bookmarkEnd w:id="59"/>
      <w:bookmarkEnd w:id="60"/>
    </w:p>
    <w:p w14:paraId="3878D8D6" w14:textId="5FFC42E9" w:rsidR="002F5900" w:rsidRDefault="002F5900" w:rsidP="008B3ACC">
      <w:pPr>
        <w:pStyle w:val="Paragraph"/>
      </w:pPr>
      <w:r>
        <w:t xml:space="preserve">Data analysis involves how you prepare and organize collected information to allow you to interpret the findings. For quantitative research, the standardized assessment instruments often include </w:t>
      </w:r>
      <w:r w:rsidR="000E1DE5">
        <w:t xml:space="preserve">standardized </w:t>
      </w:r>
      <w:r>
        <w:t xml:space="preserve">analytical tools to help you analyze the data for testing your hypotheses as related to the variables, and you should describe those analytical tools. </w:t>
      </w:r>
      <w:r w:rsidR="00916C6A">
        <w:t>Q</w:t>
      </w:r>
      <w:r>
        <w:t>ualitative research</w:t>
      </w:r>
      <w:r w:rsidR="00916C6A">
        <w:t xml:space="preserve"> uses </w:t>
      </w:r>
      <w:r>
        <w:t>analytical approach</w:t>
      </w:r>
      <w:r w:rsidR="00916C6A">
        <w:t>es</w:t>
      </w:r>
      <w:r>
        <w:t xml:space="preserve"> such as </w:t>
      </w:r>
      <w:r w:rsidRPr="00B76C92">
        <w:rPr>
          <w:i/>
          <w:iCs/>
        </w:rPr>
        <w:t>grounded theory</w:t>
      </w:r>
      <w:r>
        <w:rPr>
          <w:i/>
          <w:iCs/>
        </w:rPr>
        <w:t xml:space="preserve"> </w:t>
      </w:r>
      <w:r>
        <w:t xml:space="preserve">which involves techniques such as text analysis, coding, development of themes, and identification of emerging tentative theories that provide perspective on the situation you are exploring. Describe the analytical approach you </w:t>
      </w:r>
      <w:r w:rsidR="00916C6A">
        <w:t xml:space="preserve">will/did </w:t>
      </w:r>
      <w:r>
        <w:t xml:space="preserve">use for your </w:t>
      </w:r>
      <w:r w:rsidR="00324898">
        <w:t xml:space="preserve">quantitative, </w:t>
      </w:r>
      <w:r>
        <w:t>qualitative</w:t>
      </w:r>
      <w:r w:rsidR="00324898">
        <w:t>, or mixed-methods</w:t>
      </w:r>
      <w:r>
        <w:t xml:space="preserve"> analysis. In your descriptions for either quantitative or qualitative analysis, refer to high quality research literature to support your approach.</w:t>
      </w:r>
    </w:p>
    <w:p w14:paraId="0F234B15" w14:textId="77777777" w:rsidR="008F3F35" w:rsidRDefault="008F3F35" w:rsidP="008F3F35">
      <w:pPr>
        <w:pStyle w:val="Heading2"/>
      </w:pPr>
      <w:bookmarkStart w:id="62" w:name="_Toc115945503"/>
      <w:bookmarkEnd w:id="61"/>
      <w:r>
        <w:t>Evaluation</w:t>
      </w:r>
      <w:bookmarkEnd w:id="62"/>
    </w:p>
    <w:p w14:paraId="58042717" w14:textId="031C2830" w:rsidR="008F3F35" w:rsidRDefault="008F3F35" w:rsidP="00602936">
      <w:pPr>
        <w:pStyle w:val="Paragraph"/>
      </w:pPr>
      <w:r>
        <w:t xml:space="preserve">Describe the approach you used </w:t>
      </w:r>
      <w:r w:rsidR="00A149C9">
        <w:t xml:space="preserve">(or anticipate using) </w:t>
      </w:r>
      <w:r>
        <w:t xml:space="preserve">to evaluate the </w:t>
      </w:r>
      <w:r w:rsidRPr="002532EA">
        <w:rPr>
          <w:i/>
          <w:iCs/>
        </w:rPr>
        <w:t>reliability</w:t>
      </w:r>
      <w:r>
        <w:t xml:space="preserve">, </w:t>
      </w:r>
      <w:r w:rsidRPr="002532EA">
        <w:rPr>
          <w:i/>
          <w:iCs/>
        </w:rPr>
        <w:t>validity</w:t>
      </w:r>
      <w:r>
        <w:t xml:space="preserve">, and </w:t>
      </w:r>
      <w:r w:rsidRPr="002532EA">
        <w:rPr>
          <w:i/>
          <w:iCs/>
        </w:rPr>
        <w:t>generalizability</w:t>
      </w:r>
      <w:r>
        <w:t xml:space="preserve"> of your research results. These concepts refer to the accuracy and dependability of your research. </w:t>
      </w:r>
      <w:r w:rsidR="00A149C9">
        <w:t>At the proposal stage, you should be able to provide limited consideration to these issues; however, in the actual dissertation report, you will need to indicate how you implemented these evaluative methods and the results.</w:t>
      </w:r>
    </w:p>
    <w:p w14:paraId="325C7B9E" w14:textId="77777777" w:rsidR="008F3F35" w:rsidRDefault="008F3F35" w:rsidP="008B3ACC">
      <w:pPr>
        <w:pStyle w:val="Paragraph"/>
      </w:pPr>
      <w:r>
        <w:t xml:space="preserve">The term </w:t>
      </w:r>
      <w:r>
        <w:rPr>
          <w:i/>
          <w:iCs/>
        </w:rPr>
        <w:t xml:space="preserve">reliability </w:t>
      </w:r>
      <w:r>
        <w:t xml:space="preserve">refers to issues such as your consistency in administering questionnaires, interviews, and/or focus groups so that findings are not skewed in some </w:t>
      </w:r>
      <w:r>
        <w:lastRenderedPageBreak/>
        <w:t>way by your interaction with participants. Reliability is a factor to be considered especially in qualitative studies, since the subjectivity of the facilitator enters into interviews and focus groups. This issue may not be as critical when using standardized assessments in a quantitative study. However, how a standardized assessment is presented to participants could be a factor even in quantitative approaches.</w:t>
      </w:r>
    </w:p>
    <w:p w14:paraId="4F5E0C16" w14:textId="6A3E65A5" w:rsidR="00A149C9" w:rsidRDefault="00A149C9" w:rsidP="009A08F1">
      <w:pPr>
        <w:pStyle w:val="Paragraph"/>
      </w:pPr>
      <w:r>
        <w:t xml:space="preserve">The term </w:t>
      </w:r>
      <w:r>
        <w:rPr>
          <w:i/>
          <w:iCs/>
        </w:rPr>
        <w:t xml:space="preserve">validity </w:t>
      </w:r>
      <w:r>
        <w:t xml:space="preserve">refers to the accuracy of the findings as perceived by the researcher and the participants. </w:t>
      </w:r>
      <w:r w:rsidR="009A08F1">
        <w:t>As previously mentioned, i</w:t>
      </w:r>
      <w:r>
        <w:t xml:space="preserve">n a qualitative study, you should </w:t>
      </w:r>
      <w:r>
        <w:rPr>
          <w:i/>
          <w:iCs/>
        </w:rPr>
        <w:t xml:space="preserve">triangulate </w:t>
      </w:r>
      <w:r>
        <w:t>different data sources, for example, by gathering data from people using different methods such as interviews and focus group</w:t>
      </w:r>
      <w:r w:rsidR="003311BE">
        <w:t>s</w:t>
      </w:r>
      <w:r>
        <w:t xml:space="preserve"> to see if there is similarity in the gathered data. In quantitative research, you need to make sure the standardized assessment tools are actually measuring what you want to measure, and that they are consistent with your theoretical framework. For both quantitative and qualitative research, you could use follow-up interviews with a select number of research participants to discuss their perceptions of the accuracy of the research results. You could also have someone not involved in the research serve as an external auditor who would review your research results and give an opinion.</w:t>
      </w:r>
    </w:p>
    <w:p w14:paraId="66027F95" w14:textId="77777777" w:rsidR="00A149C9" w:rsidRPr="006017D1" w:rsidRDefault="00A149C9" w:rsidP="00A149C9">
      <w:pPr>
        <w:pStyle w:val="Paragraph"/>
      </w:pPr>
      <w:r w:rsidRPr="009B7254">
        <w:t>A consideration regarding both reliability and validity is your own preconceived perceptions that you bring to the research, which you should have discussed in Chapter 1. Again, summarize perspectives, assumptions, and personal biases that may affect the validity and reliability of your research approach.</w:t>
      </w:r>
    </w:p>
    <w:p w14:paraId="08E55DEF" w14:textId="2B004F5D" w:rsidR="00A149C9" w:rsidRDefault="00A149C9" w:rsidP="009A08F1">
      <w:pPr>
        <w:pStyle w:val="Paragraph"/>
      </w:pPr>
      <w:r>
        <w:t xml:space="preserve">The term </w:t>
      </w:r>
      <w:r>
        <w:rPr>
          <w:i/>
          <w:iCs/>
        </w:rPr>
        <w:t xml:space="preserve">generalizability </w:t>
      </w:r>
      <w:r w:rsidR="00780C2C">
        <w:t xml:space="preserve">refers to </w:t>
      </w:r>
      <w:r>
        <w:t xml:space="preserve">how </w:t>
      </w:r>
      <w:r w:rsidR="00780C2C">
        <w:t xml:space="preserve">well the collected data and analysis are truly </w:t>
      </w:r>
      <w:r>
        <w:t>representative of a population</w:t>
      </w:r>
      <w:r w:rsidR="00780C2C">
        <w:t xml:space="preserve">. </w:t>
      </w:r>
      <w:r>
        <w:t xml:space="preserve">This term would have essential application to quantitative studies, which often have a purpose of identifying generalizable relationships </w:t>
      </w:r>
      <w:r>
        <w:lastRenderedPageBreak/>
        <w:t xml:space="preserve">among variables and/or characteristics of a specific population based on representative samples. In a qualitative study, </w:t>
      </w:r>
      <w:r w:rsidR="00780C2C">
        <w:t xml:space="preserve">the researcher </w:t>
      </w:r>
      <w:r>
        <w:t>draw</w:t>
      </w:r>
      <w:r w:rsidR="00780C2C">
        <w:t>s</w:t>
      </w:r>
      <w:r>
        <w:t xml:space="preserve"> tentative conclusions on </w:t>
      </w:r>
      <w:r w:rsidR="00780C2C">
        <w:t>the generalizability of the findings. As previously mentioned, t</w:t>
      </w:r>
      <w:r>
        <w:t>riangulation is particularly applicable to qualitative research which might involve using various data gathering methods with different groups of people and comparing the results.</w:t>
      </w:r>
    </w:p>
    <w:p w14:paraId="28185F5E" w14:textId="77777777" w:rsidR="00C91D7D" w:rsidRDefault="00C91D7D" w:rsidP="009E2863">
      <w:pPr>
        <w:pStyle w:val="Heading2"/>
      </w:pPr>
      <w:bookmarkStart w:id="63" w:name="_Toc115945504"/>
      <w:r>
        <w:t>Ethical Considerations</w:t>
      </w:r>
      <w:bookmarkEnd w:id="63"/>
    </w:p>
    <w:p w14:paraId="2CB49935" w14:textId="69E2DC0B" w:rsidR="00A149C9" w:rsidRPr="003C0A41" w:rsidRDefault="00A149C9" w:rsidP="00A149C9">
      <w:pPr>
        <w:pStyle w:val="Paragraph"/>
      </w:pPr>
      <w:r>
        <w:t xml:space="preserve">This section should include a discussion of any ethical considerations for the </w:t>
      </w:r>
      <w:r w:rsidR="001D0F0E">
        <w:t>dissertation</w:t>
      </w:r>
      <w:r>
        <w:t xml:space="preserve"> such as ensur</w:t>
      </w:r>
      <w:r w:rsidR="00E33759">
        <w:t>ing</w:t>
      </w:r>
      <w:r>
        <w:t xml:space="preserve"> confidentiality and anonymity for participants as well as secur</w:t>
      </w:r>
      <w:r w:rsidR="00E33759">
        <w:t>ing</w:t>
      </w:r>
      <w:r>
        <w:t xml:space="preserve"> research records and recordings. </w:t>
      </w:r>
      <w:r w:rsidR="00E33759">
        <w:t xml:space="preserve">This section also includes considerations </w:t>
      </w:r>
      <w:r w:rsidR="00246653">
        <w:t>on</w:t>
      </w:r>
      <w:r>
        <w:t xml:space="preserve"> whether or not </w:t>
      </w:r>
      <w:r w:rsidR="00246653">
        <w:t xml:space="preserve">a </w:t>
      </w:r>
      <w:r w:rsidR="001D0F0E">
        <w:t>dissertation</w:t>
      </w:r>
      <w:r>
        <w:t xml:space="preserve"> involves what are known as </w:t>
      </w:r>
      <w:r w:rsidRPr="003C0A41">
        <w:rPr>
          <w:i/>
        </w:rPr>
        <w:t>vulnerable populations</w:t>
      </w:r>
      <w:r>
        <w:t xml:space="preserve"> such as minors, people with mental and/or physical challenges, socially or economically disabled people, or prison inmates. </w:t>
      </w:r>
      <w:r w:rsidR="00246653">
        <w:t>This section also should indicate if data-gath</w:t>
      </w:r>
      <w:r>
        <w:t xml:space="preserve">ering methods such as surveys, one-on-one interviews and focus groups involve </w:t>
      </w:r>
      <w:r>
        <w:rPr>
          <w:i/>
        </w:rPr>
        <w:t>sensitive information</w:t>
      </w:r>
      <w:r>
        <w:t xml:space="preserve"> such as financial status information, religious beliefs, political beliefs, and/or family issues. Research that involves any of these factors </w:t>
      </w:r>
      <w:r w:rsidR="00246653">
        <w:t xml:space="preserve">must </w:t>
      </w:r>
      <w:r>
        <w:t xml:space="preserve">be reviewed by the BGU Institutional Review Board (IRB). </w:t>
      </w:r>
      <w:bookmarkStart w:id="64" w:name="_Hlk525128327"/>
      <w:r>
        <w:t>However, it is recommended that all proposals be submitted to the IRB for an initial review to determine if further review is required. IRB requirements are provided in more detail in the Institutional Review Board Policy and Procedures Manual, available on the BGU website and online library.</w:t>
      </w:r>
    </w:p>
    <w:p w14:paraId="48BBFF22" w14:textId="77777777" w:rsidR="00C91D7D" w:rsidRDefault="00C91D7D" w:rsidP="00AA0A69">
      <w:pPr>
        <w:pStyle w:val="Heading2"/>
      </w:pPr>
      <w:bookmarkStart w:id="65" w:name="_Toc115945505"/>
      <w:bookmarkEnd w:id="64"/>
      <w:r>
        <w:t xml:space="preserve">Transformational </w:t>
      </w:r>
      <w:r w:rsidR="005A3474">
        <w:t>Strategy</w:t>
      </w:r>
      <w:bookmarkEnd w:id="65"/>
    </w:p>
    <w:p w14:paraId="59A34AE5" w14:textId="3F208B01" w:rsidR="00A149C9" w:rsidRDefault="00A149C9" w:rsidP="00A149C9">
      <w:pPr>
        <w:pStyle w:val="Paragraph"/>
      </w:pPr>
      <w:r>
        <w:t>All BGU dissertation</w:t>
      </w:r>
      <w:r w:rsidR="00105376">
        <w:t>s</w:t>
      </w:r>
      <w:r>
        <w:t xml:space="preserve"> must include a transformational strategy that begins to address the defined </w:t>
      </w:r>
      <w:r w:rsidR="001D0F0E">
        <w:t>dissertation</w:t>
      </w:r>
      <w:r>
        <w:t xml:space="preserve"> problem. The strategy is to be implemented in some manner as an integral phase of the dissertation process to test the strategy’s effectiveness </w:t>
      </w:r>
      <w:r>
        <w:lastRenderedPageBreak/>
        <w:t xml:space="preserve">and transformational potential. At the proposal phase of the final </w:t>
      </w:r>
      <w:r w:rsidR="001D0F0E">
        <w:t>dissertation</w:t>
      </w:r>
      <w:r>
        <w:t>, you need only describe potential transformational intervention strategies you are considering. It is understood that the full strategy will be developed based on your empirical research.</w:t>
      </w:r>
      <w:r w:rsidR="00246653">
        <w:t xml:space="preserve"> In the actual dissertation, a detailed description of the transformational strategy is to be described, including detailed procedures of implementation and evaluation of effectiveness.</w:t>
      </w:r>
    </w:p>
    <w:p w14:paraId="412FB850" w14:textId="266206A0" w:rsidR="005D72DF" w:rsidRDefault="00A149C9" w:rsidP="00F9353C">
      <w:pPr>
        <w:pStyle w:val="Heading2"/>
        <w:spacing w:before="240"/>
      </w:pPr>
      <w:bookmarkStart w:id="66" w:name="_Toc115945506"/>
      <w:r>
        <w:t>S</w:t>
      </w:r>
      <w:r w:rsidR="005D72DF">
        <w:t>ummary</w:t>
      </w:r>
      <w:bookmarkEnd w:id="66"/>
    </w:p>
    <w:p w14:paraId="5EBE9B1E" w14:textId="62E66226" w:rsidR="001D12DA" w:rsidRDefault="00D91D39" w:rsidP="008B3ACC">
      <w:pPr>
        <w:pStyle w:val="Paragraph"/>
      </w:pPr>
      <w:r>
        <w:t>Provide</w:t>
      </w:r>
      <w:r w:rsidR="001D12DA">
        <w:t xml:space="preserve"> a</w:t>
      </w:r>
      <w:r w:rsidR="00F9353C">
        <w:t xml:space="preserve"> paragraph that summarizes the chapter</w:t>
      </w:r>
      <w:r w:rsidR="001D12DA">
        <w:t xml:space="preserve">. </w:t>
      </w:r>
    </w:p>
    <w:p w14:paraId="5151C7BB" w14:textId="77777777" w:rsidR="00405182" w:rsidRDefault="00405182" w:rsidP="008B3ACC">
      <w:pPr>
        <w:pStyle w:val="Paragraph"/>
      </w:pPr>
    </w:p>
    <w:p w14:paraId="4968381C" w14:textId="77777777" w:rsidR="00C56F49" w:rsidRDefault="00C56F49">
      <w:pPr>
        <w:ind w:left="720"/>
        <w:sectPr w:rsidR="00C56F49" w:rsidSect="00357C0B">
          <w:footerReference w:type="even" r:id="rId11"/>
          <w:footnotePr>
            <w:numRestart w:val="eachSect"/>
          </w:footnotePr>
          <w:pgSz w:w="12240" w:h="15840" w:code="1"/>
          <w:pgMar w:top="1440" w:right="1440" w:bottom="1440" w:left="2160" w:header="720" w:footer="1008" w:gutter="0"/>
          <w:cols w:space="720"/>
        </w:sectPr>
      </w:pPr>
    </w:p>
    <w:p w14:paraId="3E3D6895" w14:textId="77777777" w:rsidR="00B5686D" w:rsidRPr="0069115B" w:rsidRDefault="00A541EC" w:rsidP="0069115B">
      <w:pPr>
        <w:pStyle w:val="Heading1"/>
      </w:pPr>
      <w:bookmarkStart w:id="67" w:name="_Toc115945507"/>
      <w:r w:rsidRPr="0069115B">
        <w:rPr>
          <w:caps w:val="0"/>
        </w:rPr>
        <w:lastRenderedPageBreak/>
        <w:t>CHAPTER 4</w:t>
      </w:r>
      <w:r w:rsidRPr="00D91D39">
        <w:rPr>
          <w:caps w:val="0"/>
          <w:color w:val="FFFFFF" w:themeColor="background1"/>
        </w:rPr>
        <w:t>.</w:t>
      </w:r>
      <w:r w:rsidRPr="0069115B">
        <w:rPr>
          <w:caps w:val="0"/>
        </w:rPr>
        <w:br/>
        <w:t>FINDINGS AND RESULTS</w:t>
      </w:r>
      <w:bookmarkEnd w:id="67"/>
    </w:p>
    <w:p w14:paraId="54E1F0DF" w14:textId="77777777" w:rsidR="00B5686D" w:rsidRDefault="00CD6A01" w:rsidP="008B3ACC">
      <w:pPr>
        <w:pStyle w:val="Paragraph"/>
      </w:pPr>
      <w:r>
        <w:t>Provide an introductory paragraph for the chapter.</w:t>
      </w:r>
    </w:p>
    <w:p w14:paraId="7AE2858E" w14:textId="2FFF0E90" w:rsidR="00B5686D" w:rsidRDefault="00C96860" w:rsidP="00B5686D">
      <w:pPr>
        <w:pStyle w:val="Heading2"/>
      </w:pPr>
      <w:bookmarkStart w:id="68" w:name="_Toc115945508"/>
      <w:r>
        <w:t xml:space="preserve">Interpretation of </w:t>
      </w:r>
      <w:r w:rsidR="00B5686D">
        <w:t>Results of the Research</w:t>
      </w:r>
      <w:bookmarkEnd w:id="68"/>
    </w:p>
    <w:p w14:paraId="5F2AA407" w14:textId="17966CB8" w:rsidR="00B5686D" w:rsidRDefault="00CD6A01" w:rsidP="008B3ACC">
      <w:pPr>
        <w:pStyle w:val="Paragraph"/>
      </w:pPr>
      <w:r>
        <w:t xml:space="preserve">Organize this section </w:t>
      </w:r>
      <w:r w:rsidR="002211FF">
        <w:t>with</w:t>
      </w:r>
      <w:r>
        <w:t xml:space="preserve"> subheadings describing your various data-gathering strategies. </w:t>
      </w:r>
      <w:r w:rsidR="002211FF">
        <w:t>Under each section, discuss the findings obtained through each strategy.</w:t>
      </w:r>
      <w:r>
        <w:t xml:space="preserve"> </w:t>
      </w:r>
      <w:r w:rsidR="002211FF">
        <w:t>For example, p</w:t>
      </w:r>
      <w:r>
        <w:t xml:space="preserve">rovide tabulations of responses to questions in interviews, surveys, focus groups, etc. </w:t>
      </w:r>
      <w:r w:rsidR="002211FF">
        <w:t xml:space="preserve">Use tables, graphs, charts, </w:t>
      </w:r>
      <w:r w:rsidR="00926DF2">
        <w:t xml:space="preserve">word clouds, </w:t>
      </w:r>
      <w:r w:rsidR="002211FF">
        <w:t xml:space="preserve">or other methods to help the reader clearly see and understand your data and relationships within the data. </w:t>
      </w:r>
      <w:r>
        <w:t xml:space="preserve">Provide an analysis of the data gathered for each strategy, showing how </w:t>
      </w:r>
      <w:r w:rsidR="002211FF">
        <w:t>the data helps clarify the problem and</w:t>
      </w:r>
      <w:r w:rsidR="00B85556">
        <w:t xml:space="preserve"> </w:t>
      </w:r>
      <w:r w:rsidR="002211FF">
        <w:t xml:space="preserve">contributes to your understanding of what is needed to address the problem.  </w:t>
      </w:r>
    </w:p>
    <w:p w14:paraId="00D58D0A" w14:textId="1FE9C430" w:rsidR="00105376" w:rsidRDefault="00105376" w:rsidP="008B3ACC">
      <w:pPr>
        <w:pStyle w:val="Paragraph"/>
      </w:pPr>
      <w:r>
        <w:t xml:space="preserve">Always introduce a figure or table before inserting into your document. If you are unsure how to add a figure or table, </w:t>
      </w:r>
      <w:r w:rsidR="00C82545">
        <w:t>s</w:t>
      </w:r>
      <w:r>
        <w:t xml:space="preserve">imply copy one of these examples and paste into </w:t>
      </w:r>
      <w:r w:rsidR="000C360E">
        <w:t>the document</w:t>
      </w:r>
      <w:r w:rsidR="00C82545">
        <w:t>.</w:t>
      </w:r>
      <w:r w:rsidR="000C360E">
        <w:t xml:space="preserve"> The numbers will automatically </w:t>
      </w:r>
      <w:r w:rsidR="00C82545">
        <w:t>change to the next in the series.</w:t>
      </w:r>
    </w:p>
    <w:p w14:paraId="5D2C39EF" w14:textId="5D50074B" w:rsidR="00105376" w:rsidRDefault="00105376" w:rsidP="00105376">
      <w:pPr>
        <w:pStyle w:val="Caption"/>
        <w:rPr>
          <w:b w:val="0"/>
          <w:bCs/>
          <w:i/>
          <w:iCs w:val="0"/>
        </w:rPr>
      </w:pPr>
      <w:bookmarkStart w:id="69" w:name="_Toc115942253"/>
      <w:r>
        <w:t xml:space="preserve">Figure </w:t>
      </w:r>
      <w:fldSimple w:instr=" SEQ Figure \* ARABIC ">
        <w:r>
          <w:rPr>
            <w:noProof/>
          </w:rPr>
          <w:t>1</w:t>
        </w:r>
      </w:fldSimple>
      <w:r w:rsidRPr="00650CAB">
        <w:rPr>
          <w:color w:val="FFFFFF" w:themeColor="background1"/>
        </w:rPr>
        <w:t>.</w:t>
      </w:r>
      <w:r>
        <w:br/>
      </w:r>
      <w:r>
        <w:rPr>
          <w:b w:val="0"/>
          <w:bCs/>
          <w:i/>
          <w:iCs w:val="0"/>
        </w:rPr>
        <w:t>Exa</w:t>
      </w:r>
      <w:r w:rsidRPr="00650CAB">
        <w:rPr>
          <w:b w:val="0"/>
          <w:bCs/>
          <w:i/>
          <w:iCs w:val="0"/>
        </w:rPr>
        <w:t xml:space="preserve">mple of the </w:t>
      </w:r>
      <w:r>
        <w:rPr>
          <w:b w:val="0"/>
          <w:bCs/>
          <w:i/>
          <w:iCs w:val="0"/>
        </w:rPr>
        <w:t>P</w:t>
      </w:r>
      <w:r w:rsidRPr="00650CAB">
        <w:rPr>
          <w:b w:val="0"/>
          <w:bCs/>
          <w:i/>
          <w:iCs w:val="0"/>
        </w:rPr>
        <w:t xml:space="preserve">roper </w:t>
      </w:r>
      <w:r>
        <w:rPr>
          <w:b w:val="0"/>
          <w:bCs/>
          <w:i/>
          <w:iCs w:val="0"/>
        </w:rPr>
        <w:t>F</w:t>
      </w:r>
      <w:r w:rsidRPr="00650CAB">
        <w:rPr>
          <w:b w:val="0"/>
          <w:bCs/>
          <w:i/>
          <w:iCs w:val="0"/>
        </w:rPr>
        <w:t>ormat for a Figure</w:t>
      </w:r>
      <w:bookmarkEnd w:id="69"/>
    </w:p>
    <w:p w14:paraId="6234B796" w14:textId="51DD4F01" w:rsidR="00105376" w:rsidRDefault="00105376" w:rsidP="00105376">
      <w:r>
        <w:rPr>
          <w:noProof/>
        </w:rPr>
        <w:drawing>
          <wp:inline distT="0" distB="0" distL="0" distR="0" wp14:anchorId="1E438D75" wp14:editId="75E31DEE">
            <wp:extent cx="1225062" cy="12458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1233523" cy="1254430"/>
                    </a:xfrm>
                    <a:prstGeom prst="rect">
                      <a:avLst/>
                    </a:prstGeom>
                  </pic:spPr>
                </pic:pic>
              </a:graphicData>
            </a:graphic>
          </wp:inline>
        </w:drawing>
      </w:r>
    </w:p>
    <w:p w14:paraId="322CBE85" w14:textId="77777777" w:rsidR="001E3927" w:rsidRPr="00105376" w:rsidRDefault="001E3927" w:rsidP="00105376"/>
    <w:p w14:paraId="04B77326" w14:textId="25002E92" w:rsidR="00105376" w:rsidRDefault="00105376" w:rsidP="00105376">
      <w:pPr>
        <w:pStyle w:val="Caption"/>
        <w:rPr>
          <w:b w:val="0"/>
          <w:bCs/>
          <w:i/>
          <w:iCs w:val="0"/>
        </w:rPr>
      </w:pPr>
      <w:bookmarkStart w:id="70" w:name="_Toc115942246"/>
      <w:r>
        <w:lastRenderedPageBreak/>
        <w:t xml:space="preserve">Table </w:t>
      </w:r>
      <w:fldSimple w:instr=" SEQ Table \* ARABIC ">
        <w:r>
          <w:rPr>
            <w:noProof/>
          </w:rPr>
          <w:t>1</w:t>
        </w:r>
      </w:fldSimple>
      <w:r w:rsidRPr="00650CAB">
        <w:rPr>
          <w:color w:val="FFFFFF" w:themeColor="background1"/>
        </w:rPr>
        <w:t>.</w:t>
      </w:r>
      <w:r>
        <w:br/>
      </w:r>
      <w:r w:rsidRPr="00650CAB">
        <w:rPr>
          <w:b w:val="0"/>
          <w:bCs/>
          <w:i/>
          <w:iCs w:val="0"/>
        </w:rPr>
        <w:t>Example of the Proper Format for a Table</w:t>
      </w:r>
      <w:bookmarkEnd w:id="70"/>
    </w:p>
    <w:tbl>
      <w:tblPr>
        <w:tblStyle w:val="TableGrid"/>
        <w:tblW w:w="0" w:type="auto"/>
        <w:tblLook w:val="04A0" w:firstRow="1" w:lastRow="0" w:firstColumn="1" w:lastColumn="0" w:noHBand="0" w:noVBand="1"/>
      </w:tblPr>
      <w:tblGrid>
        <w:gridCol w:w="1726"/>
        <w:gridCol w:w="1726"/>
        <w:gridCol w:w="1726"/>
        <w:gridCol w:w="1726"/>
        <w:gridCol w:w="1726"/>
      </w:tblGrid>
      <w:tr w:rsidR="00105376" w14:paraId="6129F599" w14:textId="77777777" w:rsidTr="00105376">
        <w:tc>
          <w:tcPr>
            <w:tcW w:w="8630" w:type="dxa"/>
            <w:gridSpan w:val="5"/>
            <w:shd w:val="clear" w:color="auto" w:fill="D9D9D9" w:themeFill="background1" w:themeFillShade="D9"/>
            <w:vAlign w:val="center"/>
          </w:tcPr>
          <w:p w14:paraId="2259915A" w14:textId="72B4B8C0" w:rsidR="00105376" w:rsidRPr="00105376" w:rsidRDefault="00105376" w:rsidP="00105376">
            <w:pPr>
              <w:spacing w:line="240" w:lineRule="auto"/>
              <w:jc w:val="center"/>
              <w:rPr>
                <w:b/>
                <w:bCs/>
                <w:sz w:val="22"/>
                <w:szCs w:val="22"/>
              </w:rPr>
            </w:pPr>
            <w:r w:rsidRPr="00105376">
              <w:rPr>
                <w:b/>
                <w:bCs/>
                <w:sz w:val="22"/>
                <w:szCs w:val="22"/>
              </w:rPr>
              <w:t>Example of a Table</w:t>
            </w:r>
          </w:p>
        </w:tc>
      </w:tr>
      <w:tr w:rsidR="00105376" w14:paraId="60E8F3C4" w14:textId="77777777" w:rsidTr="00105376">
        <w:tc>
          <w:tcPr>
            <w:tcW w:w="1726" w:type="dxa"/>
            <w:shd w:val="clear" w:color="auto" w:fill="D9D9D9" w:themeFill="background1" w:themeFillShade="D9"/>
            <w:vAlign w:val="center"/>
          </w:tcPr>
          <w:p w14:paraId="21BFC880" w14:textId="4C63F64F" w:rsidR="00105376" w:rsidRPr="00105376" w:rsidRDefault="00105376" w:rsidP="00105376">
            <w:pPr>
              <w:spacing w:line="240" w:lineRule="auto"/>
              <w:jc w:val="center"/>
              <w:rPr>
                <w:b/>
                <w:bCs/>
                <w:sz w:val="22"/>
                <w:szCs w:val="22"/>
              </w:rPr>
            </w:pPr>
            <w:r w:rsidRPr="00105376">
              <w:rPr>
                <w:b/>
                <w:bCs/>
                <w:sz w:val="22"/>
                <w:szCs w:val="22"/>
              </w:rPr>
              <w:t>Interviewee</w:t>
            </w:r>
          </w:p>
        </w:tc>
        <w:tc>
          <w:tcPr>
            <w:tcW w:w="1726" w:type="dxa"/>
            <w:shd w:val="clear" w:color="auto" w:fill="D9D9D9" w:themeFill="background1" w:themeFillShade="D9"/>
            <w:vAlign w:val="center"/>
          </w:tcPr>
          <w:p w14:paraId="557B88C7" w14:textId="4518EE31" w:rsidR="00105376" w:rsidRPr="00105376" w:rsidRDefault="00105376" w:rsidP="00105376">
            <w:pPr>
              <w:spacing w:line="240" w:lineRule="auto"/>
              <w:jc w:val="center"/>
              <w:rPr>
                <w:b/>
                <w:bCs/>
                <w:sz w:val="22"/>
                <w:szCs w:val="22"/>
              </w:rPr>
            </w:pPr>
            <w:r w:rsidRPr="00105376">
              <w:rPr>
                <w:b/>
                <w:bCs/>
                <w:sz w:val="22"/>
                <w:szCs w:val="22"/>
              </w:rPr>
              <w:t>Age</w:t>
            </w:r>
          </w:p>
        </w:tc>
        <w:tc>
          <w:tcPr>
            <w:tcW w:w="1726" w:type="dxa"/>
            <w:shd w:val="clear" w:color="auto" w:fill="D9D9D9" w:themeFill="background1" w:themeFillShade="D9"/>
            <w:vAlign w:val="center"/>
          </w:tcPr>
          <w:p w14:paraId="7F3B0F8F" w14:textId="170400B3" w:rsidR="00105376" w:rsidRPr="00105376" w:rsidRDefault="00105376" w:rsidP="00105376">
            <w:pPr>
              <w:spacing w:line="240" w:lineRule="auto"/>
              <w:jc w:val="center"/>
              <w:rPr>
                <w:b/>
                <w:bCs/>
                <w:sz w:val="22"/>
                <w:szCs w:val="22"/>
              </w:rPr>
            </w:pPr>
            <w:r w:rsidRPr="00105376">
              <w:rPr>
                <w:b/>
                <w:bCs/>
                <w:sz w:val="22"/>
                <w:szCs w:val="22"/>
              </w:rPr>
              <w:t>Gender</w:t>
            </w:r>
          </w:p>
        </w:tc>
        <w:tc>
          <w:tcPr>
            <w:tcW w:w="1726" w:type="dxa"/>
            <w:shd w:val="clear" w:color="auto" w:fill="D9D9D9" w:themeFill="background1" w:themeFillShade="D9"/>
            <w:vAlign w:val="center"/>
          </w:tcPr>
          <w:p w14:paraId="17D0D5EA" w14:textId="72AA386E" w:rsidR="00105376" w:rsidRPr="00105376" w:rsidRDefault="00105376" w:rsidP="00105376">
            <w:pPr>
              <w:spacing w:line="240" w:lineRule="auto"/>
              <w:jc w:val="center"/>
              <w:rPr>
                <w:b/>
                <w:bCs/>
                <w:sz w:val="22"/>
                <w:szCs w:val="22"/>
              </w:rPr>
            </w:pPr>
            <w:r w:rsidRPr="00105376">
              <w:rPr>
                <w:b/>
                <w:bCs/>
                <w:sz w:val="22"/>
                <w:szCs w:val="22"/>
              </w:rPr>
              <w:t>Ethnicity</w:t>
            </w:r>
          </w:p>
        </w:tc>
        <w:tc>
          <w:tcPr>
            <w:tcW w:w="1726" w:type="dxa"/>
            <w:shd w:val="clear" w:color="auto" w:fill="D9D9D9" w:themeFill="background1" w:themeFillShade="D9"/>
            <w:vAlign w:val="center"/>
          </w:tcPr>
          <w:p w14:paraId="41AB3A50" w14:textId="1E097080" w:rsidR="00105376" w:rsidRPr="00105376" w:rsidRDefault="00105376" w:rsidP="00105376">
            <w:pPr>
              <w:spacing w:line="240" w:lineRule="auto"/>
              <w:jc w:val="center"/>
              <w:rPr>
                <w:b/>
                <w:bCs/>
                <w:sz w:val="22"/>
                <w:szCs w:val="22"/>
              </w:rPr>
            </w:pPr>
            <w:r w:rsidRPr="00105376">
              <w:rPr>
                <w:b/>
                <w:bCs/>
                <w:sz w:val="22"/>
                <w:szCs w:val="22"/>
              </w:rPr>
              <w:t>Education</w:t>
            </w:r>
          </w:p>
        </w:tc>
      </w:tr>
      <w:tr w:rsidR="00105376" w14:paraId="2A914D47" w14:textId="77777777" w:rsidTr="00105376">
        <w:tc>
          <w:tcPr>
            <w:tcW w:w="1726" w:type="dxa"/>
            <w:vAlign w:val="center"/>
          </w:tcPr>
          <w:p w14:paraId="63DC84D6" w14:textId="00BC9818" w:rsidR="00105376" w:rsidRPr="00105376" w:rsidRDefault="00105376" w:rsidP="00105376">
            <w:pPr>
              <w:spacing w:line="240" w:lineRule="auto"/>
              <w:jc w:val="center"/>
              <w:rPr>
                <w:sz w:val="22"/>
                <w:szCs w:val="22"/>
              </w:rPr>
            </w:pPr>
            <w:r w:rsidRPr="00105376">
              <w:rPr>
                <w:sz w:val="22"/>
                <w:szCs w:val="22"/>
              </w:rPr>
              <w:t>1</w:t>
            </w:r>
          </w:p>
        </w:tc>
        <w:tc>
          <w:tcPr>
            <w:tcW w:w="1726" w:type="dxa"/>
            <w:vAlign w:val="center"/>
          </w:tcPr>
          <w:p w14:paraId="1DE0EF65" w14:textId="143CDC36" w:rsidR="00105376" w:rsidRPr="00105376" w:rsidRDefault="00105376" w:rsidP="00105376">
            <w:pPr>
              <w:spacing w:line="240" w:lineRule="auto"/>
              <w:jc w:val="center"/>
              <w:rPr>
                <w:sz w:val="22"/>
                <w:szCs w:val="22"/>
              </w:rPr>
            </w:pPr>
            <w:r w:rsidRPr="00105376">
              <w:rPr>
                <w:sz w:val="22"/>
                <w:szCs w:val="22"/>
              </w:rPr>
              <w:t>15</w:t>
            </w:r>
          </w:p>
        </w:tc>
        <w:tc>
          <w:tcPr>
            <w:tcW w:w="1726" w:type="dxa"/>
            <w:vAlign w:val="center"/>
          </w:tcPr>
          <w:p w14:paraId="594CAD83" w14:textId="7DD8B524" w:rsidR="00105376" w:rsidRPr="00105376" w:rsidRDefault="00105376" w:rsidP="00105376">
            <w:pPr>
              <w:spacing w:line="240" w:lineRule="auto"/>
              <w:jc w:val="center"/>
              <w:rPr>
                <w:sz w:val="22"/>
                <w:szCs w:val="22"/>
              </w:rPr>
            </w:pPr>
            <w:r w:rsidRPr="00105376">
              <w:rPr>
                <w:sz w:val="22"/>
                <w:szCs w:val="22"/>
              </w:rPr>
              <w:t>M</w:t>
            </w:r>
          </w:p>
        </w:tc>
        <w:tc>
          <w:tcPr>
            <w:tcW w:w="1726" w:type="dxa"/>
            <w:vAlign w:val="center"/>
          </w:tcPr>
          <w:p w14:paraId="6DA960CA" w14:textId="23A6B48C" w:rsidR="00105376" w:rsidRPr="00105376" w:rsidRDefault="00105376" w:rsidP="00105376">
            <w:pPr>
              <w:spacing w:line="240" w:lineRule="auto"/>
              <w:jc w:val="center"/>
              <w:rPr>
                <w:sz w:val="22"/>
                <w:szCs w:val="22"/>
              </w:rPr>
            </w:pPr>
            <w:r w:rsidRPr="00105376">
              <w:rPr>
                <w:sz w:val="22"/>
                <w:szCs w:val="22"/>
              </w:rPr>
              <w:t>Black</w:t>
            </w:r>
          </w:p>
        </w:tc>
        <w:tc>
          <w:tcPr>
            <w:tcW w:w="1726" w:type="dxa"/>
            <w:vAlign w:val="center"/>
          </w:tcPr>
          <w:p w14:paraId="15F31C4C" w14:textId="5840E1BE" w:rsidR="00105376" w:rsidRPr="00105376" w:rsidRDefault="00105376" w:rsidP="00105376">
            <w:pPr>
              <w:spacing w:line="240" w:lineRule="auto"/>
              <w:jc w:val="center"/>
              <w:rPr>
                <w:sz w:val="22"/>
                <w:szCs w:val="22"/>
              </w:rPr>
            </w:pPr>
            <w:r w:rsidRPr="00105376">
              <w:rPr>
                <w:sz w:val="22"/>
                <w:szCs w:val="22"/>
              </w:rPr>
              <w:t>HS</w:t>
            </w:r>
          </w:p>
        </w:tc>
      </w:tr>
      <w:tr w:rsidR="00105376" w14:paraId="4DBA370A" w14:textId="77777777" w:rsidTr="00105376">
        <w:tc>
          <w:tcPr>
            <w:tcW w:w="1726" w:type="dxa"/>
            <w:vAlign w:val="center"/>
          </w:tcPr>
          <w:p w14:paraId="412DB917" w14:textId="7BDE5D29" w:rsidR="00105376" w:rsidRPr="00105376" w:rsidRDefault="00105376" w:rsidP="00105376">
            <w:pPr>
              <w:spacing w:line="240" w:lineRule="auto"/>
              <w:jc w:val="center"/>
              <w:rPr>
                <w:sz w:val="22"/>
                <w:szCs w:val="22"/>
              </w:rPr>
            </w:pPr>
            <w:r w:rsidRPr="00105376">
              <w:rPr>
                <w:sz w:val="22"/>
                <w:szCs w:val="22"/>
              </w:rPr>
              <w:t>2</w:t>
            </w:r>
          </w:p>
        </w:tc>
        <w:tc>
          <w:tcPr>
            <w:tcW w:w="1726" w:type="dxa"/>
            <w:vAlign w:val="center"/>
          </w:tcPr>
          <w:p w14:paraId="122272E3" w14:textId="16F13059" w:rsidR="00105376" w:rsidRPr="00105376" w:rsidRDefault="00105376" w:rsidP="00105376">
            <w:pPr>
              <w:spacing w:line="240" w:lineRule="auto"/>
              <w:jc w:val="center"/>
              <w:rPr>
                <w:sz w:val="22"/>
                <w:szCs w:val="22"/>
              </w:rPr>
            </w:pPr>
            <w:r w:rsidRPr="00105376">
              <w:rPr>
                <w:sz w:val="22"/>
                <w:szCs w:val="22"/>
              </w:rPr>
              <w:t>21</w:t>
            </w:r>
          </w:p>
        </w:tc>
        <w:tc>
          <w:tcPr>
            <w:tcW w:w="1726" w:type="dxa"/>
            <w:vAlign w:val="center"/>
          </w:tcPr>
          <w:p w14:paraId="4E9E2589" w14:textId="3DD8813A" w:rsidR="00105376" w:rsidRPr="00105376" w:rsidRDefault="00105376" w:rsidP="00105376">
            <w:pPr>
              <w:spacing w:line="240" w:lineRule="auto"/>
              <w:jc w:val="center"/>
              <w:rPr>
                <w:sz w:val="22"/>
                <w:szCs w:val="22"/>
              </w:rPr>
            </w:pPr>
            <w:r w:rsidRPr="00105376">
              <w:rPr>
                <w:sz w:val="22"/>
                <w:szCs w:val="22"/>
              </w:rPr>
              <w:t>F</w:t>
            </w:r>
          </w:p>
        </w:tc>
        <w:tc>
          <w:tcPr>
            <w:tcW w:w="1726" w:type="dxa"/>
            <w:vAlign w:val="center"/>
          </w:tcPr>
          <w:p w14:paraId="2412E604" w14:textId="71769D60" w:rsidR="00105376" w:rsidRPr="00105376" w:rsidRDefault="00105376" w:rsidP="00105376">
            <w:pPr>
              <w:spacing w:line="240" w:lineRule="auto"/>
              <w:jc w:val="center"/>
              <w:rPr>
                <w:sz w:val="22"/>
                <w:szCs w:val="22"/>
              </w:rPr>
            </w:pPr>
            <w:r w:rsidRPr="00105376">
              <w:rPr>
                <w:sz w:val="22"/>
                <w:szCs w:val="22"/>
              </w:rPr>
              <w:t>White</w:t>
            </w:r>
          </w:p>
        </w:tc>
        <w:tc>
          <w:tcPr>
            <w:tcW w:w="1726" w:type="dxa"/>
            <w:vAlign w:val="center"/>
          </w:tcPr>
          <w:p w14:paraId="040EFADA" w14:textId="4FD8EBC6" w:rsidR="00105376" w:rsidRPr="00105376" w:rsidRDefault="00105376" w:rsidP="00105376">
            <w:pPr>
              <w:spacing w:line="240" w:lineRule="auto"/>
              <w:jc w:val="center"/>
              <w:rPr>
                <w:sz w:val="22"/>
                <w:szCs w:val="22"/>
              </w:rPr>
            </w:pPr>
            <w:r w:rsidRPr="00105376">
              <w:rPr>
                <w:sz w:val="22"/>
                <w:szCs w:val="22"/>
              </w:rPr>
              <w:t>HS</w:t>
            </w:r>
          </w:p>
        </w:tc>
      </w:tr>
      <w:tr w:rsidR="00105376" w14:paraId="3A98F7A3" w14:textId="77777777" w:rsidTr="00105376">
        <w:tc>
          <w:tcPr>
            <w:tcW w:w="1726" w:type="dxa"/>
            <w:vAlign w:val="center"/>
          </w:tcPr>
          <w:p w14:paraId="240CF827" w14:textId="1960E895" w:rsidR="00105376" w:rsidRPr="00105376" w:rsidRDefault="00105376" w:rsidP="00105376">
            <w:pPr>
              <w:spacing w:line="240" w:lineRule="auto"/>
              <w:jc w:val="center"/>
              <w:rPr>
                <w:sz w:val="22"/>
                <w:szCs w:val="22"/>
              </w:rPr>
            </w:pPr>
            <w:r w:rsidRPr="00105376">
              <w:rPr>
                <w:sz w:val="22"/>
                <w:szCs w:val="22"/>
              </w:rPr>
              <w:t>3</w:t>
            </w:r>
          </w:p>
        </w:tc>
        <w:tc>
          <w:tcPr>
            <w:tcW w:w="1726" w:type="dxa"/>
            <w:vAlign w:val="center"/>
          </w:tcPr>
          <w:p w14:paraId="2098C18B" w14:textId="3A70DD0B" w:rsidR="00105376" w:rsidRPr="00105376" w:rsidRDefault="00105376" w:rsidP="00105376">
            <w:pPr>
              <w:spacing w:line="240" w:lineRule="auto"/>
              <w:jc w:val="center"/>
              <w:rPr>
                <w:sz w:val="22"/>
                <w:szCs w:val="22"/>
              </w:rPr>
            </w:pPr>
            <w:r w:rsidRPr="00105376">
              <w:rPr>
                <w:sz w:val="22"/>
                <w:szCs w:val="22"/>
              </w:rPr>
              <w:t>18</w:t>
            </w:r>
          </w:p>
        </w:tc>
        <w:tc>
          <w:tcPr>
            <w:tcW w:w="1726" w:type="dxa"/>
            <w:vAlign w:val="center"/>
          </w:tcPr>
          <w:p w14:paraId="1F45AF04" w14:textId="16DCB0F0" w:rsidR="00105376" w:rsidRPr="00105376" w:rsidRDefault="00105376" w:rsidP="00105376">
            <w:pPr>
              <w:spacing w:line="240" w:lineRule="auto"/>
              <w:jc w:val="center"/>
              <w:rPr>
                <w:sz w:val="22"/>
                <w:szCs w:val="22"/>
              </w:rPr>
            </w:pPr>
            <w:r w:rsidRPr="00105376">
              <w:rPr>
                <w:sz w:val="22"/>
                <w:szCs w:val="22"/>
              </w:rPr>
              <w:t>M</w:t>
            </w:r>
          </w:p>
        </w:tc>
        <w:tc>
          <w:tcPr>
            <w:tcW w:w="1726" w:type="dxa"/>
            <w:vAlign w:val="center"/>
          </w:tcPr>
          <w:p w14:paraId="4F57E4CC" w14:textId="4B45ABF8" w:rsidR="00105376" w:rsidRPr="00105376" w:rsidRDefault="00105376" w:rsidP="00105376">
            <w:pPr>
              <w:spacing w:line="240" w:lineRule="auto"/>
              <w:jc w:val="center"/>
              <w:rPr>
                <w:sz w:val="22"/>
                <w:szCs w:val="22"/>
              </w:rPr>
            </w:pPr>
            <w:r w:rsidRPr="00105376">
              <w:rPr>
                <w:sz w:val="22"/>
                <w:szCs w:val="22"/>
              </w:rPr>
              <w:t>Asian</w:t>
            </w:r>
          </w:p>
        </w:tc>
        <w:tc>
          <w:tcPr>
            <w:tcW w:w="1726" w:type="dxa"/>
            <w:vAlign w:val="center"/>
          </w:tcPr>
          <w:p w14:paraId="79F156B9" w14:textId="0481165D" w:rsidR="00105376" w:rsidRPr="00105376" w:rsidRDefault="00105376" w:rsidP="00105376">
            <w:pPr>
              <w:spacing w:line="240" w:lineRule="auto"/>
              <w:jc w:val="center"/>
              <w:rPr>
                <w:sz w:val="22"/>
                <w:szCs w:val="22"/>
              </w:rPr>
            </w:pPr>
            <w:r w:rsidRPr="00105376">
              <w:rPr>
                <w:sz w:val="22"/>
                <w:szCs w:val="22"/>
              </w:rPr>
              <w:t>MA</w:t>
            </w:r>
          </w:p>
        </w:tc>
      </w:tr>
    </w:tbl>
    <w:p w14:paraId="13075B4D" w14:textId="77777777" w:rsidR="00105376" w:rsidRPr="00105376" w:rsidRDefault="00105376" w:rsidP="00105376"/>
    <w:p w14:paraId="0F0E90F3" w14:textId="22ABAE59" w:rsidR="00B75BF1" w:rsidRDefault="00C27AE0" w:rsidP="008B3ACC">
      <w:pPr>
        <w:pStyle w:val="Paragraph"/>
      </w:pPr>
      <w:r>
        <w:t>For a</w:t>
      </w:r>
      <w:r w:rsidRPr="00F956F0">
        <w:rPr>
          <w:i/>
          <w:iCs/>
        </w:rPr>
        <w:t xml:space="preserve"> quantitative study</w:t>
      </w:r>
      <w:r>
        <w:t xml:space="preserve">, you need to discuss the </w:t>
      </w:r>
      <w:r w:rsidR="006363E5">
        <w:t>results of measuring the</w:t>
      </w:r>
      <w:r>
        <w:t xml:space="preserve"> variables</w:t>
      </w:r>
      <w:r w:rsidR="006363E5">
        <w:t xml:space="preserve"> using standardized assessment instruments, how </w:t>
      </w:r>
      <w:r>
        <w:t xml:space="preserve">your </w:t>
      </w:r>
      <w:r w:rsidR="006363E5">
        <w:t xml:space="preserve">research </w:t>
      </w:r>
      <w:r w:rsidR="006C2BA4">
        <w:t>supported or did not support your hypotheses</w:t>
      </w:r>
      <w:r w:rsidR="006363E5">
        <w:t>, how your research may have indicated trends in thinking among participants, and how your research answered your research questions</w:t>
      </w:r>
      <w:r w:rsidR="006C2BA4">
        <w:t>.</w:t>
      </w:r>
      <w:r w:rsidR="00F956F0">
        <w:t xml:space="preserve"> </w:t>
      </w:r>
      <w:r w:rsidR="006C2BA4">
        <w:t xml:space="preserve">For a </w:t>
      </w:r>
      <w:r w:rsidR="006C2BA4" w:rsidRPr="00F956F0">
        <w:rPr>
          <w:i/>
          <w:iCs/>
        </w:rPr>
        <w:t>qualitative study,</w:t>
      </w:r>
      <w:r w:rsidR="006C2BA4">
        <w:t xml:space="preserve"> you need to identify the major themes that emerged from your various data gathering method</w:t>
      </w:r>
      <w:r w:rsidR="006363E5">
        <w:t>s</w:t>
      </w:r>
      <w:r w:rsidR="006C2BA4">
        <w:t xml:space="preserve"> with tabulations clearly displayed using charts, table, graphs, or the like. Describe you</w:t>
      </w:r>
      <w:r w:rsidR="006363E5">
        <w:t>r use of</w:t>
      </w:r>
      <w:r w:rsidR="00F956F0">
        <w:t xml:space="preserve"> approaches such as </w:t>
      </w:r>
      <w:r w:rsidR="006C2BA4">
        <w:t xml:space="preserve">grounded theory to analyze your results. Indicate the tentative conclusions or hypotheses you reached as a result of your research. </w:t>
      </w:r>
      <w:r w:rsidR="00F956F0">
        <w:t xml:space="preserve">For a </w:t>
      </w:r>
      <w:r w:rsidR="00F956F0" w:rsidRPr="00F956F0">
        <w:rPr>
          <w:i/>
          <w:iCs/>
        </w:rPr>
        <w:t>mixed-methods study</w:t>
      </w:r>
      <w:r w:rsidR="00F956F0">
        <w:t xml:space="preserve">, you need to show how your use of the quantitative and qualitative data helped you test hypotheses, answer research questions, and reach tentative conclusions regarding the defined problem and possible solutions. </w:t>
      </w:r>
    </w:p>
    <w:p w14:paraId="3CDB6FDB" w14:textId="77777777" w:rsidR="00E2590E" w:rsidRDefault="00263D9D" w:rsidP="001F148F">
      <w:pPr>
        <w:pStyle w:val="Heading2"/>
      </w:pPr>
      <w:bookmarkStart w:id="71" w:name="_Toc115945509"/>
      <w:r>
        <w:t xml:space="preserve">Evaluation of the </w:t>
      </w:r>
      <w:r w:rsidR="00E2590E">
        <w:t>Empirical Research</w:t>
      </w:r>
      <w:bookmarkEnd w:id="71"/>
    </w:p>
    <w:p w14:paraId="495EEA2B" w14:textId="1EC7F0E1" w:rsidR="00CF3C33" w:rsidRDefault="00922EA6" w:rsidP="008B3ACC">
      <w:pPr>
        <w:pStyle w:val="Paragraph"/>
      </w:pPr>
      <w:r>
        <w:t xml:space="preserve">Provide a detailed discussion on the results of your </w:t>
      </w:r>
      <w:r w:rsidR="00CF3C33">
        <w:t>evaluat</w:t>
      </w:r>
      <w:r w:rsidR="00C96860">
        <w:t>ion</w:t>
      </w:r>
      <w:r w:rsidR="00CF3C33">
        <w:t xml:space="preserve"> </w:t>
      </w:r>
      <w:r>
        <w:t xml:space="preserve">of </w:t>
      </w:r>
      <w:r w:rsidR="00CF3C33">
        <w:t xml:space="preserve">the </w:t>
      </w:r>
      <w:r w:rsidR="00CF3C33" w:rsidRPr="002532EA">
        <w:rPr>
          <w:i/>
          <w:iCs/>
        </w:rPr>
        <w:t>reliability</w:t>
      </w:r>
      <w:r w:rsidR="00CF3C33">
        <w:t xml:space="preserve">, </w:t>
      </w:r>
      <w:r w:rsidR="00CF3C33" w:rsidRPr="002532EA">
        <w:rPr>
          <w:i/>
          <w:iCs/>
        </w:rPr>
        <w:t>validity</w:t>
      </w:r>
      <w:r w:rsidR="00CF3C33">
        <w:t xml:space="preserve">, and </w:t>
      </w:r>
      <w:r w:rsidR="00CF3C33" w:rsidRPr="002532EA">
        <w:rPr>
          <w:i/>
          <w:iCs/>
        </w:rPr>
        <w:t>generalizability</w:t>
      </w:r>
      <w:r w:rsidR="00CF3C33">
        <w:t xml:space="preserve"> of your </w:t>
      </w:r>
      <w:r w:rsidR="001F148F">
        <w:t xml:space="preserve">empirical </w:t>
      </w:r>
      <w:r w:rsidR="00CF3C33">
        <w:t xml:space="preserve">research results. </w:t>
      </w:r>
      <w:r w:rsidR="00F5545C">
        <w:t xml:space="preserve">See </w:t>
      </w:r>
      <w:r w:rsidR="001D0F0E">
        <w:t>Chapter</w:t>
      </w:r>
      <w:r w:rsidR="00F5545C">
        <w:t xml:space="preserve"> 3 for a description of each of these terms.</w:t>
      </w:r>
    </w:p>
    <w:p w14:paraId="594A43A5" w14:textId="77777777" w:rsidR="009A052E" w:rsidRDefault="009A052E" w:rsidP="009A052E">
      <w:pPr>
        <w:pStyle w:val="Heading2"/>
      </w:pPr>
      <w:bookmarkStart w:id="72" w:name="_Toc115945510"/>
      <w:r>
        <w:lastRenderedPageBreak/>
        <w:t>Results of the Transformational Strategy</w:t>
      </w:r>
      <w:bookmarkEnd w:id="72"/>
    </w:p>
    <w:p w14:paraId="1111EA7C" w14:textId="77777777" w:rsidR="009A052E" w:rsidRDefault="009A052E" w:rsidP="009A052E">
      <w:pPr>
        <w:pStyle w:val="Heading3"/>
      </w:pPr>
      <w:bookmarkStart w:id="73" w:name="_Toc115945511"/>
      <w:r>
        <w:t>Description</w:t>
      </w:r>
      <w:bookmarkEnd w:id="73"/>
    </w:p>
    <w:p w14:paraId="775D4CD8" w14:textId="777098BD" w:rsidR="009A052E" w:rsidRDefault="00922EA6" w:rsidP="008B3ACC">
      <w:pPr>
        <w:pStyle w:val="Paragraph"/>
      </w:pPr>
      <w:r>
        <w:t xml:space="preserve">Begin this section with a </w:t>
      </w:r>
      <w:r w:rsidR="009A052E">
        <w:t xml:space="preserve">summary of the transformational intervention </w:t>
      </w:r>
      <w:r>
        <w:t xml:space="preserve">strategy </w:t>
      </w:r>
      <w:r w:rsidR="009A052E">
        <w:t>implemented in the project and how it relates to addressing the problem</w:t>
      </w:r>
      <w:r>
        <w:t xml:space="preserve"> (as you did in </w:t>
      </w:r>
      <w:r w:rsidR="001D0F0E">
        <w:t>Chapter</w:t>
      </w:r>
      <w:r>
        <w:t xml:space="preserve"> 3).</w:t>
      </w:r>
      <w:r w:rsidR="009A052E">
        <w:t xml:space="preserve"> Indicate </w:t>
      </w:r>
      <w:r>
        <w:t xml:space="preserve">how </w:t>
      </w:r>
      <w:r w:rsidR="009A052E">
        <w:t xml:space="preserve">your </w:t>
      </w:r>
      <w:r>
        <w:t xml:space="preserve">empirical </w:t>
      </w:r>
      <w:r w:rsidR="009A052E">
        <w:t>research findings</w:t>
      </w:r>
      <w:r>
        <w:t xml:space="preserve"> </w:t>
      </w:r>
      <w:r w:rsidR="009A052E">
        <w:t xml:space="preserve">contributed to your development of the strategy. </w:t>
      </w:r>
    </w:p>
    <w:p w14:paraId="5159E457" w14:textId="0A1BE026" w:rsidR="009A052E" w:rsidRDefault="00D259BD" w:rsidP="009A052E">
      <w:pPr>
        <w:pStyle w:val="Heading3"/>
      </w:pPr>
      <w:bookmarkStart w:id="74" w:name="_Toc115945512"/>
      <w:r>
        <w:t>Planning and Implementation</w:t>
      </w:r>
      <w:bookmarkEnd w:id="74"/>
    </w:p>
    <w:p w14:paraId="0099D0C6" w14:textId="77777777" w:rsidR="009A052E" w:rsidRDefault="009A052E" w:rsidP="008B3ACC">
      <w:pPr>
        <w:pStyle w:val="Paragraph"/>
      </w:pPr>
      <w:r>
        <w:t xml:space="preserve">Discuss in detail the specific steps you took to plan and implement the transformational strategy. Also indicate any unplanned issues that may have arisen. </w:t>
      </w:r>
    </w:p>
    <w:p w14:paraId="27EAF660" w14:textId="2C127528" w:rsidR="009A052E" w:rsidRDefault="00F3430A" w:rsidP="009A052E">
      <w:pPr>
        <w:pStyle w:val="Heading3"/>
      </w:pPr>
      <w:bookmarkStart w:id="75" w:name="_Toc115945513"/>
      <w:r>
        <w:t xml:space="preserve">Results and </w:t>
      </w:r>
      <w:r w:rsidR="009A052E">
        <w:t>Evaluation</w:t>
      </w:r>
      <w:bookmarkEnd w:id="75"/>
    </w:p>
    <w:p w14:paraId="7BFA8E6C" w14:textId="7475F2E3" w:rsidR="001B10CB" w:rsidRDefault="00F3430A" w:rsidP="008B3ACC">
      <w:pPr>
        <w:pStyle w:val="Paragraph"/>
      </w:pPr>
      <w:r>
        <w:t xml:space="preserve">Based on your observations and the perceptions of participants in your research, discuss the specific results of your </w:t>
      </w:r>
      <w:r w:rsidR="009A052E">
        <w:t>transformational strategy</w:t>
      </w:r>
      <w:r>
        <w:t xml:space="preserve">. Use some type of evaluation process (written or verbal) </w:t>
      </w:r>
      <w:r w:rsidR="00D259BD">
        <w:t xml:space="preserve">to receive feedback from participants as to the </w:t>
      </w:r>
      <w:r>
        <w:t xml:space="preserve">effectiveness of the strategy as it was implemented. </w:t>
      </w:r>
      <w:r w:rsidR="009A052E">
        <w:t xml:space="preserve">If you used </w:t>
      </w:r>
      <w:r w:rsidR="00D259BD">
        <w:t xml:space="preserve">a </w:t>
      </w:r>
      <w:r w:rsidR="009A052E">
        <w:t>written evaluation form</w:t>
      </w:r>
      <w:r w:rsidR="00D259BD">
        <w:t xml:space="preserve">, </w:t>
      </w:r>
      <w:r w:rsidR="009A052E">
        <w:t xml:space="preserve">provide a copy of the form in </w:t>
      </w:r>
      <w:r w:rsidR="00C82545">
        <w:t>an</w:t>
      </w:r>
      <w:r w:rsidR="009A052E">
        <w:t xml:space="preserve"> appendix of your dissertation. If you used other evaluation methods such as follow up interviews or focus groups, provide a detailed description of how you conducted these evaluation sessions. </w:t>
      </w:r>
      <w:r w:rsidR="001B10CB">
        <w:t>P</w:t>
      </w:r>
      <w:r w:rsidR="009A052E">
        <w:t xml:space="preserve">rovide detailed analysis </w:t>
      </w:r>
      <w:r w:rsidR="001B10CB">
        <w:t>of the participants</w:t>
      </w:r>
      <w:r w:rsidR="00C82545">
        <w:t>’</w:t>
      </w:r>
      <w:r w:rsidR="001B10CB">
        <w:t xml:space="preserve"> perceptions of the transformational strategy </w:t>
      </w:r>
      <w:r w:rsidR="009A052E">
        <w:t>using tables, charts, and the like</w:t>
      </w:r>
      <w:r w:rsidR="001B10CB">
        <w:t xml:space="preserve"> to display results</w:t>
      </w:r>
      <w:r w:rsidR="009A052E">
        <w:t xml:space="preserve">. </w:t>
      </w:r>
      <w:r w:rsidR="001B10CB">
        <w:t xml:space="preserve">Also indicate in what specific ways the transformational strategy is beginning to address the problem identified in your </w:t>
      </w:r>
      <w:r w:rsidR="001D0F0E">
        <w:t>dissertation</w:t>
      </w:r>
      <w:r w:rsidR="001B10CB">
        <w:t>.</w:t>
      </w:r>
    </w:p>
    <w:p w14:paraId="5636D0DD" w14:textId="77777777" w:rsidR="009A052E" w:rsidRDefault="009A052E" w:rsidP="009A052E">
      <w:pPr>
        <w:pStyle w:val="Heading3"/>
      </w:pPr>
      <w:bookmarkStart w:id="76" w:name="_Toc115945514"/>
      <w:r>
        <w:t>Follow-up and Monitoring Strategies</w:t>
      </w:r>
      <w:bookmarkEnd w:id="76"/>
    </w:p>
    <w:p w14:paraId="0FF787AE" w14:textId="4F06A2D5" w:rsidR="009A052E" w:rsidRDefault="009A052E" w:rsidP="008B3ACC">
      <w:pPr>
        <w:pStyle w:val="Paragraph"/>
      </w:pPr>
      <w:r>
        <w:t>Describe the methods you will use to provide follow-up and monitoring related to those who participated in the transformational strategy</w:t>
      </w:r>
      <w:r w:rsidR="00D259BD">
        <w:t xml:space="preserve"> </w:t>
      </w:r>
      <w:r>
        <w:t xml:space="preserve">after your dissertation process is </w:t>
      </w:r>
      <w:r>
        <w:lastRenderedPageBreak/>
        <w:t xml:space="preserve">finished. You should plan for ways to facilitate ongoing transformation long after the dissertation process is completed. </w:t>
      </w:r>
    </w:p>
    <w:p w14:paraId="261CC613" w14:textId="77777777" w:rsidR="00B5686D" w:rsidRDefault="00B5686D" w:rsidP="00CF3C33">
      <w:pPr>
        <w:pStyle w:val="Heading2"/>
      </w:pPr>
      <w:bookmarkStart w:id="77" w:name="_Toc115945515"/>
      <w:r>
        <w:t>Summary</w:t>
      </w:r>
      <w:bookmarkEnd w:id="77"/>
    </w:p>
    <w:p w14:paraId="38E792A8" w14:textId="77777777" w:rsidR="00B5686D" w:rsidRDefault="004667FC" w:rsidP="008B3ACC">
      <w:pPr>
        <w:pStyle w:val="Paragraph"/>
      </w:pPr>
      <w:r>
        <w:t xml:space="preserve">Provide a paragraph </w:t>
      </w:r>
      <w:r w:rsidR="00C674C3">
        <w:t>that summarizes the findings and results discussed in this chapter, and end with a sentence that provides for the reader a transition to the next chapter.</w:t>
      </w:r>
    </w:p>
    <w:p w14:paraId="26F20303" w14:textId="77777777" w:rsidR="00B5686D" w:rsidRDefault="00B5686D" w:rsidP="00B5686D"/>
    <w:p w14:paraId="2D6A449C" w14:textId="77777777" w:rsidR="00B5686D" w:rsidRDefault="00B5686D" w:rsidP="00B5686D">
      <w:pPr>
        <w:sectPr w:rsidR="00B5686D" w:rsidSect="00357C0B">
          <w:footnotePr>
            <w:numRestart w:val="eachSect"/>
          </w:footnotePr>
          <w:pgSz w:w="12240" w:h="15840" w:code="1"/>
          <w:pgMar w:top="1440" w:right="1440" w:bottom="1440" w:left="2160" w:header="720" w:footer="1008" w:gutter="0"/>
          <w:cols w:space="720"/>
          <w:docGrid w:linePitch="360"/>
        </w:sectPr>
      </w:pPr>
    </w:p>
    <w:p w14:paraId="60D6E930" w14:textId="77777777" w:rsidR="00B5686D" w:rsidRPr="0069115B" w:rsidRDefault="00A541EC" w:rsidP="0069115B">
      <w:pPr>
        <w:pStyle w:val="Heading1"/>
      </w:pPr>
      <w:bookmarkStart w:id="78" w:name="_Toc115945516"/>
      <w:r w:rsidRPr="0069115B">
        <w:rPr>
          <w:caps w:val="0"/>
        </w:rPr>
        <w:lastRenderedPageBreak/>
        <w:t>CHAPTER 5</w:t>
      </w:r>
      <w:r w:rsidRPr="00D91D39">
        <w:rPr>
          <w:caps w:val="0"/>
          <w:color w:val="FFFFFF" w:themeColor="background1"/>
        </w:rPr>
        <w:t>.</w:t>
      </w:r>
      <w:r w:rsidRPr="0069115B">
        <w:rPr>
          <w:caps w:val="0"/>
        </w:rPr>
        <w:br/>
        <w:t>DISCUSSION</w:t>
      </w:r>
      <w:bookmarkEnd w:id="78"/>
    </w:p>
    <w:p w14:paraId="2FBCD272" w14:textId="77777777" w:rsidR="00B5686D" w:rsidRDefault="00D954B1" w:rsidP="008B3ACC">
      <w:pPr>
        <w:pStyle w:val="Paragraph"/>
      </w:pPr>
      <w:r>
        <w:t>Provide a paragraph that introduces the content of this chapter.</w:t>
      </w:r>
    </w:p>
    <w:p w14:paraId="79E22A7D" w14:textId="77777777" w:rsidR="00B5686D" w:rsidRDefault="00B5686D" w:rsidP="00301A3B">
      <w:pPr>
        <w:pStyle w:val="Heading2"/>
      </w:pPr>
      <w:bookmarkStart w:id="79" w:name="_Toc115945517"/>
      <w:r>
        <w:t>Interpretation of</w:t>
      </w:r>
      <w:r w:rsidR="00D954B1">
        <w:t xml:space="preserve"> Project Results</w:t>
      </w:r>
      <w:bookmarkEnd w:id="79"/>
    </w:p>
    <w:p w14:paraId="7484FDC2" w14:textId="16A814A7" w:rsidR="00301A3B" w:rsidRDefault="007137D7" w:rsidP="008B3ACC">
      <w:pPr>
        <w:pStyle w:val="Paragraph"/>
      </w:pPr>
      <w:r>
        <w:t>Describe how the project findings helped to answer each of your research questions.</w:t>
      </w:r>
      <w:r w:rsidR="005B6B44">
        <w:t xml:space="preserve"> If you used quantitative methods in some way for your research, summarize the variables and the results of testing your hypotheses.</w:t>
      </w:r>
      <w:r>
        <w:t xml:space="preserve"> </w:t>
      </w:r>
      <w:r w:rsidR="005B6B44">
        <w:t>I</w:t>
      </w:r>
      <w:r>
        <w:t>f there were weaknesses in the research methodology in terms of adequately answering these research question</w:t>
      </w:r>
      <w:r w:rsidR="005B6B44">
        <w:t xml:space="preserve"> or testing the hypotheses</w:t>
      </w:r>
      <w:r>
        <w:t xml:space="preserve">, discuss those issues here. </w:t>
      </w:r>
      <w:r w:rsidR="00D954B1">
        <w:t xml:space="preserve">Provide </w:t>
      </w:r>
      <w:r w:rsidR="00486791">
        <w:t xml:space="preserve">a few summary paragraphs </w:t>
      </w:r>
      <w:r w:rsidR="00D954B1">
        <w:t xml:space="preserve">that interpret your work in the </w:t>
      </w:r>
      <w:r w:rsidR="001D0F0E">
        <w:t>dissertation</w:t>
      </w:r>
      <w:r w:rsidR="00D954B1">
        <w:t xml:space="preserve"> as it relates to </w:t>
      </w:r>
      <w:r w:rsidR="00486791">
        <w:t xml:space="preserve">effectively </w:t>
      </w:r>
      <w:r w:rsidR="00D954B1">
        <w:t>addressing the problem</w:t>
      </w:r>
      <w:r w:rsidR="000D6179">
        <w:t>.</w:t>
      </w:r>
      <w:r w:rsidR="00D954B1">
        <w:t xml:space="preserve"> </w:t>
      </w:r>
    </w:p>
    <w:p w14:paraId="2D080186" w14:textId="77777777" w:rsidR="00301A3B" w:rsidRDefault="00301A3B" w:rsidP="00301A3B">
      <w:pPr>
        <w:pStyle w:val="Heading2"/>
      </w:pPr>
      <w:bookmarkStart w:id="80" w:name="_Toc115945518"/>
      <w:r>
        <w:t>Validity and Trustworthiness of the Project</w:t>
      </w:r>
      <w:bookmarkEnd w:id="80"/>
    </w:p>
    <w:p w14:paraId="272F49DF" w14:textId="08E3B06C" w:rsidR="00301A3B" w:rsidRDefault="00D954B1" w:rsidP="008B3ACC">
      <w:pPr>
        <w:pStyle w:val="Paragraph"/>
      </w:pPr>
      <w:r>
        <w:t xml:space="preserve">In </w:t>
      </w:r>
      <w:r w:rsidR="001D0F0E">
        <w:t>Chapter</w:t>
      </w:r>
      <w:r>
        <w:t xml:space="preserve"> </w:t>
      </w:r>
      <w:r w:rsidR="007C779B">
        <w:t>4</w:t>
      </w:r>
      <w:r>
        <w:t xml:space="preserve"> under evaluation, you discussed the validity of your data. </w:t>
      </w:r>
      <w:r w:rsidR="008C1D26">
        <w:t>Summarize that evaluation here.</w:t>
      </w:r>
      <w:r>
        <w:t xml:space="preserve"> </w:t>
      </w:r>
    </w:p>
    <w:p w14:paraId="5C31C1D5" w14:textId="6110D25C" w:rsidR="007137D7" w:rsidRDefault="007137D7" w:rsidP="007137D7">
      <w:pPr>
        <w:pStyle w:val="Heading2"/>
      </w:pPr>
      <w:bookmarkStart w:id="81" w:name="_Toc115945519"/>
      <w:r>
        <w:t>Effectiveness of the Transformational Strategy</w:t>
      </w:r>
      <w:bookmarkEnd w:id="81"/>
    </w:p>
    <w:p w14:paraId="7BE5EFB4" w14:textId="77777777" w:rsidR="007137D7" w:rsidRDefault="007137D7" w:rsidP="008B3ACC">
      <w:pPr>
        <w:pStyle w:val="Paragraph"/>
      </w:pPr>
      <w:r>
        <w:t>Summarize the strengths and weaknesses of your transformational strategy. Are there things you would do differently?</w:t>
      </w:r>
    </w:p>
    <w:p w14:paraId="3F29B8BD" w14:textId="77777777" w:rsidR="00301A3B" w:rsidRDefault="00301A3B" w:rsidP="00301A3B">
      <w:pPr>
        <w:pStyle w:val="Heading2"/>
      </w:pPr>
      <w:bookmarkStart w:id="82" w:name="_Toc115945520"/>
      <w:r>
        <w:t>Significance and Implications</w:t>
      </w:r>
      <w:bookmarkEnd w:id="82"/>
    </w:p>
    <w:p w14:paraId="3EA0F750" w14:textId="77777777" w:rsidR="00301A3B" w:rsidRDefault="00B243B0" w:rsidP="00B243B0">
      <w:pPr>
        <w:pStyle w:val="Heading3"/>
      </w:pPr>
      <w:bookmarkStart w:id="83" w:name="_Toc115945521"/>
      <w:r>
        <w:t>Project Insights and Lessons Learned</w:t>
      </w:r>
      <w:bookmarkEnd w:id="83"/>
    </w:p>
    <w:p w14:paraId="403C8AEF" w14:textId="600FECBD" w:rsidR="00B243B0" w:rsidRDefault="00B243B0" w:rsidP="008B3ACC">
      <w:pPr>
        <w:pStyle w:val="Paragraph"/>
      </w:pPr>
      <w:r>
        <w:t xml:space="preserve">Discuss insights and lessons learned through this </w:t>
      </w:r>
      <w:r w:rsidR="001D0F0E">
        <w:t>dissertation</w:t>
      </w:r>
      <w:r>
        <w:t>.</w:t>
      </w:r>
      <w:r w:rsidR="00486791">
        <w:t xml:space="preserve"> Include what you would possibly do differently in the future.</w:t>
      </w:r>
    </w:p>
    <w:p w14:paraId="6DAAC89D" w14:textId="77777777" w:rsidR="00B243B0" w:rsidRDefault="00B243B0" w:rsidP="00B243B0">
      <w:pPr>
        <w:pStyle w:val="Heading3"/>
      </w:pPr>
      <w:bookmarkStart w:id="84" w:name="_Toc115945522"/>
      <w:r>
        <w:lastRenderedPageBreak/>
        <w:t>Theological Significance</w:t>
      </w:r>
      <w:bookmarkEnd w:id="84"/>
    </w:p>
    <w:p w14:paraId="4BDF2E6A" w14:textId="59AC4D66" w:rsidR="00B243B0" w:rsidRDefault="00B243B0" w:rsidP="008B3ACC">
      <w:pPr>
        <w:pStyle w:val="Paragraph"/>
      </w:pPr>
      <w:bookmarkStart w:id="85" w:name="_Hlk515234"/>
      <w:r>
        <w:t xml:space="preserve">Discuss what you have learned in the </w:t>
      </w:r>
      <w:r w:rsidR="001D0F0E">
        <w:t>dissertation</w:t>
      </w:r>
      <w:r>
        <w:t xml:space="preserve"> from a theological perspective</w:t>
      </w:r>
      <w:r w:rsidR="00486791">
        <w:t>. What have you learned in terms of how</w:t>
      </w:r>
      <w:r w:rsidR="00DF2C03">
        <w:t xml:space="preserve"> you think God is working in the situation to bring about transformation, reconciliation, renewal, or other </w:t>
      </w:r>
      <w:bookmarkEnd w:id="85"/>
      <w:r w:rsidR="00913E39">
        <w:t>observations?</w:t>
      </w:r>
    </w:p>
    <w:p w14:paraId="4C046A41" w14:textId="77777777" w:rsidR="00B243B0" w:rsidRDefault="00B243B0" w:rsidP="00B243B0">
      <w:pPr>
        <w:pStyle w:val="Heading3"/>
      </w:pPr>
      <w:bookmarkStart w:id="86" w:name="_Toc115945523"/>
      <w:r>
        <w:t>Communication Strategies Discovered</w:t>
      </w:r>
      <w:bookmarkEnd w:id="86"/>
    </w:p>
    <w:p w14:paraId="606D1FF8" w14:textId="35E7A013" w:rsidR="00B243B0" w:rsidRDefault="00B243B0" w:rsidP="008B3ACC">
      <w:pPr>
        <w:pStyle w:val="Paragraph"/>
      </w:pPr>
      <w:bookmarkStart w:id="87" w:name="_Hlk515288"/>
      <w:r>
        <w:t xml:space="preserve">Discuss what you have learned in the </w:t>
      </w:r>
      <w:r w:rsidR="001D0F0E">
        <w:t>dissertation</w:t>
      </w:r>
      <w:r>
        <w:t xml:space="preserve"> in terms of effective communication strategies.</w:t>
      </w:r>
      <w:r w:rsidR="00DF2C03">
        <w:t xml:space="preserve"> How might you use these strategies for future endeavors?</w:t>
      </w:r>
      <w:bookmarkEnd w:id="87"/>
    </w:p>
    <w:p w14:paraId="55705D8F" w14:textId="77777777" w:rsidR="00B243B0" w:rsidRDefault="00B243B0" w:rsidP="00B243B0">
      <w:pPr>
        <w:pStyle w:val="Heading3"/>
      </w:pPr>
      <w:bookmarkStart w:id="88" w:name="_Toc115945524"/>
      <w:r>
        <w:t>Replicability of the</w:t>
      </w:r>
      <w:r w:rsidR="0098716C">
        <w:t xml:space="preserve"> Transformational</w:t>
      </w:r>
      <w:r>
        <w:t xml:space="preserve"> Model Implemented</w:t>
      </w:r>
      <w:bookmarkEnd w:id="88"/>
    </w:p>
    <w:p w14:paraId="52C22970" w14:textId="76264D23" w:rsidR="00B243B0" w:rsidRDefault="00B243B0" w:rsidP="008B3ACC">
      <w:pPr>
        <w:pStyle w:val="Paragraph"/>
      </w:pPr>
      <w:r>
        <w:t xml:space="preserve">Discuss issues related to you or others being able to use the </w:t>
      </w:r>
      <w:r w:rsidR="00AB17F9">
        <w:t xml:space="preserve">transformational </w:t>
      </w:r>
      <w:r>
        <w:t xml:space="preserve">approach of this </w:t>
      </w:r>
      <w:r w:rsidR="001D0F0E">
        <w:t>dissertation</w:t>
      </w:r>
      <w:r>
        <w:t xml:space="preserve"> </w:t>
      </w:r>
      <w:r w:rsidR="00AB17F9">
        <w:t>i</w:t>
      </w:r>
      <w:r>
        <w:t>n other contexts.</w:t>
      </w:r>
    </w:p>
    <w:p w14:paraId="7DBC9C81" w14:textId="77777777" w:rsidR="00B243B0" w:rsidRDefault="00B243B0" w:rsidP="00B243B0">
      <w:pPr>
        <w:pStyle w:val="Heading3"/>
      </w:pPr>
      <w:bookmarkStart w:id="89" w:name="_Toc115945525"/>
      <w:r>
        <w:t>Involvement of the Personal Learning Community</w:t>
      </w:r>
      <w:bookmarkEnd w:id="89"/>
    </w:p>
    <w:p w14:paraId="47CCF381" w14:textId="1FDC92FE" w:rsidR="00301A3B" w:rsidRDefault="00B243B0" w:rsidP="008B3ACC">
      <w:pPr>
        <w:pStyle w:val="Paragraph"/>
      </w:pPr>
      <w:bookmarkStart w:id="90" w:name="_Hlk515369"/>
      <w:r>
        <w:t xml:space="preserve">Discuss how your Personal Learning Community has been involved with you in this </w:t>
      </w:r>
      <w:r w:rsidR="001D0F0E">
        <w:t>dissertation</w:t>
      </w:r>
      <w:r>
        <w:t>.</w:t>
      </w:r>
      <w:r w:rsidR="00DF2C03">
        <w:t xml:space="preserve"> How did they help you develop and implement the project? How did they assist you in possibly networking you with key people? </w:t>
      </w:r>
      <w:bookmarkEnd w:id="90"/>
    </w:p>
    <w:p w14:paraId="1CA67268" w14:textId="77777777" w:rsidR="00301A3B" w:rsidRDefault="00301A3B" w:rsidP="00301A3B">
      <w:pPr>
        <w:pStyle w:val="Heading2"/>
      </w:pPr>
      <w:bookmarkStart w:id="91" w:name="_Toc115945526"/>
      <w:r>
        <w:t>Recommendations and Future Action Steps</w:t>
      </w:r>
      <w:bookmarkEnd w:id="91"/>
    </w:p>
    <w:p w14:paraId="387FD1C1" w14:textId="4F6B3196" w:rsidR="00301A3B" w:rsidRDefault="00E33A1D" w:rsidP="008B3ACC">
      <w:pPr>
        <w:pStyle w:val="Paragraph"/>
      </w:pPr>
      <w:r>
        <w:t xml:space="preserve">Discuss your </w:t>
      </w:r>
      <w:r w:rsidR="007137D7">
        <w:t xml:space="preserve">specific </w:t>
      </w:r>
      <w:r>
        <w:t xml:space="preserve">recommendations based on what you have learned through this </w:t>
      </w:r>
      <w:r w:rsidR="001D0F0E">
        <w:t>dissertation</w:t>
      </w:r>
      <w:r>
        <w:t>. Also indicated</w:t>
      </w:r>
      <w:r w:rsidR="0014687F">
        <w:t xml:space="preserve"> </w:t>
      </w:r>
      <w:r w:rsidR="007137D7">
        <w:t xml:space="preserve">the next </w:t>
      </w:r>
      <w:r w:rsidR="0014687F">
        <w:t>specific</w:t>
      </w:r>
      <w:r w:rsidR="007137D7">
        <w:t xml:space="preserve"> a</w:t>
      </w:r>
      <w:r>
        <w:t xml:space="preserve">ction steps </w:t>
      </w:r>
      <w:r w:rsidR="005B6B44">
        <w:t xml:space="preserve">you will take </w:t>
      </w:r>
      <w:r>
        <w:t xml:space="preserve">to continue the work begun through this </w:t>
      </w:r>
      <w:r w:rsidR="00092035">
        <w:t xml:space="preserve">dissertation </w:t>
      </w:r>
      <w:r>
        <w:t>project.</w:t>
      </w:r>
    </w:p>
    <w:p w14:paraId="1A9EA804" w14:textId="77777777" w:rsidR="00301A3B" w:rsidRDefault="00301A3B" w:rsidP="00301A3B">
      <w:pPr>
        <w:pStyle w:val="Heading2"/>
      </w:pPr>
      <w:bookmarkStart w:id="92" w:name="_Toc115945527"/>
      <w:r>
        <w:t>Summary</w:t>
      </w:r>
      <w:bookmarkEnd w:id="92"/>
    </w:p>
    <w:p w14:paraId="53A05F31" w14:textId="427E4E65" w:rsidR="00B5686D" w:rsidRDefault="00E33A1D" w:rsidP="008B3ACC">
      <w:pPr>
        <w:pStyle w:val="Paragraph"/>
      </w:pPr>
      <w:r>
        <w:t xml:space="preserve">Provide one or more paragraphs that draws conclusions and summarizes the whole </w:t>
      </w:r>
      <w:r w:rsidR="001D0F0E">
        <w:t>dissertation</w:t>
      </w:r>
      <w:r>
        <w:t xml:space="preserve">. </w:t>
      </w:r>
    </w:p>
    <w:p w14:paraId="4A70CE6A" w14:textId="77777777" w:rsidR="00B5686D" w:rsidRDefault="00B5686D" w:rsidP="00B5686D"/>
    <w:p w14:paraId="64AB9CC3" w14:textId="77777777" w:rsidR="00B5686D" w:rsidRPr="00B5686D" w:rsidRDefault="00B5686D" w:rsidP="00B5686D">
      <w:pPr>
        <w:sectPr w:rsidR="00B5686D" w:rsidRPr="00B5686D" w:rsidSect="00357C0B">
          <w:footnotePr>
            <w:numRestart w:val="eachSect"/>
          </w:footnotePr>
          <w:pgSz w:w="12240" w:h="15840" w:code="1"/>
          <w:pgMar w:top="1440" w:right="1440" w:bottom="1440" w:left="2160" w:header="720" w:footer="1008" w:gutter="0"/>
          <w:cols w:space="720"/>
          <w:docGrid w:linePitch="360"/>
        </w:sectPr>
      </w:pPr>
    </w:p>
    <w:p w14:paraId="26A9C008" w14:textId="77777777" w:rsidR="00D6372B" w:rsidRPr="00D6372B" w:rsidRDefault="00BE188E" w:rsidP="001D69F0">
      <w:pPr>
        <w:pStyle w:val="Heading1"/>
        <w:spacing w:after="0"/>
      </w:pPr>
      <w:bookmarkStart w:id="93" w:name="_Toc115945528"/>
      <w:r>
        <w:lastRenderedPageBreak/>
        <w:t>REFERENCE LIST</w:t>
      </w:r>
      <w:bookmarkEnd w:id="93"/>
    </w:p>
    <w:p w14:paraId="5938A88E" w14:textId="0DA82F60" w:rsidR="00D6372B" w:rsidRPr="00D91D39" w:rsidRDefault="00D91D39" w:rsidP="002629C9">
      <w:pPr>
        <w:spacing w:line="240" w:lineRule="auto"/>
      </w:pPr>
      <w:r w:rsidRPr="00D91D39">
        <w:rPr>
          <w:lang w:eastAsia="zh-CN"/>
        </w:rPr>
        <w:t xml:space="preserve">Include in the Reference List the sources cited in your proposal. Provide a separate List of Potential Sources where you can indicate other sources you plan to use in the dissertation, although they were not specifically cited in the proposal. Use the specific APA-7 format as shown below for all Reference List entries. </w:t>
      </w:r>
    </w:p>
    <w:p w14:paraId="6DA72B85" w14:textId="77777777" w:rsidR="00F94538" w:rsidRDefault="00F94538" w:rsidP="002629C9">
      <w:pPr>
        <w:spacing w:line="240" w:lineRule="auto"/>
      </w:pPr>
    </w:p>
    <w:p w14:paraId="413D88A6" w14:textId="47BAFE9E" w:rsidR="009E426C" w:rsidRDefault="009E426C" w:rsidP="002D7AED">
      <w:pPr>
        <w:pStyle w:val="Bibliography"/>
        <w:rPr>
          <w:noProof/>
        </w:rPr>
      </w:pPr>
      <w:r>
        <w:rPr>
          <w:noProof/>
        </w:rPr>
        <w:t>Bakke Graduate University. (2016).</w:t>
      </w:r>
      <w:r w:rsidRPr="0090308A">
        <w:rPr>
          <w:i/>
          <w:iCs/>
          <w:noProof/>
        </w:rPr>
        <w:t xml:space="preserve"> Transformational leadership perspectives taught at BGU.</w:t>
      </w:r>
      <w:r>
        <w:rPr>
          <w:noProof/>
        </w:rPr>
        <w:t xml:space="preserve"> </w:t>
      </w:r>
      <w:hyperlink r:id="rId13" w:history="1">
        <w:r w:rsidR="00C82545" w:rsidRPr="00183D74">
          <w:rPr>
            <w:rStyle w:val="Hyperlink"/>
            <w:noProof/>
          </w:rPr>
          <w:t>https://www.bgu.edu/about/eight-transformational-leadership-perspectives-taught-bgu/</w:t>
        </w:r>
      </w:hyperlink>
      <w:r w:rsidR="00C82545">
        <w:rPr>
          <w:noProof/>
        </w:rPr>
        <w:t xml:space="preserve"> </w:t>
      </w:r>
    </w:p>
    <w:p w14:paraId="70B0218B" w14:textId="77777777" w:rsidR="002629C9" w:rsidRDefault="002629C9" w:rsidP="002D7AED">
      <w:pPr>
        <w:pStyle w:val="Bibliography"/>
        <w:rPr>
          <w:noProof/>
        </w:rPr>
      </w:pPr>
      <w:r>
        <w:rPr>
          <w:noProof/>
        </w:rPr>
        <w:t xml:space="preserve">Benedict. (1975). </w:t>
      </w:r>
      <w:r>
        <w:rPr>
          <w:i/>
          <w:noProof/>
        </w:rPr>
        <w:t>The r</w:t>
      </w:r>
      <w:r w:rsidRPr="00E35384">
        <w:rPr>
          <w:i/>
          <w:noProof/>
        </w:rPr>
        <w:t>ule of St. Benedict</w:t>
      </w:r>
      <w:r>
        <w:rPr>
          <w:noProof/>
        </w:rPr>
        <w:t xml:space="preserve">. Translated by Anthony C. Meisel and M. L. Del Mastro. 1st ed. Image Books. </w:t>
      </w:r>
    </w:p>
    <w:p w14:paraId="3003B826" w14:textId="77777777" w:rsidR="002629C9" w:rsidRDefault="00F63A53" w:rsidP="002D7AED">
      <w:pPr>
        <w:pStyle w:val="Bibliography"/>
        <w:rPr>
          <w:noProof/>
        </w:rPr>
      </w:pPr>
      <w:r>
        <w:rPr>
          <w:noProof/>
        </w:rPr>
        <w:t>Herbst</w:t>
      </w:r>
      <w:r w:rsidR="00C10CDC">
        <w:rPr>
          <w:noProof/>
        </w:rPr>
        <w:t>-Damm, K.L. &amp; Kulik, J.A. (2005). Volunteer support, marital status, and the survival time of terminally ill patients.</w:t>
      </w:r>
      <w:r w:rsidR="00C10CDC" w:rsidRPr="00C10CDC">
        <w:rPr>
          <w:i/>
          <w:noProof/>
        </w:rPr>
        <w:t xml:space="preserve"> Health Psychology,</w:t>
      </w:r>
      <w:r w:rsidR="00C10CDC">
        <w:rPr>
          <w:noProof/>
        </w:rPr>
        <w:t xml:space="preserve"> 24, 225-229.</w:t>
      </w:r>
    </w:p>
    <w:p w14:paraId="19BC5DF4" w14:textId="77777777" w:rsidR="002629C9" w:rsidRDefault="002629C9" w:rsidP="002D7AED">
      <w:pPr>
        <w:pStyle w:val="Bibliography"/>
        <w:rPr>
          <w:noProof/>
        </w:rPr>
      </w:pPr>
      <w:r>
        <w:rPr>
          <w:noProof/>
        </w:rPr>
        <w:t xml:space="preserve">Greenleaf, R. K. (1977). </w:t>
      </w:r>
      <w:r w:rsidRPr="00E35384">
        <w:rPr>
          <w:i/>
          <w:noProof/>
        </w:rPr>
        <w:t xml:space="preserve">Servant </w:t>
      </w:r>
      <w:r>
        <w:rPr>
          <w:i/>
          <w:noProof/>
        </w:rPr>
        <w:t>leadership: A journey into the nature of legitimate power and g</w:t>
      </w:r>
      <w:r w:rsidRPr="00E35384">
        <w:rPr>
          <w:i/>
          <w:noProof/>
        </w:rPr>
        <w:t>reatness</w:t>
      </w:r>
      <w:r>
        <w:rPr>
          <w:noProof/>
        </w:rPr>
        <w:t>. Paulist Press.</w:t>
      </w:r>
    </w:p>
    <w:p w14:paraId="6A6D0C71" w14:textId="77777777" w:rsidR="009E426C" w:rsidRDefault="009E426C" w:rsidP="002D7AED">
      <w:pPr>
        <w:pStyle w:val="Bibliography"/>
        <w:rPr>
          <w:noProof/>
        </w:rPr>
      </w:pPr>
      <w:r>
        <w:rPr>
          <w:noProof/>
        </w:rPr>
        <w:t>Smith, D.L. (2010). Profiles of major American psychologists (class handout). Bakke Graduate University, Dallas, TX.</w:t>
      </w:r>
    </w:p>
    <w:p w14:paraId="74832ABB" w14:textId="77777777" w:rsidR="002629C9" w:rsidRDefault="002629C9" w:rsidP="002D7AED">
      <w:pPr>
        <w:pStyle w:val="Bibliography"/>
        <w:rPr>
          <w:noProof/>
        </w:rPr>
      </w:pPr>
      <w:r>
        <w:rPr>
          <w:noProof/>
        </w:rPr>
        <w:t xml:space="preserve">Sproul, R. C. (1980). </w:t>
      </w:r>
      <w:r>
        <w:rPr>
          <w:i/>
          <w:noProof/>
        </w:rPr>
        <w:t>Stronger than steel: The Wayne Alderson s</w:t>
      </w:r>
      <w:r w:rsidRPr="00E35384">
        <w:rPr>
          <w:i/>
          <w:noProof/>
        </w:rPr>
        <w:t>tory</w:t>
      </w:r>
      <w:r>
        <w:rPr>
          <w:noProof/>
        </w:rPr>
        <w:t>. 1st ed. Harper &amp; Row.</w:t>
      </w:r>
    </w:p>
    <w:p w14:paraId="670B4669" w14:textId="68109FC6" w:rsidR="00463F7A" w:rsidRDefault="001D69F0" w:rsidP="002D7AED">
      <w:pPr>
        <w:pStyle w:val="Bibliography"/>
        <w:rPr>
          <w:noProof/>
        </w:rPr>
      </w:pPr>
      <w:r>
        <w:rPr>
          <w:noProof/>
        </w:rPr>
        <w:t xml:space="preserve">U.S. Department of Health and Human Services, National Institute of Health. (2003). </w:t>
      </w:r>
      <w:r w:rsidRPr="0090308A">
        <w:rPr>
          <w:i/>
          <w:iCs/>
          <w:noProof/>
        </w:rPr>
        <w:t xml:space="preserve">Managing astma: A guide for schools </w:t>
      </w:r>
      <w:r>
        <w:rPr>
          <w:noProof/>
        </w:rPr>
        <w:t xml:space="preserve">(NIH Publication No. 02-2650). </w:t>
      </w:r>
      <w:hyperlink r:id="rId14" w:history="1">
        <w:r w:rsidR="00C82545" w:rsidRPr="00183D74">
          <w:rPr>
            <w:rStyle w:val="Hyperlink"/>
            <w:noProof/>
          </w:rPr>
          <w:t>http://www/nih.gov/health/prof/lungs/asthma/ash_sch.pdf</w:t>
        </w:r>
      </w:hyperlink>
      <w:r w:rsidR="00C82545">
        <w:rPr>
          <w:noProof/>
        </w:rPr>
        <w:t xml:space="preserve"> </w:t>
      </w:r>
    </w:p>
    <w:p w14:paraId="36991B5D" w14:textId="77777777" w:rsidR="00463F7A" w:rsidRDefault="001D69F0" w:rsidP="002629C9">
      <w:pPr>
        <w:ind w:left="720" w:hanging="720"/>
        <w:rPr>
          <w:noProof/>
        </w:rPr>
        <w:sectPr w:rsidR="00463F7A" w:rsidSect="00357C0B">
          <w:footnotePr>
            <w:numRestart w:val="eachSect"/>
          </w:footnotePr>
          <w:pgSz w:w="12240" w:h="15840" w:code="1"/>
          <w:pgMar w:top="1440" w:right="1440" w:bottom="1440" w:left="2160" w:header="720" w:footer="1008" w:gutter="0"/>
          <w:cols w:space="720"/>
          <w:docGrid w:linePitch="360"/>
        </w:sectPr>
      </w:pPr>
      <w:r>
        <w:rPr>
          <w:noProof/>
        </w:rPr>
        <w:t>.</w:t>
      </w:r>
    </w:p>
    <w:p w14:paraId="59936A64" w14:textId="02314677" w:rsidR="00463F7A" w:rsidRDefault="00463F7A" w:rsidP="00126CD5">
      <w:pPr>
        <w:pStyle w:val="Heading1"/>
      </w:pPr>
      <w:bookmarkStart w:id="94" w:name="_Toc521150862"/>
      <w:bookmarkStart w:id="95" w:name="_Toc115945529"/>
      <w:r>
        <w:lastRenderedPageBreak/>
        <w:t>APPENDIX</w:t>
      </w:r>
      <w:r w:rsidRPr="00A60796">
        <w:t xml:space="preserve"> </w:t>
      </w:r>
      <w:r>
        <w:t>A</w:t>
      </w:r>
      <w:r w:rsidRPr="000B23DC">
        <w:rPr>
          <w:color w:val="FFFFFF"/>
        </w:rPr>
        <w:t>.</w:t>
      </w:r>
      <w:r>
        <w:br/>
      </w:r>
      <w:r w:rsidR="00126CD5">
        <w:t>[TITLE OF APPENDIX A</w:t>
      </w:r>
      <w:bookmarkEnd w:id="94"/>
      <w:r w:rsidR="00126CD5">
        <w:t>]</w:t>
      </w:r>
      <w:bookmarkEnd w:id="95"/>
    </w:p>
    <w:p w14:paraId="3768FF40" w14:textId="6A3CF62A" w:rsidR="00126CD5" w:rsidRPr="00126CD5" w:rsidRDefault="00126CD5" w:rsidP="008B3ACC">
      <w:pPr>
        <w:pStyle w:val="Paragraph"/>
      </w:pPr>
      <w:r>
        <w:t>Insert content of this appendi</w:t>
      </w:r>
      <w:r w:rsidR="00364A50">
        <w:t>x.</w:t>
      </w:r>
    </w:p>
    <w:p w14:paraId="6187CB5A" w14:textId="77777777" w:rsidR="00126CD5" w:rsidRDefault="00126CD5" w:rsidP="00463F7A">
      <w:pPr>
        <w:tabs>
          <w:tab w:val="left" w:pos="1080"/>
        </w:tabs>
        <w:ind w:left="1080" w:hanging="540"/>
      </w:pPr>
    </w:p>
    <w:p w14:paraId="07657551" w14:textId="77777777" w:rsidR="00463F7A" w:rsidRDefault="00463F7A" w:rsidP="00463F7A">
      <w:pPr>
        <w:ind w:left="720" w:hanging="720"/>
        <w:rPr>
          <w:noProof/>
        </w:rPr>
        <w:sectPr w:rsidR="00463F7A" w:rsidSect="00357C0B">
          <w:footnotePr>
            <w:numRestart w:val="eachSect"/>
          </w:footnotePr>
          <w:pgSz w:w="12240" w:h="15840" w:code="1"/>
          <w:pgMar w:top="1440" w:right="1440" w:bottom="1440" w:left="2160" w:header="720" w:footer="1008" w:gutter="0"/>
          <w:cols w:space="720"/>
          <w:docGrid w:linePitch="360"/>
        </w:sectPr>
      </w:pPr>
    </w:p>
    <w:p w14:paraId="5A5268FC" w14:textId="710B2A5B" w:rsidR="00463F7A" w:rsidRPr="00A60796" w:rsidRDefault="00463F7A" w:rsidP="00463F7A">
      <w:pPr>
        <w:pStyle w:val="Heading1"/>
      </w:pPr>
      <w:bookmarkStart w:id="96" w:name="_Toc521150863"/>
      <w:bookmarkStart w:id="97" w:name="_Toc115945530"/>
      <w:r>
        <w:lastRenderedPageBreak/>
        <w:t>APPENDIX</w:t>
      </w:r>
      <w:r w:rsidRPr="00A60796">
        <w:t xml:space="preserve"> </w:t>
      </w:r>
      <w:r>
        <w:t>B</w:t>
      </w:r>
      <w:r w:rsidRPr="000B23DC">
        <w:rPr>
          <w:color w:val="FFFFFF"/>
        </w:rPr>
        <w:t>.</w:t>
      </w:r>
      <w:r>
        <w:br/>
        <w:t>[TITLE OF APPENDIX</w:t>
      </w:r>
      <w:r w:rsidR="00126CD5">
        <w:t xml:space="preserve"> B</w:t>
      </w:r>
      <w:r>
        <w:t>]</w:t>
      </w:r>
      <w:bookmarkEnd w:id="96"/>
      <w:bookmarkEnd w:id="97"/>
    </w:p>
    <w:p w14:paraId="26926D1B" w14:textId="77777777" w:rsidR="00463F7A" w:rsidRDefault="00463F7A" w:rsidP="008B3ACC">
      <w:pPr>
        <w:pStyle w:val="Paragraph"/>
      </w:pPr>
      <w:bookmarkStart w:id="98" w:name="_Hlk521149903"/>
      <w:r>
        <w:t>Insert content for a second appendix if applicable. Use this format for any additional appendices.</w:t>
      </w:r>
    </w:p>
    <w:bookmarkEnd w:id="98"/>
    <w:p w14:paraId="5A706B51" w14:textId="77777777" w:rsidR="001D69F0" w:rsidRDefault="001D69F0" w:rsidP="00463F7A">
      <w:pPr>
        <w:ind w:left="720" w:hanging="720"/>
        <w:rPr>
          <w:noProof/>
        </w:rPr>
      </w:pPr>
    </w:p>
    <w:p w14:paraId="25D1D958" w14:textId="77777777" w:rsidR="00463F7A" w:rsidRDefault="00463F7A" w:rsidP="00463F7A">
      <w:pPr>
        <w:ind w:left="720" w:hanging="720"/>
        <w:rPr>
          <w:noProof/>
        </w:rPr>
        <w:sectPr w:rsidR="00463F7A" w:rsidSect="00357C0B">
          <w:footnotePr>
            <w:numRestart w:val="eachSect"/>
          </w:footnotePr>
          <w:pgSz w:w="12240" w:h="15840" w:code="1"/>
          <w:pgMar w:top="1440" w:right="1440" w:bottom="1440" w:left="2160" w:header="720" w:footer="1008" w:gutter="0"/>
          <w:cols w:space="720"/>
          <w:docGrid w:linePitch="360"/>
        </w:sectPr>
      </w:pPr>
    </w:p>
    <w:p w14:paraId="7E8BD36A" w14:textId="77777777" w:rsidR="00463F7A" w:rsidRDefault="00463F7A" w:rsidP="00463F7A">
      <w:pPr>
        <w:pStyle w:val="Heading1"/>
      </w:pPr>
      <w:bookmarkStart w:id="99" w:name="_Toc521150864"/>
      <w:bookmarkStart w:id="100" w:name="_Toc115945531"/>
      <w:r>
        <w:lastRenderedPageBreak/>
        <w:t>VITA</w:t>
      </w:r>
      <w:bookmarkEnd w:id="99"/>
      <w:bookmarkEnd w:id="100"/>
    </w:p>
    <w:p w14:paraId="553A9087" w14:textId="77777777" w:rsidR="00463F7A" w:rsidRPr="00EF602A" w:rsidRDefault="00463F7A" w:rsidP="008B3ACC">
      <w:pPr>
        <w:pStyle w:val="Paragraph"/>
      </w:pPr>
      <w:r>
        <w:t>[A vita is optional</w:t>
      </w:r>
      <w:r w:rsidR="00B1445E">
        <w:t>,</w:t>
      </w:r>
      <w:r>
        <w:t xml:space="preserve"> an</w:t>
      </w:r>
      <w:r w:rsidR="00031332">
        <w:t>d</w:t>
      </w:r>
      <w:r>
        <w:t xml:space="preserve"> many do not include for purposes of anonymity.]</w:t>
      </w:r>
    </w:p>
    <w:p w14:paraId="42C7712C" w14:textId="77777777" w:rsidR="00463F7A" w:rsidRDefault="00463F7A" w:rsidP="00463F7A">
      <w:pPr>
        <w:ind w:left="720" w:hanging="720"/>
        <w:rPr>
          <w:noProof/>
        </w:rPr>
      </w:pPr>
    </w:p>
    <w:sectPr w:rsidR="00463F7A" w:rsidSect="00357C0B">
      <w:footnotePr>
        <w:numRestart w:val="eachSect"/>
      </w:footnotePr>
      <w:pgSz w:w="12240" w:h="15840" w:code="1"/>
      <w:pgMar w:top="1440" w:right="1440" w:bottom="1440" w:left="2160" w:header="720"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2BAF1" w14:textId="77777777" w:rsidR="00362B96" w:rsidRDefault="00362B96">
      <w:r>
        <w:separator/>
      </w:r>
    </w:p>
  </w:endnote>
  <w:endnote w:type="continuationSeparator" w:id="0">
    <w:p w14:paraId="6CB1B44B" w14:textId="77777777" w:rsidR="00362B96" w:rsidRDefault="00362B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
    <w:altName w:val="Cambria"/>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24885" w14:textId="1B0259CE" w:rsidR="00962D4D" w:rsidRDefault="00962D4D" w:rsidP="005B6F16">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A1706" w14:textId="77777777" w:rsidR="00962D4D" w:rsidRDefault="00962D4D" w:rsidP="00587E4A">
    <w:pPr>
      <w:pStyle w:val="Footer"/>
      <w:jc w:val="center"/>
    </w:pPr>
    <w:r>
      <w:fldChar w:fldCharType="begin"/>
    </w:r>
    <w:r>
      <w:instrText xml:space="preserve"> PAGE   \* MERGEFORMAT </w:instrText>
    </w:r>
    <w:r>
      <w:fldChar w:fldCharType="separate"/>
    </w:r>
    <w:r>
      <w:rPr>
        <w:noProof/>
      </w:rPr>
      <w:t>1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76AC8" w14:textId="77777777" w:rsidR="00962D4D" w:rsidRDefault="00962D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E58328E" w14:textId="77777777" w:rsidR="00962D4D" w:rsidRDefault="00962D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29371" w14:textId="77777777" w:rsidR="00362B96" w:rsidRDefault="00362B96" w:rsidP="007B3685">
      <w:r>
        <w:separator/>
      </w:r>
    </w:p>
  </w:footnote>
  <w:footnote w:type="continuationSeparator" w:id="0">
    <w:p w14:paraId="55D99C8B" w14:textId="77777777" w:rsidR="00362B96" w:rsidRDefault="00362B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A8525" w14:textId="77777777" w:rsidR="00962D4D" w:rsidRDefault="00962D4D" w:rsidP="00210096">
    <w:pPr>
      <w:pStyle w:val="Header"/>
      <w:tabs>
        <w:tab w:val="clear" w:pos="4320"/>
      </w:tabs>
      <w:spacing w:line="240" w:lineRule="auto"/>
    </w:pPr>
    <w:r>
      <w:tab/>
    </w:r>
  </w:p>
  <w:p w14:paraId="6152E389" w14:textId="77777777" w:rsidR="00962D4D" w:rsidRDefault="00962D4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4E628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E3E1A6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0168E8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8B4947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9920F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528E6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428159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E3C25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19AD1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682C01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D7C7F"/>
    <w:multiLevelType w:val="hybridMultilevel"/>
    <w:tmpl w:val="11A8D672"/>
    <w:lvl w:ilvl="0" w:tplc="2722CB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407105B"/>
    <w:multiLevelType w:val="hybridMultilevel"/>
    <w:tmpl w:val="53648C46"/>
    <w:lvl w:ilvl="0" w:tplc="4B22EA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F4428DD"/>
    <w:multiLevelType w:val="hybridMultilevel"/>
    <w:tmpl w:val="145C61F8"/>
    <w:lvl w:ilvl="0" w:tplc="67AEFE9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1C41641"/>
    <w:multiLevelType w:val="hybridMultilevel"/>
    <w:tmpl w:val="F120D8AA"/>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4" w15:restartNumberingAfterBreak="0">
    <w:nsid w:val="3B1310F5"/>
    <w:multiLevelType w:val="hybridMultilevel"/>
    <w:tmpl w:val="11A8D672"/>
    <w:lvl w:ilvl="0" w:tplc="2722CB54">
      <w:start w:val="1"/>
      <w:numFmt w:val="decimal"/>
      <w:lvlText w:val="%1."/>
      <w:lvlJc w:val="left"/>
      <w:pPr>
        <w:ind w:left="387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5" w15:restartNumberingAfterBreak="0">
    <w:nsid w:val="3E770BB6"/>
    <w:multiLevelType w:val="hybridMultilevel"/>
    <w:tmpl w:val="70469832"/>
    <w:lvl w:ilvl="0" w:tplc="6DBE94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50666E"/>
    <w:multiLevelType w:val="hybridMultilevel"/>
    <w:tmpl w:val="96441B08"/>
    <w:lvl w:ilvl="0" w:tplc="D3447256">
      <w:start w:val="1"/>
      <w:numFmt w:val="decimal"/>
      <w:pStyle w:val="ListParagraph"/>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20E4B0D"/>
    <w:multiLevelType w:val="hybridMultilevel"/>
    <w:tmpl w:val="BE880EB6"/>
    <w:lvl w:ilvl="0" w:tplc="A33CE2D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B625BC7"/>
    <w:multiLevelType w:val="hybridMultilevel"/>
    <w:tmpl w:val="4CB04DF4"/>
    <w:lvl w:ilvl="0" w:tplc="187A7A58">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EF035C7"/>
    <w:multiLevelType w:val="hybridMultilevel"/>
    <w:tmpl w:val="8684D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FC3F1A"/>
    <w:multiLevelType w:val="hybridMultilevel"/>
    <w:tmpl w:val="0CFA3FB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B0F4110"/>
    <w:multiLevelType w:val="hybridMultilevel"/>
    <w:tmpl w:val="FC92293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num w:numId="1" w16cid:durableId="800005184">
    <w:abstractNumId w:val="20"/>
  </w:num>
  <w:num w:numId="2" w16cid:durableId="134184370">
    <w:abstractNumId w:val="13"/>
  </w:num>
  <w:num w:numId="3" w16cid:durableId="911281297">
    <w:abstractNumId w:val="12"/>
  </w:num>
  <w:num w:numId="4" w16cid:durableId="1932274814">
    <w:abstractNumId w:val="10"/>
  </w:num>
  <w:num w:numId="5" w16cid:durableId="164564260">
    <w:abstractNumId w:val="15"/>
  </w:num>
  <w:num w:numId="6" w16cid:durableId="97605525">
    <w:abstractNumId w:val="11"/>
  </w:num>
  <w:num w:numId="7" w16cid:durableId="2101561860">
    <w:abstractNumId w:val="14"/>
  </w:num>
  <w:num w:numId="8" w16cid:durableId="1396851238">
    <w:abstractNumId w:val="9"/>
  </w:num>
  <w:num w:numId="9" w16cid:durableId="24451225">
    <w:abstractNumId w:val="7"/>
  </w:num>
  <w:num w:numId="10" w16cid:durableId="1131367928">
    <w:abstractNumId w:val="6"/>
  </w:num>
  <w:num w:numId="11" w16cid:durableId="793719321">
    <w:abstractNumId w:val="5"/>
  </w:num>
  <w:num w:numId="12" w16cid:durableId="2084254364">
    <w:abstractNumId w:val="4"/>
  </w:num>
  <w:num w:numId="13" w16cid:durableId="185952442">
    <w:abstractNumId w:val="8"/>
  </w:num>
  <w:num w:numId="14" w16cid:durableId="1871602033">
    <w:abstractNumId w:val="3"/>
  </w:num>
  <w:num w:numId="15" w16cid:durableId="908348587">
    <w:abstractNumId w:val="2"/>
  </w:num>
  <w:num w:numId="16" w16cid:durableId="886836148">
    <w:abstractNumId w:val="1"/>
  </w:num>
  <w:num w:numId="17" w16cid:durableId="1778482265">
    <w:abstractNumId w:val="0"/>
  </w:num>
  <w:num w:numId="18" w16cid:durableId="711807118">
    <w:abstractNumId w:val="17"/>
  </w:num>
  <w:num w:numId="19" w16cid:durableId="211159887">
    <w:abstractNumId w:val="19"/>
  </w:num>
  <w:num w:numId="20" w16cid:durableId="521894917">
    <w:abstractNumId w:val="18"/>
  </w:num>
  <w:num w:numId="21" w16cid:durableId="1363942970">
    <w:abstractNumId w:val="21"/>
  </w:num>
  <w:num w:numId="22" w16cid:durableId="177185644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58Onew/29vQf3799/8OlHo49e501TVEs02P0l/08AAAD//wjEv2gsAAAA"/>
    <w:docVar w:name="EN.InstantFormat" w:val="&lt;ENInstantFormat&gt;&lt;Enabled&gt;1&lt;/Enabled&gt;&lt;ScanUnformatted&gt;1&lt;/ScanUnformatted&gt;&lt;ScanChanges&gt;1&lt;/ScanChanges&gt;&lt;/ENInstantFormat&gt;"/>
    <w:docVar w:name="EN.Layout" w:val="&lt;ENLayout&gt;&lt;Style&gt;Turabian Bibliograph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BGU EndNote Library.enl&lt;/item&gt;&lt;/Libraries&gt;&lt;/ENLibraries&gt;"/>
  </w:docVars>
  <w:rsids>
    <w:rsidRoot w:val="008967D9"/>
    <w:rsid w:val="000151C9"/>
    <w:rsid w:val="00016BF1"/>
    <w:rsid w:val="00026E5C"/>
    <w:rsid w:val="000273B6"/>
    <w:rsid w:val="00031332"/>
    <w:rsid w:val="00033E83"/>
    <w:rsid w:val="00037B20"/>
    <w:rsid w:val="00040B9B"/>
    <w:rsid w:val="00050FF6"/>
    <w:rsid w:val="000648F4"/>
    <w:rsid w:val="00067F49"/>
    <w:rsid w:val="00080CF1"/>
    <w:rsid w:val="00081F19"/>
    <w:rsid w:val="00083484"/>
    <w:rsid w:val="00083AEF"/>
    <w:rsid w:val="00084F53"/>
    <w:rsid w:val="000876A9"/>
    <w:rsid w:val="00090064"/>
    <w:rsid w:val="0009057C"/>
    <w:rsid w:val="00092035"/>
    <w:rsid w:val="00095B78"/>
    <w:rsid w:val="000A3668"/>
    <w:rsid w:val="000A5049"/>
    <w:rsid w:val="000B0726"/>
    <w:rsid w:val="000B0D31"/>
    <w:rsid w:val="000B1830"/>
    <w:rsid w:val="000C192E"/>
    <w:rsid w:val="000C360E"/>
    <w:rsid w:val="000C5793"/>
    <w:rsid w:val="000D5ADD"/>
    <w:rsid w:val="000D6179"/>
    <w:rsid w:val="000E0122"/>
    <w:rsid w:val="000E1DE5"/>
    <w:rsid w:val="000F1739"/>
    <w:rsid w:val="000F6811"/>
    <w:rsid w:val="00105376"/>
    <w:rsid w:val="00117544"/>
    <w:rsid w:val="00123178"/>
    <w:rsid w:val="00124F2E"/>
    <w:rsid w:val="00126CD5"/>
    <w:rsid w:val="00133E11"/>
    <w:rsid w:val="001376DD"/>
    <w:rsid w:val="001418C4"/>
    <w:rsid w:val="001454A0"/>
    <w:rsid w:val="0014687F"/>
    <w:rsid w:val="001502A3"/>
    <w:rsid w:val="0016422E"/>
    <w:rsid w:val="00164714"/>
    <w:rsid w:val="00173624"/>
    <w:rsid w:val="001743A2"/>
    <w:rsid w:val="001764DE"/>
    <w:rsid w:val="001801A3"/>
    <w:rsid w:val="00182AC6"/>
    <w:rsid w:val="00193D5B"/>
    <w:rsid w:val="0019622D"/>
    <w:rsid w:val="00197D7C"/>
    <w:rsid w:val="001A2513"/>
    <w:rsid w:val="001A355D"/>
    <w:rsid w:val="001A5C29"/>
    <w:rsid w:val="001A6E09"/>
    <w:rsid w:val="001A7FD2"/>
    <w:rsid w:val="001B10CB"/>
    <w:rsid w:val="001B17F2"/>
    <w:rsid w:val="001B1EAF"/>
    <w:rsid w:val="001B39CA"/>
    <w:rsid w:val="001B6D1D"/>
    <w:rsid w:val="001C4063"/>
    <w:rsid w:val="001D0521"/>
    <w:rsid w:val="001D0F0E"/>
    <w:rsid w:val="001D12DA"/>
    <w:rsid w:val="001D69F0"/>
    <w:rsid w:val="001E3927"/>
    <w:rsid w:val="001E56D2"/>
    <w:rsid w:val="001E69C7"/>
    <w:rsid w:val="001F148F"/>
    <w:rsid w:val="001F73AF"/>
    <w:rsid w:val="001F764B"/>
    <w:rsid w:val="00210096"/>
    <w:rsid w:val="00213A12"/>
    <w:rsid w:val="00215DB6"/>
    <w:rsid w:val="0021609B"/>
    <w:rsid w:val="00220554"/>
    <w:rsid w:val="002211FF"/>
    <w:rsid w:val="00222667"/>
    <w:rsid w:val="0022387E"/>
    <w:rsid w:val="00226D1B"/>
    <w:rsid w:val="00227011"/>
    <w:rsid w:val="002334C0"/>
    <w:rsid w:val="002334C4"/>
    <w:rsid w:val="002455B0"/>
    <w:rsid w:val="00246105"/>
    <w:rsid w:val="00246653"/>
    <w:rsid w:val="00251A93"/>
    <w:rsid w:val="00261AAB"/>
    <w:rsid w:val="00261E32"/>
    <w:rsid w:val="002629C9"/>
    <w:rsid w:val="00263D9D"/>
    <w:rsid w:val="00264CF3"/>
    <w:rsid w:val="002703F6"/>
    <w:rsid w:val="00271676"/>
    <w:rsid w:val="00275AD9"/>
    <w:rsid w:val="00284CE6"/>
    <w:rsid w:val="00290D29"/>
    <w:rsid w:val="00296589"/>
    <w:rsid w:val="002B0ECA"/>
    <w:rsid w:val="002B1FF0"/>
    <w:rsid w:val="002B293C"/>
    <w:rsid w:val="002C06DC"/>
    <w:rsid w:val="002C4577"/>
    <w:rsid w:val="002D077B"/>
    <w:rsid w:val="002D19F3"/>
    <w:rsid w:val="002D288D"/>
    <w:rsid w:val="002D7AED"/>
    <w:rsid w:val="002E4F01"/>
    <w:rsid w:val="002E702C"/>
    <w:rsid w:val="002F38AC"/>
    <w:rsid w:val="002F3ABA"/>
    <w:rsid w:val="002F479B"/>
    <w:rsid w:val="002F5900"/>
    <w:rsid w:val="002F7DA6"/>
    <w:rsid w:val="00301A3B"/>
    <w:rsid w:val="003021A5"/>
    <w:rsid w:val="00302706"/>
    <w:rsid w:val="00302FCF"/>
    <w:rsid w:val="003045D5"/>
    <w:rsid w:val="0031580E"/>
    <w:rsid w:val="00324898"/>
    <w:rsid w:val="003311BE"/>
    <w:rsid w:val="003410D2"/>
    <w:rsid w:val="003457E8"/>
    <w:rsid w:val="00350F4D"/>
    <w:rsid w:val="00357C0B"/>
    <w:rsid w:val="00362B96"/>
    <w:rsid w:val="003645C8"/>
    <w:rsid w:val="00364A50"/>
    <w:rsid w:val="00375E28"/>
    <w:rsid w:val="00376682"/>
    <w:rsid w:val="00376B03"/>
    <w:rsid w:val="00385D10"/>
    <w:rsid w:val="0039057D"/>
    <w:rsid w:val="0039093C"/>
    <w:rsid w:val="003912C6"/>
    <w:rsid w:val="003A2096"/>
    <w:rsid w:val="003B057A"/>
    <w:rsid w:val="003B1B47"/>
    <w:rsid w:val="003B6D3A"/>
    <w:rsid w:val="003B73DA"/>
    <w:rsid w:val="003C0A41"/>
    <w:rsid w:val="003C20D7"/>
    <w:rsid w:val="003C2524"/>
    <w:rsid w:val="003D0039"/>
    <w:rsid w:val="003D327E"/>
    <w:rsid w:val="003D6320"/>
    <w:rsid w:val="003D6CE2"/>
    <w:rsid w:val="003E39C0"/>
    <w:rsid w:val="003E4435"/>
    <w:rsid w:val="003E4831"/>
    <w:rsid w:val="003F2D96"/>
    <w:rsid w:val="003F2DC2"/>
    <w:rsid w:val="003F32D2"/>
    <w:rsid w:val="003F570A"/>
    <w:rsid w:val="00405182"/>
    <w:rsid w:val="004114EF"/>
    <w:rsid w:val="0041437A"/>
    <w:rsid w:val="00414973"/>
    <w:rsid w:val="0041514B"/>
    <w:rsid w:val="00423EDE"/>
    <w:rsid w:val="00425C4C"/>
    <w:rsid w:val="00425F26"/>
    <w:rsid w:val="0042689C"/>
    <w:rsid w:val="00433B6F"/>
    <w:rsid w:val="004341AA"/>
    <w:rsid w:val="004514F6"/>
    <w:rsid w:val="004552D3"/>
    <w:rsid w:val="004605EB"/>
    <w:rsid w:val="004606A2"/>
    <w:rsid w:val="0046105A"/>
    <w:rsid w:val="00463F7A"/>
    <w:rsid w:val="00464AAC"/>
    <w:rsid w:val="0046658B"/>
    <w:rsid w:val="004667FC"/>
    <w:rsid w:val="00470CF5"/>
    <w:rsid w:val="00486791"/>
    <w:rsid w:val="00487D0E"/>
    <w:rsid w:val="0049221C"/>
    <w:rsid w:val="00493CC2"/>
    <w:rsid w:val="00495209"/>
    <w:rsid w:val="004A01FF"/>
    <w:rsid w:val="004B03E0"/>
    <w:rsid w:val="004B145D"/>
    <w:rsid w:val="004B17B6"/>
    <w:rsid w:val="004B6C31"/>
    <w:rsid w:val="004B7919"/>
    <w:rsid w:val="004C0B1C"/>
    <w:rsid w:val="004D1638"/>
    <w:rsid w:val="004D195F"/>
    <w:rsid w:val="004E59F4"/>
    <w:rsid w:val="004E722E"/>
    <w:rsid w:val="004F03FB"/>
    <w:rsid w:val="004F06E7"/>
    <w:rsid w:val="004F3BB2"/>
    <w:rsid w:val="00502EE0"/>
    <w:rsid w:val="0050367B"/>
    <w:rsid w:val="005041B0"/>
    <w:rsid w:val="005145F0"/>
    <w:rsid w:val="00515707"/>
    <w:rsid w:val="005159AF"/>
    <w:rsid w:val="0052268C"/>
    <w:rsid w:val="00523F3C"/>
    <w:rsid w:val="0052520D"/>
    <w:rsid w:val="00545F79"/>
    <w:rsid w:val="00546E9B"/>
    <w:rsid w:val="00552512"/>
    <w:rsid w:val="00555483"/>
    <w:rsid w:val="00555629"/>
    <w:rsid w:val="00570276"/>
    <w:rsid w:val="0057260A"/>
    <w:rsid w:val="00575865"/>
    <w:rsid w:val="0057647C"/>
    <w:rsid w:val="00577371"/>
    <w:rsid w:val="00587E4A"/>
    <w:rsid w:val="005965DE"/>
    <w:rsid w:val="005A011D"/>
    <w:rsid w:val="005A3474"/>
    <w:rsid w:val="005B35FB"/>
    <w:rsid w:val="005B3DDC"/>
    <w:rsid w:val="005B5CBD"/>
    <w:rsid w:val="005B6B44"/>
    <w:rsid w:val="005B6F16"/>
    <w:rsid w:val="005B7B05"/>
    <w:rsid w:val="005C02B9"/>
    <w:rsid w:val="005C201F"/>
    <w:rsid w:val="005C4747"/>
    <w:rsid w:val="005D1241"/>
    <w:rsid w:val="005D2CD4"/>
    <w:rsid w:val="005D5260"/>
    <w:rsid w:val="005D72DF"/>
    <w:rsid w:val="005E0179"/>
    <w:rsid w:val="005F27C1"/>
    <w:rsid w:val="005F4334"/>
    <w:rsid w:val="005F646D"/>
    <w:rsid w:val="005F733F"/>
    <w:rsid w:val="005F76DB"/>
    <w:rsid w:val="006017D1"/>
    <w:rsid w:val="00602936"/>
    <w:rsid w:val="00607C25"/>
    <w:rsid w:val="0061039B"/>
    <w:rsid w:val="00610EC1"/>
    <w:rsid w:val="00617E9F"/>
    <w:rsid w:val="00624F0F"/>
    <w:rsid w:val="00631488"/>
    <w:rsid w:val="00632D52"/>
    <w:rsid w:val="00635557"/>
    <w:rsid w:val="006363E5"/>
    <w:rsid w:val="00640DA6"/>
    <w:rsid w:val="00642388"/>
    <w:rsid w:val="00650CAB"/>
    <w:rsid w:val="0066723F"/>
    <w:rsid w:val="00670A23"/>
    <w:rsid w:val="00673A04"/>
    <w:rsid w:val="00675E86"/>
    <w:rsid w:val="006773B5"/>
    <w:rsid w:val="006821BF"/>
    <w:rsid w:val="006859E2"/>
    <w:rsid w:val="006867B9"/>
    <w:rsid w:val="00687CEC"/>
    <w:rsid w:val="00687FC9"/>
    <w:rsid w:val="0069115B"/>
    <w:rsid w:val="00692BD1"/>
    <w:rsid w:val="006931A6"/>
    <w:rsid w:val="00697B20"/>
    <w:rsid w:val="006A5114"/>
    <w:rsid w:val="006A73F1"/>
    <w:rsid w:val="006B35EF"/>
    <w:rsid w:val="006B6E6A"/>
    <w:rsid w:val="006C2BA4"/>
    <w:rsid w:val="006C2DD7"/>
    <w:rsid w:val="006C3EF5"/>
    <w:rsid w:val="006C6B91"/>
    <w:rsid w:val="006D0147"/>
    <w:rsid w:val="006D5582"/>
    <w:rsid w:val="006E0383"/>
    <w:rsid w:val="006E42E4"/>
    <w:rsid w:val="006F5FBD"/>
    <w:rsid w:val="00701576"/>
    <w:rsid w:val="007021ED"/>
    <w:rsid w:val="0070494D"/>
    <w:rsid w:val="00707F2A"/>
    <w:rsid w:val="00710392"/>
    <w:rsid w:val="007137D7"/>
    <w:rsid w:val="007262EE"/>
    <w:rsid w:val="00727970"/>
    <w:rsid w:val="0073486D"/>
    <w:rsid w:val="00744453"/>
    <w:rsid w:val="00744A66"/>
    <w:rsid w:val="0074568D"/>
    <w:rsid w:val="00747726"/>
    <w:rsid w:val="0075118D"/>
    <w:rsid w:val="00754A8B"/>
    <w:rsid w:val="00755B25"/>
    <w:rsid w:val="00761BF7"/>
    <w:rsid w:val="0077507C"/>
    <w:rsid w:val="00780C2C"/>
    <w:rsid w:val="00784014"/>
    <w:rsid w:val="00791074"/>
    <w:rsid w:val="007936E2"/>
    <w:rsid w:val="007958C5"/>
    <w:rsid w:val="007A0AD1"/>
    <w:rsid w:val="007B3685"/>
    <w:rsid w:val="007B5212"/>
    <w:rsid w:val="007C11BD"/>
    <w:rsid w:val="007C3323"/>
    <w:rsid w:val="007C779B"/>
    <w:rsid w:val="007C7F96"/>
    <w:rsid w:val="007E25A2"/>
    <w:rsid w:val="0080108C"/>
    <w:rsid w:val="00810B4D"/>
    <w:rsid w:val="00820A6D"/>
    <w:rsid w:val="008219CD"/>
    <w:rsid w:val="00835C6F"/>
    <w:rsid w:val="008403A7"/>
    <w:rsid w:val="00846656"/>
    <w:rsid w:val="00846F65"/>
    <w:rsid w:val="00854BEC"/>
    <w:rsid w:val="008555B7"/>
    <w:rsid w:val="00856514"/>
    <w:rsid w:val="00864649"/>
    <w:rsid w:val="0087479D"/>
    <w:rsid w:val="00876E32"/>
    <w:rsid w:val="0088798D"/>
    <w:rsid w:val="00891811"/>
    <w:rsid w:val="008967D9"/>
    <w:rsid w:val="008A3CA0"/>
    <w:rsid w:val="008A3DB9"/>
    <w:rsid w:val="008A5554"/>
    <w:rsid w:val="008A63AC"/>
    <w:rsid w:val="008A6E42"/>
    <w:rsid w:val="008A7462"/>
    <w:rsid w:val="008B0658"/>
    <w:rsid w:val="008B104B"/>
    <w:rsid w:val="008B1D19"/>
    <w:rsid w:val="008B3ACC"/>
    <w:rsid w:val="008B7094"/>
    <w:rsid w:val="008B7A19"/>
    <w:rsid w:val="008C1D0E"/>
    <w:rsid w:val="008C1D26"/>
    <w:rsid w:val="008C3A2F"/>
    <w:rsid w:val="008C70EE"/>
    <w:rsid w:val="008C72E6"/>
    <w:rsid w:val="008D0429"/>
    <w:rsid w:val="008D36B2"/>
    <w:rsid w:val="008E467A"/>
    <w:rsid w:val="008E58B8"/>
    <w:rsid w:val="008F3F35"/>
    <w:rsid w:val="0090308A"/>
    <w:rsid w:val="00903EC8"/>
    <w:rsid w:val="00906F8E"/>
    <w:rsid w:val="00910947"/>
    <w:rsid w:val="009111E0"/>
    <w:rsid w:val="00913E39"/>
    <w:rsid w:val="00916C6A"/>
    <w:rsid w:val="00920D1F"/>
    <w:rsid w:val="00922EA6"/>
    <w:rsid w:val="00922F0B"/>
    <w:rsid w:val="00924516"/>
    <w:rsid w:val="00926DF2"/>
    <w:rsid w:val="00931C38"/>
    <w:rsid w:val="00932DBE"/>
    <w:rsid w:val="00932DDC"/>
    <w:rsid w:val="0094458A"/>
    <w:rsid w:val="00947AE5"/>
    <w:rsid w:val="0096035F"/>
    <w:rsid w:val="00962D4D"/>
    <w:rsid w:val="00964ADC"/>
    <w:rsid w:val="00965D1F"/>
    <w:rsid w:val="009679A5"/>
    <w:rsid w:val="00974F86"/>
    <w:rsid w:val="0098716C"/>
    <w:rsid w:val="00994CA3"/>
    <w:rsid w:val="00997287"/>
    <w:rsid w:val="009A052E"/>
    <w:rsid w:val="009A08F1"/>
    <w:rsid w:val="009A3D97"/>
    <w:rsid w:val="009A52E8"/>
    <w:rsid w:val="009A64E2"/>
    <w:rsid w:val="009B12D8"/>
    <w:rsid w:val="009B1BF2"/>
    <w:rsid w:val="009B1F68"/>
    <w:rsid w:val="009B24FB"/>
    <w:rsid w:val="009B7266"/>
    <w:rsid w:val="009C4E04"/>
    <w:rsid w:val="009D065C"/>
    <w:rsid w:val="009D2613"/>
    <w:rsid w:val="009D55ED"/>
    <w:rsid w:val="009D73A8"/>
    <w:rsid w:val="009D7594"/>
    <w:rsid w:val="009D7F09"/>
    <w:rsid w:val="009E2863"/>
    <w:rsid w:val="009E3BEE"/>
    <w:rsid w:val="009E426C"/>
    <w:rsid w:val="009F4340"/>
    <w:rsid w:val="009F6F02"/>
    <w:rsid w:val="00A11002"/>
    <w:rsid w:val="00A149C9"/>
    <w:rsid w:val="00A14E11"/>
    <w:rsid w:val="00A15EEE"/>
    <w:rsid w:val="00A17C22"/>
    <w:rsid w:val="00A24EFA"/>
    <w:rsid w:val="00A3116E"/>
    <w:rsid w:val="00A314EA"/>
    <w:rsid w:val="00A31972"/>
    <w:rsid w:val="00A34457"/>
    <w:rsid w:val="00A344BF"/>
    <w:rsid w:val="00A41E2C"/>
    <w:rsid w:val="00A44E59"/>
    <w:rsid w:val="00A4583F"/>
    <w:rsid w:val="00A47EE1"/>
    <w:rsid w:val="00A51428"/>
    <w:rsid w:val="00A523A8"/>
    <w:rsid w:val="00A541EC"/>
    <w:rsid w:val="00A572ED"/>
    <w:rsid w:val="00A60796"/>
    <w:rsid w:val="00A62B11"/>
    <w:rsid w:val="00A73084"/>
    <w:rsid w:val="00A73434"/>
    <w:rsid w:val="00A76F16"/>
    <w:rsid w:val="00A85196"/>
    <w:rsid w:val="00A87105"/>
    <w:rsid w:val="00A940A9"/>
    <w:rsid w:val="00A94E5E"/>
    <w:rsid w:val="00A970F0"/>
    <w:rsid w:val="00AA0A69"/>
    <w:rsid w:val="00AA1548"/>
    <w:rsid w:val="00AA4281"/>
    <w:rsid w:val="00AB129E"/>
    <w:rsid w:val="00AB17F9"/>
    <w:rsid w:val="00AB63A0"/>
    <w:rsid w:val="00AB7F4C"/>
    <w:rsid w:val="00AC0066"/>
    <w:rsid w:val="00AC152B"/>
    <w:rsid w:val="00AC57EA"/>
    <w:rsid w:val="00AD35A6"/>
    <w:rsid w:val="00AF2965"/>
    <w:rsid w:val="00AF325E"/>
    <w:rsid w:val="00B054FD"/>
    <w:rsid w:val="00B05AE9"/>
    <w:rsid w:val="00B10A77"/>
    <w:rsid w:val="00B12CCD"/>
    <w:rsid w:val="00B1445E"/>
    <w:rsid w:val="00B22240"/>
    <w:rsid w:val="00B243B0"/>
    <w:rsid w:val="00B27CB6"/>
    <w:rsid w:val="00B32DA4"/>
    <w:rsid w:val="00B36E8F"/>
    <w:rsid w:val="00B411A1"/>
    <w:rsid w:val="00B435C4"/>
    <w:rsid w:val="00B5686D"/>
    <w:rsid w:val="00B70201"/>
    <w:rsid w:val="00B74077"/>
    <w:rsid w:val="00B75BF1"/>
    <w:rsid w:val="00B76F61"/>
    <w:rsid w:val="00B77615"/>
    <w:rsid w:val="00B81020"/>
    <w:rsid w:val="00B83002"/>
    <w:rsid w:val="00B85556"/>
    <w:rsid w:val="00B863F4"/>
    <w:rsid w:val="00B954E3"/>
    <w:rsid w:val="00B97A93"/>
    <w:rsid w:val="00BA1FE7"/>
    <w:rsid w:val="00BA4128"/>
    <w:rsid w:val="00BA56D9"/>
    <w:rsid w:val="00BA5F97"/>
    <w:rsid w:val="00BB5BF6"/>
    <w:rsid w:val="00BC010A"/>
    <w:rsid w:val="00BD1B74"/>
    <w:rsid w:val="00BD4258"/>
    <w:rsid w:val="00BE188E"/>
    <w:rsid w:val="00BE646C"/>
    <w:rsid w:val="00BF0ED4"/>
    <w:rsid w:val="00BF1612"/>
    <w:rsid w:val="00BF4B77"/>
    <w:rsid w:val="00BF56D1"/>
    <w:rsid w:val="00C031A5"/>
    <w:rsid w:val="00C058D4"/>
    <w:rsid w:val="00C05A4C"/>
    <w:rsid w:val="00C07BD3"/>
    <w:rsid w:val="00C10CDC"/>
    <w:rsid w:val="00C13568"/>
    <w:rsid w:val="00C13BD0"/>
    <w:rsid w:val="00C165AB"/>
    <w:rsid w:val="00C21D40"/>
    <w:rsid w:val="00C26E2C"/>
    <w:rsid w:val="00C2752B"/>
    <w:rsid w:val="00C27AE0"/>
    <w:rsid w:val="00C30F5C"/>
    <w:rsid w:val="00C32B8C"/>
    <w:rsid w:val="00C36FE7"/>
    <w:rsid w:val="00C44347"/>
    <w:rsid w:val="00C4562F"/>
    <w:rsid w:val="00C45FFF"/>
    <w:rsid w:val="00C47AC3"/>
    <w:rsid w:val="00C55F3E"/>
    <w:rsid w:val="00C56F49"/>
    <w:rsid w:val="00C63AD7"/>
    <w:rsid w:val="00C6530A"/>
    <w:rsid w:val="00C66839"/>
    <w:rsid w:val="00C674C3"/>
    <w:rsid w:val="00C72A0B"/>
    <w:rsid w:val="00C82545"/>
    <w:rsid w:val="00C91977"/>
    <w:rsid w:val="00C91D7D"/>
    <w:rsid w:val="00C920CB"/>
    <w:rsid w:val="00C93E0E"/>
    <w:rsid w:val="00C96860"/>
    <w:rsid w:val="00CB271E"/>
    <w:rsid w:val="00CB321E"/>
    <w:rsid w:val="00CD14FF"/>
    <w:rsid w:val="00CD4CD2"/>
    <w:rsid w:val="00CD617E"/>
    <w:rsid w:val="00CD6A01"/>
    <w:rsid w:val="00CD6DF2"/>
    <w:rsid w:val="00CE0DB4"/>
    <w:rsid w:val="00CE1029"/>
    <w:rsid w:val="00CF1AE7"/>
    <w:rsid w:val="00CF3C33"/>
    <w:rsid w:val="00CF48ED"/>
    <w:rsid w:val="00D00AE8"/>
    <w:rsid w:val="00D01787"/>
    <w:rsid w:val="00D02036"/>
    <w:rsid w:val="00D02C81"/>
    <w:rsid w:val="00D074D3"/>
    <w:rsid w:val="00D22BE2"/>
    <w:rsid w:val="00D259BD"/>
    <w:rsid w:val="00D32661"/>
    <w:rsid w:val="00D35378"/>
    <w:rsid w:val="00D36FD9"/>
    <w:rsid w:val="00D37238"/>
    <w:rsid w:val="00D42550"/>
    <w:rsid w:val="00D444EB"/>
    <w:rsid w:val="00D511F9"/>
    <w:rsid w:val="00D53912"/>
    <w:rsid w:val="00D54F98"/>
    <w:rsid w:val="00D61ED1"/>
    <w:rsid w:val="00D6372B"/>
    <w:rsid w:val="00D63949"/>
    <w:rsid w:val="00D72CF6"/>
    <w:rsid w:val="00D74731"/>
    <w:rsid w:val="00D81056"/>
    <w:rsid w:val="00D81FB1"/>
    <w:rsid w:val="00D86F81"/>
    <w:rsid w:val="00D8722D"/>
    <w:rsid w:val="00D91D39"/>
    <w:rsid w:val="00D9452F"/>
    <w:rsid w:val="00D94FD2"/>
    <w:rsid w:val="00D954B1"/>
    <w:rsid w:val="00DA1540"/>
    <w:rsid w:val="00DB1333"/>
    <w:rsid w:val="00DB390D"/>
    <w:rsid w:val="00DB66F7"/>
    <w:rsid w:val="00DB7F27"/>
    <w:rsid w:val="00DC09F0"/>
    <w:rsid w:val="00DC11A1"/>
    <w:rsid w:val="00DC2700"/>
    <w:rsid w:val="00DC5B95"/>
    <w:rsid w:val="00DC6BAF"/>
    <w:rsid w:val="00DD00A4"/>
    <w:rsid w:val="00DD2793"/>
    <w:rsid w:val="00DF0DD9"/>
    <w:rsid w:val="00DF27EE"/>
    <w:rsid w:val="00DF2C03"/>
    <w:rsid w:val="00DF2C14"/>
    <w:rsid w:val="00E04592"/>
    <w:rsid w:val="00E17AED"/>
    <w:rsid w:val="00E25369"/>
    <w:rsid w:val="00E2590E"/>
    <w:rsid w:val="00E27D8C"/>
    <w:rsid w:val="00E27F91"/>
    <w:rsid w:val="00E33759"/>
    <w:rsid w:val="00E33A1D"/>
    <w:rsid w:val="00E344B2"/>
    <w:rsid w:val="00E35384"/>
    <w:rsid w:val="00E37598"/>
    <w:rsid w:val="00E37CFE"/>
    <w:rsid w:val="00E44478"/>
    <w:rsid w:val="00E47CB9"/>
    <w:rsid w:val="00E50102"/>
    <w:rsid w:val="00E551C3"/>
    <w:rsid w:val="00E702D9"/>
    <w:rsid w:val="00E75578"/>
    <w:rsid w:val="00E757FD"/>
    <w:rsid w:val="00E7678D"/>
    <w:rsid w:val="00E76DA3"/>
    <w:rsid w:val="00E8115A"/>
    <w:rsid w:val="00E830DD"/>
    <w:rsid w:val="00E8437C"/>
    <w:rsid w:val="00E876B6"/>
    <w:rsid w:val="00E91568"/>
    <w:rsid w:val="00E94184"/>
    <w:rsid w:val="00E942B7"/>
    <w:rsid w:val="00EA3254"/>
    <w:rsid w:val="00EA3931"/>
    <w:rsid w:val="00EA53CE"/>
    <w:rsid w:val="00EA6240"/>
    <w:rsid w:val="00EB32A7"/>
    <w:rsid w:val="00EB3989"/>
    <w:rsid w:val="00EB4C96"/>
    <w:rsid w:val="00EB65C9"/>
    <w:rsid w:val="00EB6FB4"/>
    <w:rsid w:val="00ED02AC"/>
    <w:rsid w:val="00ED37A4"/>
    <w:rsid w:val="00ED62FA"/>
    <w:rsid w:val="00EE0AA4"/>
    <w:rsid w:val="00EE0E3B"/>
    <w:rsid w:val="00EE13B5"/>
    <w:rsid w:val="00EF068E"/>
    <w:rsid w:val="00EF514D"/>
    <w:rsid w:val="00EF534D"/>
    <w:rsid w:val="00EF7E9B"/>
    <w:rsid w:val="00F31621"/>
    <w:rsid w:val="00F3430A"/>
    <w:rsid w:val="00F35436"/>
    <w:rsid w:val="00F4110F"/>
    <w:rsid w:val="00F411B7"/>
    <w:rsid w:val="00F41774"/>
    <w:rsid w:val="00F464A8"/>
    <w:rsid w:val="00F47ADE"/>
    <w:rsid w:val="00F533DE"/>
    <w:rsid w:val="00F5545C"/>
    <w:rsid w:val="00F55B85"/>
    <w:rsid w:val="00F579D7"/>
    <w:rsid w:val="00F63A53"/>
    <w:rsid w:val="00F72917"/>
    <w:rsid w:val="00F82EB2"/>
    <w:rsid w:val="00F92732"/>
    <w:rsid w:val="00F9353C"/>
    <w:rsid w:val="00F94538"/>
    <w:rsid w:val="00F956F0"/>
    <w:rsid w:val="00F97821"/>
    <w:rsid w:val="00FA04FC"/>
    <w:rsid w:val="00FA3FED"/>
    <w:rsid w:val="00FA6387"/>
    <w:rsid w:val="00FB4360"/>
    <w:rsid w:val="00FB4F9F"/>
    <w:rsid w:val="00FB5756"/>
    <w:rsid w:val="00FC1859"/>
    <w:rsid w:val="00FC3A06"/>
    <w:rsid w:val="00FC691B"/>
    <w:rsid w:val="00FC7FAE"/>
    <w:rsid w:val="00FE2E8A"/>
    <w:rsid w:val="00FE5393"/>
    <w:rsid w:val="00FF0654"/>
    <w:rsid w:val="00FF272D"/>
    <w:rsid w:val="00FF68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334939"/>
  <w15:docId w15:val="{80ABD9B2-ADD5-493F-B7D3-00C0AF8E8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uiPriority="4" w:qFormat="1"/>
    <w:lsdException w:name="heading 1" w:qFormat="1"/>
    <w:lsdException w:name="heading 2" w:uiPriority="2" w:qFormat="1"/>
    <w:lsdException w:name="heading 3" w:uiPriority="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footnote text" w:qFormat="1"/>
    <w:lsdException w:name="header" w:uiPriority="99"/>
    <w:lsdException w:name="footer" w:uiPriority="99"/>
    <w:lsdException w:name="caption" w:semiHidden="1" w:uiPriority="35" w:unhideWhenUsed="1" w:qFormat="1"/>
    <w:lsdException w:name="table of figures" w:uiPriority="99"/>
    <w:lsdException w:name="List" w:semiHidden="1" w:uiPriority="99" w:unhideWhenUsed="1"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semiHidden="1" w:uiPriority="4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9"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4"/>
    <w:qFormat/>
    <w:rsid w:val="005041B0"/>
    <w:pPr>
      <w:spacing w:line="480" w:lineRule="auto"/>
    </w:pPr>
    <w:rPr>
      <w:sz w:val="24"/>
      <w:szCs w:val="24"/>
    </w:rPr>
  </w:style>
  <w:style w:type="paragraph" w:styleId="Heading1">
    <w:name w:val="heading 1"/>
    <w:basedOn w:val="Normal"/>
    <w:next w:val="Normal"/>
    <w:qFormat/>
    <w:rsid w:val="005F27C1"/>
    <w:pPr>
      <w:keepNext/>
      <w:spacing w:after="120"/>
      <w:jc w:val="center"/>
      <w:outlineLvl w:val="0"/>
    </w:pPr>
    <w:rPr>
      <w:rFonts w:ascii="Times New Roman Bold" w:hAnsi="Times New Roman Bold"/>
      <w:b/>
      <w:caps/>
    </w:rPr>
  </w:style>
  <w:style w:type="paragraph" w:styleId="Heading2">
    <w:name w:val="heading 2"/>
    <w:basedOn w:val="Heading1"/>
    <w:next w:val="Normal"/>
    <w:uiPriority w:val="2"/>
    <w:qFormat/>
    <w:rsid w:val="004E59F4"/>
    <w:pPr>
      <w:autoSpaceDE w:val="0"/>
      <w:autoSpaceDN w:val="0"/>
      <w:adjustRightInd w:val="0"/>
      <w:spacing w:before="120" w:after="0"/>
      <w:outlineLvl w:val="1"/>
    </w:pPr>
    <w:rPr>
      <w:rFonts w:cs="Arial"/>
      <w:bCs/>
      <w:caps w:val="0"/>
      <w:szCs w:val="22"/>
    </w:rPr>
  </w:style>
  <w:style w:type="paragraph" w:styleId="Heading3">
    <w:name w:val="heading 3"/>
    <w:basedOn w:val="Heading1"/>
    <w:next w:val="Normal"/>
    <w:uiPriority w:val="3"/>
    <w:qFormat/>
    <w:rsid w:val="00AB7F4C"/>
    <w:pPr>
      <w:spacing w:after="0"/>
      <w:jc w:val="left"/>
      <w:outlineLvl w:val="2"/>
    </w:pPr>
    <w:rPr>
      <w:bCs/>
      <w:iCs/>
      <w:caps w:val="0"/>
    </w:rPr>
  </w:style>
  <w:style w:type="paragraph" w:styleId="Heading4">
    <w:name w:val="heading 4"/>
    <w:basedOn w:val="Normal"/>
    <w:next w:val="Normal"/>
    <w:uiPriority w:val="9"/>
    <w:unhideWhenUsed/>
    <w:qFormat/>
    <w:rsid w:val="00E27F91"/>
    <w:pPr>
      <w:keepNext/>
      <w:spacing w:before="120"/>
      <w:outlineLvl w:val="3"/>
    </w:pPr>
    <w:rPr>
      <w:rFonts w:ascii="Times New Roman Bold" w:hAnsi="Times New Roman Bold"/>
      <w:b/>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qFormat/>
    <w:rsid w:val="004E59F4"/>
    <w:pPr>
      <w:spacing w:before="60" w:after="120" w:line="240" w:lineRule="auto"/>
      <w:ind w:firstLine="432"/>
    </w:pPr>
    <w:rPr>
      <w:sz w:val="20"/>
      <w:szCs w:val="20"/>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
    <w:name w:val="Body Text Indent"/>
    <w:basedOn w:val="Normal"/>
    <w:link w:val="BodyTextIndentChar"/>
    <w:pPr>
      <w:tabs>
        <w:tab w:val="left" w:pos="1440"/>
        <w:tab w:val="right" w:leader="dot" w:pos="8640"/>
      </w:tabs>
      <w:ind w:left="1710" w:hanging="1710"/>
    </w:pPr>
  </w:style>
  <w:style w:type="paragraph" w:styleId="Header">
    <w:name w:val="header"/>
    <w:basedOn w:val="Normal"/>
    <w:link w:val="HeaderChar"/>
    <w:uiPriority w:val="99"/>
    <w:pPr>
      <w:tabs>
        <w:tab w:val="center" w:pos="4320"/>
        <w:tab w:val="right" w:pos="8640"/>
      </w:tabs>
    </w:pPr>
    <w:rPr>
      <w:lang w:val="x-none" w:eastAsia="x-none"/>
    </w:rPr>
  </w:style>
  <w:style w:type="paragraph" w:styleId="BodyTextIndent2">
    <w:name w:val="Body Text Indent 2"/>
    <w:basedOn w:val="Normal"/>
    <w:pPr>
      <w:ind w:firstLine="720"/>
    </w:pPr>
  </w:style>
  <w:style w:type="paragraph" w:styleId="BodyTextIndent3">
    <w:name w:val="Body Text Indent 3"/>
    <w:basedOn w:val="Normal"/>
    <w:pPr>
      <w:ind w:firstLine="360"/>
    </w:pPr>
  </w:style>
  <w:style w:type="character" w:styleId="Hyperlink">
    <w:name w:val="Hyperlink"/>
    <w:uiPriority w:val="99"/>
    <w:rPr>
      <w:color w:val="0000FF"/>
      <w:u w:val="single"/>
    </w:rPr>
  </w:style>
  <w:style w:type="paragraph" w:styleId="ListParagraph">
    <w:name w:val="List Paragraph"/>
    <w:basedOn w:val="Normal"/>
    <w:uiPriority w:val="34"/>
    <w:qFormat/>
    <w:rsid w:val="00A149C9"/>
    <w:pPr>
      <w:numPr>
        <w:numId w:val="22"/>
      </w:numPr>
      <w:ind w:left="1080"/>
      <w:contextualSpacing/>
    </w:pPr>
  </w:style>
  <w:style w:type="paragraph" w:styleId="TOC1">
    <w:name w:val="toc 1"/>
    <w:basedOn w:val="Normal"/>
    <w:next w:val="Normal"/>
    <w:autoRedefine/>
    <w:uiPriority w:val="39"/>
    <w:rsid w:val="00C91977"/>
    <w:pPr>
      <w:tabs>
        <w:tab w:val="right" w:leader="dot" w:pos="8626"/>
      </w:tabs>
    </w:pPr>
  </w:style>
  <w:style w:type="paragraph" w:styleId="TOC2">
    <w:name w:val="toc 2"/>
    <w:basedOn w:val="Normal"/>
    <w:next w:val="Normal"/>
    <w:autoRedefine/>
    <w:uiPriority w:val="39"/>
    <w:rsid w:val="00C91977"/>
    <w:pPr>
      <w:tabs>
        <w:tab w:val="right" w:leader="dot" w:pos="8626"/>
      </w:tabs>
      <w:spacing w:after="240" w:line="240" w:lineRule="auto"/>
      <w:ind w:left="432"/>
    </w:pPr>
  </w:style>
  <w:style w:type="paragraph" w:styleId="TOC3">
    <w:name w:val="toc 3"/>
    <w:basedOn w:val="Normal"/>
    <w:next w:val="Normal"/>
    <w:autoRedefine/>
    <w:uiPriority w:val="39"/>
    <w:rsid w:val="00C91977"/>
    <w:pPr>
      <w:tabs>
        <w:tab w:val="right" w:leader="dot" w:pos="8626"/>
      </w:tabs>
      <w:spacing w:after="240" w:line="240" w:lineRule="auto"/>
      <w:ind w:left="864"/>
    </w:pPr>
  </w:style>
  <w:style w:type="paragraph" w:styleId="Quote">
    <w:name w:val="Quote"/>
    <w:basedOn w:val="Normal"/>
    <w:next w:val="Normal"/>
    <w:link w:val="QuoteChar"/>
    <w:uiPriority w:val="29"/>
    <w:rsid w:val="00903EC8"/>
    <w:pPr>
      <w:spacing w:after="240" w:line="240" w:lineRule="auto"/>
      <w:ind w:left="720"/>
    </w:pPr>
    <w:rPr>
      <w:iCs/>
      <w:color w:val="000000"/>
      <w:lang w:val="x-none" w:eastAsia="x-none"/>
    </w:rPr>
  </w:style>
  <w:style w:type="character" w:customStyle="1" w:styleId="QuoteChar">
    <w:name w:val="Quote Char"/>
    <w:link w:val="Quote"/>
    <w:uiPriority w:val="29"/>
    <w:rsid w:val="00903EC8"/>
    <w:rPr>
      <w:iCs/>
      <w:color w:val="000000"/>
      <w:sz w:val="24"/>
    </w:rPr>
  </w:style>
  <w:style w:type="table" w:styleId="TableGrid">
    <w:name w:val="Table Grid"/>
    <w:basedOn w:val="TableNormal"/>
    <w:rsid w:val="00AA15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C13BD0"/>
    <w:rPr>
      <w:sz w:val="24"/>
    </w:rPr>
  </w:style>
  <w:style w:type="paragraph" w:styleId="BalloonText">
    <w:name w:val="Balloon Text"/>
    <w:basedOn w:val="Normal"/>
    <w:link w:val="BalloonTextChar"/>
    <w:rsid w:val="00C13BD0"/>
    <w:pPr>
      <w:spacing w:line="240" w:lineRule="auto"/>
    </w:pPr>
    <w:rPr>
      <w:rFonts w:ascii="Tahoma" w:hAnsi="Tahoma"/>
      <w:sz w:val="16"/>
      <w:szCs w:val="16"/>
      <w:lang w:val="x-none" w:eastAsia="x-none"/>
    </w:rPr>
  </w:style>
  <w:style w:type="character" w:customStyle="1" w:styleId="BalloonTextChar">
    <w:name w:val="Balloon Text Char"/>
    <w:link w:val="BalloonText"/>
    <w:rsid w:val="00C13BD0"/>
    <w:rPr>
      <w:rFonts w:ascii="Tahoma" w:hAnsi="Tahoma" w:cs="Tahoma"/>
      <w:sz w:val="16"/>
      <w:szCs w:val="16"/>
    </w:rPr>
  </w:style>
  <w:style w:type="paragraph" w:customStyle="1" w:styleId="Paragraph">
    <w:name w:val="Paragraph"/>
    <w:basedOn w:val="Normal"/>
    <w:unhideWhenUsed/>
    <w:qFormat/>
    <w:rsid w:val="00357C0B"/>
    <w:pPr>
      <w:ind w:firstLine="720"/>
    </w:pPr>
    <w:rPr>
      <w:szCs w:val="20"/>
      <w:lang w:eastAsia="zh-CN"/>
    </w:rPr>
  </w:style>
  <w:style w:type="paragraph" w:styleId="Bibliography">
    <w:name w:val="Bibliography"/>
    <w:basedOn w:val="Normal"/>
    <w:next w:val="Normal"/>
    <w:uiPriority w:val="9"/>
    <w:qFormat/>
    <w:rsid w:val="002D7AED"/>
    <w:pPr>
      <w:ind w:left="720" w:hanging="720"/>
    </w:pPr>
  </w:style>
  <w:style w:type="character" w:customStyle="1" w:styleId="FooterChar">
    <w:name w:val="Footer Char"/>
    <w:link w:val="Footer"/>
    <w:uiPriority w:val="99"/>
    <w:rsid w:val="006F5FBD"/>
    <w:rPr>
      <w:sz w:val="24"/>
    </w:rPr>
  </w:style>
  <w:style w:type="paragraph" w:customStyle="1" w:styleId="BlockText">
    <w:name w:val="BlockText"/>
    <w:basedOn w:val="Normal"/>
    <w:uiPriority w:val="6"/>
    <w:qFormat/>
    <w:rsid w:val="004E59F4"/>
    <w:pPr>
      <w:spacing w:after="240" w:line="240" w:lineRule="auto"/>
      <w:ind w:left="720" w:right="432"/>
    </w:pPr>
  </w:style>
  <w:style w:type="paragraph" w:styleId="TOCHeading">
    <w:name w:val="TOC Heading"/>
    <w:basedOn w:val="Heading1"/>
    <w:next w:val="Normal"/>
    <w:uiPriority w:val="39"/>
    <w:semiHidden/>
    <w:unhideWhenUsed/>
    <w:qFormat/>
    <w:rsid w:val="004E59F4"/>
    <w:pPr>
      <w:keepLines/>
      <w:spacing w:before="480" w:after="0" w:line="276" w:lineRule="auto"/>
      <w:jc w:val="left"/>
      <w:outlineLvl w:val="9"/>
    </w:pPr>
    <w:rPr>
      <w:rFonts w:ascii="Cambria" w:hAnsi="Cambria"/>
      <w:bCs/>
      <w:caps w:val="0"/>
      <w:color w:val="365F91"/>
      <w:sz w:val="28"/>
      <w:szCs w:val="28"/>
    </w:rPr>
  </w:style>
  <w:style w:type="character" w:styleId="UnresolvedMention">
    <w:name w:val="Unresolved Mention"/>
    <w:uiPriority w:val="99"/>
    <w:semiHidden/>
    <w:unhideWhenUsed/>
    <w:rsid w:val="00463F7A"/>
    <w:rPr>
      <w:color w:val="605E5C"/>
      <w:shd w:val="clear" w:color="auto" w:fill="E1DFDD"/>
    </w:rPr>
  </w:style>
  <w:style w:type="character" w:customStyle="1" w:styleId="BodyTextIndentChar">
    <w:name w:val="Body Text Indent Char"/>
    <w:link w:val="BodyTextIndent"/>
    <w:rsid w:val="00E27F91"/>
    <w:rPr>
      <w:sz w:val="24"/>
      <w:szCs w:val="24"/>
    </w:rPr>
  </w:style>
  <w:style w:type="paragraph" w:styleId="TableofFigures">
    <w:name w:val="table of figures"/>
    <w:basedOn w:val="Normal"/>
    <w:next w:val="Normal"/>
    <w:uiPriority w:val="99"/>
    <w:rsid w:val="005B6F16"/>
    <w:pPr>
      <w:tabs>
        <w:tab w:val="right" w:leader="dot" w:pos="8640"/>
      </w:tabs>
      <w:spacing w:after="240" w:line="240" w:lineRule="auto"/>
      <w:ind w:left="720" w:hanging="360"/>
    </w:pPr>
  </w:style>
  <w:style w:type="paragraph" w:styleId="Caption">
    <w:name w:val="caption"/>
    <w:basedOn w:val="Normal"/>
    <w:next w:val="Normal"/>
    <w:uiPriority w:val="35"/>
    <w:unhideWhenUsed/>
    <w:qFormat/>
    <w:rsid w:val="00105376"/>
    <w:pPr>
      <w:keepNext/>
      <w:keepLines/>
    </w:pPr>
    <w:rPr>
      <w:b/>
      <w:i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0267">
      <w:bodyDiv w:val="1"/>
      <w:marLeft w:val="0"/>
      <w:marRight w:val="0"/>
      <w:marTop w:val="0"/>
      <w:marBottom w:val="0"/>
      <w:divBdr>
        <w:top w:val="none" w:sz="0" w:space="0" w:color="auto"/>
        <w:left w:val="none" w:sz="0" w:space="0" w:color="auto"/>
        <w:bottom w:val="none" w:sz="0" w:space="0" w:color="auto"/>
        <w:right w:val="none" w:sz="0" w:space="0" w:color="auto"/>
      </w:divBdr>
    </w:div>
    <w:div w:id="19819588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bgu.edu/about/eight-transformational-leadership-perspectives-taught-bg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f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nih.gov/health/prof/lungs/asthma/ash_sch.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14029A-0CEA-457A-B83E-03C958DA3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40</Pages>
  <Words>6853</Words>
  <Characters>39065</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BGU Dissertation</vt:lpstr>
    </vt:vector>
  </TitlesOfParts>
  <Company>Dell Computer Corporation</Company>
  <LinksUpToDate>false</LinksUpToDate>
  <CharactersWithSpaces>45827</CharactersWithSpaces>
  <SharedDoc>false</SharedDoc>
  <HLinks>
    <vt:vector size="348" baseType="variant">
      <vt:variant>
        <vt:i4>1966138</vt:i4>
      </vt:variant>
      <vt:variant>
        <vt:i4>344</vt:i4>
      </vt:variant>
      <vt:variant>
        <vt:i4>0</vt:i4>
      </vt:variant>
      <vt:variant>
        <vt:i4>5</vt:i4>
      </vt:variant>
      <vt:variant>
        <vt:lpwstr/>
      </vt:variant>
      <vt:variant>
        <vt:lpwstr>_Toc63421890</vt:lpwstr>
      </vt:variant>
      <vt:variant>
        <vt:i4>1507387</vt:i4>
      </vt:variant>
      <vt:variant>
        <vt:i4>338</vt:i4>
      </vt:variant>
      <vt:variant>
        <vt:i4>0</vt:i4>
      </vt:variant>
      <vt:variant>
        <vt:i4>5</vt:i4>
      </vt:variant>
      <vt:variant>
        <vt:lpwstr/>
      </vt:variant>
      <vt:variant>
        <vt:lpwstr>_Toc63421889</vt:lpwstr>
      </vt:variant>
      <vt:variant>
        <vt:i4>1441851</vt:i4>
      </vt:variant>
      <vt:variant>
        <vt:i4>332</vt:i4>
      </vt:variant>
      <vt:variant>
        <vt:i4>0</vt:i4>
      </vt:variant>
      <vt:variant>
        <vt:i4>5</vt:i4>
      </vt:variant>
      <vt:variant>
        <vt:lpwstr/>
      </vt:variant>
      <vt:variant>
        <vt:lpwstr>_Toc63421888</vt:lpwstr>
      </vt:variant>
      <vt:variant>
        <vt:i4>1638459</vt:i4>
      </vt:variant>
      <vt:variant>
        <vt:i4>326</vt:i4>
      </vt:variant>
      <vt:variant>
        <vt:i4>0</vt:i4>
      </vt:variant>
      <vt:variant>
        <vt:i4>5</vt:i4>
      </vt:variant>
      <vt:variant>
        <vt:lpwstr/>
      </vt:variant>
      <vt:variant>
        <vt:lpwstr>_Toc63421887</vt:lpwstr>
      </vt:variant>
      <vt:variant>
        <vt:i4>1572923</vt:i4>
      </vt:variant>
      <vt:variant>
        <vt:i4>320</vt:i4>
      </vt:variant>
      <vt:variant>
        <vt:i4>0</vt:i4>
      </vt:variant>
      <vt:variant>
        <vt:i4>5</vt:i4>
      </vt:variant>
      <vt:variant>
        <vt:lpwstr/>
      </vt:variant>
      <vt:variant>
        <vt:lpwstr>_Toc63421886</vt:lpwstr>
      </vt:variant>
      <vt:variant>
        <vt:i4>1769531</vt:i4>
      </vt:variant>
      <vt:variant>
        <vt:i4>314</vt:i4>
      </vt:variant>
      <vt:variant>
        <vt:i4>0</vt:i4>
      </vt:variant>
      <vt:variant>
        <vt:i4>5</vt:i4>
      </vt:variant>
      <vt:variant>
        <vt:lpwstr/>
      </vt:variant>
      <vt:variant>
        <vt:lpwstr>_Toc63421885</vt:lpwstr>
      </vt:variant>
      <vt:variant>
        <vt:i4>1703995</vt:i4>
      </vt:variant>
      <vt:variant>
        <vt:i4>308</vt:i4>
      </vt:variant>
      <vt:variant>
        <vt:i4>0</vt:i4>
      </vt:variant>
      <vt:variant>
        <vt:i4>5</vt:i4>
      </vt:variant>
      <vt:variant>
        <vt:lpwstr/>
      </vt:variant>
      <vt:variant>
        <vt:lpwstr>_Toc63421884</vt:lpwstr>
      </vt:variant>
      <vt:variant>
        <vt:i4>1900603</vt:i4>
      </vt:variant>
      <vt:variant>
        <vt:i4>302</vt:i4>
      </vt:variant>
      <vt:variant>
        <vt:i4>0</vt:i4>
      </vt:variant>
      <vt:variant>
        <vt:i4>5</vt:i4>
      </vt:variant>
      <vt:variant>
        <vt:lpwstr/>
      </vt:variant>
      <vt:variant>
        <vt:lpwstr>_Toc63421883</vt:lpwstr>
      </vt:variant>
      <vt:variant>
        <vt:i4>1835067</vt:i4>
      </vt:variant>
      <vt:variant>
        <vt:i4>296</vt:i4>
      </vt:variant>
      <vt:variant>
        <vt:i4>0</vt:i4>
      </vt:variant>
      <vt:variant>
        <vt:i4>5</vt:i4>
      </vt:variant>
      <vt:variant>
        <vt:lpwstr/>
      </vt:variant>
      <vt:variant>
        <vt:lpwstr>_Toc63421882</vt:lpwstr>
      </vt:variant>
      <vt:variant>
        <vt:i4>2031675</vt:i4>
      </vt:variant>
      <vt:variant>
        <vt:i4>290</vt:i4>
      </vt:variant>
      <vt:variant>
        <vt:i4>0</vt:i4>
      </vt:variant>
      <vt:variant>
        <vt:i4>5</vt:i4>
      </vt:variant>
      <vt:variant>
        <vt:lpwstr/>
      </vt:variant>
      <vt:variant>
        <vt:lpwstr>_Toc63421881</vt:lpwstr>
      </vt:variant>
      <vt:variant>
        <vt:i4>1966139</vt:i4>
      </vt:variant>
      <vt:variant>
        <vt:i4>284</vt:i4>
      </vt:variant>
      <vt:variant>
        <vt:i4>0</vt:i4>
      </vt:variant>
      <vt:variant>
        <vt:i4>5</vt:i4>
      </vt:variant>
      <vt:variant>
        <vt:lpwstr/>
      </vt:variant>
      <vt:variant>
        <vt:lpwstr>_Toc63421880</vt:lpwstr>
      </vt:variant>
      <vt:variant>
        <vt:i4>1507380</vt:i4>
      </vt:variant>
      <vt:variant>
        <vt:i4>278</vt:i4>
      </vt:variant>
      <vt:variant>
        <vt:i4>0</vt:i4>
      </vt:variant>
      <vt:variant>
        <vt:i4>5</vt:i4>
      </vt:variant>
      <vt:variant>
        <vt:lpwstr/>
      </vt:variant>
      <vt:variant>
        <vt:lpwstr>_Toc63421879</vt:lpwstr>
      </vt:variant>
      <vt:variant>
        <vt:i4>1441844</vt:i4>
      </vt:variant>
      <vt:variant>
        <vt:i4>272</vt:i4>
      </vt:variant>
      <vt:variant>
        <vt:i4>0</vt:i4>
      </vt:variant>
      <vt:variant>
        <vt:i4>5</vt:i4>
      </vt:variant>
      <vt:variant>
        <vt:lpwstr/>
      </vt:variant>
      <vt:variant>
        <vt:lpwstr>_Toc63421878</vt:lpwstr>
      </vt:variant>
      <vt:variant>
        <vt:i4>1638452</vt:i4>
      </vt:variant>
      <vt:variant>
        <vt:i4>266</vt:i4>
      </vt:variant>
      <vt:variant>
        <vt:i4>0</vt:i4>
      </vt:variant>
      <vt:variant>
        <vt:i4>5</vt:i4>
      </vt:variant>
      <vt:variant>
        <vt:lpwstr/>
      </vt:variant>
      <vt:variant>
        <vt:lpwstr>_Toc63421877</vt:lpwstr>
      </vt:variant>
      <vt:variant>
        <vt:i4>1572916</vt:i4>
      </vt:variant>
      <vt:variant>
        <vt:i4>260</vt:i4>
      </vt:variant>
      <vt:variant>
        <vt:i4>0</vt:i4>
      </vt:variant>
      <vt:variant>
        <vt:i4>5</vt:i4>
      </vt:variant>
      <vt:variant>
        <vt:lpwstr/>
      </vt:variant>
      <vt:variant>
        <vt:lpwstr>_Toc63421876</vt:lpwstr>
      </vt:variant>
      <vt:variant>
        <vt:i4>1769524</vt:i4>
      </vt:variant>
      <vt:variant>
        <vt:i4>254</vt:i4>
      </vt:variant>
      <vt:variant>
        <vt:i4>0</vt:i4>
      </vt:variant>
      <vt:variant>
        <vt:i4>5</vt:i4>
      </vt:variant>
      <vt:variant>
        <vt:lpwstr/>
      </vt:variant>
      <vt:variant>
        <vt:lpwstr>_Toc63421875</vt:lpwstr>
      </vt:variant>
      <vt:variant>
        <vt:i4>1703988</vt:i4>
      </vt:variant>
      <vt:variant>
        <vt:i4>248</vt:i4>
      </vt:variant>
      <vt:variant>
        <vt:i4>0</vt:i4>
      </vt:variant>
      <vt:variant>
        <vt:i4>5</vt:i4>
      </vt:variant>
      <vt:variant>
        <vt:lpwstr/>
      </vt:variant>
      <vt:variant>
        <vt:lpwstr>_Toc63421874</vt:lpwstr>
      </vt:variant>
      <vt:variant>
        <vt:i4>1900596</vt:i4>
      </vt:variant>
      <vt:variant>
        <vt:i4>242</vt:i4>
      </vt:variant>
      <vt:variant>
        <vt:i4>0</vt:i4>
      </vt:variant>
      <vt:variant>
        <vt:i4>5</vt:i4>
      </vt:variant>
      <vt:variant>
        <vt:lpwstr/>
      </vt:variant>
      <vt:variant>
        <vt:lpwstr>_Toc63421873</vt:lpwstr>
      </vt:variant>
      <vt:variant>
        <vt:i4>1835060</vt:i4>
      </vt:variant>
      <vt:variant>
        <vt:i4>236</vt:i4>
      </vt:variant>
      <vt:variant>
        <vt:i4>0</vt:i4>
      </vt:variant>
      <vt:variant>
        <vt:i4>5</vt:i4>
      </vt:variant>
      <vt:variant>
        <vt:lpwstr/>
      </vt:variant>
      <vt:variant>
        <vt:lpwstr>_Toc63421872</vt:lpwstr>
      </vt:variant>
      <vt:variant>
        <vt:i4>2031668</vt:i4>
      </vt:variant>
      <vt:variant>
        <vt:i4>230</vt:i4>
      </vt:variant>
      <vt:variant>
        <vt:i4>0</vt:i4>
      </vt:variant>
      <vt:variant>
        <vt:i4>5</vt:i4>
      </vt:variant>
      <vt:variant>
        <vt:lpwstr/>
      </vt:variant>
      <vt:variant>
        <vt:lpwstr>_Toc63421871</vt:lpwstr>
      </vt:variant>
      <vt:variant>
        <vt:i4>1966132</vt:i4>
      </vt:variant>
      <vt:variant>
        <vt:i4>224</vt:i4>
      </vt:variant>
      <vt:variant>
        <vt:i4>0</vt:i4>
      </vt:variant>
      <vt:variant>
        <vt:i4>5</vt:i4>
      </vt:variant>
      <vt:variant>
        <vt:lpwstr/>
      </vt:variant>
      <vt:variant>
        <vt:lpwstr>_Toc63421870</vt:lpwstr>
      </vt:variant>
      <vt:variant>
        <vt:i4>1507381</vt:i4>
      </vt:variant>
      <vt:variant>
        <vt:i4>218</vt:i4>
      </vt:variant>
      <vt:variant>
        <vt:i4>0</vt:i4>
      </vt:variant>
      <vt:variant>
        <vt:i4>5</vt:i4>
      </vt:variant>
      <vt:variant>
        <vt:lpwstr/>
      </vt:variant>
      <vt:variant>
        <vt:lpwstr>_Toc63421869</vt:lpwstr>
      </vt:variant>
      <vt:variant>
        <vt:i4>1441845</vt:i4>
      </vt:variant>
      <vt:variant>
        <vt:i4>212</vt:i4>
      </vt:variant>
      <vt:variant>
        <vt:i4>0</vt:i4>
      </vt:variant>
      <vt:variant>
        <vt:i4>5</vt:i4>
      </vt:variant>
      <vt:variant>
        <vt:lpwstr/>
      </vt:variant>
      <vt:variant>
        <vt:lpwstr>_Toc63421868</vt:lpwstr>
      </vt:variant>
      <vt:variant>
        <vt:i4>1638453</vt:i4>
      </vt:variant>
      <vt:variant>
        <vt:i4>206</vt:i4>
      </vt:variant>
      <vt:variant>
        <vt:i4>0</vt:i4>
      </vt:variant>
      <vt:variant>
        <vt:i4>5</vt:i4>
      </vt:variant>
      <vt:variant>
        <vt:lpwstr/>
      </vt:variant>
      <vt:variant>
        <vt:lpwstr>_Toc63421867</vt:lpwstr>
      </vt:variant>
      <vt:variant>
        <vt:i4>1572917</vt:i4>
      </vt:variant>
      <vt:variant>
        <vt:i4>200</vt:i4>
      </vt:variant>
      <vt:variant>
        <vt:i4>0</vt:i4>
      </vt:variant>
      <vt:variant>
        <vt:i4>5</vt:i4>
      </vt:variant>
      <vt:variant>
        <vt:lpwstr/>
      </vt:variant>
      <vt:variant>
        <vt:lpwstr>_Toc63421866</vt:lpwstr>
      </vt:variant>
      <vt:variant>
        <vt:i4>1769525</vt:i4>
      </vt:variant>
      <vt:variant>
        <vt:i4>194</vt:i4>
      </vt:variant>
      <vt:variant>
        <vt:i4>0</vt:i4>
      </vt:variant>
      <vt:variant>
        <vt:i4>5</vt:i4>
      </vt:variant>
      <vt:variant>
        <vt:lpwstr/>
      </vt:variant>
      <vt:variant>
        <vt:lpwstr>_Toc63421865</vt:lpwstr>
      </vt:variant>
      <vt:variant>
        <vt:i4>1703989</vt:i4>
      </vt:variant>
      <vt:variant>
        <vt:i4>188</vt:i4>
      </vt:variant>
      <vt:variant>
        <vt:i4>0</vt:i4>
      </vt:variant>
      <vt:variant>
        <vt:i4>5</vt:i4>
      </vt:variant>
      <vt:variant>
        <vt:lpwstr/>
      </vt:variant>
      <vt:variant>
        <vt:lpwstr>_Toc63421864</vt:lpwstr>
      </vt:variant>
      <vt:variant>
        <vt:i4>1900597</vt:i4>
      </vt:variant>
      <vt:variant>
        <vt:i4>182</vt:i4>
      </vt:variant>
      <vt:variant>
        <vt:i4>0</vt:i4>
      </vt:variant>
      <vt:variant>
        <vt:i4>5</vt:i4>
      </vt:variant>
      <vt:variant>
        <vt:lpwstr/>
      </vt:variant>
      <vt:variant>
        <vt:lpwstr>_Toc63421863</vt:lpwstr>
      </vt:variant>
      <vt:variant>
        <vt:i4>1835061</vt:i4>
      </vt:variant>
      <vt:variant>
        <vt:i4>176</vt:i4>
      </vt:variant>
      <vt:variant>
        <vt:i4>0</vt:i4>
      </vt:variant>
      <vt:variant>
        <vt:i4>5</vt:i4>
      </vt:variant>
      <vt:variant>
        <vt:lpwstr/>
      </vt:variant>
      <vt:variant>
        <vt:lpwstr>_Toc63421862</vt:lpwstr>
      </vt:variant>
      <vt:variant>
        <vt:i4>2031669</vt:i4>
      </vt:variant>
      <vt:variant>
        <vt:i4>170</vt:i4>
      </vt:variant>
      <vt:variant>
        <vt:i4>0</vt:i4>
      </vt:variant>
      <vt:variant>
        <vt:i4>5</vt:i4>
      </vt:variant>
      <vt:variant>
        <vt:lpwstr/>
      </vt:variant>
      <vt:variant>
        <vt:lpwstr>_Toc63421861</vt:lpwstr>
      </vt:variant>
      <vt:variant>
        <vt:i4>1966133</vt:i4>
      </vt:variant>
      <vt:variant>
        <vt:i4>164</vt:i4>
      </vt:variant>
      <vt:variant>
        <vt:i4>0</vt:i4>
      </vt:variant>
      <vt:variant>
        <vt:i4>5</vt:i4>
      </vt:variant>
      <vt:variant>
        <vt:lpwstr/>
      </vt:variant>
      <vt:variant>
        <vt:lpwstr>_Toc63421860</vt:lpwstr>
      </vt:variant>
      <vt:variant>
        <vt:i4>1507382</vt:i4>
      </vt:variant>
      <vt:variant>
        <vt:i4>158</vt:i4>
      </vt:variant>
      <vt:variant>
        <vt:i4>0</vt:i4>
      </vt:variant>
      <vt:variant>
        <vt:i4>5</vt:i4>
      </vt:variant>
      <vt:variant>
        <vt:lpwstr/>
      </vt:variant>
      <vt:variant>
        <vt:lpwstr>_Toc63421859</vt:lpwstr>
      </vt:variant>
      <vt:variant>
        <vt:i4>1441846</vt:i4>
      </vt:variant>
      <vt:variant>
        <vt:i4>152</vt:i4>
      </vt:variant>
      <vt:variant>
        <vt:i4>0</vt:i4>
      </vt:variant>
      <vt:variant>
        <vt:i4>5</vt:i4>
      </vt:variant>
      <vt:variant>
        <vt:lpwstr/>
      </vt:variant>
      <vt:variant>
        <vt:lpwstr>_Toc63421858</vt:lpwstr>
      </vt:variant>
      <vt:variant>
        <vt:i4>1638454</vt:i4>
      </vt:variant>
      <vt:variant>
        <vt:i4>146</vt:i4>
      </vt:variant>
      <vt:variant>
        <vt:i4>0</vt:i4>
      </vt:variant>
      <vt:variant>
        <vt:i4>5</vt:i4>
      </vt:variant>
      <vt:variant>
        <vt:lpwstr/>
      </vt:variant>
      <vt:variant>
        <vt:lpwstr>_Toc63421857</vt:lpwstr>
      </vt:variant>
      <vt:variant>
        <vt:i4>1572918</vt:i4>
      </vt:variant>
      <vt:variant>
        <vt:i4>140</vt:i4>
      </vt:variant>
      <vt:variant>
        <vt:i4>0</vt:i4>
      </vt:variant>
      <vt:variant>
        <vt:i4>5</vt:i4>
      </vt:variant>
      <vt:variant>
        <vt:lpwstr/>
      </vt:variant>
      <vt:variant>
        <vt:lpwstr>_Toc63421856</vt:lpwstr>
      </vt:variant>
      <vt:variant>
        <vt:i4>1769526</vt:i4>
      </vt:variant>
      <vt:variant>
        <vt:i4>134</vt:i4>
      </vt:variant>
      <vt:variant>
        <vt:i4>0</vt:i4>
      </vt:variant>
      <vt:variant>
        <vt:i4>5</vt:i4>
      </vt:variant>
      <vt:variant>
        <vt:lpwstr/>
      </vt:variant>
      <vt:variant>
        <vt:lpwstr>_Toc63421855</vt:lpwstr>
      </vt:variant>
      <vt:variant>
        <vt:i4>1703990</vt:i4>
      </vt:variant>
      <vt:variant>
        <vt:i4>128</vt:i4>
      </vt:variant>
      <vt:variant>
        <vt:i4>0</vt:i4>
      </vt:variant>
      <vt:variant>
        <vt:i4>5</vt:i4>
      </vt:variant>
      <vt:variant>
        <vt:lpwstr/>
      </vt:variant>
      <vt:variant>
        <vt:lpwstr>_Toc63421854</vt:lpwstr>
      </vt:variant>
      <vt:variant>
        <vt:i4>1900598</vt:i4>
      </vt:variant>
      <vt:variant>
        <vt:i4>122</vt:i4>
      </vt:variant>
      <vt:variant>
        <vt:i4>0</vt:i4>
      </vt:variant>
      <vt:variant>
        <vt:i4>5</vt:i4>
      </vt:variant>
      <vt:variant>
        <vt:lpwstr/>
      </vt:variant>
      <vt:variant>
        <vt:lpwstr>_Toc63421853</vt:lpwstr>
      </vt:variant>
      <vt:variant>
        <vt:i4>1835062</vt:i4>
      </vt:variant>
      <vt:variant>
        <vt:i4>116</vt:i4>
      </vt:variant>
      <vt:variant>
        <vt:i4>0</vt:i4>
      </vt:variant>
      <vt:variant>
        <vt:i4>5</vt:i4>
      </vt:variant>
      <vt:variant>
        <vt:lpwstr/>
      </vt:variant>
      <vt:variant>
        <vt:lpwstr>_Toc63421852</vt:lpwstr>
      </vt:variant>
      <vt:variant>
        <vt:i4>2031670</vt:i4>
      </vt:variant>
      <vt:variant>
        <vt:i4>110</vt:i4>
      </vt:variant>
      <vt:variant>
        <vt:i4>0</vt:i4>
      </vt:variant>
      <vt:variant>
        <vt:i4>5</vt:i4>
      </vt:variant>
      <vt:variant>
        <vt:lpwstr/>
      </vt:variant>
      <vt:variant>
        <vt:lpwstr>_Toc63421851</vt:lpwstr>
      </vt:variant>
      <vt:variant>
        <vt:i4>1966134</vt:i4>
      </vt:variant>
      <vt:variant>
        <vt:i4>104</vt:i4>
      </vt:variant>
      <vt:variant>
        <vt:i4>0</vt:i4>
      </vt:variant>
      <vt:variant>
        <vt:i4>5</vt:i4>
      </vt:variant>
      <vt:variant>
        <vt:lpwstr/>
      </vt:variant>
      <vt:variant>
        <vt:lpwstr>_Toc63421850</vt:lpwstr>
      </vt:variant>
      <vt:variant>
        <vt:i4>1507383</vt:i4>
      </vt:variant>
      <vt:variant>
        <vt:i4>98</vt:i4>
      </vt:variant>
      <vt:variant>
        <vt:i4>0</vt:i4>
      </vt:variant>
      <vt:variant>
        <vt:i4>5</vt:i4>
      </vt:variant>
      <vt:variant>
        <vt:lpwstr/>
      </vt:variant>
      <vt:variant>
        <vt:lpwstr>_Toc63421849</vt:lpwstr>
      </vt:variant>
      <vt:variant>
        <vt:i4>1441847</vt:i4>
      </vt:variant>
      <vt:variant>
        <vt:i4>92</vt:i4>
      </vt:variant>
      <vt:variant>
        <vt:i4>0</vt:i4>
      </vt:variant>
      <vt:variant>
        <vt:i4>5</vt:i4>
      </vt:variant>
      <vt:variant>
        <vt:lpwstr/>
      </vt:variant>
      <vt:variant>
        <vt:lpwstr>_Toc63421848</vt:lpwstr>
      </vt:variant>
      <vt:variant>
        <vt:i4>1638455</vt:i4>
      </vt:variant>
      <vt:variant>
        <vt:i4>86</vt:i4>
      </vt:variant>
      <vt:variant>
        <vt:i4>0</vt:i4>
      </vt:variant>
      <vt:variant>
        <vt:i4>5</vt:i4>
      </vt:variant>
      <vt:variant>
        <vt:lpwstr/>
      </vt:variant>
      <vt:variant>
        <vt:lpwstr>_Toc63421847</vt:lpwstr>
      </vt:variant>
      <vt:variant>
        <vt:i4>1572919</vt:i4>
      </vt:variant>
      <vt:variant>
        <vt:i4>80</vt:i4>
      </vt:variant>
      <vt:variant>
        <vt:i4>0</vt:i4>
      </vt:variant>
      <vt:variant>
        <vt:i4>5</vt:i4>
      </vt:variant>
      <vt:variant>
        <vt:lpwstr/>
      </vt:variant>
      <vt:variant>
        <vt:lpwstr>_Toc63421846</vt:lpwstr>
      </vt:variant>
      <vt:variant>
        <vt:i4>1769527</vt:i4>
      </vt:variant>
      <vt:variant>
        <vt:i4>74</vt:i4>
      </vt:variant>
      <vt:variant>
        <vt:i4>0</vt:i4>
      </vt:variant>
      <vt:variant>
        <vt:i4>5</vt:i4>
      </vt:variant>
      <vt:variant>
        <vt:lpwstr/>
      </vt:variant>
      <vt:variant>
        <vt:lpwstr>_Toc63421845</vt:lpwstr>
      </vt:variant>
      <vt:variant>
        <vt:i4>1703991</vt:i4>
      </vt:variant>
      <vt:variant>
        <vt:i4>68</vt:i4>
      </vt:variant>
      <vt:variant>
        <vt:i4>0</vt:i4>
      </vt:variant>
      <vt:variant>
        <vt:i4>5</vt:i4>
      </vt:variant>
      <vt:variant>
        <vt:lpwstr/>
      </vt:variant>
      <vt:variant>
        <vt:lpwstr>_Toc63421844</vt:lpwstr>
      </vt:variant>
      <vt:variant>
        <vt:i4>1900599</vt:i4>
      </vt:variant>
      <vt:variant>
        <vt:i4>62</vt:i4>
      </vt:variant>
      <vt:variant>
        <vt:i4>0</vt:i4>
      </vt:variant>
      <vt:variant>
        <vt:i4>5</vt:i4>
      </vt:variant>
      <vt:variant>
        <vt:lpwstr/>
      </vt:variant>
      <vt:variant>
        <vt:lpwstr>_Toc63421843</vt:lpwstr>
      </vt:variant>
      <vt:variant>
        <vt:i4>1835063</vt:i4>
      </vt:variant>
      <vt:variant>
        <vt:i4>56</vt:i4>
      </vt:variant>
      <vt:variant>
        <vt:i4>0</vt:i4>
      </vt:variant>
      <vt:variant>
        <vt:i4>5</vt:i4>
      </vt:variant>
      <vt:variant>
        <vt:lpwstr/>
      </vt:variant>
      <vt:variant>
        <vt:lpwstr>_Toc63421842</vt:lpwstr>
      </vt:variant>
      <vt:variant>
        <vt:i4>2031671</vt:i4>
      </vt:variant>
      <vt:variant>
        <vt:i4>50</vt:i4>
      </vt:variant>
      <vt:variant>
        <vt:i4>0</vt:i4>
      </vt:variant>
      <vt:variant>
        <vt:i4>5</vt:i4>
      </vt:variant>
      <vt:variant>
        <vt:lpwstr/>
      </vt:variant>
      <vt:variant>
        <vt:lpwstr>_Toc63421841</vt:lpwstr>
      </vt:variant>
      <vt:variant>
        <vt:i4>1966135</vt:i4>
      </vt:variant>
      <vt:variant>
        <vt:i4>44</vt:i4>
      </vt:variant>
      <vt:variant>
        <vt:i4>0</vt:i4>
      </vt:variant>
      <vt:variant>
        <vt:i4>5</vt:i4>
      </vt:variant>
      <vt:variant>
        <vt:lpwstr/>
      </vt:variant>
      <vt:variant>
        <vt:lpwstr>_Toc63421840</vt:lpwstr>
      </vt:variant>
      <vt:variant>
        <vt:i4>1507376</vt:i4>
      </vt:variant>
      <vt:variant>
        <vt:i4>38</vt:i4>
      </vt:variant>
      <vt:variant>
        <vt:i4>0</vt:i4>
      </vt:variant>
      <vt:variant>
        <vt:i4>5</vt:i4>
      </vt:variant>
      <vt:variant>
        <vt:lpwstr/>
      </vt:variant>
      <vt:variant>
        <vt:lpwstr>_Toc63421839</vt:lpwstr>
      </vt:variant>
      <vt:variant>
        <vt:i4>1441840</vt:i4>
      </vt:variant>
      <vt:variant>
        <vt:i4>32</vt:i4>
      </vt:variant>
      <vt:variant>
        <vt:i4>0</vt:i4>
      </vt:variant>
      <vt:variant>
        <vt:i4>5</vt:i4>
      </vt:variant>
      <vt:variant>
        <vt:lpwstr/>
      </vt:variant>
      <vt:variant>
        <vt:lpwstr>_Toc63421838</vt:lpwstr>
      </vt:variant>
      <vt:variant>
        <vt:i4>1638448</vt:i4>
      </vt:variant>
      <vt:variant>
        <vt:i4>26</vt:i4>
      </vt:variant>
      <vt:variant>
        <vt:i4>0</vt:i4>
      </vt:variant>
      <vt:variant>
        <vt:i4>5</vt:i4>
      </vt:variant>
      <vt:variant>
        <vt:lpwstr/>
      </vt:variant>
      <vt:variant>
        <vt:lpwstr>_Toc63421837</vt:lpwstr>
      </vt:variant>
      <vt:variant>
        <vt:i4>1572912</vt:i4>
      </vt:variant>
      <vt:variant>
        <vt:i4>20</vt:i4>
      </vt:variant>
      <vt:variant>
        <vt:i4>0</vt:i4>
      </vt:variant>
      <vt:variant>
        <vt:i4>5</vt:i4>
      </vt:variant>
      <vt:variant>
        <vt:lpwstr/>
      </vt:variant>
      <vt:variant>
        <vt:lpwstr>_Toc63421836</vt:lpwstr>
      </vt:variant>
      <vt:variant>
        <vt:i4>1769520</vt:i4>
      </vt:variant>
      <vt:variant>
        <vt:i4>14</vt:i4>
      </vt:variant>
      <vt:variant>
        <vt:i4>0</vt:i4>
      </vt:variant>
      <vt:variant>
        <vt:i4>5</vt:i4>
      </vt:variant>
      <vt:variant>
        <vt:lpwstr/>
      </vt:variant>
      <vt:variant>
        <vt:lpwstr>_Toc63421835</vt:lpwstr>
      </vt:variant>
      <vt:variant>
        <vt:i4>1703984</vt:i4>
      </vt:variant>
      <vt:variant>
        <vt:i4>8</vt:i4>
      </vt:variant>
      <vt:variant>
        <vt:i4>0</vt:i4>
      </vt:variant>
      <vt:variant>
        <vt:i4>5</vt:i4>
      </vt:variant>
      <vt:variant>
        <vt:lpwstr/>
      </vt:variant>
      <vt:variant>
        <vt:lpwstr>_Toc63421834</vt:lpwstr>
      </vt:variant>
      <vt:variant>
        <vt:i4>1900592</vt:i4>
      </vt:variant>
      <vt:variant>
        <vt:i4>2</vt:i4>
      </vt:variant>
      <vt:variant>
        <vt:i4>0</vt:i4>
      </vt:variant>
      <vt:variant>
        <vt:i4>5</vt:i4>
      </vt:variant>
      <vt:variant>
        <vt:lpwstr/>
      </vt:variant>
      <vt:variant>
        <vt:lpwstr>_Toc63421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GU Dissertation</dc:title>
  <dc:subject/>
  <dc:creator>bill.payne@bgu.edu</dc:creator>
  <cp:keywords/>
  <dc:description/>
  <cp:lastModifiedBy>Judi Melton</cp:lastModifiedBy>
  <cp:revision>11</cp:revision>
  <cp:lastPrinted>2003-12-23T04:15:00Z</cp:lastPrinted>
  <dcterms:created xsi:type="dcterms:W3CDTF">2022-12-28T22:26:00Z</dcterms:created>
  <dcterms:modified xsi:type="dcterms:W3CDTF">2023-01-27T21:25:00Z</dcterms:modified>
</cp:coreProperties>
</file>